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353FBE" w14:textId="77777777" w:rsidR="00D36374" w:rsidRDefault="00442ABB" w:rsidP="00A011D0">
      <w:pPr>
        <w:pStyle w:val="Heading1"/>
      </w:pPr>
      <w:r>
        <w:t>UI</w:t>
      </w:r>
      <w:r w:rsidR="00A011D0">
        <w:t xml:space="preserve"> Design Requirements</w:t>
      </w:r>
    </w:p>
    <w:p w14:paraId="4FDB0D53" w14:textId="77777777" w:rsidR="00A011D0" w:rsidRPr="00A011D0" w:rsidRDefault="00A011D0" w:rsidP="00A011D0">
      <w:pPr>
        <w:pStyle w:val="Heading2"/>
        <w:rPr>
          <w:rStyle w:val="Heading2Char"/>
        </w:rPr>
      </w:pPr>
      <w:r>
        <w:t>Clie</w:t>
      </w:r>
      <w:r w:rsidRPr="00A011D0">
        <w:rPr>
          <w:rStyle w:val="Heading2Char"/>
        </w:rPr>
        <w:t xml:space="preserve">nt: </w:t>
      </w:r>
      <w:r w:rsidR="00442ABB">
        <w:rPr>
          <w:rStyle w:val="Heading2Char"/>
        </w:rPr>
        <w:t>Acme Insurance Company</w:t>
      </w:r>
    </w:p>
    <w:p w14:paraId="219B16ED" w14:textId="77777777" w:rsidR="00A011D0" w:rsidRDefault="008B5042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052AD0" wp14:editId="02483426">
                <wp:simplePos x="0" y="0"/>
                <wp:positionH relativeFrom="column">
                  <wp:posOffset>-28576</wp:posOffset>
                </wp:positionH>
                <wp:positionV relativeFrom="paragraph">
                  <wp:posOffset>232410</wp:posOffset>
                </wp:positionV>
                <wp:extent cx="6143625" cy="3810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43625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95833D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18.3pt" to="481.5pt,2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" strokecolor="#5b9bd5 [3204]" strokeweight=".5pt">
                <v:stroke joinstyle="miter"/>
              </v:line>
            </w:pict>
          </mc:Fallback>
        </mc:AlternateContent>
      </w:r>
      <w:r w:rsidR="00A011D0">
        <w:t xml:space="preserve">Document Prepared </w:t>
      </w:r>
      <w:r w:rsidR="00442ABB">
        <w:t>b</w:t>
      </w:r>
      <w:r w:rsidR="00A011D0">
        <w:t>y:</w:t>
      </w:r>
    </w:p>
    <w:p w14:paraId="55CB508C" w14:textId="77777777" w:rsidR="008B5042" w:rsidRDefault="008B5042"/>
    <w:p w14:paraId="73DDEB84" w14:textId="77777777" w:rsidR="00A011D0" w:rsidRDefault="00A011D0" w:rsidP="00997FD5">
      <w:pPr>
        <w:pStyle w:val="Heading2"/>
        <w:numPr>
          <w:ilvl w:val="0"/>
          <w:numId w:val="5"/>
        </w:numPr>
      </w:pPr>
      <w:r>
        <w:t xml:space="preserve">Requirements </w:t>
      </w:r>
      <w:r w:rsidR="00D85998">
        <w:t>b</w:t>
      </w:r>
      <w:r>
        <w:t>rief</w:t>
      </w:r>
    </w:p>
    <w:p w14:paraId="23A10CEF" w14:textId="77777777" w:rsidR="00A011D0" w:rsidRDefault="0097301D" w:rsidP="0097301D">
      <w:pPr>
        <w:pStyle w:val="ListParagraph"/>
        <w:numPr>
          <w:ilvl w:val="0"/>
          <w:numId w:val="6"/>
        </w:numPr>
      </w:pPr>
      <w:r>
        <w:t xml:space="preserve">Create a CRUD app that works with an existing database. Ensure that referential integrity is not compromised. </w:t>
      </w:r>
    </w:p>
    <w:p w14:paraId="7479E88A" w14:textId="77777777" w:rsidR="0097301D" w:rsidRDefault="0097301D" w:rsidP="0097301D">
      <w:pPr>
        <w:pStyle w:val="ListParagraph"/>
        <w:numPr>
          <w:ilvl w:val="0"/>
          <w:numId w:val="6"/>
        </w:numPr>
      </w:pPr>
      <w:r>
        <w:t xml:space="preserve">Screens for user interaction will be lumped into Categories, Customers, Products, </w:t>
      </w:r>
      <w:proofErr w:type="spellStart"/>
      <w:r>
        <w:t>ProductTypes</w:t>
      </w:r>
      <w:proofErr w:type="spellEnd"/>
      <w:r>
        <w:t xml:space="preserve"> and Sales. </w:t>
      </w:r>
    </w:p>
    <w:p w14:paraId="03DAED6C" w14:textId="77777777" w:rsidR="0097301D" w:rsidRDefault="0097301D" w:rsidP="0097301D">
      <w:pPr>
        <w:pStyle w:val="ListParagraph"/>
        <w:numPr>
          <w:ilvl w:val="0"/>
          <w:numId w:val="6"/>
        </w:numPr>
      </w:pPr>
      <w:r>
        <w:t>Each of these will require a display of the existing information and a way to create, update and delete additional records.</w:t>
      </w:r>
    </w:p>
    <w:p w14:paraId="00D3024F" w14:textId="77777777" w:rsidR="0097301D" w:rsidRDefault="0097301D" w:rsidP="0097301D">
      <w:pPr>
        <w:pStyle w:val="ListParagraph"/>
        <w:numPr>
          <w:ilvl w:val="0"/>
          <w:numId w:val="6"/>
        </w:numPr>
      </w:pPr>
      <w:r>
        <w:t>For special cases (Customers, Products and Sales) a search filter must be built in.</w:t>
      </w:r>
    </w:p>
    <w:p w14:paraId="3A0C3B69" w14:textId="77777777" w:rsidR="0097301D" w:rsidRDefault="0097301D" w:rsidP="0097301D">
      <w:pPr>
        <w:pStyle w:val="ListParagraph"/>
        <w:numPr>
          <w:ilvl w:val="0"/>
          <w:numId w:val="6"/>
        </w:numPr>
      </w:pPr>
      <w:r>
        <w:t>The main form should include a dashboard displaying Products, Product types and the number of sales for each product.</w:t>
      </w:r>
    </w:p>
    <w:p w14:paraId="024FF328" w14:textId="77777777" w:rsidR="00A011D0" w:rsidRDefault="00A011D0"/>
    <w:p w14:paraId="502FF376" w14:textId="77777777" w:rsidR="00A011D0" w:rsidRDefault="00997FD5" w:rsidP="00997FD5">
      <w:pPr>
        <w:pStyle w:val="Heading2"/>
        <w:numPr>
          <w:ilvl w:val="0"/>
          <w:numId w:val="5"/>
        </w:numPr>
      </w:pPr>
      <w:r>
        <w:lastRenderedPageBreak/>
        <w:t>Application content flow</w:t>
      </w:r>
      <w:r w:rsidR="00A011D0">
        <w:t xml:space="preserve"> </w:t>
      </w:r>
      <w:r w:rsidR="00D85998">
        <w:t>d</w:t>
      </w:r>
      <w:r w:rsidR="00A011D0">
        <w:t>iagram</w:t>
      </w:r>
    </w:p>
    <w:p w14:paraId="5A9BDCF8" w14:textId="77777777" w:rsidR="00C650F5" w:rsidRDefault="00C650F5" w:rsidP="00C650F5">
      <w:pPr>
        <w:pStyle w:val="ListParagraph"/>
        <w:keepNext/>
        <w:ind w:left="360"/>
      </w:pPr>
      <w:r>
        <w:rPr>
          <w:noProof/>
          <w:lang w:val="en-AU" w:eastAsia="en-AU"/>
        </w:rPr>
        <w:drawing>
          <wp:inline distT="0" distB="0" distL="0" distR="0" wp14:anchorId="27054D54" wp14:editId="117459DA">
            <wp:extent cx="5733415" cy="5269230"/>
            <wp:effectExtent l="0" t="0" r="63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Flow - Main to Data Sections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26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9048A" w14:textId="77777777" w:rsidR="00C86CF5" w:rsidRDefault="00C650F5" w:rsidP="00C650F5">
      <w:pPr>
        <w:pStyle w:val="Caption"/>
      </w:pPr>
      <w:r>
        <w:t xml:space="preserve">Figure </w:t>
      </w:r>
      <w:fldSimple w:instr=" SEQ Figure \* ARABIC ">
        <w:r w:rsidR="00492A6D">
          <w:rPr>
            <w:noProof/>
          </w:rPr>
          <w:t>1</w:t>
        </w:r>
      </w:fldSimple>
      <w:r>
        <w:t>: Content flow from Main to Data Sections</w:t>
      </w:r>
    </w:p>
    <w:p w14:paraId="45AFF1EE" w14:textId="77777777" w:rsidR="00C650F5" w:rsidRDefault="00C650F5" w:rsidP="00C650F5">
      <w:pPr>
        <w:pStyle w:val="ListParagraph"/>
        <w:keepNext/>
        <w:ind w:left="360"/>
      </w:pPr>
      <w:r>
        <w:rPr>
          <w:noProof/>
          <w:lang w:val="en-AU" w:eastAsia="en-AU"/>
        </w:rPr>
        <w:lastRenderedPageBreak/>
        <w:drawing>
          <wp:inline distT="0" distB="0" distL="0" distR="0" wp14:anchorId="37A7AB81" wp14:editId="366B4D41">
            <wp:extent cx="5733415" cy="6381115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entFlow - Within Section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638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12276" w14:textId="77777777" w:rsidR="00C86CF5" w:rsidRDefault="00C650F5" w:rsidP="00C650F5">
      <w:pPr>
        <w:pStyle w:val="Caption"/>
      </w:pPr>
      <w:r>
        <w:t xml:space="preserve">Figure </w:t>
      </w:r>
      <w:fldSimple w:instr=" SEQ Figure \* ARABIC ">
        <w:r w:rsidR="00492A6D">
          <w:rPr>
            <w:noProof/>
          </w:rPr>
          <w:t>2</w:t>
        </w:r>
      </w:fldSimple>
      <w:r>
        <w:t>: Content Flow within Data Section</w:t>
      </w:r>
    </w:p>
    <w:p w14:paraId="1CF3CB08" w14:textId="77777777" w:rsidR="00C650F5" w:rsidRPr="00AB61E3" w:rsidRDefault="00C650F5" w:rsidP="00AB61E3">
      <w:pPr>
        <w:pStyle w:val="ListParagraph"/>
        <w:ind w:left="360"/>
      </w:pPr>
    </w:p>
    <w:p w14:paraId="4FC0B44B" w14:textId="77777777" w:rsidR="0036315C" w:rsidRDefault="0036315C" w:rsidP="0036315C"/>
    <w:p w14:paraId="2ED1788A" w14:textId="77777777" w:rsidR="00C86CF5" w:rsidRDefault="00C86CF5">
      <w:pPr>
        <w:pStyle w:val="Heading2"/>
        <w:numPr>
          <w:ilvl w:val="0"/>
          <w:numId w:val="5"/>
        </w:numPr>
      </w:pPr>
      <w:r>
        <w:lastRenderedPageBreak/>
        <w:t>Images of the Prototypes developed</w:t>
      </w:r>
    </w:p>
    <w:p w14:paraId="350A1110" w14:textId="77777777" w:rsidR="00492A6D" w:rsidRDefault="00C650F5" w:rsidP="00492A6D">
      <w:pPr>
        <w:keepNext/>
      </w:pPr>
      <w:r>
        <w:rPr>
          <w:noProof/>
          <w:lang w:val="en-AU" w:eastAsia="en-AU"/>
        </w:rPr>
        <w:drawing>
          <wp:inline distT="0" distB="0" distL="0" distR="0" wp14:anchorId="4D7F84D7" wp14:editId="3017F7DC">
            <wp:extent cx="5522976" cy="1819656"/>
            <wp:effectExtent l="0" t="0" r="1905" b="9525"/>
            <wp:docPr id="8" name="Picture 8" descr="C:\Users\GENE\Desktop\Gene Study\Acme\Acme\bin\Debug\Tutorial_Files\res\images\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ENE\Desktop\Gene Study\Acme\Acme\bin\Debug\Tutorial_Files\res\images\View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2976" cy="1819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D5EDD" w14:textId="77777777" w:rsidR="00492A6D" w:rsidRDefault="00492A6D" w:rsidP="00492A6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: Customers View Screen</w:t>
      </w:r>
    </w:p>
    <w:p w14:paraId="736D2C22" w14:textId="77777777" w:rsidR="00492A6D" w:rsidRDefault="00C650F5" w:rsidP="00492A6D">
      <w:pPr>
        <w:keepNext/>
      </w:pPr>
      <w:r>
        <w:rPr>
          <w:noProof/>
          <w:lang w:val="en-AU" w:eastAsia="en-AU"/>
        </w:rPr>
        <w:drawing>
          <wp:inline distT="0" distB="0" distL="0" distR="0" wp14:anchorId="228C7EE7" wp14:editId="02ED1E71">
            <wp:extent cx="4659630" cy="3943985"/>
            <wp:effectExtent l="0" t="0" r="7620" b="0"/>
            <wp:docPr id="7" name="Picture 7" descr="C:\Users\GENE\Desktop\Gene Study\Acme\Acme\bin\Debug\Tutorial_Files\res\images\Maintenan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ENE\Desktop\Gene Study\Acme\Acme\bin\Debug\Tutorial_Files\res\images\Maintenanc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630" cy="394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30B1D" w14:textId="77777777" w:rsidR="00492A6D" w:rsidRDefault="00492A6D" w:rsidP="00492A6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Maintain Customer Screen</w:t>
      </w:r>
    </w:p>
    <w:p w14:paraId="2D0E2DA1" w14:textId="77777777" w:rsidR="00492A6D" w:rsidRDefault="00C650F5" w:rsidP="00492A6D">
      <w:pPr>
        <w:keepNext/>
      </w:pPr>
      <w:r>
        <w:rPr>
          <w:noProof/>
          <w:lang w:val="en-AU" w:eastAsia="en-AU"/>
        </w:rPr>
        <w:lastRenderedPageBreak/>
        <w:drawing>
          <wp:inline distT="0" distB="0" distL="0" distR="0" wp14:anchorId="5DB58335" wp14:editId="17775DE7">
            <wp:extent cx="4983480" cy="2313432"/>
            <wp:effectExtent l="0" t="0" r="7620" b="0"/>
            <wp:docPr id="6" name="Picture 6" descr="C:\Users\GENE\Desktop\Gene Study\Acme\Acme\bin\Debug\Tutorial_Files\res\images\Main-HelpMen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ENE\Desktop\Gene Study\Acme\Acme\bin\Debug\Tutorial_Files\res\images\Main-HelpMenu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2313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94804" w14:textId="77777777" w:rsidR="00492A6D" w:rsidRDefault="00492A6D" w:rsidP="00492A6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>: Main Screen - Help Menu</w:t>
      </w:r>
    </w:p>
    <w:p w14:paraId="5D4C82B7" w14:textId="77777777" w:rsidR="00492A6D" w:rsidRDefault="00C650F5" w:rsidP="00492A6D">
      <w:pPr>
        <w:keepNext/>
      </w:pPr>
      <w:r>
        <w:rPr>
          <w:noProof/>
          <w:lang w:val="en-AU" w:eastAsia="en-AU"/>
        </w:rPr>
        <w:drawing>
          <wp:inline distT="0" distB="0" distL="0" distR="0" wp14:anchorId="595A22A2" wp14:editId="71EF9822">
            <wp:extent cx="4983480" cy="2313432"/>
            <wp:effectExtent l="0" t="0" r="7620" b="0"/>
            <wp:docPr id="5" name="Picture 5" descr="C:\Users\GENE\Desktop\Gene Study\Acme\Acme\bin\Debug\Tutorial_Files\res\images\Main-FileMen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ENE\Desktop\Gene Study\Acme\Acme\bin\Debug\Tutorial_Files\res\images\Main-FileMenu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2313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F8856" w14:textId="77777777" w:rsidR="00492A6D" w:rsidRDefault="00492A6D" w:rsidP="00492A6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: Main Screen - File Menu</w:t>
      </w:r>
    </w:p>
    <w:p w14:paraId="2F5E2DA0" w14:textId="77777777" w:rsidR="00492A6D" w:rsidRDefault="00C650F5" w:rsidP="00492A6D">
      <w:pPr>
        <w:keepNext/>
      </w:pPr>
      <w:r>
        <w:rPr>
          <w:noProof/>
          <w:lang w:val="en-AU" w:eastAsia="en-AU"/>
        </w:rPr>
        <w:drawing>
          <wp:inline distT="0" distB="0" distL="0" distR="0" wp14:anchorId="0FAC5727" wp14:editId="61981DF3">
            <wp:extent cx="4983480" cy="2313432"/>
            <wp:effectExtent l="0" t="0" r="7620" b="0"/>
            <wp:docPr id="4" name="Picture 4" descr="C:\Users\GENE\Desktop\Gene Study\Acme\Acme\bin\Debug\Tutorial_Files\res\images\Ma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ENE\Desktop\Gene Study\Acme\Acme\bin\Debug\Tutorial_Files\res\images\Mai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2313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9198F" w14:textId="77777777" w:rsidR="00C86CF5" w:rsidRDefault="00492A6D" w:rsidP="00492A6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>: Main Screen - Dashboard</w:t>
      </w:r>
    </w:p>
    <w:p w14:paraId="372652E6" w14:textId="77777777" w:rsidR="00C86CF5" w:rsidRPr="00AB61E3" w:rsidRDefault="00C86CF5" w:rsidP="00AB61E3"/>
    <w:p w14:paraId="54471420" w14:textId="77777777" w:rsidR="00C86CF5" w:rsidRDefault="00C86CF5">
      <w:pPr>
        <w:pStyle w:val="Heading2"/>
        <w:numPr>
          <w:ilvl w:val="0"/>
          <w:numId w:val="5"/>
        </w:numPr>
      </w:pPr>
      <w:r>
        <w:t>Changes suggested by the client.</w:t>
      </w:r>
    </w:p>
    <w:p w14:paraId="45DBEFE8" w14:textId="77777777" w:rsidR="00C86CF5" w:rsidRDefault="00C86CF5" w:rsidP="00AB61E3"/>
    <w:p w14:paraId="218F80C8" w14:textId="77777777" w:rsidR="00C86CF5" w:rsidRPr="00AB61E3" w:rsidRDefault="00C86CF5" w:rsidP="00AB61E3"/>
    <w:p w14:paraId="194C48E8" w14:textId="77777777" w:rsidR="0036315C" w:rsidRDefault="004B2BA5" w:rsidP="00492A6D">
      <w:pPr>
        <w:pStyle w:val="Heading2"/>
        <w:numPr>
          <w:ilvl w:val="0"/>
          <w:numId w:val="5"/>
        </w:numPr>
      </w:pPr>
      <w:r>
        <w:t xml:space="preserve">Form Designs </w:t>
      </w:r>
    </w:p>
    <w:p w14:paraId="1E95B45D" w14:textId="77777777" w:rsidR="004B2BA5" w:rsidRDefault="004B2BA5" w:rsidP="004B2BA5"/>
    <w:p w14:paraId="70352395" w14:textId="77777777" w:rsidR="00492A6D" w:rsidRPr="00492A6D" w:rsidRDefault="00492A6D" w:rsidP="00492A6D">
      <w:pPr>
        <w:pStyle w:val="ListParagraph"/>
        <w:keepNext/>
        <w:keepLines/>
        <w:numPr>
          <w:ilvl w:val="0"/>
          <w:numId w:val="9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vanish/>
          <w:color w:val="1F4D78" w:themeColor="accent1" w:themeShade="7F"/>
          <w:sz w:val="24"/>
          <w:szCs w:val="24"/>
        </w:rPr>
      </w:pPr>
    </w:p>
    <w:p w14:paraId="41A2F620" w14:textId="77777777" w:rsidR="00492A6D" w:rsidRPr="00492A6D" w:rsidRDefault="00492A6D" w:rsidP="00492A6D">
      <w:pPr>
        <w:pStyle w:val="ListParagraph"/>
        <w:keepNext/>
        <w:keepLines/>
        <w:numPr>
          <w:ilvl w:val="0"/>
          <w:numId w:val="9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vanish/>
          <w:color w:val="1F4D78" w:themeColor="accent1" w:themeShade="7F"/>
          <w:sz w:val="24"/>
          <w:szCs w:val="24"/>
        </w:rPr>
      </w:pPr>
    </w:p>
    <w:p w14:paraId="23C91227" w14:textId="77777777" w:rsidR="00492A6D" w:rsidRPr="00492A6D" w:rsidRDefault="00492A6D" w:rsidP="00492A6D">
      <w:pPr>
        <w:pStyle w:val="ListParagraph"/>
        <w:keepNext/>
        <w:keepLines/>
        <w:numPr>
          <w:ilvl w:val="0"/>
          <w:numId w:val="9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vanish/>
          <w:color w:val="1F4D78" w:themeColor="accent1" w:themeShade="7F"/>
          <w:sz w:val="24"/>
          <w:szCs w:val="24"/>
        </w:rPr>
      </w:pPr>
    </w:p>
    <w:p w14:paraId="73CA248D" w14:textId="77777777" w:rsidR="00492A6D" w:rsidRPr="00492A6D" w:rsidRDefault="00492A6D" w:rsidP="00492A6D">
      <w:pPr>
        <w:pStyle w:val="ListParagraph"/>
        <w:keepNext/>
        <w:keepLines/>
        <w:numPr>
          <w:ilvl w:val="0"/>
          <w:numId w:val="9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vanish/>
          <w:color w:val="1F4D78" w:themeColor="accent1" w:themeShade="7F"/>
          <w:sz w:val="24"/>
          <w:szCs w:val="24"/>
        </w:rPr>
      </w:pPr>
    </w:p>
    <w:p w14:paraId="2CE932E1" w14:textId="77777777" w:rsidR="00492A6D" w:rsidRPr="00492A6D" w:rsidRDefault="00492A6D" w:rsidP="00492A6D">
      <w:pPr>
        <w:pStyle w:val="ListParagraph"/>
        <w:keepNext/>
        <w:keepLines/>
        <w:numPr>
          <w:ilvl w:val="0"/>
          <w:numId w:val="9"/>
        </w:numPr>
        <w:spacing w:before="40" w:after="0"/>
        <w:contextualSpacing w:val="0"/>
        <w:outlineLvl w:val="2"/>
        <w:rPr>
          <w:rFonts w:asciiTheme="majorHAnsi" w:eastAsiaTheme="majorEastAsia" w:hAnsiTheme="majorHAnsi" w:cstheme="majorBidi"/>
          <w:vanish/>
          <w:color w:val="1F4D78" w:themeColor="accent1" w:themeShade="7F"/>
          <w:sz w:val="24"/>
          <w:szCs w:val="24"/>
        </w:rPr>
      </w:pPr>
    </w:p>
    <w:p w14:paraId="0951ACBF" w14:textId="77777777" w:rsidR="004B2BA5" w:rsidRDefault="004B2BA5" w:rsidP="00492A6D">
      <w:pPr>
        <w:pStyle w:val="Heading3"/>
        <w:numPr>
          <w:ilvl w:val="1"/>
          <w:numId w:val="9"/>
        </w:numPr>
        <w:ind w:left="450"/>
      </w:pPr>
      <w:r>
        <w:t>Form Name:</w:t>
      </w:r>
      <w:r w:rsidR="00492A6D">
        <w:t xml:space="preserve"> Main</w:t>
      </w:r>
    </w:p>
    <w:p w14:paraId="1D5CC80C" w14:textId="77777777" w:rsidR="004B2BA5" w:rsidRDefault="004B2BA5" w:rsidP="004B2BA5">
      <w:pPr>
        <w:pStyle w:val="Heading3"/>
      </w:pPr>
      <w:r>
        <w:t xml:space="preserve">       Form Description:</w:t>
      </w:r>
      <w:r w:rsidR="00492A6D">
        <w:t xml:space="preserve"> Main Screen</w:t>
      </w:r>
    </w:p>
    <w:p w14:paraId="0B7331BB" w14:textId="77777777" w:rsidR="004B2BA5" w:rsidRDefault="004B2BA5" w:rsidP="004B2BA5">
      <w:pPr>
        <w:pStyle w:val="Heading3"/>
      </w:pPr>
      <w:r>
        <w:t xml:space="preserve">       Form:</w:t>
      </w:r>
      <w:r w:rsidR="001C6470">
        <w:t xml:space="preserve"> </w:t>
      </w:r>
    </w:p>
    <w:p w14:paraId="5D477D57" w14:textId="77777777" w:rsidR="00C86CF5" w:rsidRPr="00AB61E3" w:rsidRDefault="001C6470" w:rsidP="00AB61E3">
      <w:r>
        <w:rPr>
          <w:noProof/>
          <w:lang w:val="en-AU" w:eastAsia="en-AU"/>
        </w:rPr>
        <w:drawing>
          <wp:inline distT="0" distB="0" distL="0" distR="0" wp14:anchorId="23C1E89E" wp14:editId="6105BA1B">
            <wp:extent cx="5733415" cy="2663343"/>
            <wp:effectExtent l="0" t="0" r="63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63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6B78" w14:textId="77777777" w:rsidR="004B2BA5" w:rsidRPr="004B2BA5" w:rsidRDefault="004B2BA5" w:rsidP="004B2BA5">
      <w:pPr>
        <w:pStyle w:val="ListParagraph"/>
        <w:ind w:left="360"/>
      </w:pPr>
    </w:p>
    <w:p w14:paraId="17478D8C" w14:textId="77777777" w:rsidR="00C86CF5" w:rsidRPr="004B2BA5" w:rsidRDefault="00C86CF5" w:rsidP="00C86CF5">
      <w:pPr>
        <w:pStyle w:val="Heading3"/>
      </w:pPr>
      <w:r>
        <w:t xml:space="preserve">       Form Component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19"/>
        <w:gridCol w:w="3421"/>
        <w:gridCol w:w="2100"/>
        <w:gridCol w:w="1156"/>
        <w:gridCol w:w="1263"/>
      </w:tblGrid>
      <w:tr w:rsidR="00C86CF5" w14:paraId="5F0746EC" w14:textId="77777777" w:rsidTr="00BE5E09">
        <w:tc>
          <w:tcPr>
            <w:tcW w:w="861" w:type="dxa"/>
          </w:tcPr>
          <w:p w14:paraId="2F0DFB1E" w14:textId="77777777" w:rsidR="00C86CF5" w:rsidRDefault="00C86CF5" w:rsidP="00D36374">
            <w:pPr>
              <w:pStyle w:val="Heading3"/>
              <w:jc w:val="center"/>
              <w:outlineLvl w:val="2"/>
            </w:pPr>
            <w:r>
              <w:t>No.</w:t>
            </w:r>
          </w:p>
        </w:tc>
        <w:tc>
          <w:tcPr>
            <w:tcW w:w="3421" w:type="dxa"/>
          </w:tcPr>
          <w:p w14:paraId="46677DC6" w14:textId="77777777" w:rsidR="00C86CF5" w:rsidRDefault="00C86CF5" w:rsidP="00D36374">
            <w:pPr>
              <w:pStyle w:val="Heading3"/>
              <w:jc w:val="center"/>
              <w:outlineLvl w:val="2"/>
            </w:pPr>
            <w:r>
              <w:t>Column Names</w:t>
            </w:r>
          </w:p>
        </w:tc>
        <w:tc>
          <w:tcPr>
            <w:tcW w:w="2100" w:type="dxa"/>
          </w:tcPr>
          <w:p w14:paraId="0B50E089" w14:textId="77777777" w:rsidR="00C86CF5" w:rsidRDefault="00C86CF5" w:rsidP="00D36374">
            <w:pPr>
              <w:pStyle w:val="Heading3"/>
              <w:jc w:val="center"/>
              <w:outlineLvl w:val="2"/>
            </w:pPr>
            <w:r>
              <w:t>Control</w:t>
            </w:r>
          </w:p>
        </w:tc>
        <w:tc>
          <w:tcPr>
            <w:tcW w:w="1240" w:type="dxa"/>
          </w:tcPr>
          <w:p w14:paraId="38C2A5D0" w14:textId="77777777" w:rsidR="00C86CF5" w:rsidRDefault="00C86CF5" w:rsidP="00D36374">
            <w:pPr>
              <w:pStyle w:val="Heading3"/>
              <w:jc w:val="center"/>
              <w:outlineLvl w:val="2"/>
            </w:pPr>
            <w:r>
              <w:t>Property</w:t>
            </w:r>
          </w:p>
        </w:tc>
        <w:tc>
          <w:tcPr>
            <w:tcW w:w="1263" w:type="dxa"/>
          </w:tcPr>
          <w:p w14:paraId="1E5FDF53" w14:textId="77777777" w:rsidR="00C86CF5" w:rsidRDefault="00C86CF5" w:rsidP="00D36374">
            <w:pPr>
              <w:pStyle w:val="Heading3"/>
              <w:jc w:val="center"/>
              <w:outlineLvl w:val="2"/>
            </w:pPr>
            <w:r>
              <w:t>Value</w:t>
            </w:r>
          </w:p>
        </w:tc>
      </w:tr>
      <w:tr w:rsidR="00C86CF5" w14:paraId="587D209D" w14:textId="77777777" w:rsidTr="00BE5E09">
        <w:tc>
          <w:tcPr>
            <w:tcW w:w="861" w:type="dxa"/>
          </w:tcPr>
          <w:p w14:paraId="3538A86C" w14:textId="77777777" w:rsidR="00C86CF5" w:rsidRDefault="00C86CF5" w:rsidP="00D36374">
            <w:pPr>
              <w:pStyle w:val="Heading3"/>
              <w:jc w:val="center"/>
              <w:outlineLvl w:val="2"/>
            </w:pPr>
            <w:r>
              <w:t>1.</w:t>
            </w:r>
          </w:p>
        </w:tc>
        <w:tc>
          <w:tcPr>
            <w:tcW w:w="3421" w:type="dxa"/>
          </w:tcPr>
          <w:p w14:paraId="59A20529" w14:textId="77777777" w:rsidR="00C86CF5" w:rsidRDefault="001C6470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mnsMain</w:t>
            </w:r>
            <w:proofErr w:type="spellEnd"/>
          </w:p>
        </w:tc>
        <w:tc>
          <w:tcPr>
            <w:tcW w:w="2100" w:type="dxa"/>
          </w:tcPr>
          <w:p w14:paraId="37ACCC23" w14:textId="77777777" w:rsidR="00C86CF5" w:rsidRDefault="001C6470" w:rsidP="00D36374">
            <w:pPr>
              <w:pStyle w:val="Heading3"/>
              <w:jc w:val="center"/>
              <w:outlineLvl w:val="2"/>
            </w:pPr>
            <w:proofErr w:type="spellStart"/>
            <w:r>
              <w:t>MenuStrip</w:t>
            </w:r>
            <w:proofErr w:type="spellEnd"/>
          </w:p>
        </w:tc>
        <w:tc>
          <w:tcPr>
            <w:tcW w:w="1240" w:type="dxa"/>
          </w:tcPr>
          <w:p w14:paraId="7B20372C" w14:textId="77777777" w:rsidR="00C86CF5" w:rsidRDefault="00C86CF5" w:rsidP="00D36374">
            <w:pPr>
              <w:pStyle w:val="Heading3"/>
              <w:jc w:val="center"/>
              <w:outlineLvl w:val="2"/>
            </w:pPr>
          </w:p>
        </w:tc>
        <w:tc>
          <w:tcPr>
            <w:tcW w:w="1263" w:type="dxa"/>
          </w:tcPr>
          <w:p w14:paraId="1DF198BC" w14:textId="77777777" w:rsidR="00C86CF5" w:rsidRDefault="00C86CF5" w:rsidP="00D36374">
            <w:pPr>
              <w:pStyle w:val="Heading3"/>
              <w:jc w:val="center"/>
              <w:outlineLvl w:val="2"/>
            </w:pPr>
          </w:p>
        </w:tc>
      </w:tr>
      <w:tr w:rsidR="00BE5E09" w14:paraId="50C9CCCF" w14:textId="77777777" w:rsidTr="00BE5E09">
        <w:tc>
          <w:tcPr>
            <w:tcW w:w="861" w:type="dxa"/>
          </w:tcPr>
          <w:p w14:paraId="53590957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2.</w:t>
            </w:r>
          </w:p>
        </w:tc>
        <w:tc>
          <w:tcPr>
            <w:tcW w:w="3421" w:type="dxa"/>
          </w:tcPr>
          <w:p w14:paraId="19C83470" w14:textId="77777777" w:rsid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exitToolStripMenuItem</w:t>
            </w:r>
            <w:proofErr w:type="spellEnd"/>
          </w:p>
        </w:tc>
        <w:tc>
          <w:tcPr>
            <w:tcW w:w="2100" w:type="dxa"/>
          </w:tcPr>
          <w:p w14:paraId="30905A65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ToolStripMenuItem</w:t>
            </w:r>
            <w:proofErr w:type="spellEnd"/>
          </w:p>
        </w:tc>
        <w:tc>
          <w:tcPr>
            <w:tcW w:w="1240" w:type="dxa"/>
          </w:tcPr>
          <w:p w14:paraId="2CE8A6E4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74573644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Exit</w:t>
            </w:r>
          </w:p>
        </w:tc>
      </w:tr>
      <w:tr w:rsidR="00BE5E09" w14:paraId="384DFB7C" w14:textId="77777777" w:rsidTr="00BE5E09">
        <w:tc>
          <w:tcPr>
            <w:tcW w:w="861" w:type="dxa"/>
          </w:tcPr>
          <w:p w14:paraId="68C2EFA6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3.</w:t>
            </w:r>
          </w:p>
        </w:tc>
        <w:tc>
          <w:tcPr>
            <w:tcW w:w="3421" w:type="dxa"/>
          </w:tcPr>
          <w:p w14:paraId="197093F7" w14:textId="77777777" w:rsidR="00BE5E09" w:rsidRDefault="00BE5E09" w:rsidP="00BE5E09">
            <w:pPr>
              <w:pStyle w:val="Heading3"/>
              <w:outlineLvl w:val="2"/>
            </w:pPr>
            <w:proofErr w:type="spellStart"/>
            <w:r w:rsidRPr="00BE5E09">
              <w:t>btnExit</w:t>
            </w:r>
            <w:proofErr w:type="spellEnd"/>
          </w:p>
        </w:tc>
        <w:tc>
          <w:tcPr>
            <w:tcW w:w="2100" w:type="dxa"/>
          </w:tcPr>
          <w:p w14:paraId="0EE92A59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40" w:type="dxa"/>
          </w:tcPr>
          <w:p w14:paraId="220A53FA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014467C7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>
              <w:t>E</w:t>
            </w:r>
            <w:r w:rsidR="00C71DB3">
              <w:t>&amp;</w:t>
            </w:r>
            <w:r>
              <w:t>xit</w:t>
            </w:r>
            <w:proofErr w:type="spellEnd"/>
          </w:p>
        </w:tc>
      </w:tr>
      <w:tr w:rsidR="00BE5E09" w14:paraId="4820A908" w14:textId="77777777" w:rsidTr="00BE5E09">
        <w:tc>
          <w:tcPr>
            <w:tcW w:w="861" w:type="dxa"/>
          </w:tcPr>
          <w:p w14:paraId="22B594BF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4.</w:t>
            </w:r>
          </w:p>
        </w:tc>
        <w:tc>
          <w:tcPr>
            <w:tcW w:w="3421" w:type="dxa"/>
          </w:tcPr>
          <w:p w14:paraId="2B183A61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customersToolStripMenuItem</w:t>
            </w:r>
            <w:proofErr w:type="spellEnd"/>
          </w:p>
        </w:tc>
        <w:tc>
          <w:tcPr>
            <w:tcW w:w="2100" w:type="dxa"/>
          </w:tcPr>
          <w:p w14:paraId="5B8470A8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ToolStripMenuItem</w:t>
            </w:r>
            <w:proofErr w:type="spellEnd"/>
          </w:p>
        </w:tc>
        <w:tc>
          <w:tcPr>
            <w:tcW w:w="1240" w:type="dxa"/>
          </w:tcPr>
          <w:p w14:paraId="02E2B992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4EF5D607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Customers</w:t>
            </w:r>
          </w:p>
        </w:tc>
      </w:tr>
      <w:tr w:rsidR="00BE5E09" w14:paraId="5D257BAB" w14:textId="77777777" w:rsidTr="00BE5E09">
        <w:tc>
          <w:tcPr>
            <w:tcW w:w="861" w:type="dxa"/>
          </w:tcPr>
          <w:p w14:paraId="28016443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5.</w:t>
            </w:r>
          </w:p>
        </w:tc>
        <w:tc>
          <w:tcPr>
            <w:tcW w:w="3421" w:type="dxa"/>
          </w:tcPr>
          <w:p w14:paraId="58701556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productsToolStripMenuItem</w:t>
            </w:r>
            <w:proofErr w:type="spellEnd"/>
          </w:p>
        </w:tc>
        <w:tc>
          <w:tcPr>
            <w:tcW w:w="2100" w:type="dxa"/>
          </w:tcPr>
          <w:p w14:paraId="5EEF6A85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ToolStripMenuItem</w:t>
            </w:r>
            <w:proofErr w:type="spellEnd"/>
          </w:p>
        </w:tc>
        <w:tc>
          <w:tcPr>
            <w:tcW w:w="1240" w:type="dxa"/>
          </w:tcPr>
          <w:p w14:paraId="21D647D6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348E9637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Products</w:t>
            </w:r>
          </w:p>
        </w:tc>
      </w:tr>
      <w:tr w:rsidR="00BE5E09" w14:paraId="6F7A5047" w14:textId="77777777" w:rsidTr="00BE5E09">
        <w:tc>
          <w:tcPr>
            <w:tcW w:w="861" w:type="dxa"/>
          </w:tcPr>
          <w:p w14:paraId="0206381A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6</w:t>
            </w:r>
          </w:p>
        </w:tc>
        <w:tc>
          <w:tcPr>
            <w:tcW w:w="3421" w:type="dxa"/>
          </w:tcPr>
          <w:p w14:paraId="43A2DCEA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categoriesToolStripMenuItem</w:t>
            </w:r>
            <w:proofErr w:type="spellEnd"/>
          </w:p>
        </w:tc>
        <w:tc>
          <w:tcPr>
            <w:tcW w:w="2100" w:type="dxa"/>
          </w:tcPr>
          <w:p w14:paraId="5A01E1F0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ToolStripMenuItem</w:t>
            </w:r>
            <w:proofErr w:type="spellEnd"/>
          </w:p>
        </w:tc>
        <w:tc>
          <w:tcPr>
            <w:tcW w:w="1240" w:type="dxa"/>
          </w:tcPr>
          <w:p w14:paraId="1545985F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29F3225F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Categories</w:t>
            </w:r>
          </w:p>
        </w:tc>
      </w:tr>
      <w:tr w:rsidR="00BE5E09" w14:paraId="43F34151" w14:textId="77777777" w:rsidTr="00BE5E09">
        <w:tc>
          <w:tcPr>
            <w:tcW w:w="861" w:type="dxa"/>
          </w:tcPr>
          <w:p w14:paraId="4266B5B8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7</w:t>
            </w:r>
          </w:p>
        </w:tc>
        <w:tc>
          <w:tcPr>
            <w:tcW w:w="3421" w:type="dxa"/>
          </w:tcPr>
          <w:p w14:paraId="79562C7B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productTypesToolStripMenuItem</w:t>
            </w:r>
            <w:proofErr w:type="spellEnd"/>
          </w:p>
        </w:tc>
        <w:tc>
          <w:tcPr>
            <w:tcW w:w="2100" w:type="dxa"/>
          </w:tcPr>
          <w:p w14:paraId="79F56650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ToolStripMenuItem</w:t>
            </w:r>
            <w:proofErr w:type="spellEnd"/>
          </w:p>
        </w:tc>
        <w:tc>
          <w:tcPr>
            <w:tcW w:w="1240" w:type="dxa"/>
          </w:tcPr>
          <w:p w14:paraId="5663002D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2F0A9497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Product Types</w:t>
            </w:r>
          </w:p>
        </w:tc>
      </w:tr>
      <w:tr w:rsidR="00BE5E09" w14:paraId="2FD50D09" w14:textId="77777777" w:rsidTr="00BE5E09">
        <w:tc>
          <w:tcPr>
            <w:tcW w:w="861" w:type="dxa"/>
          </w:tcPr>
          <w:p w14:paraId="661D9FCF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8</w:t>
            </w:r>
          </w:p>
        </w:tc>
        <w:tc>
          <w:tcPr>
            <w:tcW w:w="3421" w:type="dxa"/>
          </w:tcPr>
          <w:p w14:paraId="1988AACF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salesToolStripMenuItem</w:t>
            </w:r>
            <w:proofErr w:type="spellEnd"/>
          </w:p>
        </w:tc>
        <w:tc>
          <w:tcPr>
            <w:tcW w:w="2100" w:type="dxa"/>
          </w:tcPr>
          <w:p w14:paraId="2B0D7C2D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ToolStripMenuItem</w:t>
            </w:r>
            <w:proofErr w:type="spellEnd"/>
          </w:p>
        </w:tc>
        <w:tc>
          <w:tcPr>
            <w:tcW w:w="1240" w:type="dxa"/>
          </w:tcPr>
          <w:p w14:paraId="3F618DEF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1C8EDD86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Sales</w:t>
            </w:r>
          </w:p>
        </w:tc>
      </w:tr>
      <w:tr w:rsidR="00BE5E09" w14:paraId="4DE4ECBB" w14:textId="77777777" w:rsidTr="00BE5E09">
        <w:tc>
          <w:tcPr>
            <w:tcW w:w="861" w:type="dxa"/>
          </w:tcPr>
          <w:p w14:paraId="1B61E452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9</w:t>
            </w:r>
          </w:p>
        </w:tc>
        <w:tc>
          <w:tcPr>
            <w:tcW w:w="3421" w:type="dxa"/>
          </w:tcPr>
          <w:p w14:paraId="1580CD4C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tutorialToolStripMenuItem</w:t>
            </w:r>
            <w:proofErr w:type="spellEnd"/>
          </w:p>
        </w:tc>
        <w:tc>
          <w:tcPr>
            <w:tcW w:w="2100" w:type="dxa"/>
          </w:tcPr>
          <w:p w14:paraId="0950963C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ToolStripMenuItem</w:t>
            </w:r>
            <w:proofErr w:type="spellEnd"/>
          </w:p>
        </w:tc>
        <w:tc>
          <w:tcPr>
            <w:tcW w:w="1240" w:type="dxa"/>
          </w:tcPr>
          <w:p w14:paraId="73A0230E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616DD72E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utorial</w:t>
            </w:r>
          </w:p>
        </w:tc>
      </w:tr>
      <w:tr w:rsidR="00BE5E09" w14:paraId="2EEFFE8F" w14:textId="77777777" w:rsidTr="00BE5E09">
        <w:tc>
          <w:tcPr>
            <w:tcW w:w="861" w:type="dxa"/>
          </w:tcPr>
          <w:p w14:paraId="625AA6C9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10</w:t>
            </w:r>
          </w:p>
        </w:tc>
        <w:tc>
          <w:tcPr>
            <w:tcW w:w="3421" w:type="dxa"/>
          </w:tcPr>
          <w:p w14:paraId="4ABD5997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aboutToolStripMenuItem</w:t>
            </w:r>
            <w:proofErr w:type="spellEnd"/>
          </w:p>
        </w:tc>
        <w:tc>
          <w:tcPr>
            <w:tcW w:w="2100" w:type="dxa"/>
          </w:tcPr>
          <w:p w14:paraId="5D22D743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ToolStripMenuItem</w:t>
            </w:r>
            <w:proofErr w:type="spellEnd"/>
          </w:p>
        </w:tc>
        <w:tc>
          <w:tcPr>
            <w:tcW w:w="1240" w:type="dxa"/>
          </w:tcPr>
          <w:p w14:paraId="1CA90447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1B15D097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About</w:t>
            </w:r>
          </w:p>
        </w:tc>
      </w:tr>
      <w:tr w:rsidR="00BE5E09" w14:paraId="4D4D1A9B" w14:textId="77777777" w:rsidTr="00BE5E09">
        <w:tc>
          <w:tcPr>
            <w:tcW w:w="861" w:type="dxa"/>
          </w:tcPr>
          <w:p w14:paraId="48057549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11</w:t>
            </w:r>
          </w:p>
        </w:tc>
        <w:tc>
          <w:tcPr>
            <w:tcW w:w="3421" w:type="dxa"/>
          </w:tcPr>
          <w:p w14:paraId="14715A59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lblDashboard</w:t>
            </w:r>
            <w:proofErr w:type="spellEnd"/>
          </w:p>
        </w:tc>
        <w:tc>
          <w:tcPr>
            <w:tcW w:w="2100" w:type="dxa"/>
          </w:tcPr>
          <w:p w14:paraId="5BA3C03A" w14:textId="77777777" w:rsidR="00BE5E09" w:rsidRPr="00BE5E09" w:rsidRDefault="00BE5E09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40" w:type="dxa"/>
          </w:tcPr>
          <w:p w14:paraId="34125E3E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63" w:type="dxa"/>
          </w:tcPr>
          <w:p w14:paraId="3FB63CF3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Dashboard</w:t>
            </w:r>
          </w:p>
        </w:tc>
      </w:tr>
    </w:tbl>
    <w:p w14:paraId="22028E78" w14:textId="77777777" w:rsidR="00C86CF5" w:rsidRDefault="00C86CF5" w:rsidP="00C86CF5">
      <w:pPr>
        <w:pStyle w:val="ListParagraph"/>
        <w:ind w:left="360"/>
      </w:pPr>
    </w:p>
    <w:p w14:paraId="5720431F" w14:textId="77777777" w:rsidR="00C86CF5" w:rsidRDefault="00C86CF5" w:rsidP="00C86CF5">
      <w:pPr>
        <w:pStyle w:val="Heading3"/>
      </w:pPr>
      <w:r>
        <w:lastRenderedPageBreak/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421"/>
        <w:gridCol w:w="2564"/>
        <w:gridCol w:w="2674"/>
      </w:tblGrid>
      <w:tr w:rsidR="00C86CF5" w14:paraId="6C6110CC" w14:textId="77777777" w:rsidTr="00BE5E09">
        <w:tc>
          <w:tcPr>
            <w:tcW w:w="3421" w:type="dxa"/>
          </w:tcPr>
          <w:p w14:paraId="0BBBD894" w14:textId="77777777" w:rsidR="00C86CF5" w:rsidRDefault="00C86CF5" w:rsidP="00BE5E09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407050DA" w14:textId="77777777" w:rsidR="00C86CF5" w:rsidRDefault="00C86CF5" w:rsidP="00BE5E09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2FDA7FAE" w14:textId="77777777" w:rsidR="00C86CF5" w:rsidRDefault="00C86CF5" w:rsidP="00BE5E09">
            <w:pPr>
              <w:pStyle w:val="Heading3"/>
              <w:outlineLvl w:val="2"/>
            </w:pPr>
            <w:r>
              <w:t>Description</w:t>
            </w:r>
          </w:p>
        </w:tc>
      </w:tr>
      <w:tr w:rsidR="00C86CF5" w14:paraId="2B700E01" w14:textId="77777777" w:rsidTr="00BE5E09">
        <w:tc>
          <w:tcPr>
            <w:tcW w:w="3421" w:type="dxa"/>
          </w:tcPr>
          <w:p w14:paraId="62CE5319" w14:textId="77777777" w:rsidR="00C86CF5" w:rsidRDefault="001C6470" w:rsidP="00D36374">
            <w:pPr>
              <w:pStyle w:val="Heading3"/>
              <w:outlineLvl w:val="2"/>
            </w:pPr>
            <w:proofErr w:type="spellStart"/>
            <w:r w:rsidRPr="00BE5E09">
              <w:t>exitToolStripMenuItem</w:t>
            </w:r>
            <w:proofErr w:type="spellEnd"/>
          </w:p>
        </w:tc>
        <w:tc>
          <w:tcPr>
            <w:tcW w:w="2693" w:type="dxa"/>
          </w:tcPr>
          <w:p w14:paraId="2056E2FD" w14:textId="77777777" w:rsidR="00C86CF5" w:rsidRDefault="001C6470" w:rsidP="00D36374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404ED5E2" w14:textId="77777777" w:rsidR="00C86CF5" w:rsidRDefault="001C6470" w:rsidP="00D36374">
            <w:pPr>
              <w:pStyle w:val="Heading3"/>
              <w:outlineLvl w:val="2"/>
            </w:pPr>
            <w:r>
              <w:t>Exit Application</w:t>
            </w:r>
          </w:p>
        </w:tc>
      </w:tr>
      <w:tr w:rsidR="00C86CF5" w14:paraId="17C6CE95" w14:textId="77777777" w:rsidTr="00BE5E09">
        <w:tc>
          <w:tcPr>
            <w:tcW w:w="3421" w:type="dxa"/>
          </w:tcPr>
          <w:p w14:paraId="04D5FA1C" w14:textId="77777777" w:rsidR="00C86CF5" w:rsidRDefault="001C6470" w:rsidP="00BE5E09">
            <w:pPr>
              <w:pStyle w:val="Heading3"/>
              <w:outlineLvl w:val="2"/>
            </w:pPr>
            <w:proofErr w:type="spellStart"/>
            <w:r w:rsidRPr="00BE5E09">
              <w:t>btnExit</w:t>
            </w:r>
            <w:proofErr w:type="spellEnd"/>
          </w:p>
        </w:tc>
        <w:tc>
          <w:tcPr>
            <w:tcW w:w="2693" w:type="dxa"/>
          </w:tcPr>
          <w:p w14:paraId="1FE8AB10" w14:textId="77777777" w:rsidR="00C86CF5" w:rsidRDefault="001C6470" w:rsidP="00D36374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3BF742B4" w14:textId="77777777" w:rsidR="00C86CF5" w:rsidRDefault="001C6470" w:rsidP="00D36374">
            <w:pPr>
              <w:pStyle w:val="Heading3"/>
              <w:outlineLvl w:val="2"/>
            </w:pPr>
            <w:r>
              <w:t>Exit Application</w:t>
            </w:r>
          </w:p>
        </w:tc>
      </w:tr>
      <w:tr w:rsidR="001C6470" w14:paraId="4A63BD82" w14:textId="77777777" w:rsidTr="00BE5E09">
        <w:tc>
          <w:tcPr>
            <w:tcW w:w="3421" w:type="dxa"/>
          </w:tcPr>
          <w:p w14:paraId="40EFDFC7" w14:textId="77777777" w:rsidR="001C6470" w:rsidRPr="00BE5E09" w:rsidRDefault="001C6470" w:rsidP="001C6470">
            <w:pPr>
              <w:pStyle w:val="Heading3"/>
              <w:outlineLvl w:val="2"/>
            </w:pPr>
            <w:proofErr w:type="spellStart"/>
            <w:r w:rsidRPr="00BE5E09">
              <w:t>customersToolStripMenuItem</w:t>
            </w:r>
            <w:proofErr w:type="spellEnd"/>
          </w:p>
        </w:tc>
        <w:tc>
          <w:tcPr>
            <w:tcW w:w="2693" w:type="dxa"/>
          </w:tcPr>
          <w:p w14:paraId="4D68B13B" w14:textId="77777777" w:rsidR="001C6470" w:rsidRDefault="001C6470" w:rsidP="00D36374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4463F967" w14:textId="77777777" w:rsidR="001C6470" w:rsidRDefault="001C6470" w:rsidP="00D36374">
            <w:pPr>
              <w:pStyle w:val="Heading3"/>
              <w:outlineLvl w:val="2"/>
            </w:pPr>
            <w:r>
              <w:t>Show Customers View</w:t>
            </w:r>
          </w:p>
        </w:tc>
      </w:tr>
      <w:tr w:rsidR="001C6470" w14:paraId="5449A6C3" w14:textId="77777777" w:rsidTr="00BE5E09">
        <w:tc>
          <w:tcPr>
            <w:tcW w:w="3421" w:type="dxa"/>
          </w:tcPr>
          <w:p w14:paraId="6F69FCF0" w14:textId="77777777" w:rsidR="001C6470" w:rsidRPr="00BE5E09" w:rsidRDefault="001C6470" w:rsidP="00D36374">
            <w:pPr>
              <w:pStyle w:val="Heading3"/>
              <w:outlineLvl w:val="2"/>
            </w:pPr>
            <w:proofErr w:type="spellStart"/>
            <w:r w:rsidRPr="00BE5E09">
              <w:t>productsToolStripMenuItem</w:t>
            </w:r>
            <w:proofErr w:type="spellEnd"/>
          </w:p>
        </w:tc>
        <w:tc>
          <w:tcPr>
            <w:tcW w:w="2693" w:type="dxa"/>
          </w:tcPr>
          <w:p w14:paraId="501985C9" w14:textId="77777777" w:rsidR="001C6470" w:rsidRDefault="001C6470" w:rsidP="00D36374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7E2E60EF" w14:textId="77777777" w:rsidR="001C6470" w:rsidRDefault="001C6470" w:rsidP="00D36374">
            <w:pPr>
              <w:pStyle w:val="Heading3"/>
              <w:outlineLvl w:val="2"/>
            </w:pPr>
            <w:r>
              <w:t>Show Products View</w:t>
            </w:r>
          </w:p>
        </w:tc>
      </w:tr>
      <w:tr w:rsidR="001C6470" w14:paraId="5D9D0544" w14:textId="77777777" w:rsidTr="00BE5E09">
        <w:tc>
          <w:tcPr>
            <w:tcW w:w="3421" w:type="dxa"/>
          </w:tcPr>
          <w:p w14:paraId="288F5D16" w14:textId="77777777" w:rsidR="001C6470" w:rsidRPr="00BE5E09" w:rsidRDefault="001C6470" w:rsidP="001C6470">
            <w:pPr>
              <w:pStyle w:val="Heading3"/>
              <w:outlineLvl w:val="2"/>
            </w:pPr>
            <w:proofErr w:type="spellStart"/>
            <w:r w:rsidRPr="00BE5E09">
              <w:t>categoriesToolStripMenuItem</w:t>
            </w:r>
            <w:proofErr w:type="spellEnd"/>
          </w:p>
        </w:tc>
        <w:tc>
          <w:tcPr>
            <w:tcW w:w="2693" w:type="dxa"/>
          </w:tcPr>
          <w:p w14:paraId="1EF2CB18" w14:textId="77777777" w:rsidR="001C6470" w:rsidRDefault="001C6470" w:rsidP="00D36374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636610BD" w14:textId="77777777" w:rsidR="001C6470" w:rsidRDefault="001C6470" w:rsidP="00D36374">
            <w:pPr>
              <w:pStyle w:val="Heading3"/>
              <w:outlineLvl w:val="2"/>
            </w:pPr>
            <w:r>
              <w:t>Show Categories View</w:t>
            </w:r>
          </w:p>
        </w:tc>
      </w:tr>
      <w:tr w:rsidR="001C6470" w14:paraId="0E9E211D" w14:textId="77777777" w:rsidTr="00BE5E09">
        <w:tc>
          <w:tcPr>
            <w:tcW w:w="3421" w:type="dxa"/>
          </w:tcPr>
          <w:p w14:paraId="6BDFDD0A" w14:textId="77777777" w:rsidR="001C6470" w:rsidRPr="00BE5E09" w:rsidRDefault="001C6470" w:rsidP="001C6470">
            <w:pPr>
              <w:pStyle w:val="Heading3"/>
              <w:outlineLvl w:val="2"/>
            </w:pPr>
            <w:proofErr w:type="spellStart"/>
            <w:r w:rsidRPr="00BE5E09">
              <w:t>productTypesToolStripMenuItem</w:t>
            </w:r>
            <w:proofErr w:type="spellEnd"/>
          </w:p>
        </w:tc>
        <w:tc>
          <w:tcPr>
            <w:tcW w:w="2693" w:type="dxa"/>
          </w:tcPr>
          <w:p w14:paraId="062FB296" w14:textId="77777777" w:rsidR="001C6470" w:rsidRDefault="001C6470" w:rsidP="00D36374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6EE2D1F9" w14:textId="77777777" w:rsidR="001C6470" w:rsidRDefault="001C6470" w:rsidP="00D36374">
            <w:pPr>
              <w:pStyle w:val="Heading3"/>
              <w:outlineLvl w:val="2"/>
            </w:pPr>
            <w:r>
              <w:t>Show Product Types View</w:t>
            </w:r>
          </w:p>
        </w:tc>
      </w:tr>
      <w:tr w:rsidR="001C6470" w14:paraId="452BBD7D" w14:textId="77777777" w:rsidTr="00BE5E09">
        <w:tc>
          <w:tcPr>
            <w:tcW w:w="3421" w:type="dxa"/>
          </w:tcPr>
          <w:p w14:paraId="63691F7D" w14:textId="77777777" w:rsidR="001C6470" w:rsidRPr="00BE5E09" w:rsidRDefault="001C6470" w:rsidP="001C6470">
            <w:pPr>
              <w:pStyle w:val="Heading3"/>
              <w:outlineLvl w:val="2"/>
            </w:pPr>
            <w:proofErr w:type="spellStart"/>
            <w:r w:rsidRPr="00BE5E09">
              <w:t>salesToolStripMenuItem</w:t>
            </w:r>
            <w:proofErr w:type="spellEnd"/>
          </w:p>
        </w:tc>
        <w:tc>
          <w:tcPr>
            <w:tcW w:w="2693" w:type="dxa"/>
          </w:tcPr>
          <w:p w14:paraId="52E9E2F7" w14:textId="77777777" w:rsidR="001C6470" w:rsidRDefault="001C6470" w:rsidP="00D36374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71B4EE6D" w14:textId="77777777" w:rsidR="001C6470" w:rsidRDefault="001C6470" w:rsidP="00D36374">
            <w:pPr>
              <w:pStyle w:val="Heading3"/>
              <w:outlineLvl w:val="2"/>
            </w:pPr>
            <w:r>
              <w:t>Show Sales View</w:t>
            </w:r>
          </w:p>
        </w:tc>
      </w:tr>
      <w:tr w:rsidR="001C6470" w14:paraId="5E347C95" w14:textId="77777777" w:rsidTr="00BE5E09">
        <w:tc>
          <w:tcPr>
            <w:tcW w:w="3421" w:type="dxa"/>
          </w:tcPr>
          <w:p w14:paraId="3A1141D9" w14:textId="77777777" w:rsidR="001C6470" w:rsidRPr="00BE5E09" w:rsidRDefault="001C6470" w:rsidP="001C6470">
            <w:pPr>
              <w:pStyle w:val="Heading3"/>
              <w:outlineLvl w:val="2"/>
            </w:pPr>
            <w:proofErr w:type="spellStart"/>
            <w:r w:rsidRPr="00BE5E09">
              <w:t>frmMain</w:t>
            </w:r>
            <w:proofErr w:type="spellEnd"/>
          </w:p>
        </w:tc>
        <w:tc>
          <w:tcPr>
            <w:tcW w:w="2693" w:type="dxa"/>
          </w:tcPr>
          <w:p w14:paraId="4317E8B7" w14:textId="77777777" w:rsidR="001C6470" w:rsidRDefault="001C6470" w:rsidP="00D36374">
            <w:pPr>
              <w:pStyle w:val="Heading3"/>
              <w:outlineLvl w:val="2"/>
            </w:pPr>
            <w:r w:rsidRPr="00BE5E09">
              <w:t>Load</w:t>
            </w:r>
          </w:p>
        </w:tc>
        <w:tc>
          <w:tcPr>
            <w:tcW w:w="2771" w:type="dxa"/>
          </w:tcPr>
          <w:p w14:paraId="074787E1" w14:textId="77777777" w:rsidR="001C6470" w:rsidRDefault="001C6470" w:rsidP="00D36374">
            <w:pPr>
              <w:pStyle w:val="Heading3"/>
              <w:outlineLvl w:val="2"/>
            </w:pPr>
            <w:r>
              <w:t>Load the main page – Display Dashboard</w:t>
            </w:r>
          </w:p>
        </w:tc>
      </w:tr>
      <w:tr w:rsidR="001C6470" w14:paraId="6280750A" w14:textId="77777777" w:rsidTr="00BE5E09">
        <w:tc>
          <w:tcPr>
            <w:tcW w:w="3421" w:type="dxa"/>
          </w:tcPr>
          <w:p w14:paraId="1E9C42A9" w14:textId="77777777" w:rsidR="001C6470" w:rsidRPr="00BE5E09" w:rsidRDefault="001C6470" w:rsidP="001C6470">
            <w:pPr>
              <w:pStyle w:val="Heading3"/>
              <w:outlineLvl w:val="2"/>
            </w:pPr>
            <w:proofErr w:type="spellStart"/>
            <w:r w:rsidRPr="00BE5E09">
              <w:t>tutorialToolStripMenuItem</w:t>
            </w:r>
            <w:proofErr w:type="spellEnd"/>
          </w:p>
        </w:tc>
        <w:tc>
          <w:tcPr>
            <w:tcW w:w="2693" w:type="dxa"/>
          </w:tcPr>
          <w:p w14:paraId="6BB621C3" w14:textId="77777777" w:rsidR="001C6470" w:rsidRDefault="001C6470" w:rsidP="00D36374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453A23E9" w14:textId="77777777" w:rsidR="001C6470" w:rsidRDefault="001C6470" w:rsidP="00D36374">
            <w:pPr>
              <w:pStyle w:val="Heading3"/>
              <w:outlineLvl w:val="2"/>
            </w:pPr>
            <w:r>
              <w:t>Open Tutorial Webpage</w:t>
            </w:r>
          </w:p>
        </w:tc>
      </w:tr>
      <w:tr w:rsidR="001C6470" w14:paraId="50628912" w14:textId="77777777" w:rsidTr="00BE5E09">
        <w:tc>
          <w:tcPr>
            <w:tcW w:w="3421" w:type="dxa"/>
          </w:tcPr>
          <w:p w14:paraId="7516E0D6" w14:textId="77777777" w:rsidR="001C6470" w:rsidRPr="00BE5E09" w:rsidRDefault="001C6470" w:rsidP="001C6470">
            <w:pPr>
              <w:pStyle w:val="Heading3"/>
              <w:outlineLvl w:val="2"/>
            </w:pPr>
            <w:proofErr w:type="spellStart"/>
            <w:r w:rsidRPr="00BE5E09">
              <w:t>aboutToolStripMenuItem</w:t>
            </w:r>
            <w:proofErr w:type="spellEnd"/>
          </w:p>
        </w:tc>
        <w:tc>
          <w:tcPr>
            <w:tcW w:w="2693" w:type="dxa"/>
          </w:tcPr>
          <w:p w14:paraId="09BC7AA4" w14:textId="77777777" w:rsidR="001C6470" w:rsidRDefault="001C6470" w:rsidP="00D36374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1EB993A9" w14:textId="77777777" w:rsidR="001C6470" w:rsidRDefault="001C6470" w:rsidP="00D36374">
            <w:pPr>
              <w:pStyle w:val="Heading3"/>
              <w:outlineLvl w:val="2"/>
            </w:pPr>
            <w:r>
              <w:t>Show About form</w:t>
            </w:r>
          </w:p>
        </w:tc>
      </w:tr>
    </w:tbl>
    <w:p w14:paraId="6F3146BC" w14:textId="77777777" w:rsidR="00C86CF5" w:rsidRDefault="00C86CF5" w:rsidP="00C86CF5">
      <w:pPr>
        <w:pStyle w:val="ListParagraph"/>
        <w:ind w:left="360"/>
      </w:pPr>
    </w:p>
    <w:p w14:paraId="50739A46" w14:textId="77777777" w:rsidR="00492A6D" w:rsidRPr="004B2BA5" w:rsidRDefault="00492A6D" w:rsidP="00C86CF5">
      <w:pPr>
        <w:pStyle w:val="ListParagraph"/>
        <w:ind w:left="360"/>
      </w:pPr>
    </w:p>
    <w:p w14:paraId="7DF2528E" w14:textId="77777777" w:rsidR="00BE5E09" w:rsidRDefault="00BE5E09" w:rsidP="00BE5E09"/>
    <w:p w14:paraId="54561DB3" w14:textId="77777777" w:rsidR="00BE5E09" w:rsidRDefault="00BE5E09" w:rsidP="00BE5E09">
      <w:pPr>
        <w:pStyle w:val="Heading3"/>
        <w:numPr>
          <w:ilvl w:val="1"/>
          <w:numId w:val="9"/>
        </w:numPr>
        <w:ind w:left="450"/>
      </w:pPr>
      <w:r>
        <w:t>Form Name: About</w:t>
      </w:r>
    </w:p>
    <w:p w14:paraId="06BE4FA5" w14:textId="77777777" w:rsidR="00BE5E09" w:rsidRDefault="00BE5E09" w:rsidP="00BE5E09">
      <w:pPr>
        <w:pStyle w:val="Heading3"/>
      </w:pPr>
      <w:r>
        <w:t xml:space="preserve">       Form Description: About Screen</w:t>
      </w:r>
    </w:p>
    <w:p w14:paraId="4E022AD5" w14:textId="77777777" w:rsidR="00BE5E09" w:rsidRDefault="00BE5E09" w:rsidP="00BE5E09">
      <w:pPr>
        <w:pStyle w:val="Heading3"/>
      </w:pPr>
      <w:r>
        <w:t xml:space="preserve">       Form: </w:t>
      </w:r>
    </w:p>
    <w:p w14:paraId="44320891" w14:textId="77777777" w:rsidR="00BE5E09" w:rsidRPr="00AB61E3" w:rsidRDefault="00BE5E09" w:rsidP="00BE5E09">
      <w:r>
        <w:rPr>
          <w:noProof/>
          <w:lang w:val="en-AU" w:eastAsia="en-AU"/>
        </w:rPr>
        <w:drawing>
          <wp:inline distT="0" distB="0" distL="0" distR="0" wp14:anchorId="33C18D4E" wp14:editId="2356A79A">
            <wp:extent cx="4162425" cy="30003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F7EB0" w14:textId="77777777" w:rsidR="00BE5E09" w:rsidRPr="004B2BA5" w:rsidRDefault="00BE5E09" w:rsidP="00BE5E09">
      <w:pPr>
        <w:pStyle w:val="ListParagraph"/>
        <w:ind w:left="360"/>
      </w:pPr>
    </w:p>
    <w:p w14:paraId="0C2C01E1" w14:textId="77777777" w:rsidR="00BE5E09" w:rsidRPr="004B2BA5" w:rsidRDefault="00BE5E09" w:rsidP="00BE5E09">
      <w:pPr>
        <w:pStyle w:val="Heading3"/>
      </w:pPr>
      <w:r>
        <w:lastRenderedPageBreak/>
        <w:t xml:space="preserve">       Form Component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88"/>
        <w:gridCol w:w="2303"/>
        <w:gridCol w:w="1345"/>
        <w:gridCol w:w="1290"/>
        <w:gridCol w:w="3133"/>
      </w:tblGrid>
      <w:tr w:rsidR="00C71DB3" w14:paraId="089B96E1" w14:textId="77777777" w:rsidTr="00C71DB3">
        <w:tc>
          <w:tcPr>
            <w:tcW w:w="712" w:type="dxa"/>
          </w:tcPr>
          <w:p w14:paraId="0F50C359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No.</w:t>
            </w:r>
          </w:p>
        </w:tc>
        <w:tc>
          <w:tcPr>
            <w:tcW w:w="2810" w:type="dxa"/>
          </w:tcPr>
          <w:p w14:paraId="2862E00F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Column Names</w:t>
            </w:r>
          </w:p>
        </w:tc>
        <w:tc>
          <w:tcPr>
            <w:tcW w:w="1687" w:type="dxa"/>
          </w:tcPr>
          <w:p w14:paraId="743A7829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Control</w:t>
            </w:r>
          </w:p>
        </w:tc>
        <w:tc>
          <w:tcPr>
            <w:tcW w:w="1161" w:type="dxa"/>
          </w:tcPr>
          <w:p w14:paraId="0220BF80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Property</w:t>
            </w:r>
          </w:p>
        </w:tc>
        <w:tc>
          <w:tcPr>
            <w:tcW w:w="2515" w:type="dxa"/>
          </w:tcPr>
          <w:p w14:paraId="3D5F35B1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Value</w:t>
            </w:r>
          </w:p>
        </w:tc>
      </w:tr>
      <w:tr w:rsidR="00C71DB3" w14:paraId="2EBB3FA9" w14:textId="77777777" w:rsidTr="00C71DB3">
        <w:tc>
          <w:tcPr>
            <w:tcW w:w="712" w:type="dxa"/>
          </w:tcPr>
          <w:p w14:paraId="53F7FC78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1.</w:t>
            </w:r>
          </w:p>
        </w:tc>
        <w:tc>
          <w:tcPr>
            <w:tcW w:w="2810" w:type="dxa"/>
          </w:tcPr>
          <w:p w14:paraId="6B9D736A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 w:rsidRPr="00BE5E09">
              <w:t>labelProductName</w:t>
            </w:r>
            <w:proofErr w:type="spellEnd"/>
          </w:p>
        </w:tc>
        <w:tc>
          <w:tcPr>
            <w:tcW w:w="1687" w:type="dxa"/>
          </w:tcPr>
          <w:p w14:paraId="126191F6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161" w:type="dxa"/>
          </w:tcPr>
          <w:p w14:paraId="442945EF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2515" w:type="dxa"/>
          </w:tcPr>
          <w:p w14:paraId="7E6CCB2B" w14:textId="77777777" w:rsidR="00BE5E09" w:rsidRDefault="00BE5E09" w:rsidP="00D36374">
            <w:pPr>
              <w:pStyle w:val="Heading3"/>
              <w:jc w:val="center"/>
              <w:outlineLvl w:val="2"/>
            </w:pPr>
            <w:r w:rsidRPr="00BE5E09">
              <w:t>Product Name</w:t>
            </w:r>
          </w:p>
        </w:tc>
      </w:tr>
      <w:tr w:rsidR="00C71DB3" w14:paraId="4FD81E57" w14:textId="77777777" w:rsidTr="00C71DB3">
        <w:tc>
          <w:tcPr>
            <w:tcW w:w="712" w:type="dxa"/>
          </w:tcPr>
          <w:p w14:paraId="608606CA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2.</w:t>
            </w:r>
          </w:p>
        </w:tc>
        <w:tc>
          <w:tcPr>
            <w:tcW w:w="2810" w:type="dxa"/>
          </w:tcPr>
          <w:p w14:paraId="10BF6FC4" w14:textId="77777777" w:rsid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labelVersion</w:t>
            </w:r>
            <w:proofErr w:type="spellEnd"/>
          </w:p>
        </w:tc>
        <w:tc>
          <w:tcPr>
            <w:tcW w:w="1687" w:type="dxa"/>
          </w:tcPr>
          <w:p w14:paraId="1B2F79C3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161" w:type="dxa"/>
          </w:tcPr>
          <w:p w14:paraId="075EF33A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2515" w:type="dxa"/>
          </w:tcPr>
          <w:p w14:paraId="60A5B330" w14:textId="77777777" w:rsidR="00BE5E09" w:rsidRDefault="00BE5E09" w:rsidP="00D36374">
            <w:pPr>
              <w:pStyle w:val="Heading3"/>
              <w:jc w:val="center"/>
              <w:outlineLvl w:val="2"/>
            </w:pPr>
            <w:r w:rsidRPr="00BE5E09">
              <w:t>Version</w:t>
            </w:r>
          </w:p>
        </w:tc>
      </w:tr>
      <w:tr w:rsidR="00C71DB3" w14:paraId="6FFCC3EF" w14:textId="77777777" w:rsidTr="00C71DB3">
        <w:tc>
          <w:tcPr>
            <w:tcW w:w="712" w:type="dxa"/>
          </w:tcPr>
          <w:p w14:paraId="3110CAA5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3.</w:t>
            </w:r>
          </w:p>
        </w:tc>
        <w:tc>
          <w:tcPr>
            <w:tcW w:w="2810" w:type="dxa"/>
          </w:tcPr>
          <w:p w14:paraId="6C3AEA04" w14:textId="77777777" w:rsid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labelCopyright</w:t>
            </w:r>
            <w:proofErr w:type="spellEnd"/>
          </w:p>
        </w:tc>
        <w:tc>
          <w:tcPr>
            <w:tcW w:w="1687" w:type="dxa"/>
          </w:tcPr>
          <w:p w14:paraId="2B307FA2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161" w:type="dxa"/>
          </w:tcPr>
          <w:p w14:paraId="7E9D3E24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2515" w:type="dxa"/>
          </w:tcPr>
          <w:p w14:paraId="7165F88A" w14:textId="77777777" w:rsidR="00BE5E09" w:rsidRDefault="00BE5E09" w:rsidP="00D36374">
            <w:pPr>
              <w:pStyle w:val="Heading3"/>
              <w:jc w:val="center"/>
              <w:outlineLvl w:val="2"/>
            </w:pPr>
            <w:r w:rsidRPr="00BE5E09">
              <w:t>Copyright</w:t>
            </w:r>
          </w:p>
        </w:tc>
      </w:tr>
      <w:tr w:rsidR="00C71DB3" w14:paraId="7BC55BF9" w14:textId="77777777" w:rsidTr="00C71DB3">
        <w:tc>
          <w:tcPr>
            <w:tcW w:w="712" w:type="dxa"/>
          </w:tcPr>
          <w:p w14:paraId="4EF5A720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4.</w:t>
            </w:r>
          </w:p>
        </w:tc>
        <w:tc>
          <w:tcPr>
            <w:tcW w:w="2810" w:type="dxa"/>
          </w:tcPr>
          <w:p w14:paraId="411967D8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labelCompanyName</w:t>
            </w:r>
            <w:proofErr w:type="spellEnd"/>
          </w:p>
        </w:tc>
        <w:tc>
          <w:tcPr>
            <w:tcW w:w="1687" w:type="dxa"/>
          </w:tcPr>
          <w:p w14:paraId="06B18E8E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161" w:type="dxa"/>
          </w:tcPr>
          <w:p w14:paraId="64B6A331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2515" w:type="dxa"/>
          </w:tcPr>
          <w:p w14:paraId="4D9F8530" w14:textId="77777777" w:rsidR="00BE5E09" w:rsidRDefault="00C71DB3" w:rsidP="00D36374">
            <w:pPr>
              <w:pStyle w:val="Heading3"/>
              <w:jc w:val="center"/>
              <w:outlineLvl w:val="2"/>
            </w:pPr>
            <w:r>
              <w:t>CompanyName</w:t>
            </w:r>
          </w:p>
        </w:tc>
      </w:tr>
      <w:tr w:rsidR="00C71DB3" w14:paraId="42E4694D" w14:textId="77777777" w:rsidTr="00C71DB3">
        <w:tc>
          <w:tcPr>
            <w:tcW w:w="712" w:type="dxa"/>
          </w:tcPr>
          <w:p w14:paraId="5D6661FB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5.</w:t>
            </w:r>
          </w:p>
        </w:tc>
        <w:tc>
          <w:tcPr>
            <w:tcW w:w="2810" w:type="dxa"/>
          </w:tcPr>
          <w:p w14:paraId="3BC9C435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textBoxDescription</w:t>
            </w:r>
            <w:proofErr w:type="spellEnd"/>
          </w:p>
        </w:tc>
        <w:tc>
          <w:tcPr>
            <w:tcW w:w="1687" w:type="dxa"/>
          </w:tcPr>
          <w:p w14:paraId="4678FFEB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>
              <w:t>TextBox</w:t>
            </w:r>
            <w:proofErr w:type="spellEnd"/>
          </w:p>
        </w:tc>
        <w:tc>
          <w:tcPr>
            <w:tcW w:w="1161" w:type="dxa"/>
          </w:tcPr>
          <w:p w14:paraId="2AFEABF8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2515" w:type="dxa"/>
          </w:tcPr>
          <w:p w14:paraId="07181B85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Description</w:t>
            </w:r>
          </w:p>
        </w:tc>
      </w:tr>
      <w:tr w:rsidR="00C71DB3" w14:paraId="1922ECA0" w14:textId="77777777" w:rsidTr="00C71DB3">
        <w:tc>
          <w:tcPr>
            <w:tcW w:w="712" w:type="dxa"/>
          </w:tcPr>
          <w:p w14:paraId="4FA87A5A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6</w:t>
            </w:r>
          </w:p>
        </w:tc>
        <w:tc>
          <w:tcPr>
            <w:tcW w:w="2810" w:type="dxa"/>
          </w:tcPr>
          <w:p w14:paraId="0D6A9E33" w14:textId="77777777" w:rsidR="00BE5E09" w:rsidRPr="00BE5E09" w:rsidRDefault="00BE5E09" w:rsidP="00D36374">
            <w:pPr>
              <w:pStyle w:val="Heading3"/>
              <w:outlineLvl w:val="2"/>
            </w:pPr>
            <w:proofErr w:type="spellStart"/>
            <w:r w:rsidRPr="00BE5E09">
              <w:t>textBoxDescription</w:t>
            </w:r>
            <w:proofErr w:type="spellEnd"/>
          </w:p>
        </w:tc>
        <w:tc>
          <w:tcPr>
            <w:tcW w:w="1687" w:type="dxa"/>
          </w:tcPr>
          <w:p w14:paraId="4E43B34A" w14:textId="77777777" w:rsidR="00BE5E09" w:rsidRDefault="00BE5E09" w:rsidP="00D36374">
            <w:pPr>
              <w:pStyle w:val="Heading3"/>
              <w:jc w:val="center"/>
              <w:outlineLvl w:val="2"/>
            </w:pPr>
            <w:proofErr w:type="spellStart"/>
            <w:r>
              <w:t>TextBox</w:t>
            </w:r>
            <w:proofErr w:type="spellEnd"/>
          </w:p>
        </w:tc>
        <w:tc>
          <w:tcPr>
            <w:tcW w:w="1161" w:type="dxa"/>
          </w:tcPr>
          <w:p w14:paraId="1641F088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Multiline</w:t>
            </w:r>
          </w:p>
        </w:tc>
        <w:tc>
          <w:tcPr>
            <w:tcW w:w="2515" w:type="dxa"/>
          </w:tcPr>
          <w:p w14:paraId="7AB5524A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True</w:t>
            </w:r>
          </w:p>
        </w:tc>
      </w:tr>
      <w:tr w:rsidR="00C71DB3" w14:paraId="426CBE29" w14:textId="77777777" w:rsidTr="00C71DB3">
        <w:tc>
          <w:tcPr>
            <w:tcW w:w="712" w:type="dxa"/>
          </w:tcPr>
          <w:p w14:paraId="6BDC86D2" w14:textId="77777777" w:rsidR="00BE5E09" w:rsidRDefault="00BE5E09" w:rsidP="00D36374">
            <w:pPr>
              <w:pStyle w:val="Heading3"/>
              <w:jc w:val="center"/>
              <w:outlineLvl w:val="2"/>
            </w:pPr>
            <w:r>
              <w:t>7</w:t>
            </w:r>
          </w:p>
        </w:tc>
        <w:tc>
          <w:tcPr>
            <w:tcW w:w="2810" w:type="dxa"/>
          </w:tcPr>
          <w:p w14:paraId="062D182F" w14:textId="77777777" w:rsidR="00BE5E09" w:rsidRPr="00BE5E09" w:rsidRDefault="00C71DB3" w:rsidP="00D36374">
            <w:pPr>
              <w:pStyle w:val="Heading3"/>
              <w:outlineLvl w:val="2"/>
            </w:pPr>
            <w:proofErr w:type="spellStart"/>
            <w:r w:rsidRPr="00C71DB3">
              <w:t>logoPictureBox</w:t>
            </w:r>
            <w:proofErr w:type="spellEnd"/>
          </w:p>
        </w:tc>
        <w:tc>
          <w:tcPr>
            <w:tcW w:w="1687" w:type="dxa"/>
          </w:tcPr>
          <w:p w14:paraId="0B057A26" w14:textId="77777777" w:rsidR="00BE5E09" w:rsidRDefault="00C71DB3" w:rsidP="00D36374">
            <w:pPr>
              <w:pStyle w:val="Heading3"/>
              <w:jc w:val="center"/>
              <w:outlineLvl w:val="2"/>
            </w:pPr>
            <w:proofErr w:type="spellStart"/>
            <w:r>
              <w:t>PictureBox</w:t>
            </w:r>
            <w:proofErr w:type="spellEnd"/>
          </w:p>
        </w:tc>
        <w:tc>
          <w:tcPr>
            <w:tcW w:w="1161" w:type="dxa"/>
          </w:tcPr>
          <w:p w14:paraId="6C2BCAAF" w14:textId="77777777" w:rsidR="00BE5E09" w:rsidRDefault="00C71DB3" w:rsidP="00D36374">
            <w:pPr>
              <w:pStyle w:val="Heading3"/>
              <w:jc w:val="center"/>
              <w:outlineLvl w:val="2"/>
            </w:pPr>
            <w:r>
              <w:t>Image</w:t>
            </w:r>
          </w:p>
        </w:tc>
        <w:tc>
          <w:tcPr>
            <w:tcW w:w="2515" w:type="dxa"/>
          </w:tcPr>
          <w:p w14:paraId="670B9555" w14:textId="77777777" w:rsidR="00BE5E09" w:rsidRDefault="00C71DB3" w:rsidP="00D36374">
            <w:pPr>
              <w:pStyle w:val="Heading3"/>
              <w:jc w:val="center"/>
              <w:outlineLvl w:val="2"/>
            </w:pPr>
            <w:proofErr w:type="spellStart"/>
            <w:proofErr w:type="gramStart"/>
            <w:r>
              <w:t>System.Drawing.Bitmap</w:t>
            </w:r>
            <w:proofErr w:type="spellEnd"/>
            <w:proofErr w:type="gramEnd"/>
            <w:r>
              <w:t>(Acme Logo)</w:t>
            </w:r>
          </w:p>
        </w:tc>
      </w:tr>
      <w:tr w:rsidR="00C71DB3" w14:paraId="45D3DA47" w14:textId="77777777" w:rsidTr="00C71DB3">
        <w:tc>
          <w:tcPr>
            <w:tcW w:w="712" w:type="dxa"/>
          </w:tcPr>
          <w:p w14:paraId="60C81464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8</w:t>
            </w:r>
          </w:p>
        </w:tc>
        <w:tc>
          <w:tcPr>
            <w:tcW w:w="2810" w:type="dxa"/>
          </w:tcPr>
          <w:p w14:paraId="76C336F0" w14:textId="77777777" w:rsidR="00C71DB3" w:rsidRPr="00BE5E09" w:rsidRDefault="00C71DB3" w:rsidP="00D36374">
            <w:pPr>
              <w:pStyle w:val="Heading3"/>
              <w:outlineLvl w:val="2"/>
            </w:pPr>
            <w:proofErr w:type="spellStart"/>
            <w:r w:rsidRPr="00C71DB3">
              <w:t>logoPictureBox</w:t>
            </w:r>
            <w:proofErr w:type="spellEnd"/>
          </w:p>
        </w:tc>
        <w:tc>
          <w:tcPr>
            <w:tcW w:w="1687" w:type="dxa"/>
          </w:tcPr>
          <w:p w14:paraId="3A1F83A2" w14:textId="77777777" w:rsidR="00C71DB3" w:rsidRDefault="00C71DB3" w:rsidP="00D36374">
            <w:pPr>
              <w:pStyle w:val="Heading3"/>
              <w:jc w:val="center"/>
              <w:outlineLvl w:val="2"/>
            </w:pPr>
            <w:proofErr w:type="spellStart"/>
            <w:r>
              <w:t>PictureBox</w:t>
            </w:r>
            <w:proofErr w:type="spellEnd"/>
          </w:p>
        </w:tc>
        <w:tc>
          <w:tcPr>
            <w:tcW w:w="1161" w:type="dxa"/>
          </w:tcPr>
          <w:p w14:paraId="6609ADCC" w14:textId="77777777" w:rsidR="00C71DB3" w:rsidRDefault="00C71DB3" w:rsidP="00D36374">
            <w:pPr>
              <w:pStyle w:val="Heading3"/>
              <w:jc w:val="center"/>
              <w:outlineLvl w:val="2"/>
            </w:pPr>
            <w:proofErr w:type="spellStart"/>
            <w:r>
              <w:t>InitalImage</w:t>
            </w:r>
            <w:proofErr w:type="spellEnd"/>
          </w:p>
        </w:tc>
        <w:tc>
          <w:tcPr>
            <w:tcW w:w="2515" w:type="dxa"/>
          </w:tcPr>
          <w:p w14:paraId="1C5D640C" w14:textId="77777777" w:rsidR="00C71DB3" w:rsidRDefault="00C71DB3" w:rsidP="00D36374">
            <w:pPr>
              <w:pStyle w:val="Heading3"/>
              <w:jc w:val="center"/>
              <w:outlineLvl w:val="2"/>
            </w:pPr>
            <w:proofErr w:type="spellStart"/>
            <w:proofErr w:type="gramStart"/>
            <w:r>
              <w:t>System.Drawing.Bitmap</w:t>
            </w:r>
            <w:proofErr w:type="spellEnd"/>
            <w:proofErr w:type="gramEnd"/>
            <w:r>
              <w:t>(Acme Logo)</w:t>
            </w:r>
          </w:p>
        </w:tc>
      </w:tr>
      <w:tr w:rsidR="00C71DB3" w14:paraId="0C193560" w14:textId="77777777" w:rsidTr="00C71DB3">
        <w:tc>
          <w:tcPr>
            <w:tcW w:w="712" w:type="dxa"/>
          </w:tcPr>
          <w:p w14:paraId="6B69BF4A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9</w:t>
            </w:r>
          </w:p>
        </w:tc>
        <w:tc>
          <w:tcPr>
            <w:tcW w:w="2810" w:type="dxa"/>
          </w:tcPr>
          <w:p w14:paraId="52DC707E" w14:textId="77777777" w:rsidR="00C71DB3" w:rsidRPr="00BE5E09" w:rsidRDefault="00C71DB3" w:rsidP="00D36374">
            <w:pPr>
              <w:pStyle w:val="Heading3"/>
              <w:outlineLvl w:val="2"/>
            </w:pPr>
            <w:proofErr w:type="spellStart"/>
            <w:r>
              <w:t>okButton</w:t>
            </w:r>
            <w:proofErr w:type="spellEnd"/>
          </w:p>
        </w:tc>
        <w:tc>
          <w:tcPr>
            <w:tcW w:w="1687" w:type="dxa"/>
          </w:tcPr>
          <w:p w14:paraId="6DD4804A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161" w:type="dxa"/>
          </w:tcPr>
          <w:p w14:paraId="0C4A9404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2515" w:type="dxa"/>
          </w:tcPr>
          <w:p w14:paraId="241D1E1E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&amp;Ok</w:t>
            </w:r>
          </w:p>
        </w:tc>
      </w:tr>
      <w:tr w:rsidR="00C71DB3" w14:paraId="7852E564" w14:textId="77777777" w:rsidTr="00C71DB3">
        <w:tc>
          <w:tcPr>
            <w:tcW w:w="712" w:type="dxa"/>
          </w:tcPr>
          <w:p w14:paraId="3E215A80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10</w:t>
            </w:r>
          </w:p>
        </w:tc>
        <w:tc>
          <w:tcPr>
            <w:tcW w:w="2810" w:type="dxa"/>
          </w:tcPr>
          <w:p w14:paraId="2099A3F0" w14:textId="77777777" w:rsidR="00C71DB3" w:rsidRPr="00BE5E09" w:rsidRDefault="00C71DB3" w:rsidP="00D36374">
            <w:pPr>
              <w:pStyle w:val="Heading3"/>
              <w:outlineLvl w:val="2"/>
            </w:pPr>
          </w:p>
        </w:tc>
        <w:tc>
          <w:tcPr>
            <w:tcW w:w="1687" w:type="dxa"/>
          </w:tcPr>
          <w:p w14:paraId="4132F3F2" w14:textId="77777777" w:rsidR="00C71DB3" w:rsidRDefault="00C71DB3" w:rsidP="00D36374">
            <w:pPr>
              <w:pStyle w:val="Heading3"/>
              <w:jc w:val="center"/>
              <w:outlineLvl w:val="2"/>
            </w:pPr>
          </w:p>
        </w:tc>
        <w:tc>
          <w:tcPr>
            <w:tcW w:w="1161" w:type="dxa"/>
          </w:tcPr>
          <w:p w14:paraId="5AC568DF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2515" w:type="dxa"/>
          </w:tcPr>
          <w:p w14:paraId="62552AAC" w14:textId="77777777" w:rsidR="00C71DB3" w:rsidRDefault="00C71DB3" w:rsidP="00D36374">
            <w:pPr>
              <w:pStyle w:val="Heading3"/>
              <w:jc w:val="center"/>
              <w:outlineLvl w:val="2"/>
            </w:pPr>
          </w:p>
        </w:tc>
      </w:tr>
      <w:tr w:rsidR="00C71DB3" w14:paraId="39E1300E" w14:textId="77777777" w:rsidTr="00C71DB3">
        <w:tc>
          <w:tcPr>
            <w:tcW w:w="712" w:type="dxa"/>
          </w:tcPr>
          <w:p w14:paraId="1F373686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11</w:t>
            </w:r>
          </w:p>
        </w:tc>
        <w:tc>
          <w:tcPr>
            <w:tcW w:w="2810" w:type="dxa"/>
          </w:tcPr>
          <w:p w14:paraId="24337CA3" w14:textId="77777777" w:rsidR="00C71DB3" w:rsidRPr="00BE5E09" w:rsidRDefault="00C71DB3" w:rsidP="00D36374">
            <w:pPr>
              <w:pStyle w:val="Heading3"/>
              <w:outlineLvl w:val="2"/>
            </w:pPr>
          </w:p>
        </w:tc>
        <w:tc>
          <w:tcPr>
            <w:tcW w:w="1687" w:type="dxa"/>
          </w:tcPr>
          <w:p w14:paraId="66413767" w14:textId="77777777" w:rsidR="00C71DB3" w:rsidRPr="00BE5E09" w:rsidRDefault="00C71DB3" w:rsidP="00D36374">
            <w:pPr>
              <w:pStyle w:val="Heading3"/>
              <w:jc w:val="center"/>
              <w:outlineLvl w:val="2"/>
            </w:pPr>
          </w:p>
        </w:tc>
        <w:tc>
          <w:tcPr>
            <w:tcW w:w="1161" w:type="dxa"/>
          </w:tcPr>
          <w:p w14:paraId="6EF7617A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2515" w:type="dxa"/>
          </w:tcPr>
          <w:p w14:paraId="23637737" w14:textId="77777777" w:rsidR="00C71DB3" w:rsidRDefault="00C71DB3" w:rsidP="00D36374">
            <w:pPr>
              <w:pStyle w:val="Heading3"/>
              <w:jc w:val="center"/>
              <w:outlineLvl w:val="2"/>
            </w:pPr>
          </w:p>
        </w:tc>
      </w:tr>
    </w:tbl>
    <w:p w14:paraId="0EFD4FF9" w14:textId="77777777" w:rsidR="00BE5E09" w:rsidRDefault="00BE5E09" w:rsidP="00BE5E09">
      <w:pPr>
        <w:pStyle w:val="ListParagraph"/>
        <w:ind w:left="360"/>
      </w:pPr>
    </w:p>
    <w:p w14:paraId="26F1B07E" w14:textId="77777777" w:rsidR="00BE5E09" w:rsidRDefault="00BE5E09" w:rsidP="00BE5E09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30"/>
        <w:gridCol w:w="2620"/>
        <w:gridCol w:w="2709"/>
      </w:tblGrid>
      <w:tr w:rsidR="00BE5E09" w14:paraId="2F9C773D" w14:textId="77777777" w:rsidTr="00D36374">
        <w:tc>
          <w:tcPr>
            <w:tcW w:w="3421" w:type="dxa"/>
          </w:tcPr>
          <w:p w14:paraId="210C8B9F" w14:textId="77777777" w:rsidR="00BE5E09" w:rsidRDefault="00BE5E09" w:rsidP="00D36374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79550EED" w14:textId="77777777" w:rsidR="00BE5E09" w:rsidRDefault="00BE5E09" w:rsidP="00D36374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4F2A94D4" w14:textId="77777777" w:rsidR="00BE5E09" w:rsidRDefault="00BE5E09" w:rsidP="00D36374">
            <w:pPr>
              <w:pStyle w:val="Heading3"/>
              <w:outlineLvl w:val="2"/>
            </w:pPr>
            <w:r>
              <w:t>Description</w:t>
            </w:r>
          </w:p>
        </w:tc>
      </w:tr>
      <w:tr w:rsidR="00BE5E09" w14:paraId="468BF4DC" w14:textId="77777777" w:rsidTr="00D36374">
        <w:tc>
          <w:tcPr>
            <w:tcW w:w="3421" w:type="dxa"/>
          </w:tcPr>
          <w:p w14:paraId="20971A0E" w14:textId="77777777" w:rsidR="00BE5E09" w:rsidRPr="00BE5E09" w:rsidRDefault="00C71DB3" w:rsidP="00D36374">
            <w:pPr>
              <w:pStyle w:val="Heading3"/>
              <w:outlineLvl w:val="2"/>
            </w:pPr>
            <w:proofErr w:type="spellStart"/>
            <w:r>
              <w:t>frmAbout</w:t>
            </w:r>
            <w:proofErr w:type="spellEnd"/>
          </w:p>
        </w:tc>
        <w:tc>
          <w:tcPr>
            <w:tcW w:w="2693" w:type="dxa"/>
          </w:tcPr>
          <w:p w14:paraId="5FCF5C15" w14:textId="77777777" w:rsidR="00BE5E09" w:rsidRDefault="00C71DB3" w:rsidP="00D36374">
            <w:pPr>
              <w:pStyle w:val="Heading3"/>
              <w:outlineLvl w:val="2"/>
            </w:pPr>
            <w:r>
              <w:t>Creation</w:t>
            </w:r>
          </w:p>
        </w:tc>
        <w:tc>
          <w:tcPr>
            <w:tcW w:w="2771" w:type="dxa"/>
          </w:tcPr>
          <w:p w14:paraId="310C7908" w14:textId="77777777" w:rsidR="00BE5E09" w:rsidRDefault="00C71DB3" w:rsidP="00D36374">
            <w:pPr>
              <w:pStyle w:val="Heading3"/>
              <w:outlineLvl w:val="2"/>
            </w:pPr>
            <w:r>
              <w:t>Load information from the assemblies</w:t>
            </w:r>
          </w:p>
        </w:tc>
      </w:tr>
    </w:tbl>
    <w:p w14:paraId="023D644F" w14:textId="77777777" w:rsidR="00BE5E09" w:rsidRDefault="00BE5E09" w:rsidP="00BE5E09">
      <w:pPr>
        <w:pStyle w:val="ListParagraph"/>
        <w:ind w:left="360"/>
      </w:pPr>
    </w:p>
    <w:p w14:paraId="083DC9A6" w14:textId="77777777" w:rsidR="00BE5E09" w:rsidRPr="004B2BA5" w:rsidRDefault="00BE5E09" w:rsidP="00BE5E09">
      <w:pPr>
        <w:pStyle w:val="ListParagraph"/>
        <w:ind w:left="360"/>
      </w:pPr>
    </w:p>
    <w:p w14:paraId="456D9975" w14:textId="77777777" w:rsidR="00C71DB3" w:rsidRDefault="00C71DB3" w:rsidP="00C71DB3"/>
    <w:p w14:paraId="18A4F829" w14:textId="77777777" w:rsidR="00C71DB3" w:rsidRDefault="00C71DB3" w:rsidP="00C71DB3">
      <w:pPr>
        <w:pStyle w:val="Heading3"/>
        <w:numPr>
          <w:ilvl w:val="1"/>
          <w:numId w:val="9"/>
        </w:numPr>
        <w:ind w:left="450"/>
      </w:pPr>
      <w:r>
        <w:lastRenderedPageBreak/>
        <w:t xml:space="preserve">Form Name: </w:t>
      </w:r>
      <w:proofErr w:type="spellStart"/>
      <w:r>
        <w:t>frmCategoriesMaintenance</w:t>
      </w:r>
      <w:proofErr w:type="spellEnd"/>
    </w:p>
    <w:p w14:paraId="0BD0FF36" w14:textId="77777777" w:rsidR="00C71DB3" w:rsidRDefault="00C71DB3" w:rsidP="00C71DB3">
      <w:pPr>
        <w:pStyle w:val="Heading3"/>
      </w:pPr>
      <w:r>
        <w:t xml:space="preserve">       Form Description: Categories Maintenance Screen</w:t>
      </w:r>
    </w:p>
    <w:p w14:paraId="6BDB6493" w14:textId="77777777" w:rsidR="00C71DB3" w:rsidRDefault="00C71DB3" w:rsidP="00C71DB3">
      <w:pPr>
        <w:pStyle w:val="Heading3"/>
      </w:pPr>
      <w:r>
        <w:t xml:space="preserve">       Form: </w:t>
      </w:r>
    </w:p>
    <w:p w14:paraId="5AAE50D0" w14:textId="77777777" w:rsidR="00C71DB3" w:rsidRPr="00AB61E3" w:rsidRDefault="00D36374" w:rsidP="00C71DB3">
      <w:r>
        <w:rPr>
          <w:noProof/>
          <w:lang w:val="en-AU" w:eastAsia="en-AU"/>
        </w:rPr>
        <w:drawing>
          <wp:inline distT="0" distB="0" distL="0" distR="0" wp14:anchorId="4E68969C" wp14:editId="1D66CC72">
            <wp:extent cx="4505325" cy="38576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F2DAD" w14:textId="77777777" w:rsidR="00C71DB3" w:rsidRPr="004B2BA5" w:rsidRDefault="00C71DB3" w:rsidP="00C71DB3">
      <w:pPr>
        <w:pStyle w:val="ListParagraph"/>
        <w:ind w:left="360"/>
      </w:pPr>
    </w:p>
    <w:p w14:paraId="1A683831" w14:textId="77777777" w:rsidR="00C71DB3" w:rsidRPr="004B2BA5" w:rsidRDefault="00C71DB3" w:rsidP="00C71DB3">
      <w:pPr>
        <w:pStyle w:val="Heading3"/>
      </w:pPr>
      <w:r>
        <w:t xml:space="preserve">       Form Component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25"/>
        <w:gridCol w:w="3316"/>
        <w:gridCol w:w="2014"/>
        <w:gridCol w:w="1218"/>
        <w:gridCol w:w="1286"/>
      </w:tblGrid>
      <w:tr w:rsidR="00C71DB3" w14:paraId="587B18C1" w14:textId="77777777" w:rsidTr="00C71DB3">
        <w:tc>
          <w:tcPr>
            <w:tcW w:w="847" w:type="dxa"/>
          </w:tcPr>
          <w:p w14:paraId="2B406A79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No.</w:t>
            </w:r>
          </w:p>
        </w:tc>
        <w:tc>
          <w:tcPr>
            <w:tcW w:w="3421" w:type="dxa"/>
          </w:tcPr>
          <w:p w14:paraId="6141600C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Column Names</w:t>
            </w:r>
          </w:p>
        </w:tc>
        <w:tc>
          <w:tcPr>
            <w:tcW w:w="2100" w:type="dxa"/>
          </w:tcPr>
          <w:p w14:paraId="240EA020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Control</w:t>
            </w:r>
          </w:p>
        </w:tc>
        <w:tc>
          <w:tcPr>
            <w:tcW w:w="1231" w:type="dxa"/>
          </w:tcPr>
          <w:p w14:paraId="6021B773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Property</w:t>
            </w:r>
          </w:p>
        </w:tc>
        <w:tc>
          <w:tcPr>
            <w:tcW w:w="1286" w:type="dxa"/>
          </w:tcPr>
          <w:p w14:paraId="0887B017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Value</w:t>
            </w:r>
          </w:p>
        </w:tc>
      </w:tr>
      <w:tr w:rsidR="00C71DB3" w14:paraId="13ADE9F7" w14:textId="77777777" w:rsidTr="00C71DB3">
        <w:tc>
          <w:tcPr>
            <w:tcW w:w="847" w:type="dxa"/>
          </w:tcPr>
          <w:p w14:paraId="05717903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1.</w:t>
            </w:r>
          </w:p>
        </w:tc>
        <w:tc>
          <w:tcPr>
            <w:tcW w:w="3421" w:type="dxa"/>
          </w:tcPr>
          <w:p w14:paraId="6D3C13D8" w14:textId="77777777" w:rsidR="00C71DB3" w:rsidRDefault="00C71DB3" w:rsidP="00D36374">
            <w:pPr>
              <w:pStyle w:val="Heading3"/>
              <w:jc w:val="center"/>
              <w:outlineLvl w:val="2"/>
            </w:pPr>
            <w:proofErr w:type="spellStart"/>
            <w:r w:rsidRPr="00C71DB3">
              <w:t>grpCategoryDetails</w:t>
            </w:r>
            <w:proofErr w:type="spellEnd"/>
          </w:p>
        </w:tc>
        <w:tc>
          <w:tcPr>
            <w:tcW w:w="2100" w:type="dxa"/>
          </w:tcPr>
          <w:p w14:paraId="34D248AB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Group Box</w:t>
            </w:r>
          </w:p>
        </w:tc>
        <w:tc>
          <w:tcPr>
            <w:tcW w:w="1231" w:type="dxa"/>
          </w:tcPr>
          <w:p w14:paraId="023AA410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86" w:type="dxa"/>
          </w:tcPr>
          <w:p w14:paraId="1EB4A86C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Category Details</w:t>
            </w:r>
          </w:p>
        </w:tc>
      </w:tr>
      <w:tr w:rsidR="00C71DB3" w14:paraId="62E38EC0" w14:textId="77777777" w:rsidTr="00C71DB3">
        <w:tc>
          <w:tcPr>
            <w:tcW w:w="847" w:type="dxa"/>
          </w:tcPr>
          <w:p w14:paraId="11F57217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2.</w:t>
            </w:r>
          </w:p>
        </w:tc>
        <w:tc>
          <w:tcPr>
            <w:tcW w:w="3421" w:type="dxa"/>
          </w:tcPr>
          <w:p w14:paraId="1026892A" w14:textId="77777777" w:rsidR="00C71DB3" w:rsidRDefault="00C71DB3" w:rsidP="00D36374">
            <w:pPr>
              <w:pStyle w:val="Heading3"/>
              <w:outlineLvl w:val="2"/>
            </w:pPr>
            <w:proofErr w:type="spellStart"/>
            <w:r w:rsidRPr="00C71DB3">
              <w:t>lblCategory</w:t>
            </w:r>
            <w:proofErr w:type="spellEnd"/>
          </w:p>
        </w:tc>
        <w:tc>
          <w:tcPr>
            <w:tcW w:w="2100" w:type="dxa"/>
          </w:tcPr>
          <w:p w14:paraId="3168DB90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1" w:type="dxa"/>
          </w:tcPr>
          <w:p w14:paraId="1EBBEBD8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86" w:type="dxa"/>
          </w:tcPr>
          <w:p w14:paraId="2A5390B7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Category</w:t>
            </w:r>
          </w:p>
        </w:tc>
      </w:tr>
      <w:tr w:rsidR="00C71DB3" w14:paraId="1F999DA9" w14:textId="77777777" w:rsidTr="00C71DB3">
        <w:tc>
          <w:tcPr>
            <w:tcW w:w="847" w:type="dxa"/>
          </w:tcPr>
          <w:p w14:paraId="4EE84686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3.</w:t>
            </w:r>
          </w:p>
        </w:tc>
        <w:tc>
          <w:tcPr>
            <w:tcW w:w="3421" w:type="dxa"/>
          </w:tcPr>
          <w:p w14:paraId="3FE6564D" w14:textId="77777777" w:rsidR="00C71DB3" w:rsidRDefault="00C71DB3" w:rsidP="00D36374">
            <w:pPr>
              <w:pStyle w:val="Heading3"/>
              <w:outlineLvl w:val="2"/>
            </w:pPr>
            <w:proofErr w:type="spellStart"/>
            <w:r w:rsidRPr="00C71DB3">
              <w:t>txtCategory</w:t>
            </w:r>
            <w:proofErr w:type="spellEnd"/>
          </w:p>
        </w:tc>
        <w:tc>
          <w:tcPr>
            <w:tcW w:w="2100" w:type="dxa"/>
          </w:tcPr>
          <w:p w14:paraId="028996BA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1" w:type="dxa"/>
          </w:tcPr>
          <w:p w14:paraId="73680D5F" w14:textId="77777777" w:rsidR="00C71DB3" w:rsidRDefault="00C71DB3" w:rsidP="00D36374">
            <w:pPr>
              <w:pStyle w:val="Heading3"/>
              <w:jc w:val="center"/>
              <w:outlineLvl w:val="2"/>
            </w:pPr>
          </w:p>
        </w:tc>
        <w:tc>
          <w:tcPr>
            <w:tcW w:w="1286" w:type="dxa"/>
          </w:tcPr>
          <w:p w14:paraId="79D5F15E" w14:textId="77777777" w:rsidR="00C71DB3" w:rsidRDefault="00C71DB3" w:rsidP="00D36374">
            <w:pPr>
              <w:pStyle w:val="Heading3"/>
              <w:jc w:val="center"/>
              <w:outlineLvl w:val="2"/>
            </w:pPr>
          </w:p>
        </w:tc>
      </w:tr>
      <w:tr w:rsidR="00C71DB3" w14:paraId="58D2BD18" w14:textId="77777777" w:rsidTr="00C71DB3">
        <w:tc>
          <w:tcPr>
            <w:tcW w:w="847" w:type="dxa"/>
          </w:tcPr>
          <w:p w14:paraId="63420F45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4.</w:t>
            </w:r>
          </w:p>
        </w:tc>
        <w:tc>
          <w:tcPr>
            <w:tcW w:w="3421" w:type="dxa"/>
          </w:tcPr>
          <w:p w14:paraId="7850B0B7" w14:textId="77777777" w:rsidR="00C71DB3" w:rsidRPr="00BE5E09" w:rsidRDefault="00C71DB3" w:rsidP="00D36374">
            <w:pPr>
              <w:pStyle w:val="Heading3"/>
              <w:outlineLvl w:val="2"/>
            </w:pPr>
            <w:proofErr w:type="spellStart"/>
            <w:r w:rsidRPr="00C71DB3">
              <w:t>grpOfficeUseOnly</w:t>
            </w:r>
            <w:proofErr w:type="spellEnd"/>
          </w:p>
        </w:tc>
        <w:tc>
          <w:tcPr>
            <w:tcW w:w="2100" w:type="dxa"/>
          </w:tcPr>
          <w:p w14:paraId="4A9856D7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1" w:type="dxa"/>
          </w:tcPr>
          <w:p w14:paraId="51484168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86" w:type="dxa"/>
          </w:tcPr>
          <w:p w14:paraId="5C0221AC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Office Use Only</w:t>
            </w:r>
          </w:p>
        </w:tc>
      </w:tr>
      <w:tr w:rsidR="00C71DB3" w14:paraId="32B516FE" w14:textId="77777777" w:rsidTr="00C71DB3">
        <w:tc>
          <w:tcPr>
            <w:tcW w:w="847" w:type="dxa"/>
          </w:tcPr>
          <w:p w14:paraId="27AD13FE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2.</w:t>
            </w:r>
          </w:p>
        </w:tc>
        <w:tc>
          <w:tcPr>
            <w:tcW w:w="3421" w:type="dxa"/>
          </w:tcPr>
          <w:p w14:paraId="35E4BBAF" w14:textId="77777777" w:rsidR="00C71DB3" w:rsidRDefault="00C71DB3" w:rsidP="00D36374">
            <w:pPr>
              <w:pStyle w:val="Heading3"/>
              <w:outlineLvl w:val="2"/>
            </w:pPr>
            <w:proofErr w:type="spellStart"/>
            <w:r w:rsidRPr="00C71DB3">
              <w:t>lblCategory</w:t>
            </w:r>
            <w:r>
              <w:t>ID</w:t>
            </w:r>
            <w:proofErr w:type="spellEnd"/>
          </w:p>
        </w:tc>
        <w:tc>
          <w:tcPr>
            <w:tcW w:w="2100" w:type="dxa"/>
          </w:tcPr>
          <w:p w14:paraId="2300FC32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1" w:type="dxa"/>
          </w:tcPr>
          <w:p w14:paraId="77D7D8E9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86" w:type="dxa"/>
          </w:tcPr>
          <w:p w14:paraId="2EA95F2D" w14:textId="77777777" w:rsidR="00C71DB3" w:rsidRDefault="00C71DB3" w:rsidP="00D36374">
            <w:pPr>
              <w:pStyle w:val="Heading3"/>
              <w:jc w:val="center"/>
              <w:outlineLvl w:val="2"/>
            </w:pPr>
            <w:proofErr w:type="spellStart"/>
            <w:r>
              <w:t>CategoryID</w:t>
            </w:r>
            <w:proofErr w:type="spellEnd"/>
          </w:p>
        </w:tc>
      </w:tr>
      <w:tr w:rsidR="00C71DB3" w14:paraId="38FFA76F" w14:textId="77777777" w:rsidTr="00C71DB3">
        <w:tc>
          <w:tcPr>
            <w:tcW w:w="847" w:type="dxa"/>
          </w:tcPr>
          <w:p w14:paraId="683FD959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3.</w:t>
            </w:r>
          </w:p>
        </w:tc>
        <w:tc>
          <w:tcPr>
            <w:tcW w:w="3421" w:type="dxa"/>
          </w:tcPr>
          <w:p w14:paraId="74822BAE" w14:textId="77777777" w:rsidR="00C71DB3" w:rsidRDefault="00C71DB3" w:rsidP="00D36374">
            <w:pPr>
              <w:pStyle w:val="Heading3"/>
              <w:outlineLvl w:val="2"/>
            </w:pPr>
            <w:proofErr w:type="spellStart"/>
            <w:r w:rsidRPr="00C71DB3">
              <w:t>txtCategory</w:t>
            </w:r>
            <w:r>
              <w:t>ID</w:t>
            </w:r>
            <w:proofErr w:type="spellEnd"/>
          </w:p>
        </w:tc>
        <w:tc>
          <w:tcPr>
            <w:tcW w:w="2100" w:type="dxa"/>
          </w:tcPr>
          <w:p w14:paraId="40D2B82F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1" w:type="dxa"/>
          </w:tcPr>
          <w:p w14:paraId="6EF0B438" w14:textId="77777777" w:rsidR="00C71DB3" w:rsidRDefault="00C71DB3" w:rsidP="00D36374">
            <w:pPr>
              <w:pStyle w:val="Heading3"/>
              <w:jc w:val="center"/>
              <w:outlineLvl w:val="2"/>
            </w:pPr>
          </w:p>
        </w:tc>
        <w:tc>
          <w:tcPr>
            <w:tcW w:w="1286" w:type="dxa"/>
          </w:tcPr>
          <w:p w14:paraId="233EBDAF" w14:textId="77777777" w:rsidR="00C71DB3" w:rsidRDefault="00C71DB3" w:rsidP="00D36374">
            <w:pPr>
              <w:pStyle w:val="Heading3"/>
              <w:jc w:val="center"/>
              <w:outlineLvl w:val="2"/>
            </w:pPr>
          </w:p>
        </w:tc>
      </w:tr>
      <w:tr w:rsidR="00C71DB3" w14:paraId="4242635A" w14:textId="77777777" w:rsidTr="00C71DB3">
        <w:tc>
          <w:tcPr>
            <w:tcW w:w="847" w:type="dxa"/>
          </w:tcPr>
          <w:p w14:paraId="42C72464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5.</w:t>
            </w:r>
          </w:p>
        </w:tc>
        <w:tc>
          <w:tcPr>
            <w:tcW w:w="3421" w:type="dxa"/>
          </w:tcPr>
          <w:p w14:paraId="6CCBECB6" w14:textId="77777777" w:rsidR="00C71DB3" w:rsidRPr="00BE5E09" w:rsidRDefault="00C71DB3" w:rsidP="00D36374">
            <w:pPr>
              <w:pStyle w:val="Heading3"/>
              <w:outlineLvl w:val="2"/>
            </w:pPr>
            <w:proofErr w:type="spellStart"/>
            <w:r w:rsidRPr="00C71DB3">
              <w:t>btnAdd</w:t>
            </w:r>
            <w:proofErr w:type="spellEnd"/>
          </w:p>
        </w:tc>
        <w:tc>
          <w:tcPr>
            <w:tcW w:w="2100" w:type="dxa"/>
          </w:tcPr>
          <w:p w14:paraId="664500E5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1" w:type="dxa"/>
          </w:tcPr>
          <w:p w14:paraId="004037EC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86" w:type="dxa"/>
          </w:tcPr>
          <w:p w14:paraId="3AAE0D56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&amp;Add</w:t>
            </w:r>
          </w:p>
        </w:tc>
      </w:tr>
      <w:tr w:rsidR="00C71DB3" w14:paraId="539927B8" w14:textId="77777777" w:rsidTr="00C71DB3">
        <w:tc>
          <w:tcPr>
            <w:tcW w:w="847" w:type="dxa"/>
          </w:tcPr>
          <w:p w14:paraId="07EA4406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6</w:t>
            </w:r>
          </w:p>
        </w:tc>
        <w:tc>
          <w:tcPr>
            <w:tcW w:w="3421" w:type="dxa"/>
          </w:tcPr>
          <w:p w14:paraId="414042DE" w14:textId="77777777" w:rsidR="00C71DB3" w:rsidRPr="00BE5E09" w:rsidRDefault="00C71DB3" w:rsidP="00D36374">
            <w:pPr>
              <w:pStyle w:val="Heading3"/>
              <w:outlineLvl w:val="2"/>
            </w:pPr>
            <w:proofErr w:type="spellStart"/>
            <w:r>
              <w:t>btnCancel</w:t>
            </w:r>
            <w:proofErr w:type="spellEnd"/>
          </w:p>
        </w:tc>
        <w:tc>
          <w:tcPr>
            <w:tcW w:w="2100" w:type="dxa"/>
          </w:tcPr>
          <w:p w14:paraId="59520A53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1" w:type="dxa"/>
          </w:tcPr>
          <w:p w14:paraId="3B62FD86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86" w:type="dxa"/>
          </w:tcPr>
          <w:p w14:paraId="5FA4E2AE" w14:textId="77777777" w:rsidR="00C71DB3" w:rsidRDefault="00C71DB3" w:rsidP="00C71DB3">
            <w:pPr>
              <w:pStyle w:val="Heading3"/>
              <w:jc w:val="center"/>
              <w:outlineLvl w:val="2"/>
            </w:pPr>
            <w:r>
              <w:t>&amp;Cancel</w:t>
            </w:r>
          </w:p>
        </w:tc>
      </w:tr>
    </w:tbl>
    <w:p w14:paraId="35959702" w14:textId="77777777" w:rsidR="00C71DB3" w:rsidRDefault="00C71DB3" w:rsidP="00C71DB3">
      <w:pPr>
        <w:pStyle w:val="ListParagraph"/>
        <w:ind w:left="360"/>
      </w:pPr>
    </w:p>
    <w:p w14:paraId="46CF0769" w14:textId="77777777" w:rsidR="00C71DB3" w:rsidRDefault="00C71DB3" w:rsidP="00C71DB3">
      <w:pPr>
        <w:pStyle w:val="Heading3"/>
      </w:pPr>
      <w:r>
        <w:lastRenderedPageBreak/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68"/>
        <w:gridCol w:w="2593"/>
        <w:gridCol w:w="2698"/>
      </w:tblGrid>
      <w:tr w:rsidR="00C71DB3" w14:paraId="50978BDC" w14:textId="77777777" w:rsidTr="00D36374">
        <w:tc>
          <w:tcPr>
            <w:tcW w:w="3421" w:type="dxa"/>
          </w:tcPr>
          <w:p w14:paraId="0F5C1F43" w14:textId="77777777" w:rsidR="00C71DB3" w:rsidRDefault="00C71DB3" w:rsidP="00D36374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5C281831" w14:textId="77777777" w:rsidR="00C71DB3" w:rsidRDefault="00C71DB3" w:rsidP="00D36374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0934FB40" w14:textId="77777777" w:rsidR="00C71DB3" w:rsidRDefault="00C71DB3" w:rsidP="00D36374">
            <w:pPr>
              <w:pStyle w:val="Heading3"/>
              <w:outlineLvl w:val="2"/>
            </w:pPr>
            <w:r>
              <w:t>Description</w:t>
            </w:r>
          </w:p>
        </w:tc>
      </w:tr>
      <w:tr w:rsidR="00C71DB3" w14:paraId="26441CD9" w14:textId="77777777" w:rsidTr="00D36374">
        <w:tc>
          <w:tcPr>
            <w:tcW w:w="3421" w:type="dxa"/>
          </w:tcPr>
          <w:p w14:paraId="60DD46F2" w14:textId="77777777" w:rsidR="00C71DB3" w:rsidRDefault="00C71DB3" w:rsidP="00C71DB3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ancel</w:t>
            </w:r>
            <w:proofErr w:type="spellEnd"/>
          </w:p>
        </w:tc>
        <w:tc>
          <w:tcPr>
            <w:tcW w:w="2693" w:type="dxa"/>
          </w:tcPr>
          <w:p w14:paraId="23F78B75" w14:textId="77777777" w:rsidR="00C71DB3" w:rsidRDefault="00C71DB3" w:rsidP="00D36374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6AADBD4D" w14:textId="77777777" w:rsidR="00C71DB3" w:rsidRDefault="00C71DB3" w:rsidP="00D36374">
            <w:pPr>
              <w:pStyle w:val="Heading3"/>
              <w:outlineLvl w:val="2"/>
            </w:pPr>
            <w:r>
              <w:t>Close Screen</w:t>
            </w:r>
          </w:p>
        </w:tc>
      </w:tr>
      <w:tr w:rsidR="00C71DB3" w14:paraId="4B7E7DA0" w14:textId="77777777" w:rsidTr="00D36374">
        <w:tc>
          <w:tcPr>
            <w:tcW w:w="3421" w:type="dxa"/>
          </w:tcPr>
          <w:p w14:paraId="1E137D90" w14:textId="77777777" w:rsidR="00C71DB3" w:rsidRDefault="00C71DB3" w:rsidP="00C71DB3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CategoriesMaintenance</w:t>
            </w:r>
            <w:proofErr w:type="spellEnd"/>
          </w:p>
        </w:tc>
        <w:tc>
          <w:tcPr>
            <w:tcW w:w="2693" w:type="dxa"/>
          </w:tcPr>
          <w:p w14:paraId="6CC4B0C9" w14:textId="77777777" w:rsidR="00C71DB3" w:rsidRDefault="00C71DB3" w:rsidP="00D36374">
            <w:pPr>
              <w:pStyle w:val="Heading3"/>
              <w:outlineLvl w:val="2"/>
            </w:pPr>
            <w:r>
              <w:t>Load</w:t>
            </w:r>
          </w:p>
        </w:tc>
        <w:tc>
          <w:tcPr>
            <w:tcW w:w="2771" w:type="dxa"/>
          </w:tcPr>
          <w:p w14:paraId="50BF070E" w14:textId="77777777" w:rsidR="00C71DB3" w:rsidRDefault="00C71DB3" w:rsidP="00D36374">
            <w:pPr>
              <w:pStyle w:val="Heading3"/>
              <w:outlineLvl w:val="2"/>
            </w:pPr>
            <w:r>
              <w:t>Load information (if applicable)</w:t>
            </w:r>
          </w:p>
        </w:tc>
      </w:tr>
      <w:tr w:rsidR="00C71DB3" w14:paraId="78E01AB5" w14:textId="77777777" w:rsidTr="00D36374">
        <w:tc>
          <w:tcPr>
            <w:tcW w:w="3421" w:type="dxa"/>
          </w:tcPr>
          <w:p w14:paraId="4EA63F49" w14:textId="77777777" w:rsidR="00C71DB3" w:rsidRPr="00BE5E09" w:rsidRDefault="00C71DB3" w:rsidP="00D36374">
            <w:pPr>
              <w:pStyle w:val="Heading3"/>
              <w:outlineLvl w:val="2"/>
            </w:pPr>
            <w:proofErr w:type="spellStart"/>
            <w:r>
              <w:t>BtnAdd</w:t>
            </w:r>
            <w:proofErr w:type="spellEnd"/>
          </w:p>
        </w:tc>
        <w:tc>
          <w:tcPr>
            <w:tcW w:w="2693" w:type="dxa"/>
          </w:tcPr>
          <w:p w14:paraId="5AD6BD64" w14:textId="77777777" w:rsidR="00C71DB3" w:rsidRDefault="00C71DB3" w:rsidP="00D36374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7B2C986A" w14:textId="77777777" w:rsidR="00C71DB3" w:rsidRDefault="00C71DB3" w:rsidP="00D36374">
            <w:pPr>
              <w:pStyle w:val="Heading3"/>
              <w:outlineLvl w:val="2"/>
            </w:pPr>
            <w:r>
              <w:t>Validate and Add to database</w:t>
            </w:r>
          </w:p>
        </w:tc>
      </w:tr>
    </w:tbl>
    <w:p w14:paraId="486D89DD" w14:textId="77777777" w:rsidR="00C71DB3" w:rsidRDefault="00C71DB3" w:rsidP="00C71DB3">
      <w:pPr>
        <w:pStyle w:val="ListParagraph"/>
        <w:ind w:left="360"/>
      </w:pPr>
    </w:p>
    <w:p w14:paraId="2D4EC3B8" w14:textId="77777777" w:rsidR="00C71DB3" w:rsidRDefault="00C71DB3" w:rsidP="00C71DB3"/>
    <w:p w14:paraId="41B73AEB" w14:textId="77777777" w:rsidR="00C71DB3" w:rsidRDefault="00C71DB3" w:rsidP="00D36374">
      <w:pPr>
        <w:pStyle w:val="Heading3"/>
        <w:numPr>
          <w:ilvl w:val="1"/>
          <w:numId w:val="9"/>
        </w:numPr>
      </w:pPr>
      <w:r>
        <w:t xml:space="preserve">Form Name: </w:t>
      </w:r>
      <w:proofErr w:type="spellStart"/>
      <w:r>
        <w:t>frmCategories</w:t>
      </w:r>
      <w:r w:rsidR="00D36374">
        <w:t>View</w:t>
      </w:r>
      <w:proofErr w:type="spellEnd"/>
    </w:p>
    <w:p w14:paraId="2D5C1161" w14:textId="77777777" w:rsidR="00C71DB3" w:rsidRDefault="00C71DB3" w:rsidP="00C71DB3">
      <w:pPr>
        <w:pStyle w:val="Heading3"/>
      </w:pPr>
      <w:r>
        <w:t xml:space="preserve">       Form Description: Categories </w:t>
      </w:r>
      <w:r w:rsidR="00D36374">
        <w:t>View</w:t>
      </w:r>
      <w:r>
        <w:t xml:space="preserve"> Screen</w:t>
      </w:r>
    </w:p>
    <w:p w14:paraId="40137F12" w14:textId="77777777" w:rsidR="00C71DB3" w:rsidRDefault="00C71DB3" w:rsidP="00C71DB3">
      <w:pPr>
        <w:pStyle w:val="Heading3"/>
      </w:pPr>
      <w:r>
        <w:t xml:space="preserve">       Form: </w:t>
      </w:r>
    </w:p>
    <w:p w14:paraId="46FE9E4B" w14:textId="77777777" w:rsidR="00C71DB3" w:rsidRPr="00AB61E3" w:rsidRDefault="00D36374" w:rsidP="00C71DB3">
      <w:r>
        <w:rPr>
          <w:noProof/>
          <w:lang w:val="en-AU" w:eastAsia="en-AU"/>
        </w:rPr>
        <w:drawing>
          <wp:inline distT="0" distB="0" distL="0" distR="0" wp14:anchorId="0BBDE8DD" wp14:editId="0F9B29A6">
            <wp:extent cx="5733415" cy="1891537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891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B8B66" w14:textId="77777777" w:rsidR="00C71DB3" w:rsidRPr="004B2BA5" w:rsidRDefault="00C71DB3" w:rsidP="00C71DB3">
      <w:pPr>
        <w:pStyle w:val="ListParagraph"/>
        <w:ind w:left="360"/>
      </w:pPr>
    </w:p>
    <w:p w14:paraId="22EF8DF7" w14:textId="77777777" w:rsidR="00C71DB3" w:rsidRPr="004B2BA5" w:rsidRDefault="00C71DB3" w:rsidP="00C71DB3">
      <w:pPr>
        <w:pStyle w:val="Heading3"/>
      </w:pPr>
      <w:r>
        <w:t xml:space="preserve">       Form Component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07"/>
        <w:gridCol w:w="3147"/>
        <w:gridCol w:w="1953"/>
        <w:gridCol w:w="1470"/>
        <w:gridCol w:w="1282"/>
      </w:tblGrid>
      <w:tr w:rsidR="00C71DB3" w14:paraId="7D301E64" w14:textId="77777777" w:rsidTr="00D36374">
        <w:tc>
          <w:tcPr>
            <w:tcW w:w="827" w:type="dxa"/>
          </w:tcPr>
          <w:p w14:paraId="5B260243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No.</w:t>
            </w:r>
          </w:p>
        </w:tc>
        <w:tc>
          <w:tcPr>
            <w:tcW w:w="3280" w:type="dxa"/>
          </w:tcPr>
          <w:p w14:paraId="5C31B3C2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Column Names</w:t>
            </w:r>
          </w:p>
        </w:tc>
        <w:tc>
          <w:tcPr>
            <w:tcW w:w="2024" w:type="dxa"/>
          </w:tcPr>
          <w:p w14:paraId="79C9F722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Control</w:t>
            </w:r>
          </w:p>
        </w:tc>
        <w:tc>
          <w:tcPr>
            <w:tcW w:w="1470" w:type="dxa"/>
          </w:tcPr>
          <w:p w14:paraId="541AD580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Property</w:t>
            </w:r>
          </w:p>
        </w:tc>
        <w:tc>
          <w:tcPr>
            <w:tcW w:w="1284" w:type="dxa"/>
          </w:tcPr>
          <w:p w14:paraId="247D7CF9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Value</w:t>
            </w:r>
          </w:p>
        </w:tc>
      </w:tr>
      <w:tr w:rsidR="00C71DB3" w14:paraId="7EE77BC3" w14:textId="77777777" w:rsidTr="00D36374">
        <w:tc>
          <w:tcPr>
            <w:tcW w:w="827" w:type="dxa"/>
          </w:tcPr>
          <w:p w14:paraId="3A0ADC89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1.</w:t>
            </w:r>
          </w:p>
        </w:tc>
        <w:tc>
          <w:tcPr>
            <w:tcW w:w="3280" w:type="dxa"/>
          </w:tcPr>
          <w:p w14:paraId="4DBB5780" w14:textId="77777777" w:rsidR="00C71DB3" w:rsidRDefault="00D36374" w:rsidP="00D36374">
            <w:pPr>
              <w:pStyle w:val="Heading3"/>
              <w:jc w:val="center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lose</w:t>
            </w:r>
            <w:proofErr w:type="spellEnd"/>
          </w:p>
        </w:tc>
        <w:tc>
          <w:tcPr>
            <w:tcW w:w="2024" w:type="dxa"/>
          </w:tcPr>
          <w:p w14:paraId="27189A46" w14:textId="77777777" w:rsidR="00C71DB3" w:rsidRDefault="00D36374" w:rsidP="00D36374">
            <w:pPr>
              <w:pStyle w:val="Heading3"/>
              <w:jc w:val="center"/>
              <w:outlineLvl w:val="2"/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utton</w:t>
            </w:r>
          </w:p>
        </w:tc>
        <w:tc>
          <w:tcPr>
            <w:tcW w:w="1470" w:type="dxa"/>
          </w:tcPr>
          <w:p w14:paraId="75E341EC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84" w:type="dxa"/>
          </w:tcPr>
          <w:p w14:paraId="2A64FA6A" w14:textId="77777777" w:rsidR="00C71DB3" w:rsidRDefault="00D36374" w:rsidP="00D36374">
            <w:pPr>
              <w:pStyle w:val="Heading3"/>
              <w:jc w:val="center"/>
              <w:outlineLvl w:val="2"/>
            </w:pPr>
            <w:proofErr w:type="spellStart"/>
            <w:r>
              <w:t>C&amp;lose</w:t>
            </w:r>
            <w:proofErr w:type="spellEnd"/>
          </w:p>
        </w:tc>
      </w:tr>
      <w:tr w:rsidR="00C71DB3" w14:paraId="657CC75E" w14:textId="77777777" w:rsidTr="00D36374">
        <w:tc>
          <w:tcPr>
            <w:tcW w:w="827" w:type="dxa"/>
          </w:tcPr>
          <w:p w14:paraId="1183DE14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2.</w:t>
            </w:r>
          </w:p>
        </w:tc>
        <w:tc>
          <w:tcPr>
            <w:tcW w:w="3280" w:type="dxa"/>
          </w:tcPr>
          <w:p w14:paraId="0AEB7106" w14:textId="77777777" w:rsidR="00C71DB3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lvCategories</w:t>
            </w:r>
            <w:proofErr w:type="spellEnd"/>
          </w:p>
        </w:tc>
        <w:tc>
          <w:tcPr>
            <w:tcW w:w="2024" w:type="dxa"/>
          </w:tcPr>
          <w:p w14:paraId="055B98CC" w14:textId="77777777" w:rsidR="00C71DB3" w:rsidRDefault="00D36374" w:rsidP="00D36374">
            <w:pPr>
              <w:pStyle w:val="Heading3"/>
              <w:jc w:val="center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ListView</w:t>
            </w:r>
            <w:proofErr w:type="spellEnd"/>
          </w:p>
        </w:tc>
        <w:tc>
          <w:tcPr>
            <w:tcW w:w="1470" w:type="dxa"/>
          </w:tcPr>
          <w:p w14:paraId="260184A1" w14:textId="77777777" w:rsidR="00C71DB3" w:rsidRDefault="00D36374" w:rsidP="00D36374">
            <w:pPr>
              <w:pStyle w:val="Heading3"/>
              <w:jc w:val="center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ColumnHeader</w:t>
            </w:r>
            <w:proofErr w:type="spellEnd"/>
          </w:p>
        </w:tc>
        <w:tc>
          <w:tcPr>
            <w:tcW w:w="1284" w:type="dxa"/>
          </w:tcPr>
          <w:p w14:paraId="2349E902" w14:textId="77777777" w:rsidR="00C71DB3" w:rsidRDefault="00D36374" w:rsidP="00D36374">
            <w:pPr>
              <w:pStyle w:val="Heading3"/>
              <w:jc w:val="center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categoryID</w:t>
            </w:r>
            <w:proofErr w:type="spellEnd"/>
          </w:p>
        </w:tc>
      </w:tr>
      <w:tr w:rsidR="00C71DB3" w14:paraId="5F8000F5" w14:textId="77777777" w:rsidTr="00D36374">
        <w:trPr>
          <w:trHeight w:val="278"/>
        </w:trPr>
        <w:tc>
          <w:tcPr>
            <w:tcW w:w="827" w:type="dxa"/>
          </w:tcPr>
          <w:p w14:paraId="7EF95296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3.</w:t>
            </w:r>
          </w:p>
        </w:tc>
        <w:tc>
          <w:tcPr>
            <w:tcW w:w="3280" w:type="dxa"/>
          </w:tcPr>
          <w:p w14:paraId="3DE244D8" w14:textId="77777777" w:rsidR="00C71DB3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lvCategories</w:t>
            </w:r>
            <w:proofErr w:type="spellEnd"/>
          </w:p>
        </w:tc>
        <w:tc>
          <w:tcPr>
            <w:tcW w:w="2024" w:type="dxa"/>
          </w:tcPr>
          <w:p w14:paraId="2C77F227" w14:textId="77777777" w:rsidR="00C71DB3" w:rsidRDefault="00D36374" w:rsidP="00D36374">
            <w:pPr>
              <w:pStyle w:val="Heading3"/>
              <w:jc w:val="center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ListView</w:t>
            </w:r>
            <w:proofErr w:type="spellEnd"/>
          </w:p>
        </w:tc>
        <w:tc>
          <w:tcPr>
            <w:tcW w:w="1470" w:type="dxa"/>
          </w:tcPr>
          <w:p w14:paraId="10919A49" w14:textId="77777777" w:rsidR="00C71DB3" w:rsidRDefault="00D36374" w:rsidP="00D36374">
            <w:pPr>
              <w:pStyle w:val="Heading3"/>
              <w:jc w:val="center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ColumnHeader</w:t>
            </w:r>
            <w:proofErr w:type="spellEnd"/>
          </w:p>
        </w:tc>
        <w:tc>
          <w:tcPr>
            <w:tcW w:w="1284" w:type="dxa"/>
          </w:tcPr>
          <w:p w14:paraId="3CD8AD60" w14:textId="77777777" w:rsidR="00C71DB3" w:rsidRDefault="00D36374" w:rsidP="00D36374">
            <w:pPr>
              <w:pStyle w:val="Heading3"/>
              <w:jc w:val="center"/>
              <w:outlineLvl w:val="2"/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category</w:t>
            </w:r>
          </w:p>
        </w:tc>
      </w:tr>
      <w:tr w:rsidR="00C71DB3" w14:paraId="7F98EC54" w14:textId="77777777" w:rsidTr="00D36374">
        <w:tc>
          <w:tcPr>
            <w:tcW w:w="827" w:type="dxa"/>
          </w:tcPr>
          <w:p w14:paraId="4CB1A2FA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4.</w:t>
            </w:r>
          </w:p>
        </w:tc>
        <w:tc>
          <w:tcPr>
            <w:tcW w:w="3280" w:type="dxa"/>
          </w:tcPr>
          <w:p w14:paraId="55C620D8" w14:textId="77777777" w:rsidR="00C71DB3" w:rsidRPr="00BE5E09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Add</w:t>
            </w:r>
            <w:proofErr w:type="spellEnd"/>
          </w:p>
        </w:tc>
        <w:tc>
          <w:tcPr>
            <w:tcW w:w="2024" w:type="dxa"/>
          </w:tcPr>
          <w:p w14:paraId="2CE6D802" w14:textId="77777777" w:rsidR="00C71DB3" w:rsidRDefault="00D36374" w:rsidP="00D36374">
            <w:pPr>
              <w:pStyle w:val="Heading3"/>
              <w:jc w:val="center"/>
              <w:outlineLvl w:val="2"/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utton</w:t>
            </w:r>
          </w:p>
        </w:tc>
        <w:tc>
          <w:tcPr>
            <w:tcW w:w="1470" w:type="dxa"/>
          </w:tcPr>
          <w:p w14:paraId="2EF9A0E4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84" w:type="dxa"/>
          </w:tcPr>
          <w:p w14:paraId="399E0E57" w14:textId="77777777" w:rsidR="00C71DB3" w:rsidRDefault="00D36374" w:rsidP="00D36374">
            <w:pPr>
              <w:pStyle w:val="Heading3"/>
              <w:jc w:val="center"/>
              <w:outlineLvl w:val="2"/>
            </w:pPr>
            <w:r>
              <w:t>&amp;Add</w:t>
            </w:r>
          </w:p>
        </w:tc>
      </w:tr>
      <w:tr w:rsidR="00C71DB3" w14:paraId="401B80B8" w14:textId="77777777" w:rsidTr="00D36374">
        <w:tc>
          <w:tcPr>
            <w:tcW w:w="827" w:type="dxa"/>
          </w:tcPr>
          <w:p w14:paraId="28AF52B8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2.</w:t>
            </w:r>
          </w:p>
        </w:tc>
        <w:tc>
          <w:tcPr>
            <w:tcW w:w="3280" w:type="dxa"/>
          </w:tcPr>
          <w:p w14:paraId="69052E97" w14:textId="77777777" w:rsidR="00C71DB3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Update</w:t>
            </w:r>
            <w:proofErr w:type="spellEnd"/>
          </w:p>
        </w:tc>
        <w:tc>
          <w:tcPr>
            <w:tcW w:w="2024" w:type="dxa"/>
          </w:tcPr>
          <w:p w14:paraId="06D93738" w14:textId="77777777" w:rsidR="00C71DB3" w:rsidRDefault="00D36374" w:rsidP="00D36374">
            <w:pPr>
              <w:pStyle w:val="Heading3"/>
              <w:jc w:val="center"/>
              <w:outlineLvl w:val="2"/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utton</w:t>
            </w:r>
          </w:p>
        </w:tc>
        <w:tc>
          <w:tcPr>
            <w:tcW w:w="1470" w:type="dxa"/>
          </w:tcPr>
          <w:p w14:paraId="56280315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284" w:type="dxa"/>
          </w:tcPr>
          <w:p w14:paraId="580B2F1E" w14:textId="77777777" w:rsidR="00C71DB3" w:rsidRDefault="00D36374" w:rsidP="00D36374">
            <w:pPr>
              <w:pStyle w:val="Heading3"/>
              <w:jc w:val="center"/>
              <w:outlineLvl w:val="2"/>
            </w:pPr>
            <w:r>
              <w:t>&amp;Update</w:t>
            </w:r>
          </w:p>
        </w:tc>
      </w:tr>
      <w:tr w:rsidR="00C71DB3" w14:paraId="6D399927" w14:textId="77777777" w:rsidTr="00D36374">
        <w:tc>
          <w:tcPr>
            <w:tcW w:w="827" w:type="dxa"/>
          </w:tcPr>
          <w:p w14:paraId="7A25DF1E" w14:textId="77777777" w:rsidR="00C71DB3" w:rsidRDefault="00C71DB3" w:rsidP="00D36374">
            <w:pPr>
              <w:pStyle w:val="Heading3"/>
              <w:jc w:val="center"/>
              <w:outlineLvl w:val="2"/>
            </w:pPr>
            <w:r>
              <w:t>3.</w:t>
            </w:r>
          </w:p>
        </w:tc>
        <w:tc>
          <w:tcPr>
            <w:tcW w:w="3280" w:type="dxa"/>
          </w:tcPr>
          <w:p w14:paraId="19ED7EA8" w14:textId="77777777" w:rsidR="00C71DB3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Delete</w:t>
            </w:r>
            <w:proofErr w:type="spellEnd"/>
          </w:p>
        </w:tc>
        <w:tc>
          <w:tcPr>
            <w:tcW w:w="2024" w:type="dxa"/>
          </w:tcPr>
          <w:p w14:paraId="4720B724" w14:textId="77777777" w:rsidR="00C71DB3" w:rsidRDefault="00D36374" w:rsidP="00D36374">
            <w:pPr>
              <w:pStyle w:val="Heading3"/>
              <w:jc w:val="center"/>
              <w:outlineLvl w:val="2"/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utton</w:t>
            </w:r>
          </w:p>
        </w:tc>
        <w:tc>
          <w:tcPr>
            <w:tcW w:w="1470" w:type="dxa"/>
          </w:tcPr>
          <w:p w14:paraId="4D1EBE30" w14:textId="77777777" w:rsidR="00C71DB3" w:rsidRDefault="00C71DB3" w:rsidP="00D36374">
            <w:pPr>
              <w:pStyle w:val="Heading3"/>
              <w:jc w:val="center"/>
              <w:outlineLvl w:val="2"/>
            </w:pPr>
          </w:p>
        </w:tc>
        <w:tc>
          <w:tcPr>
            <w:tcW w:w="1284" w:type="dxa"/>
          </w:tcPr>
          <w:p w14:paraId="2F7316AC" w14:textId="77777777" w:rsidR="00C71DB3" w:rsidRDefault="00D36374" w:rsidP="00D36374">
            <w:pPr>
              <w:pStyle w:val="Heading3"/>
              <w:jc w:val="center"/>
              <w:outlineLvl w:val="2"/>
            </w:pPr>
            <w:r>
              <w:t>&amp;Delete</w:t>
            </w:r>
          </w:p>
        </w:tc>
      </w:tr>
    </w:tbl>
    <w:p w14:paraId="55B550BF" w14:textId="77777777" w:rsidR="00C71DB3" w:rsidRDefault="00C71DB3" w:rsidP="00C71DB3">
      <w:pPr>
        <w:pStyle w:val="ListParagraph"/>
        <w:ind w:left="360"/>
      </w:pPr>
    </w:p>
    <w:p w14:paraId="27E798AA" w14:textId="77777777" w:rsidR="00C71DB3" w:rsidRDefault="00C71DB3" w:rsidP="00C71DB3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33"/>
        <w:gridCol w:w="2610"/>
        <w:gridCol w:w="2716"/>
      </w:tblGrid>
      <w:tr w:rsidR="00C71DB3" w14:paraId="6641DAEE" w14:textId="77777777" w:rsidTr="00D36374">
        <w:tc>
          <w:tcPr>
            <w:tcW w:w="3421" w:type="dxa"/>
          </w:tcPr>
          <w:p w14:paraId="7AD86D19" w14:textId="77777777" w:rsidR="00C71DB3" w:rsidRDefault="00C71DB3" w:rsidP="00D36374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5BDE52E3" w14:textId="77777777" w:rsidR="00C71DB3" w:rsidRDefault="00C71DB3" w:rsidP="00D36374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7B1EC393" w14:textId="77777777" w:rsidR="00C71DB3" w:rsidRDefault="00C71DB3" w:rsidP="00D36374">
            <w:pPr>
              <w:pStyle w:val="Heading3"/>
              <w:outlineLvl w:val="2"/>
            </w:pPr>
            <w:r>
              <w:t>Description</w:t>
            </w:r>
          </w:p>
        </w:tc>
      </w:tr>
      <w:tr w:rsidR="00C71DB3" w14:paraId="075ACF92" w14:textId="77777777" w:rsidTr="00D36374">
        <w:tc>
          <w:tcPr>
            <w:tcW w:w="3421" w:type="dxa"/>
          </w:tcPr>
          <w:p w14:paraId="0778D879" w14:textId="77777777" w:rsidR="00C71DB3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Add</w:t>
            </w:r>
            <w:proofErr w:type="spellEnd"/>
          </w:p>
        </w:tc>
        <w:tc>
          <w:tcPr>
            <w:tcW w:w="2693" w:type="dxa"/>
          </w:tcPr>
          <w:p w14:paraId="42153EAC" w14:textId="77777777" w:rsidR="00C71DB3" w:rsidRDefault="00C71DB3" w:rsidP="00D36374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44122679" w14:textId="77777777" w:rsidR="00C71DB3" w:rsidRDefault="00D36374" w:rsidP="00D36374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C71DB3" w14:paraId="6684E9A8" w14:textId="77777777" w:rsidTr="00D36374">
        <w:tc>
          <w:tcPr>
            <w:tcW w:w="3421" w:type="dxa"/>
          </w:tcPr>
          <w:p w14:paraId="41D9BED3" w14:textId="77777777" w:rsidR="00C71DB3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Update</w:t>
            </w:r>
            <w:proofErr w:type="spellEnd"/>
          </w:p>
        </w:tc>
        <w:tc>
          <w:tcPr>
            <w:tcW w:w="2693" w:type="dxa"/>
          </w:tcPr>
          <w:p w14:paraId="597A73A0" w14:textId="77777777" w:rsidR="00C71DB3" w:rsidRDefault="00D36374" w:rsidP="00D36374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49B2AC32" w14:textId="77777777" w:rsidR="00C71DB3" w:rsidRDefault="00D36374" w:rsidP="00D36374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C71DB3" w14:paraId="5844EC27" w14:textId="77777777" w:rsidTr="00D36374">
        <w:tc>
          <w:tcPr>
            <w:tcW w:w="3421" w:type="dxa"/>
          </w:tcPr>
          <w:p w14:paraId="1404B6AA" w14:textId="77777777" w:rsidR="00C71DB3" w:rsidRPr="00BE5E09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Delete</w:t>
            </w:r>
            <w:proofErr w:type="spellEnd"/>
          </w:p>
        </w:tc>
        <w:tc>
          <w:tcPr>
            <w:tcW w:w="2693" w:type="dxa"/>
          </w:tcPr>
          <w:p w14:paraId="13E04910" w14:textId="77777777" w:rsidR="00C71DB3" w:rsidRDefault="00C71DB3" w:rsidP="00D36374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1E5FB239" w14:textId="77777777" w:rsidR="00C71DB3" w:rsidRDefault="00C71DB3" w:rsidP="00D36374">
            <w:pPr>
              <w:pStyle w:val="Heading3"/>
              <w:outlineLvl w:val="2"/>
            </w:pPr>
            <w:r>
              <w:t xml:space="preserve">Validate </w:t>
            </w:r>
            <w:r w:rsidR="00D36374">
              <w:t>and delete record</w:t>
            </w:r>
          </w:p>
        </w:tc>
      </w:tr>
    </w:tbl>
    <w:p w14:paraId="67247DE4" w14:textId="77777777" w:rsidR="0036315C" w:rsidRDefault="0036315C" w:rsidP="0036315C"/>
    <w:p w14:paraId="7DFE78FA" w14:textId="77777777" w:rsidR="00D36374" w:rsidRDefault="00D36374" w:rsidP="00915CF9">
      <w:pPr>
        <w:pStyle w:val="Heading3"/>
        <w:numPr>
          <w:ilvl w:val="1"/>
          <w:numId w:val="9"/>
        </w:numPr>
      </w:pPr>
      <w:r>
        <w:lastRenderedPageBreak/>
        <w:t xml:space="preserve">Form Name: </w:t>
      </w:r>
      <w:proofErr w:type="spellStart"/>
      <w:r>
        <w:t>frmCustomersMaintenance</w:t>
      </w:r>
      <w:proofErr w:type="spellEnd"/>
    </w:p>
    <w:p w14:paraId="26741744" w14:textId="77777777" w:rsidR="00D36374" w:rsidRDefault="00D36374" w:rsidP="00D36374">
      <w:pPr>
        <w:pStyle w:val="Heading3"/>
      </w:pPr>
      <w:r>
        <w:t xml:space="preserve">       Form Description: Customers Maintenance Screen</w:t>
      </w:r>
    </w:p>
    <w:p w14:paraId="4EAD5CB3" w14:textId="77777777" w:rsidR="00D36374" w:rsidRDefault="00D36374" w:rsidP="00D36374">
      <w:pPr>
        <w:pStyle w:val="Heading3"/>
      </w:pPr>
      <w:r>
        <w:t xml:space="preserve">       Form: </w:t>
      </w:r>
    </w:p>
    <w:p w14:paraId="6BCA266D" w14:textId="77777777" w:rsidR="00D36374" w:rsidRPr="00AB61E3" w:rsidRDefault="00D36374" w:rsidP="00D36374">
      <w:r>
        <w:rPr>
          <w:noProof/>
          <w:lang w:val="en-AU" w:eastAsia="en-AU"/>
        </w:rPr>
        <w:drawing>
          <wp:inline distT="0" distB="0" distL="0" distR="0" wp14:anchorId="4E998418" wp14:editId="726D6ECC">
            <wp:extent cx="4657725" cy="39433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116EA" w14:textId="77777777" w:rsidR="00D36374" w:rsidRPr="004B2BA5" w:rsidRDefault="00D36374" w:rsidP="00D36374">
      <w:pPr>
        <w:pStyle w:val="ListParagraph"/>
        <w:ind w:left="360"/>
      </w:pPr>
    </w:p>
    <w:p w14:paraId="0748D778" w14:textId="77777777" w:rsidR="00D36374" w:rsidRPr="004B2BA5" w:rsidRDefault="00D36374" w:rsidP="00D36374">
      <w:pPr>
        <w:pStyle w:val="Heading3"/>
      </w:pPr>
      <w:r>
        <w:lastRenderedPageBreak/>
        <w:t xml:space="preserve">       Form Component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04"/>
        <w:gridCol w:w="3226"/>
        <w:gridCol w:w="1967"/>
        <w:gridCol w:w="1237"/>
        <w:gridCol w:w="1425"/>
      </w:tblGrid>
      <w:tr w:rsidR="00D36374" w14:paraId="7910F19A" w14:textId="77777777" w:rsidTr="00915CF9">
        <w:tc>
          <w:tcPr>
            <w:tcW w:w="839" w:type="dxa"/>
          </w:tcPr>
          <w:p w14:paraId="107EBC83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No.</w:t>
            </w:r>
          </w:p>
        </w:tc>
        <w:tc>
          <w:tcPr>
            <w:tcW w:w="3381" w:type="dxa"/>
          </w:tcPr>
          <w:p w14:paraId="69129D9E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Column Names</w:t>
            </w:r>
          </w:p>
        </w:tc>
        <w:tc>
          <w:tcPr>
            <w:tcW w:w="2066" w:type="dxa"/>
          </w:tcPr>
          <w:p w14:paraId="0A35A0CD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Control</w:t>
            </w:r>
          </w:p>
        </w:tc>
        <w:tc>
          <w:tcPr>
            <w:tcW w:w="1237" w:type="dxa"/>
          </w:tcPr>
          <w:p w14:paraId="46668940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Property</w:t>
            </w:r>
          </w:p>
        </w:tc>
        <w:tc>
          <w:tcPr>
            <w:tcW w:w="1362" w:type="dxa"/>
          </w:tcPr>
          <w:p w14:paraId="66AC3F9A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Value</w:t>
            </w:r>
          </w:p>
        </w:tc>
      </w:tr>
      <w:tr w:rsidR="00D36374" w14:paraId="620B5F65" w14:textId="77777777" w:rsidTr="00915CF9">
        <w:tc>
          <w:tcPr>
            <w:tcW w:w="839" w:type="dxa"/>
          </w:tcPr>
          <w:p w14:paraId="1A11880D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1.</w:t>
            </w:r>
          </w:p>
        </w:tc>
        <w:tc>
          <w:tcPr>
            <w:tcW w:w="3381" w:type="dxa"/>
          </w:tcPr>
          <w:p w14:paraId="2D9D0BCD" w14:textId="77777777" w:rsidR="00D36374" w:rsidRDefault="00D36374" w:rsidP="00D36374">
            <w:pPr>
              <w:pStyle w:val="Heading3"/>
              <w:jc w:val="center"/>
              <w:outlineLvl w:val="2"/>
            </w:pPr>
            <w:proofErr w:type="spellStart"/>
            <w:r w:rsidRPr="00C71DB3">
              <w:t>grp</w:t>
            </w:r>
            <w:r>
              <w:t>Customer</w:t>
            </w:r>
            <w:r w:rsidRPr="00C71DB3">
              <w:t>Details</w:t>
            </w:r>
            <w:proofErr w:type="spellEnd"/>
          </w:p>
        </w:tc>
        <w:tc>
          <w:tcPr>
            <w:tcW w:w="2066" w:type="dxa"/>
          </w:tcPr>
          <w:p w14:paraId="7CDA9056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Group Box</w:t>
            </w:r>
          </w:p>
        </w:tc>
        <w:tc>
          <w:tcPr>
            <w:tcW w:w="1237" w:type="dxa"/>
          </w:tcPr>
          <w:p w14:paraId="67E01D6A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1BD5542F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Customer Details</w:t>
            </w:r>
          </w:p>
        </w:tc>
      </w:tr>
      <w:tr w:rsidR="00D36374" w14:paraId="6E75138E" w14:textId="77777777" w:rsidTr="00915CF9">
        <w:tc>
          <w:tcPr>
            <w:tcW w:w="839" w:type="dxa"/>
          </w:tcPr>
          <w:p w14:paraId="69579B1A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2.</w:t>
            </w:r>
          </w:p>
        </w:tc>
        <w:tc>
          <w:tcPr>
            <w:tcW w:w="3381" w:type="dxa"/>
          </w:tcPr>
          <w:p w14:paraId="60E6267C" w14:textId="77777777" w:rsidR="00D36374" w:rsidRDefault="00D36374" w:rsidP="00D36374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FirstName</w:t>
            </w:r>
            <w:proofErr w:type="spellEnd"/>
          </w:p>
        </w:tc>
        <w:tc>
          <w:tcPr>
            <w:tcW w:w="2066" w:type="dxa"/>
          </w:tcPr>
          <w:p w14:paraId="785F4E6A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7B5043DF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5148BC85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First</w:t>
            </w:r>
            <w:r w:rsidR="00F26598">
              <w:t xml:space="preserve"> </w:t>
            </w:r>
            <w:r>
              <w:t>Name</w:t>
            </w:r>
            <w:r w:rsidR="00F26598">
              <w:t>:</w:t>
            </w:r>
          </w:p>
        </w:tc>
      </w:tr>
      <w:tr w:rsidR="00D36374" w14:paraId="23062DA8" w14:textId="77777777" w:rsidTr="00915CF9">
        <w:tc>
          <w:tcPr>
            <w:tcW w:w="839" w:type="dxa"/>
          </w:tcPr>
          <w:p w14:paraId="1C7C153D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3.</w:t>
            </w:r>
          </w:p>
        </w:tc>
        <w:tc>
          <w:tcPr>
            <w:tcW w:w="3381" w:type="dxa"/>
          </w:tcPr>
          <w:p w14:paraId="5F47994E" w14:textId="77777777" w:rsidR="00D36374" w:rsidRDefault="00D36374" w:rsidP="00D36374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FirstName</w:t>
            </w:r>
            <w:proofErr w:type="spellEnd"/>
          </w:p>
        </w:tc>
        <w:tc>
          <w:tcPr>
            <w:tcW w:w="2066" w:type="dxa"/>
          </w:tcPr>
          <w:p w14:paraId="58D11E80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698BF42E" w14:textId="77777777" w:rsidR="00D36374" w:rsidRDefault="00D36374" w:rsidP="00D36374">
            <w:pPr>
              <w:pStyle w:val="Heading3"/>
              <w:jc w:val="center"/>
              <w:outlineLvl w:val="2"/>
            </w:pPr>
          </w:p>
        </w:tc>
        <w:tc>
          <w:tcPr>
            <w:tcW w:w="1362" w:type="dxa"/>
          </w:tcPr>
          <w:p w14:paraId="39238731" w14:textId="77777777" w:rsidR="00D36374" w:rsidRDefault="00D36374" w:rsidP="00D36374">
            <w:pPr>
              <w:pStyle w:val="Heading3"/>
              <w:jc w:val="center"/>
              <w:outlineLvl w:val="2"/>
            </w:pPr>
          </w:p>
        </w:tc>
      </w:tr>
      <w:tr w:rsidR="00D36374" w14:paraId="31B4F53E" w14:textId="77777777" w:rsidTr="00915CF9">
        <w:tc>
          <w:tcPr>
            <w:tcW w:w="839" w:type="dxa"/>
          </w:tcPr>
          <w:p w14:paraId="3F124B1E" w14:textId="77777777" w:rsidR="00D36374" w:rsidRDefault="00915CF9" w:rsidP="00D36374">
            <w:pPr>
              <w:pStyle w:val="Heading3"/>
              <w:jc w:val="center"/>
              <w:outlineLvl w:val="2"/>
            </w:pPr>
            <w:r>
              <w:t>4</w:t>
            </w:r>
            <w:r w:rsidR="00D36374">
              <w:t>.</w:t>
            </w:r>
          </w:p>
        </w:tc>
        <w:tc>
          <w:tcPr>
            <w:tcW w:w="3381" w:type="dxa"/>
          </w:tcPr>
          <w:p w14:paraId="3BD88382" w14:textId="77777777" w:rsidR="00D36374" w:rsidRDefault="00D36374" w:rsidP="00D36374">
            <w:pPr>
              <w:pStyle w:val="Heading3"/>
              <w:outlineLvl w:val="2"/>
            </w:pPr>
            <w:proofErr w:type="spellStart"/>
            <w:r w:rsidRPr="00C71DB3">
              <w:t>lbl</w:t>
            </w:r>
            <w:r w:rsidR="00915CF9">
              <w:t>LastName</w:t>
            </w:r>
            <w:proofErr w:type="spellEnd"/>
          </w:p>
        </w:tc>
        <w:tc>
          <w:tcPr>
            <w:tcW w:w="2066" w:type="dxa"/>
          </w:tcPr>
          <w:p w14:paraId="7C39E23F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53A98ACA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2A3E439F" w14:textId="77777777" w:rsidR="00D36374" w:rsidRDefault="00915CF9" w:rsidP="00D36374">
            <w:pPr>
              <w:pStyle w:val="Heading3"/>
              <w:jc w:val="center"/>
              <w:outlineLvl w:val="2"/>
            </w:pPr>
            <w:r>
              <w:t>Last</w:t>
            </w:r>
            <w:r w:rsidR="00F26598">
              <w:t xml:space="preserve"> </w:t>
            </w:r>
            <w:r>
              <w:t>Name</w:t>
            </w:r>
            <w:r w:rsidR="00F26598">
              <w:t>:</w:t>
            </w:r>
          </w:p>
        </w:tc>
      </w:tr>
      <w:tr w:rsidR="00D36374" w14:paraId="26A1BB9F" w14:textId="77777777" w:rsidTr="00915CF9">
        <w:tc>
          <w:tcPr>
            <w:tcW w:w="839" w:type="dxa"/>
          </w:tcPr>
          <w:p w14:paraId="06311422" w14:textId="77777777" w:rsidR="00D36374" w:rsidRDefault="00915CF9" w:rsidP="00D36374">
            <w:pPr>
              <w:pStyle w:val="Heading3"/>
              <w:jc w:val="center"/>
              <w:outlineLvl w:val="2"/>
            </w:pPr>
            <w:r>
              <w:t>5</w:t>
            </w:r>
            <w:r w:rsidR="00D36374">
              <w:t>.</w:t>
            </w:r>
          </w:p>
        </w:tc>
        <w:tc>
          <w:tcPr>
            <w:tcW w:w="3381" w:type="dxa"/>
          </w:tcPr>
          <w:p w14:paraId="23DE1034" w14:textId="77777777" w:rsidR="00D36374" w:rsidRDefault="00D36374" w:rsidP="00D36374">
            <w:pPr>
              <w:pStyle w:val="Heading3"/>
              <w:outlineLvl w:val="2"/>
            </w:pPr>
            <w:proofErr w:type="spellStart"/>
            <w:r w:rsidRPr="00C71DB3">
              <w:t>txt</w:t>
            </w:r>
            <w:r w:rsidR="00915CF9">
              <w:t>LastName</w:t>
            </w:r>
            <w:proofErr w:type="spellEnd"/>
          </w:p>
        </w:tc>
        <w:tc>
          <w:tcPr>
            <w:tcW w:w="2066" w:type="dxa"/>
          </w:tcPr>
          <w:p w14:paraId="1920690B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0B6A8FC9" w14:textId="77777777" w:rsidR="00D36374" w:rsidRDefault="00D36374" w:rsidP="00D36374">
            <w:pPr>
              <w:pStyle w:val="Heading3"/>
              <w:jc w:val="center"/>
              <w:outlineLvl w:val="2"/>
            </w:pPr>
          </w:p>
        </w:tc>
        <w:tc>
          <w:tcPr>
            <w:tcW w:w="1362" w:type="dxa"/>
          </w:tcPr>
          <w:p w14:paraId="121ABBC2" w14:textId="77777777" w:rsidR="00D36374" w:rsidRDefault="00D36374" w:rsidP="00D36374">
            <w:pPr>
              <w:pStyle w:val="Heading3"/>
              <w:jc w:val="center"/>
              <w:outlineLvl w:val="2"/>
            </w:pPr>
          </w:p>
        </w:tc>
      </w:tr>
      <w:tr w:rsidR="00D36374" w14:paraId="119EC1D3" w14:textId="77777777" w:rsidTr="00915CF9">
        <w:tc>
          <w:tcPr>
            <w:tcW w:w="839" w:type="dxa"/>
          </w:tcPr>
          <w:p w14:paraId="25A79ACE" w14:textId="77777777" w:rsidR="00D36374" w:rsidRDefault="00915CF9" w:rsidP="00D36374">
            <w:pPr>
              <w:pStyle w:val="Heading3"/>
              <w:jc w:val="center"/>
              <w:outlineLvl w:val="2"/>
            </w:pPr>
            <w:r>
              <w:t>6</w:t>
            </w:r>
            <w:r w:rsidR="00D36374">
              <w:t>.</w:t>
            </w:r>
          </w:p>
        </w:tc>
        <w:tc>
          <w:tcPr>
            <w:tcW w:w="3381" w:type="dxa"/>
          </w:tcPr>
          <w:p w14:paraId="29EA94B9" w14:textId="77777777" w:rsidR="00D36374" w:rsidRDefault="00D36374" w:rsidP="00D36374">
            <w:pPr>
              <w:pStyle w:val="Heading3"/>
              <w:outlineLvl w:val="2"/>
            </w:pPr>
            <w:proofErr w:type="spellStart"/>
            <w:r w:rsidRPr="00C71DB3">
              <w:t>lbl</w:t>
            </w:r>
            <w:r w:rsidR="00915CF9">
              <w:t>Address</w:t>
            </w:r>
            <w:proofErr w:type="spellEnd"/>
          </w:p>
        </w:tc>
        <w:tc>
          <w:tcPr>
            <w:tcW w:w="2066" w:type="dxa"/>
          </w:tcPr>
          <w:p w14:paraId="2758466A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009215BF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7F58ED91" w14:textId="77777777" w:rsidR="00D36374" w:rsidRDefault="00915CF9" w:rsidP="00D36374">
            <w:pPr>
              <w:pStyle w:val="Heading3"/>
              <w:jc w:val="center"/>
              <w:outlineLvl w:val="2"/>
            </w:pPr>
            <w:r>
              <w:t>Address</w:t>
            </w:r>
            <w:r w:rsidR="00F26598">
              <w:t>:</w:t>
            </w:r>
          </w:p>
        </w:tc>
      </w:tr>
      <w:tr w:rsidR="00D36374" w14:paraId="7F5CE395" w14:textId="77777777" w:rsidTr="00915CF9">
        <w:tc>
          <w:tcPr>
            <w:tcW w:w="839" w:type="dxa"/>
          </w:tcPr>
          <w:p w14:paraId="127E7B1F" w14:textId="77777777" w:rsidR="00D36374" w:rsidRDefault="00915CF9" w:rsidP="00D36374">
            <w:pPr>
              <w:pStyle w:val="Heading3"/>
              <w:jc w:val="center"/>
              <w:outlineLvl w:val="2"/>
            </w:pPr>
            <w:r>
              <w:t>7</w:t>
            </w:r>
            <w:r w:rsidR="00D36374">
              <w:t>.</w:t>
            </w:r>
          </w:p>
        </w:tc>
        <w:tc>
          <w:tcPr>
            <w:tcW w:w="3381" w:type="dxa"/>
          </w:tcPr>
          <w:p w14:paraId="194601F8" w14:textId="77777777" w:rsidR="00D36374" w:rsidRDefault="00D36374" w:rsidP="00D36374">
            <w:pPr>
              <w:pStyle w:val="Heading3"/>
              <w:outlineLvl w:val="2"/>
            </w:pPr>
            <w:proofErr w:type="spellStart"/>
            <w:r w:rsidRPr="00C71DB3">
              <w:t>txt</w:t>
            </w:r>
            <w:r w:rsidR="00915CF9">
              <w:t>Address</w:t>
            </w:r>
            <w:proofErr w:type="spellEnd"/>
          </w:p>
        </w:tc>
        <w:tc>
          <w:tcPr>
            <w:tcW w:w="2066" w:type="dxa"/>
          </w:tcPr>
          <w:p w14:paraId="2DC6594B" w14:textId="77777777" w:rsidR="00D36374" w:rsidRDefault="00D36374" w:rsidP="00D36374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2D5C4FB0" w14:textId="77777777" w:rsidR="00D36374" w:rsidRDefault="00D36374" w:rsidP="00D36374">
            <w:pPr>
              <w:pStyle w:val="Heading3"/>
              <w:jc w:val="center"/>
              <w:outlineLvl w:val="2"/>
            </w:pPr>
          </w:p>
        </w:tc>
        <w:tc>
          <w:tcPr>
            <w:tcW w:w="1362" w:type="dxa"/>
          </w:tcPr>
          <w:p w14:paraId="4969EAAE" w14:textId="77777777" w:rsidR="00D36374" w:rsidRDefault="00D36374" w:rsidP="00D36374">
            <w:pPr>
              <w:pStyle w:val="Heading3"/>
              <w:jc w:val="center"/>
              <w:outlineLvl w:val="2"/>
            </w:pPr>
          </w:p>
        </w:tc>
      </w:tr>
      <w:tr w:rsidR="00915CF9" w14:paraId="231BF041" w14:textId="77777777" w:rsidTr="00915CF9">
        <w:tc>
          <w:tcPr>
            <w:tcW w:w="839" w:type="dxa"/>
          </w:tcPr>
          <w:p w14:paraId="2993CB2F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8.</w:t>
            </w:r>
          </w:p>
        </w:tc>
        <w:tc>
          <w:tcPr>
            <w:tcW w:w="3381" w:type="dxa"/>
          </w:tcPr>
          <w:p w14:paraId="25E68DE3" w14:textId="77777777" w:rsidR="00915CF9" w:rsidRDefault="00915CF9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Suburb</w:t>
            </w:r>
            <w:proofErr w:type="spellEnd"/>
          </w:p>
        </w:tc>
        <w:tc>
          <w:tcPr>
            <w:tcW w:w="2066" w:type="dxa"/>
          </w:tcPr>
          <w:p w14:paraId="18DDFFB4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17A765C0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0BF72390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Suburb</w:t>
            </w:r>
            <w:r w:rsidR="00F26598">
              <w:t>:</w:t>
            </w:r>
          </w:p>
        </w:tc>
      </w:tr>
      <w:tr w:rsidR="00915CF9" w14:paraId="1A728741" w14:textId="77777777" w:rsidTr="00915CF9">
        <w:tc>
          <w:tcPr>
            <w:tcW w:w="839" w:type="dxa"/>
          </w:tcPr>
          <w:p w14:paraId="01DCB626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9.</w:t>
            </w:r>
          </w:p>
        </w:tc>
        <w:tc>
          <w:tcPr>
            <w:tcW w:w="3381" w:type="dxa"/>
          </w:tcPr>
          <w:p w14:paraId="0B447CB1" w14:textId="77777777" w:rsidR="00915CF9" w:rsidRDefault="00915CF9" w:rsidP="00F26598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Suburb</w:t>
            </w:r>
            <w:proofErr w:type="spellEnd"/>
          </w:p>
        </w:tc>
        <w:tc>
          <w:tcPr>
            <w:tcW w:w="2066" w:type="dxa"/>
          </w:tcPr>
          <w:p w14:paraId="5D703E36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360F7905" w14:textId="77777777" w:rsidR="00915CF9" w:rsidRDefault="00915CF9" w:rsidP="00F26598">
            <w:pPr>
              <w:pStyle w:val="Heading3"/>
              <w:jc w:val="center"/>
              <w:outlineLvl w:val="2"/>
            </w:pPr>
          </w:p>
        </w:tc>
        <w:tc>
          <w:tcPr>
            <w:tcW w:w="1362" w:type="dxa"/>
          </w:tcPr>
          <w:p w14:paraId="0AA29674" w14:textId="77777777" w:rsidR="00915CF9" w:rsidRDefault="00915CF9" w:rsidP="00F26598">
            <w:pPr>
              <w:pStyle w:val="Heading3"/>
              <w:jc w:val="center"/>
              <w:outlineLvl w:val="2"/>
            </w:pPr>
          </w:p>
        </w:tc>
      </w:tr>
      <w:tr w:rsidR="00915CF9" w14:paraId="1DA9F931" w14:textId="77777777" w:rsidTr="00915CF9">
        <w:tc>
          <w:tcPr>
            <w:tcW w:w="839" w:type="dxa"/>
          </w:tcPr>
          <w:p w14:paraId="36BB9B69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381" w:type="dxa"/>
          </w:tcPr>
          <w:p w14:paraId="5645D9F8" w14:textId="77777777" w:rsidR="00915CF9" w:rsidRDefault="00915CF9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Postcode</w:t>
            </w:r>
            <w:proofErr w:type="spellEnd"/>
          </w:p>
        </w:tc>
        <w:tc>
          <w:tcPr>
            <w:tcW w:w="2066" w:type="dxa"/>
          </w:tcPr>
          <w:p w14:paraId="50C7DC3B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1E5894CF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475186B7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Postcode</w:t>
            </w:r>
            <w:r w:rsidR="00F26598">
              <w:t>:</w:t>
            </w:r>
          </w:p>
        </w:tc>
      </w:tr>
      <w:tr w:rsidR="00915CF9" w14:paraId="1D13B830" w14:textId="77777777" w:rsidTr="00915CF9">
        <w:tc>
          <w:tcPr>
            <w:tcW w:w="839" w:type="dxa"/>
          </w:tcPr>
          <w:p w14:paraId="1CC9970F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381" w:type="dxa"/>
          </w:tcPr>
          <w:p w14:paraId="7CB4CE25" w14:textId="77777777" w:rsidR="00915CF9" w:rsidRDefault="00915CF9" w:rsidP="00F26598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Postcode</w:t>
            </w:r>
            <w:proofErr w:type="spellEnd"/>
          </w:p>
        </w:tc>
        <w:tc>
          <w:tcPr>
            <w:tcW w:w="2066" w:type="dxa"/>
          </w:tcPr>
          <w:p w14:paraId="3F556E62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4B7872B4" w14:textId="77777777" w:rsidR="00915CF9" w:rsidRDefault="00915CF9" w:rsidP="00F26598">
            <w:pPr>
              <w:pStyle w:val="Heading3"/>
              <w:jc w:val="center"/>
              <w:outlineLvl w:val="2"/>
            </w:pPr>
          </w:p>
        </w:tc>
        <w:tc>
          <w:tcPr>
            <w:tcW w:w="1362" w:type="dxa"/>
          </w:tcPr>
          <w:p w14:paraId="66D539B5" w14:textId="77777777" w:rsidR="00915CF9" w:rsidRDefault="00915CF9" w:rsidP="00F26598">
            <w:pPr>
              <w:pStyle w:val="Heading3"/>
              <w:jc w:val="center"/>
              <w:outlineLvl w:val="2"/>
            </w:pPr>
          </w:p>
        </w:tc>
      </w:tr>
      <w:tr w:rsidR="00915CF9" w14:paraId="5FF588CE" w14:textId="77777777" w:rsidTr="00915CF9">
        <w:tc>
          <w:tcPr>
            <w:tcW w:w="839" w:type="dxa"/>
          </w:tcPr>
          <w:p w14:paraId="188DBE57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381" w:type="dxa"/>
          </w:tcPr>
          <w:p w14:paraId="10CBCC3A" w14:textId="77777777" w:rsidR="00915CF9" w:rsidRDefault="00915CF9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Gender</w:t>
            </w:r>
            <w:proofErr w:type="spellEnd"/>
          </w:p>
        </w:tc>
        <w:tc>
          <w:tcPr>
            <w:tcW w:w="2066" w:type="dxa"/>
          </w:tcPr>
          <w:p w14:paraId="75667E85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7810B005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333DABD3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Gender</w:t>
            </w:r>
            <w:r w:rsidR="00F26598">
              <w:t>:</w:t>
            </w:r>
          </w:p>
        </w:tc>
      </w:tr>
      <w:tr w:rsidR="00915CF9" w14:paraId="76781546" w14:textId="77777777" w:rsidTr="00915CF9">
        <w:tc>
          <w:tcPr>
            <w:tcW w:w="839" w:type="dxa"/>
          </w:tcPr>
          <w:p w14:paraId="698E27CA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381" w:type="dxa"/>
          </w:tcPr>
          <w:p w14:paraId="0D99723D" w14:textId="77777777" w:rsidR="00915CF9" w:rsidRDefault="00915CF9" w:rsidP="00F26598">
            <w:pPr>
              <w:pStyle w:val="Heading3"/>
              <w:outlineLvl w:val="2"/>
            </w:pPr>
            <w:proofErr w:type="spellStart"/>
            <w:r>
              <w:t>cmbGender</w:t>
            </w:r>
            <w:proofErr w:type="spellEnd"/>
          </w:p>
        </w:tc>
        <w:tc>
          <w:tcPr>
            <w:tcW w:w="2066" w:type="dxa"/>
          </w:tcPr>
          <w:p w14:paraId="52C03951" w14:textId="77777777" w:rsidR="00915CF9" w:rsidRDefault="00915CF9" w:rsidP="00F26598">
            <w:pPr>
              <w:pStyle w:val="Heading3"/>
              <w:jc w:val="center"/>
              <w:outlineLvl w:val="2"/>
            </w:pPr>
            <w:proofErr w:type="spellStart"/>
            <w:r>
              <w:t>ComboBox</w:t>
            </w:r>
            <w:proofErr w:type="spellEnd"/>
          </w:p>
        </w:tc>
        <w:tc>
          <w:tcPr>
            <w:tcW w:w="1237" w:type="dxa"/>
          </w:tcPr>
          <w:p w14:paraId="3363CA3E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Dropdown Style</w:t>
            </w:r>
          </w:p>
        </w:tc>
        <w:tc>
          <w:tcPr>
            <w:tcW w:w="1362" w:type="dxa"/>
          </w:tcPr>
          <w:p w14:paraId="165282FE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Drop Down List</w:t>
            </w:r>
          </w:p>
        </w:tc>
      </w:tr>
      <w:tr w:rsidR="00F26598" w14:paraId="0B36D0B4" w14:textId="77777777" w:rsidTr="00F26598">
        <w:tc>
          <w:tcPr>
            <w:tcW w:w="839" w:type="dxa"/>
          </w:tcPr>
          <w:p w14:paraId="77D517CF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381" w:type="dxa"/>
          </w:tcPr>
          <w:p w14:paraId="44FF6A4B" w14:textId="77777777" w:rsidR="00F26598" w:rsidRDefault="00F2659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BirthDate</w:t>
            </w:r>
            <w:proofErr w:type="spellEnd"/>
          </w:p>
        </w:tc>
        <w:tc>
          <w:tcPr>
            <w:tcW w:w="2066" w:type="dxa"/>
          </w:tcPr>
          <w:p w14:paraId="159D9019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58ADC22F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1CFF5A45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Birth Date:</w:t>
            </w:r>
          </w:p>
        </w:tc>
      </w:tr>
      <w:tr w:rsidR="00F26598" w14:paraId="4A614B5E" w14:textId="77777777" w:rsidTr="00F26598">
        <w:tc>
          <w:tcPr>
            <w:tcW w:w="839" w:type="dxa"/>
          </w:tcPr>
          <w:p w14:paraId="50F12F61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381" w:type="dxa"/>
          </w:tcPr>
          <w:p w14:paraId="4FB37999" w14:textId="77777777" w:rsidR="00F26598" w:rsidRDefault="00F26598" w:rsidP="00F26598">
            <w:pPr>
              <w:pStyle w:val="Heading3"/>
              <w:outlineLvl w:val="2"/>
            </w:pPr>
            <w:proofErr w:type="spellStart"/>
            <w:r>
              <w:t>dtpBirthDate</w:t>
            </w:r>
            <w:proofErr w:type="spellEnd"/>
          </w:p>
        </w:tc>
        <w:tc>
          <w:tcPr>
            <w:tcW w:w="2066" w:type="dxa"/>
          </w:tcPr>
          <w:p w14:paraId="334CC8DC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Date Time</w:t>
            </w:r>
          </w:p>
        </w:tc>
        <w:tc>
          <w:tcPr>
            <w:tcW w:w="1237" w:type="dxa"/>
          </w:tcPr>
          <w:p w14:paraId="23C27771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Format</w:t>
            </w:r>
          </w:p>
        </w:tc>
        <w:tc>
          <w:tcPr>
            <w:tcW w:w="1362" w:type="dxa"/>
          </w:tcPr>
          <w:p w14:paraId="766CE385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Short</w:t>
            </w:r>
          </w:p>
        </w:tc>
      </w:tr>
      <w:tr w:rsidR="00915CF9" w14:paraId="116D9238" w14:textId="77777777" w:rsidTr="00915CF9">
        <w:tc>
          <w:tcPr>
            <w:tcW w:w="839" w:type="dxa"/>
          </w:tcPr>
          <w:p w14:paraId="11953E47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381" w:type="dxa"/>
          </w:tcPr>
          <w:p w14:paraId="2582D734" w14:textId="77777777" w:rsidR="00915CF9" w:rsidRDefault="00915CF9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State</w:t>
            </w:r>
            <w:proofErr w:type="spellEnd"/>
          </w:p>
        </w:tc>
        <w:tc>
          <w:tcPr>
            <w:tcW w:w="2066" w:type="dxa"/>
          </w:tcPr>
          <w:p w14:paraId="27869C37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7223B7E7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5F531586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State</w:t>
            </w:r>
          </w:p>
        </w:tc>
      </w:tr>
      <w:tr w:rsidR="00915CF9" w14:paraId="3F2621CB" w14:textId="77777777" w:rsidTr="00915CF9">
        <w:tc>
          <w:tcPr>
            <w:tcW w:w="839" w:type="dxa"/>
          </w:tcPr>
          <w:p w14:paraId="338F2E55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381" w:type="dxa"/>
          </w:tcPr>
          <w:p w14:paraId="16F1515E" w14:textId="77777777" w:rsidR="00915CF9" w:rsidRDefault="00915CF9" w:rsidP="00F26598">
            <w:pPr>
              <w:pStyle w:val="Heading3"/>
              <w:outlineLvl w:val="2"/>
            </w:pPr>
            <w:proofErr w:type="spellStart"/>
            <w:r>
              <w:t>cmbState</w:t>
            </w:r>
            <w:proofErr w:type="spellEnd"/>
          </w:p>
        </w:tc>
        <w:tc>
          <w:tcPr>
            <w:tcW w:w="2066" w:type="dxa"/>
          </w:tcPr>
          <w:p w14:paraId="42CB387F" w14:textId="77777777" w:rsidR="00915CF9" w:rsidRDefault="00915CF9" w:rsidP="00F26598">
            <w:pPr>
              <w:pStyle w:val="Heading3"/>
              <w:jc w:val="center"/>
              <w:outlineLvl w:val="2"/>
            </w:pPr>
            <w:proofErr w:type="spellStart"/>
            <w:r>
              <w:t>ComboBox</w:t>
            </w:r>
            <w:proofErr w:type="spellEnd"/>
          </w:p>
        </w:tc>
        <w:tc>
          <w:tcPr>
            <w:tcW w:w="1237" w:type="dxa"/>
          </w:tcPr>
          <w:p w14:paraId="09434691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Dropdown Style</w:t>
            </w:r>
          </w:p>
        </w:tc>
        <w:tc>
          <w:tcPr>
            <w:tcW w:w="1362" w:type="dxa"/>
          </w:tcPr>
          <w:p w14:paraId="74F6E7C3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Drop Down List</w:t>
            </w:r>
          </w:p>
        </w:tc>
      </w:tr>
      <w:tr w:rsidR="00915CF9" w14:paraId="2D843B98" w14:textId="77777777" w:rsidTr="00915CF9">
        <w:tc>
          <w:tcPr>
            <w:tcW w:w="839" w:type="dxa"/>
          </w:tcPr>
          <w:p w14:paraId="34EB4FA0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381" w:type="dxa"/>
          </w:tcPr>
          <w:p w14:paraId="425A6FA9" w14:textId="77777777" w:rsidR="00915CF9" w:rsidRDefault="00915CF9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Category</w:t>
            </w:r>
            <w:proofErr w:type="spellEnd"/>
          </w:p>
        </w:tc>
        <w:tc>
          <w:tcPr>
            <w:tcW w:w="2066" w:type="dxa"/>
          </w:tcPr>
          <w:p w14:paraId="227A8BA0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524B3BCF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2B42675E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Category</w:t>
            </w:r>
            <w:r w:rsidR="00F26598">
              <w:t>:</w:t>
            </w:r>
          </w:p>
        </w:tc>
      </w:tr>
      <w:tr w:rsidR="00915CF9" w14:paraId="1627FA3D" w14:textId="77777777" w:rsidTr="00915CF9">
        <w:tc>
          <w:tcPr>
            <w:tcW w:w="839" w:type="dxa"/>
          </w:tcPr>
          <w:p w14:paraId="44EF03C5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381" w:type="dxa"/>
          </w:tcPr>
          <w:p w14:paraId="20707655" w14:textId="77777777" w:rsidR="00915CF9" w:rsidRDefault="00915CF9" w:rsidP="00F26598">
            <w:pPr>
              <w:pStyle w:val="Heading3"/>
              <w:outlineLvl w:val="2"/>
            </w:pPr>
            <w:proofErr w:type="spellStart"/>
            <w:r>
              <w:t>cmbCategory</w:t>
            </w:r>
            <w:proofErr w:type="spellEnd"/>
          </w:p>
        </w:tc>
        <w:tc>
          <w:tcPr>
            <w:tcW w:w="2066" w:type="dxa"/>
          </w:tcPr>
          <w:p w14:paraId="15786596" w14:textId="77777777" w:rsidR="00915CF9" w:rsidRDefault="00915CF9" w:rsidP="00F26598">
            <w:pPr>
              <w:pStyle w:val="Heading3"/>
              <w:jc w:val="center"/>
              <w:outlineLvl w:val="2"/>
            </w:pPr>
            <w:proofErr w:type="spellStart"/>
            <w:r>
              <w:t>ComboBox</w:t>
            </w:r>
            <w:proofErr w:type="spellEnd"/>
          </w:p>
        </w:tc>
        <w:tc>
          <w:tcPr>
            <w:tcW w:w="1237" w:type="dxa"/>
          </w:tcPr>
          <w:p w14:paraId="46DDE2A4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Dropdown Style</w:t>
            </w:r>
          </w:p>
        </w:tc>
        <w:tc>
          <w:tcPr>
            <w:tcW w:w="1362" w:type="dxa"/>
          </w:tcPr>
          <w:p w14:paraId="494C7B6E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Drop Down List</w:t>
            </w:r>
          </w:p>
        </w:tc>
      </w:tr>
      <w:tr w:rsidR="00915CF9" w14:paraId="69B53A7C" w14:textId="77777777" w:rsidTr="00915CF9">
        <w:tc>
          <w:tcPr>
            <w:tcW w:w="839" w:type="dxa"/>
          </w:tcPr>
          <w:p w14:paraId="16B7B062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12.</w:t>
            </w:r>
          </w:p>
        </w:tc>
        <w:tc>
          <w:tcPr>
            <w:tcW w:w="3381" w:type="dxa"/>
          </w:tcPr>
          <w:p w14:paraId="1FF65840" w14:textId="77777777" w:rsidR="00915CF9" w:rsidRPr="00BE5E09" w:rsidRDefault="00915CF9" w:rsidP="00915CF9">
            <w:pPr>
              <w:pStyle w:val="Heading3"/>
              <w:outlineLvl w:val="2"/>
            </w:pPr>
            <w:proofErr w:type="spellStart"/>
            <w:r w:rsidRPr="00C71DB3">
              <w:t>grp</w:t>
            </w:r>
            <w:r>
              <w:t>Address</w:t>
            </w:r>
            <w:proofErr w:type="spellEnd"/>
          </w:p>
        </w:tc>
        <w:tc>
          <w:tcPr>
            <w:tcW w:w="2066" w:type="dxa"/>
          </w:tcPr>
          <w:p w14:paraId="48A44F04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62781608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33F218FC" w14:textId="77777777" w:rsidR="00915CF9" w:rsidRDefault="00915CF9" w:rsidP="00F26598">
            <w:pPr>
              <w:pStyle w:val="Heading3"/>
              <w:jc w:val="center"/>
              <w:outlineLvl w:val="2"/>
            </w:pPr>
            <w:r>
              <w:t>Customer Address</w:t>
            </w:r>
          </w:p>
        </w:tc>
      </w:tr>
      <w:tr w:rsidR="00915CF9" w14:paraId="7A3E5776" w14:textId="77777777" w:rsidTr="00915CF9">
        <w:tc>
          <w:tcPr>
            <w:tcW w:w="839" w:type="dxa"/>
          </w:tcPr>
          <w:p w14:paraId="68919710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13.</w:t>
            </w:r>
          </w:p>
        </w:tc>
        <w:tc>
          <w:tcPr>
            <w:tcW w:w="3381" w:type="dxa"/>
          </w:tcPr>
          <w:p w14:paraId="345D2FDB" w14:textId="77777777" w:rsidR="00915CF9" w:rsidRPr="00BE5E09" w:rsidRDefault="00915CF9" w:rsidP="00D36374">
            <w:pPr>
              <w:pStyle w:val="Heading3"/>
              <w:outlineLvl w:val="2"/>
            </w:pPr>
            <w:proofErr w:type="spellStart"/>
            <w:r w:rsidRPr="00C71DB3">
              <w:t>grpOfficeUseOnly</w:t>
            </w:r>
            <w:proofErr w:type="spellEnd"/>
          </w:p>
        </w:tc>
        <w:tc>
          <w:tcPr>
            <w:tcW w:w="2066" w:type="dxa"/>
          </w:tcPr>
          <w:p w14:paraId="7601C5BD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3D0BD40E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09D2E240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Office Use Only</w:t>
            </w:r>
          </w:p>
        </w:tc>
      </w:tr>
      <w:tr w:rsidR="00915CF9" w14:paraId="47AEDA4F" w14:textId="77777777" w:rsidTr="00915CF9">
        <w:tc>
          <w:tcPr>
            <w:tcW w:w="839" w:type="dxa"/>
          </w:tcPr>
          <w:p w14:paraId="44AE3C22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14.</w:t>
            </w:r>
          </w:p>
        </w:tc>
        <w:tc>
          <w:tcPr>
            <w:tcW w:w="3381" w:type="dxa"/>
          </w:tcPr>
          <w:p w14:paraId="6B45BE57" w14:textId="77777777" w:rsidR="00915CF9" w:rsidRDefault="00915CF9" w:rsidP="00D36374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CustomerID</w:t>
            </w:r>
            <w:proofErr w:type="spellEnd"/>
          </w:p>
        </w:tc>
        <w:tc>
          <w:tcPr>
            <w:tcW w:w="2066" w:type="dxa"/>
          </w:tcPr>
          <w:p w14:paraId="6DA3EF36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451CE221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001BDB0B" w14:textId="77777777" w:rsidR="00915CF9" w:rsidRDefault="00915CF9" w:rsidP="00D36374">
            <w:pPr>
              <w:pStyle w:val="Heading3"/>
              <w:jc w:val="center"/>
              <w:outlineLvl w:val="2"/>
            </w:pPr>
            <w:proofErr w:type="spellStart"/>
            <w:r>
              <w:t>CustomerID</w:t>
            </w:r>
            <w:proofErr w:type="spellEnd"/>
            <w:r w:rsidR="00F26598">
              <w:t>:</w:t>
            </w:r>
          </w:p>
        </w:tc>
      </w:tr>
      <w:tr w:rsidR="00915CF9" w14:paraId="15F6B5CB" w14:textId="77777777" w:rsidTr="00915CF9">
        <w:tc>
          <w:tcPr>
            <w:tcW w:w="839" w:type="dxa"/>
          </w:tcPr>
          <w:p w14:paraId="19F9F413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15.</w:t>
            </w:r>
          </w:p>
        </w:tc>
        <w:tc>
          <w:tcPr>
            <w:tcW w:w="3381" w:type="dxa"/>
          </w:tcPr>
          <w:p w14:paraId="251549EE" w14:textId="77777777" w:rsidR="00915CF9" w:rsidRDefault="00915CF9" w:rsidP="00D36374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CustomerID</w:t>
            </w:r>
            <w:proofErr w:type="spellEnd"/>
          </w:p>
        </w:tc>
        <w:tc>
          <w:tcPr>
            <w:tcW w:w="2066" w:type="dxa"/>
          </w:tcPr>
          <w:p w14:paraId="3CC1FECF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795932BF" w14:textId="77777777" w:rsidR="00915CF9" w:rsidRDefault="00915CF9" w:rsidP="00D36374">
            <w:pPr>
              <w:pStyle w:val="Heading3"/>
              <w:jc w:val="center"/>
              <w:outlineLvl w:val="2"/>
            </w:pPr>
          </w:p>
        </w:tc>
        <w:tc>
          <w:tcPr>
            <w:tcW w:w="1362" w:type="dxa"/>
          </w:tcPr>
          <w:p w14:paraId="6DFCCAA3" w14:textId="77777777" w:rsidR="00915CF9" w:rsidRDefault="00915CF9" w:rsidP="00D36374">
            <w:pPr>
              <w:pStyle w:val="Heading3"/>
              <w:jc w:val="center"/>
              <w:outlineLvl w:val="2"/>
            </w:pPr>
          </w:p>
        </w:tc>
      </w:tr>
      <w:tr w:rsidR="00915CF9" w14:paraId="3AB8C7C7" w14:textId="77777777" w:rsidTr="00915CF9">
        <w:tc>
          <w:tcPr>
            <w:tcW w:w="839" w:type="dxa"/>
          </w:tcPr>
          <w:p w14:paraId="34A8F9D9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16.</w:t>
            </w:r>
          </w:p>
        </w:tc>
        <w:tc>
          <w:tcPr>
            <w:tcW w:w="3381" w:type="dxa"/>
          </w:tcPr>
          <w:p w14:paraId="5185D026" w14:textId="77777777" w:rsidR="00915CF9" w:rsidRPr="00BE5E09" w:rsidRDefault="00915CF9" w:rsidP="00D36374">
            <w:pPr>
              <w:pStyle w:val="Heading3"/>
              <w:outlineLvl w:val="2"/>
            </w:pPr>
            <w:proofErr w:type="spellStart"/>
            <w:r w:rsidRPr="00C71DB3">
              <w:t>btnAdd</w:t>
            </w:r>
            <w:proofErr w:type="spellEnd"/>
          </w:p>
        </w:tc>
        <w:tc>
          <w:tcPr>
            <w:tcW w:w="2066" w:type="dxa"/>
          </w:tcPr>
          <w:p w14:paraId="158F253D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7" w:type="dxa"/>
          </w:tcPr>
          <w:p w14:paraId="2F944A10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66EA046D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&amp;Add</w:t>
            </w:r>
          </w:p>
        </w:tc>
      </w:tr>
      <w:tr w:rsidR="00915CF9" w14:paraId="44260918" w14:textId="77777777" w:rsidTr="00915CF9">
        <w:tc>
          <w:tcPr>
            <w:tcW w:w="839" w:type="dxa"/>
          </w:tcPr>
          <w:p w14:paraId="5DD4F2A3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17</w:t>
            </w:r>
          </w:p>
        </w:tc>
        <w:tc>
          <w:tcPr>
            <w:tcW w:w="3381" w:type="dxa"/>
          </w:tcPr>
          <w:p w14:paraId="4D6D2CC8" w14:textId="77777777" w:rsidR="00915CF9" w:rsidRPr="00BE5E09" w:rsidRDefault="00915CF9" w:rsidP="00D36374">
            <w:pPr>
              <w:pStyle w:val="Heading3"/>
              <w:outlineLvl w:val="2"/>
            </w:pPr>
            <w:proofErr w:type="spellStart"/>
            <w:r>
              <w:t>btnCancel</w:t>
            </w:r>
            <w:proofErr w:type="spellEnd"/>
          </w:p>
        </w:tc>
        <w:tc>
          <w:tcPr>
            <w:tcW w:w="2066" w:type="dxa"/>
          </w:tcPr>
          <w:p w14:paraId="705BDF20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7" w:type="dxa"/>
          </w:tcPr>
          <w:p w14:paraId="0F8BD31A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362" w:type="dxa"/>
          </w:tcPr>
          <w:p w14:paraId="022E4552" w14:textId="77777777" w:rsidR="00915CF9" w:rsidRDefault="00915CF9" w:rsidP="00D36374">
            <w:pPr>
              <w:pStyle w:val="Heading3"/>
              <w:jc w:val="center"/>
              <w:outlineLvl w:val="2"/>
            </w:pPr>
            <w:r>
              <w:t>&amp;Cancel</w:t>
            </w:r>
          </w:p>
        </w:tc>
      </w:tr>
    </w:tbl>
    <w:p w14:paraId="0237C14E" w14:textId="77777777" w:rsidR="00D36374" w:rsidRDefault="00D36374" w:rsidP="00D36374">
      <w:pPr>
        <w:pStyle w:val="ListParagraph"/>
        <w:ind w:left="360"/>
      </w:pPr>
    </w:p>
    <w:p w14:paraId="2FFF80D0" w14:textId="77777777" w:rsidR="00D36374" w:rsidRDefault="00D36374" w:rsidP="00D36374">
      <w:pPr>
        <w:pStyle w:val="Heading3"/>
      </w:pPr>
      <w:r>
        <w:lastRenderedPageBreak/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65"/>
        <w:gridCol w:w="2595"/>
        <w:gridCol w:w="2699"/>
      </w:tblGrid>
      <w:tr w:rsidR="00D36374" w14:paraId="5D3124F1" w14:textId="77777777" w:rsidTr="00D36374">
        <w:tc>
          <w:tcPr>
            <w:tcW w:w="3421" w:type="dxa"/>
          </w:tcPr>
          <w:p w14:paraId="77FD7D3C" w14:textId="77777777" w:rsidR="00D36374" w:rsidRDefault="00D36374" w:rsidP="00D36374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52BA5730" w14:textId="77777777" w:rsidR="00D36374" w:rsidRDefault="00D36374" w:rsidP="00D36374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51AFB7F5" w14:textId="77777777" w:rsidR="00D36374" w:rsidRDefault="00D36374" w:rsidP="00D36374">
            <w:pPr>
              <w:pStyle w:val="Heading3"/>
              <w:outlineLvl w:val="2"/>
            </w:pPr>
            <w:r>
              <w:t>Description</w:t>
            </w:r>
          </w:p>
        </w:tc>
      </w:tr>
      <w:tr w:rsidR="00D36374" w14:paraId="449CB6A8" w14:textId="77777777" w:rsidTr="00D36374">
        <w:tc>
          <w:tcPr>
            <w:tcW w:w="3421" w:type="dxa"/>
          </w:tcPr>
          <w:p w14:paraId="416323D1" w14:textId="77777777" w:rsidR="00D36374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ancel</w:t>
            </w:r>
            <w:proofErr w:type="spellEnd"/>
          </w:p>
        </w:tc>
        <w:tc>
          <w:tcPr>
            <w:tcW w:w="2693" w:type="dxa"/>
          </w:tcPr>
          <w:p w14:paraId="1361E2D8" w14:textId="77777777" w:rsidR="00D36374" w:rsidRDefault="00D36374" w:rsidP="00D36374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2D482ABF" w14:textId="77777777" w:rsidR="00D36374" w:rsidRDefault="00D36374" w:rsidP="00D36374">
            <w:pPr>
              <w:pStyle w:val="Heading3"/>
              <w:outlineLvl w:val="2"/>
            </w:pPr>
            <w:r>
              <w:t>Close Screen</w:t>
            </w:r>
          </w:p>
        </w:tc>
      </w:tr>
      <w:tr w:rsidR="00D36374" w14:paraId="138A2D9E" w14:textId="77777777" w:rsidTr="00D36374">
        <w:tc>
          <w:tcPr>
            <w:tcW w:w="3421" w:type="dxa"/>
          </w:tcPr>
          <w:p w14:paraId="4B1819A1" w14:textId="77777777" w:rsidR="00D36374" w:rsidRDefault="00D36374" w:rsidP="00D36374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CustomersMaintenance</w:t>
            </w:r>
            <w:proofErr w:type="spellEnd"/>
          </w:p>
        </w:tc>
        <w:tc>
          <w:tcPr>
            <w:tcW w:w="2693" w:type="dxa"/>
          </w:tcPr>
          <w:p w14:paraId="769C2414" w14:textId="77777777" w:rsidR="00D36374" w:rsidRDefault="00D36374" w:rsidP="00D36374">
            <w:pPr>
              <w:pStyle w:val="Heading3"/>
              <w:outlineLvl w:val="2"/>
            </w:pPr>
            <w:r>
              <w:t>Load</w:t>
            </w:r>
          </w:p>
        </w:tc>
        <w:tc>
          <w:tcPr>
            <w:tcW w:w="2771" w:type="dxa"/>
          </w:tcPr>
          <w:p w14:paraId="5F21175D" w14:textId="77777777" w:rsidR="00D36374" w:rsidRDefault="00D36374" w:rsidP="00D36374">
            <w:pPr>
              <w:pStyle w:val="Heading3"/>
              <w:outlineLvl w:val="2"/>
            </w:pPr>
            <w:r>
              <w:t>Load information (if applicable)</w:t>
            </w:r>
          </w:p>
        </w:tc>
      </w:tr>
      <w:tr w:rsidR="00D36374" w14:paraId="283D899B" w14:textId="77777777" w:rsidTr="00D36374">
        <w:tc>
          <w:tcPr>
            <w:tcW w:w="3421" w:type="dxa"/>
          </w:tcPr>
          <w:p w14:paraId="3704D047" w14:textId="77777777" w:rsidR="00D36374" w:rsidRPr="00BE5E09" w:rsidRDefault="00D36374" w:rsidP="00D36374">
            <w:pPr>
              <w:pStyle w:val="Heading3"/>
              <w:outlineLvl w:val="2"/>
            </w:pPr>
            <w:proofErr w:type="spellStart"/>
            <w:r>
              <w:t>BtnAdd</w:t>
            </w:r>
            <w:proofErr w:type="spellEnd"/>
          </w:p>
        </w:tc>
        <w:tc>
          <w:tcPr>
            <w:tcW w:w="2693" w:type="dxa"/>
          </w:tcPr>
          <w:p w14:paraId="4EB71161" w14:textId="77777777" w:rsidR="00D36374" w:rsidRDefault="00D36374" w:rsidP="00D36374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60228B0E" w14:textId="77777777" w:rsidR="00D36374" w:rsidRDefault="00D36374" w:rsidP="00D36374">
            <w:pPr>
              <w:pStyle w:val="Heading3"/>
              <w:outlineLvl w:val="2"/>
            </w:pPr>
            <w:r>
              <w:t>Validate and Add to database</w:t>
            </w:r>
          </w:p>
        </w:tc>
      </w:tr>
    </w:tbl>
    <w:p w14:paraId="5BD4B9E7" w14:textId="77777777" w:rsidR="00D36374" w:rsidRDefault="00D36374" w:rsidP="00D36374">
      <w:pPr>
        <w:pStyle w:val="ListParagraph"/>
        <w:ind w:left="360"/>
      </w:pPr>
    </w:p>
    <w:p w14:paraId="0AECAE69" w14:textId="77777777" w:rsidR="00D36374" w:rsidRDefault="00D36374" w:rsidP="0036315C"/>
    <w:p w14:paraId="34EB9D4E" w14:textId="77777777" w:rsidR="00915CF9" w:rsidRDefault="00915CF9" w:rsidP="000B4F6B">
      <w:pPr>
        <w:pStyle w:val="Heading3"/>
        <w:numPr>
          <w:ilvl w:val="1"/>
          <w:numId w:val="9"/>
        </w:numPr>
      </w:pPr>
      <w:r>
        <w:t xml:space="preserve">Form Name: </w:t>
      </w:r>
      <w:proofErr w:type="spellStart"/>
      <w:r>
        <w:t>frmCustomersView</w:t>
      </w:r>
      <w:proofErr w:type="spellEnd"/>
    </w:p>
    <w:p w14:paraId="4DFE84CA" w14:textId="77777777" w:rsidR="00915CF9" w:rsidRDefault="00915CF9" w:rsidP="00915CF9">
      <w:pPr>
        <w:pStyle w:val="Heading3"/>
      </w:pPr>
      <w:r>
        <w:t xml:space="preserve">       Form Description: Customers View Screen</w:t>
      </w:r>
    </w:p>
    <w:p w14:paraId="38390FDA" w14:textId="77777777" w:rsidR="00915CF9" w:rsidRDefault="00915CF9" w:rsidP="00915CF9">
      <w:pPr>
        <w:pStyle w:val="Heading3"/>
      </w:pPr>
      <w:r>
        <w:t xml:space="preserve">       Form: </w:t>
      </w:r>
    </w:p>
    <w:p w14:paraId="0021E934" w14:textId="77777777" w:rsidR="00915CF9" w:rsidRPr="00AB61E3" w:rsidRDefault="00915CF9" w:rsidP="00915CF9">
      <w:r>
        <w:rPr>
          <w:noProof/>
          <w:lang w:val="en-AU" w:eastAsia="en-AU"/>
        </w:rPr>
        <w:drawing>
          <wp:inline distT="0" distB="0" distL="0" distR="0" wp14:anchorId="6B407F65" wp14:editId="24642620">
            <wp:extent cx="5733415" cy="1891537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891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C1C8D" w14:textId="77777777" w:rsidR="00915CF9" w:rsidRPr="004B2BA5" w:rsidRDefault="00915CF9" w:rsidP="00915CF9">
      <w:pPr>
        <w:pStyle w:val="ListParagraph"/>
        <w:ind w:left="360"/>
      </w:pPr>
    </w:p>
    <w:p w14:paraId="75E00A96" w14:textId="77777777" w:rsidR="00915CF9" w:rsidRPr="004B2BA5" w:rsidRDefault="00915CF9" w:rsidP="00915CF9">
      <w:pPr>
        <w:pStyle w:val="Heading3"/>
      </w:pPr>
      <w:r>
        <w:lastRenderedPageBreak/>
        <w:t xml:space="preserve">       Form Components </w:t>
      </w:r>
    </w:p>
    <w:tbl>
      <w:tblPr>
        <w:tblStyle w:val="TableGrid"/>
        <w:tblW w:w="9108" w:type="dxa"/>
        <w:jc w:val="center"/>
        <w:tblLook w:val="04A0" w:firstRow="1" w:lastRow="0" w:firstColumn="1" w:lastColumn="0" w:noHBand="0" w:noVBand="1"/>
      </w:tblPr>
      <w:tblGrid>
        <w:gridCol w:w="673"/>
        <w:gridCol w:w="3215"/>
        <w:gridCol w:w="1530"/>
        <w:gridCol w:w="1710"/>
        <w:gridCol w:w="1980"/>
      </w:tblGrid>
      <w:tr w:rsidR="00915CF9" w:rsidRPr="00915CF9" w14:paraId="00EA7AE5" w14:textId="77777777" w:rsidTr="000B4F6B">
        <w:trPr>
          <w:trHeight w:val="645"/>
          <w:jc w:val="center"/>
        </w:trPr>
        <w:tc>
          <w:tcPr>
            <w:tcW w:w="673" w:type="dxa"/>
            <w:hideMark/>
          </w:tcPr>
          <w:p w14:paraId="2F032204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No.</w:t>
            </w:r>
          </w:p>
        </w:tc>
        <w:tc>
          <w:tcPr>
            <w:tcW w:w="3215" w:type="dxa"/>
            <w:hideMark/>
          </w:tcPr>
          <w:p w14:paraId="263CC14E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Column Names</w:t>
            </w:r>
          </w:p>
        </w:tc>
        <w:tc>
          <w:tcPr>
            <w:tcW w:w="1530" w:type="dxa"/>
            <w:hideMark/>
          </w:tcPr>
          <w:p w14:paraId="03D09C9D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Control</w:t>
            </w:r>
          </w:p>
        </w:tc>
        <w:tc>
          <w:tcPr>
            <w:tcW w:w="1710" w:type="dxa"/>
            <w:hideMark/>
          </w:tcPr>
          <w:p w14:paraId="7514ED40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Property</w:t>
            </w:r>
          </w:p>
        </w:tc>
        <w:tc>
          <w:tcPr>
            <w:tcW w:w="1980" w:type="dxa"/>
            <w:hideMark/>
          </w:tcPr>
          <w:p w14:paraId="3EDEB59F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Value</w:t>
            </w:r>
          </w:p>
        </w:tc>
      </w:tr>
      <w:tr w:rsidR="00915CF9" w:rsidRPr="00915CF9" w14:paraId="3C7DFDA4" w14:textId="77777777" w:rsidTr="000B4F6B">
        <w:trPr>
          <w:trHeight w:val="330"/>
          <w:jc w:val="center"/>
        </w:trPr>
        <w:tc>
          <w:tcPr>
            <w:tcW w:w="673" w:type="dxa"/>
            <w:hideMark/>
          </w:tcPr>
          <w:p w14:paraId="3E794668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1</w:t>
            </w:r>
          </w:p>
        </w:tc>
        <w:tc>
          <w:tcPr>
            <w:tcW w:w="3215" w:type="dxa"/>
            <w:hideMark/>
          </w:tcPr>
          <w:p w14:paraId="4D8EEBDB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btnClose</w:t>
            </w:r>
            <w:proofErr w:type="spellEnd"/>
          </w:p>
        </w:tc>
        <w:tc>
          <w:tcPr>
            <w:tcW w:w="1530" w:type="dxa"/>
            <w:hideMark/>
          </w:tcPr>
          <w:p w14:paraId="7EFB2152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033A5528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6FE19780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&amp;lose</w:t>
            </w:r>
            <w:proofErr w:type="spellEnd"/>
          </w:p>
        </w:tc>
      </w:tr>
      <w:tr w:rsidR="00915CF9" w:rsidRPr="00915CF9" w14:paraId="2983E137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48785BF6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2</w:t>
            </w:r>
          </w:p>
        </w:tc>
        <w:tc>
          <w:tcPr>
            <w:tcW w:w="3215" w:type="dxa"/>
            <w:hideMark/>
          </w:tcPr>
          <w:p w14:paraId="4C6CCEF9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054D01CC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hideMark/>
          </w:tcPr>
          <w:p w14:paraId="764AB2B1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hideMark/>
          </w:tcPr>
          <w:p w14:paraId="2AB62A5C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ustomerID</w:t>
            </w:r>
            <w:proofErr w:type="spellEnd"/>
          </w:p>
        </w:tc>
      </w:tr>
      <w:tr w:rsidR="00915CF9" w:rsidRPr="00915CF9" w14:paraId="6D695372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4363D3FF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3</w:t>
            </w:r>
          </w:p>
        </w:tc>
        <w:tc>
          <w:tcPr>
            <w:tcW w:w="3215" w:type="dxa"/>
            <w:hideMark/>
          </w:tcPr>
          <w:p w14:paraId="67C8AF62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18FD22F6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hideMark/>
          </w:tcPr>
          <w:p w14:paraId="42330179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hideMark/>
          </w:tcPr>
          <w:p w14:paraId="39CC4B16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Customer</w:t>
            </w:r>
          </w:p>
        </w:tc>
      </w:tr>
      <w:tr w:rsidR="00915CF9" w:rsidRPr="00915CF9" w14:paraId="232B985E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7CB32F0D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4</w:t>
            </w:r>
          </w:p>
        </w:tc>
        <w:tc>
          <w:tcPr>
            <w:tcW w:w="3215" w:type="dxa"/>
            <w:hideMark/>
          </w:tcPr>
          <w:p w14:paraId="012102A2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6A6EAC88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32DDD9A4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03F32DAA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ustomerID</w:t>
            </w:r>
            <w:proofErr w:type="spellEnd"/>
          </w:p>
        </w:tc>
      </w:tr>
      <w:tr w:rsidR="00915CF9" w:rsidRPr="00915CF9" w14:paraId="5EED897B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5A811E2C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5</w:t>
            </w:r>
          </w:p>
        </w:tc>
        <w:tc>
          <w:tcPr>
            <w:tcW w:w="3215" w:type="dxa"/>
            <w:hideMark/>
          </w:tcPr>
          <w:p w14:paraId="266F5787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187D8BD8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236AA0FB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4CAE89E9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category</w:t>
            </w:r>
          </w:p>
        </w:tc>
      </w:tr>
      <w:tr w:rsidR="00915CF9" w:rsidRPr="00915CF9" w14:paraId="2E26355B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59C02BB8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6</w:t>
            </w:r>
          </w:p>
        </w:tc>
        <w:tc>
          <w:tcPr>
            <w:tcW w:w="3215" w:type="dxa"/>
            <w:hideMark/>
          </w:tcPr>
          <w:p w14:paraId="3C5A0B3C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656DCB05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401270EF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1E834CCE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firstName</w:t>
            </w:r>
            <w:proofErr w:type="spellEnd"/>
          </w:p>
        </w:tc>
      </w:tr>
      <w:tr w:rsidR="00915CF9" w:rsidRPr="00915CF9" w14:paraId="345D1C94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0AD9B895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7</w:t>
            </w:r>
          </w:p>
        </w:tc>
        <w:tc>
          <w:tcPr>
            <w:tcW w:w="3215" w:type="dxa"/>
            <w:hideMark/>
          </w:tcPr>
          <w:p w14:paraId="5D8ADB68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33101639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0B3162B3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00A42647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astName</w:t>
            </w:r>
            <w:proofErr w:type="spellEnd"/>
          </w:p>
        </w:tc>
      </w:tr>
      <w:tr w:rsidR="00915CF9" w:rsidRPr="00915CF9" w14:paraId="49094583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731E28BD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8</w:t>
            </w:r>
          </w:p>
        </w:tc>
        <w:tc>
          <w:tcPr>
            <w:tcW w:w="3215" w:type="dxa"/>
            <w:hideMark/>
          </w:tcPr>
          <w:p w14:paraId="670DD13B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1820C2B1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3BD9B640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2A3186B3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address</w:t>
            </w:r>
          </w:p>
        </w:tc>
      </w:tr>
      <w:tr w:rsidR="00915CF9" w:rsidRPr="00915CF9" w14:paraId="6D13C5CB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03BC8D2F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9</w:t>
            </w:r>
          </w:p>
        </w:tc>
        <w:tc>
          <w:tcPr>
            <w:tcW w:w="3215" w:type="dxa"/>
            <w:hideMark/>
          </w:tcPr>
          <w:p w14:paraId="7380E856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335E2826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3E370BDA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60CE8010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suburb</w:t>
            </w:r>
          </w:p>
        </w:tc>
      </w:tr>
      <w:tr w:rsidR="00915CF9" w:rsidRPr="00915CF9" w14:paraId="70E0FC38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2A97F0BD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10</w:t>
            </w:r>
          </w:p>
        </w:tc>
        <w:tc>
          <w:tcPr>
            <w:tcW w:w="3215" w:type="dxa"/>
            <w:hideMark/>
          </w:tcPr>
          <w:p w14:paraId="21FB3D08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3E61227D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2F74F34C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34A674F0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state</w:t>
            </w:r>
          </w:p>
        </w:tc>
      </w:tr>
      <w:tr w:rsidR="00915CF9" w:rsidRPr="00915CF9" w14:paraId="4CFE6001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0238D2CE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11</w:t>
            </w:r>
          </w:p>
        </w:tc>
        <w:tc>
          <w:tcPr>
            <w:tcW w:w="3215" w:type="dxa"/>
            <w:hideMark/>
          </w:tcPr>
          <w:p w14:paraId="58FBD006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4F684FF2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6FCFD89E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13B62035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postcode</w:t>
            </w:r>
          </w:p>
        </w:tc>
      </w:tr>
      <w:tr w:rsidR="00915CF9" w:rsidRPr="00915CF9" w14:paraId="0327E6BC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55B5DC88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12</w:t>
            </w:r>
          </w:p>
        </w:tc>
        <w:tc>
          <w:tcPr>
            <w:tcW w:w="3215" w:type="dxa"/>
            <w:hideMark/>
          </w:tcPr>
          <w:p w14:paraId="3CDA22E6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1779B510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3323E2AE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02BC0C13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gender</w:t>
            </w:r>
          </w:p>
        </w:tc>
      </w:tr>
      <w:tr w:rsidR="00915CF9" w:rsidRPr="00915CF9" w14:paraId="63FDF01A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2CCB65C2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13</w:t>
            </w:r>
          </w:p>
        </w:tc>
        <w:tc>
          <w:tcPr>
            <w:tcW w:w="3215" w:type="dxa"/>
            <w:hideMark/>
          </w:tcPr>
          <w:p w14:paraId="120B9B71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vCustomers</w:t>
            </w:r>
            <w:proofErr w:type="spellEnd"/>
          </w:p>
        </w:tc>
        <w:tc>
          <w:tcPr>
            <w:tcW w:w="1530" w:type="dxa"/>
            <w:hideMark/>
          </w:tcPr>
          <w:p w14:paraId="6256F353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3CC1969D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69BBC83E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birthDate</w:t>
            </w:r>
            <w:proofErr w:type="spellEnd"/>
          </w:p>
        </w:tc>
      </w:tr>
      <w:tr w:rsidR="00915CF9" w:rsidRPr="00915CF9" w14:paraId="31E900E5" w14:textId="77777777" w:rsidTr="000B4F6B">
        <w:trPr>
          <w:trHeight w:val="330"/>
          <w:jc w:val="center"/>
        </w:trPr>
        <w:tc>
          <w:tcPr>
            <w:tcW w:w="673" w:type="dxa"/>
            <w:hideMark/>
          </w:tcPr>
          <w:p w14:paraId="1FF0FFC5" w14:textId="77777777" w:rsidR="00915CF9" w:rsidRPr="00915CF9" w:rsidRDefault="00915CF9" w:rsidP="00915CF9">
            <w:pPr>
              <w:pStyle w:val="Heading3"/>
              <w:outlineLvl w:val="2"/>
            </w:pPr>
            <w:r>
              <w:t>1</w:t>
            </w:r>
            <w:r w:rsidRPr="00915CF9">
              <w:t>4</w:t>
            </w:r>
          </w:p>
        </w:tc>
        <w:tc>
          <w:tcPr>
            <w:tcW w:w="3215" w:type="dxa"/>
            <w:hideMark/>
          </w:tcPr>
          <w:p w14:paraId="7B90F8BD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btnAdd</w:t>
            </w:r>
            <w:proofErr w:type="spellEnd"/>
          </w:p>
        </w:tc>
        <w:tc>
          <w:tcPr>
            <w:tcW w:w="1530" w:type="dxa"/>
            <w:hideMark/>
          </w:tcPr>
          <w:p w14:paraId="03A35224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2B92DCB6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3C29FD59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&amp;Add</w:t>
            </w:r>
          </w:p>
        </w:tc>
      </w:tr>
      <w:tr w:rsidR="00915CF9" w:rsidRPr="00915CF9" w14:paraId="4DA30B7F" w14:textId="77777777" w:rsidTr="000B4F6B">
        <w:trPr>
          <w:trHeight w:val="645"/>
          <w:jc w:val="center"/>
        </w:trPr>
        <w:tc>
          <w:tcPr>
            <w:tcW w:w="673" w:type="dxa"/>
            <w:hideMark/>
          </w:tcPr>
          <w:p w14:paraId="52D4288F" w14:textId="77777777" w:rsidR="00915CF9" w:rsidRPr="00915CF9" w:rsidRDefault="00915CF9" w:rsidP="00915CF9">
            <w:pPr>
              <w:pStyle w:val="Heading3"/>
              <w:outlineLvl w:val="2"/>
            </w:pPr>
            <w:r>
              <w:t>15</w:t>
            </w:r>
          </w:p>
        </w:tc>
        <w:tc>
          <w:tcPr>
            <w:tcW w:w="3215" w:type="dxa"/>
            <w:hideMark/>
          </w:tcPr>
          <w:p w14:paraId="3024C7D9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btnUpdate</w:t>
            </w:r>
            <w:proofErr w:type="spellEnd"/>
          </w:p>
        </w:tc>
        <w:tc>
          <w:tcPr>
            <w:tcW w:w="1530" w:type="dxa"/>
            <w:hideMark/>
          </w:tcPr>
          <w:p w14:paraId="0E1397C4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20B1FC11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671FE50D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&amp;Update</w:t>
            </w:r>
          </w:p>
        </w:tc>
      </w:tr>
      <w:tr w:rsidR="00915CF9" w:rsidRPr="00915CF9" w14:paraId="56176478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02FCF6EF" w14:textId="77777777" w:rsidR="00915CF9" w:rsidRPr="00915CF9" w:rsidRDefault="00915CF9" w:rsidP="00915CF9">
            <w:pPr>
              <w:pStyle w:val="Heading3"/>
              <w:outlineLvl w:val="2"/>
            </w:pPr>
            <w:r>
              <w:t>16</w:t>
            </w:r>
          </w:p>
        </w:tc>
        <w:tc>
          <w:tcPr>
            <w:tcW w:w="3215" w:type="dxa"/>
            <w:hideMark/>
          </w:tcPr>
          <w:p w14:paraId="3D99E29A" w14:textId="77777777" w:rsidR="00915CF9" w:rsidRPr="00915CF9" w:rsidRDefault="00915CF9" w:rsidP="00915CF9">
            <w:pPr>
              <w:pStyle w:val="Heading3"/>
              <w:outlineLvl w:val="2"/>
            </w:pPr>
            <w:proofErr w:type="spellStart"/>
            <w:r w:rsidRPr="00915CF9">
              <w:t>btnDelete</w:t>
            </w:r>
            <w:proofErr w:type="spellEnd"/>
          </w:p>
        </w:tc>
        <w:tc>
          <w:tcPr>
            <w:tcW w:w="1530" w:type="dxa"/>
            <w:hideMark/>
          </w:tcPr>
          <w:p w14:paraId="5396F521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6146D2E5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 </w:t>
            </w:r>
            <w:r w:rsidR="000B4F6B">
              <w:t>Text</w:t>
            </w:r>
          </w:p>
        </w:tc>
        <w:tc>
          <w:tcPr>
            <w:tcW w:w="1980" w:type="dxa"/>
            <w:hideMark/>
          </w:tcPr>
          <w:p w14:paraId="75158836" w14:textId="77777777" w:rsidR="00915CF9" w:rsidRPr="00915CF9" w:rsidRDefault="00915CF9" w:rsidP="00915CF9">
            <w:pPr>
              <w:pStyle w:val="Heading3"/>
              <w:outlineLvl w:val="2"/>
            </w:pPr>
            <w:r w:rsidRPr="00915CF9">
              <w:t>&amp;Delete</w:t>
            </w:r>
          </w:p>
        </w:tc>
      </w:tr>
      <w:tr w:rsidR="000B4F6B" w:rsidRPr="00915CF9" w14:paraId="0049B132" w14:textId="77777777" w:rsidTr="000B4F6B">
        <w:trPr>
          <w:trHeight w:val="525"/>
          <w:jc w:val="center"/>
        </w:trPr>
        <w:tc>
          <w:tcPr>
            <w:tcW w:w="673" w:type="dxa"/>
          </w:tcPr>
          <w:p w14:paraId="5A763C50" w14:textId="77777777" w:rsidR="000B4F6B" w:rsidRPr="00915CF9" w:rsidRDefault="000B4F6B" w:rsidP="00F26598">
            <w:pPr>
              <w:pStyle w:val="Heading3"/>
              <w:outlineLvl w:val="2"/>
            </w:pPr>
            <w:r>
              <w:t>16</w:t>
            </w:r>
          </w:p>
        </w:tc>
        <w:tc>
          <w:tcPr>
            <w:tcW w:w="3215" w:type="dxa"/>
          </w:tcPr>
          <w:p w14:paraId="04F4B869" w14:textId="77777777" w:rsidR="000B4F6B" w:rsidRPr="00915CF9" w:rsidRDefault="000B4F6B" w:rsidP="000B4F6B">
            <w:pPr>
              <w:pStyle w:val="Heading3"/>
              <w:outlineLvl w:val="2"/>
            </w:pPr>
            <w:proofErr w:type="spellStart"/>
            <w:r w:rsidRPr="00915CF9">
              <w:t>btn</w:t>
            </w:r>
            <w:r>
              <w:t>Search</w:t>
            </w:r>
            <w:proofErr w:type="spellEnd"/>
          </w:p>
        </w:tc>
        <w:tc>
          <w:tcPr>
            <w:tcW w:w="1530" w:type="dxa"/>
          </w:tcPr>
          <w:p w14:paraId="3B534479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</w:tcPr>
          <w:p w14:paraId="0476B5DF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 </w:t>
            </w:r>
            <w:r>
              <w:t>Text</w:t>
            </w:r>
          </w:p>
        </w:tc>
        <w:tc>
          <w:tcPr>
            <w:tcW w:w="1980" w:type="dxa"/>
          </w:tcPr>
          <w:p w14:paraId="592BCC4E" w14:textId="77777777" w:rsidR="000B4F6B" w:rsidRPr="00915CF9" w:rsidRDefault="000B4F6B" w:rsidP="000B4F6B">
            <w:pPr>
              <w:pStyle w:val="Heading3"/>
              <w:outlineLvl w:val="2"/>
            </w:pPr>
            <w:r w:rsidRPr="00915CF9">
              <w:t>&amp;</w:t>
            </w:r>
            <w:r>
              <w:t>Search</w:t>
            </w:r>
          </w:p>
        </w:tc>
      </w:tr>
    </w:tbl>
    <w:p w14:paraId="261F6B03" w14:textId="77777777" w:rsidR="00915CF9" w:rsidRDefault="00915CF9" w:rsidP="00915CF9">
      <w:pPr>
        <w:pStyle w:val="ListParagraph"/>
        <w:ind w:left="360"/>
      </w:pPr>
    </w:p>
    <w:p w14:paraId="1E590D23" w14:textId="77777777" w:rsidR="00915CF9" w:rsidRDefault="00915CF9" w:rsidP="00915CF9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33"/>
        <w:gridCol w:w="2610"/>
        <w:gridCol w:w="2716"/>
      </w:tblGrid>
      <w:tr w:rsidR="00915CF9" w14:paraId="61905046" w14:textId="77777777" w:rsidTr="00F26598">
        <w:tc>
          <w:tcPr>
            <w:tcW w:w="3421" w:type="dxa"/>
          </w:tcPr>
          <w:p w14:paraId="5959BEAC" w14:textId="77777777" w:rsidR="00915CF9" w:rsidRDefault="00915CF9" w:rsidP="00F26598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62F4A6D9" w14:textId="77777777" w:rsidR="00915CF9" w:rsidRDefault="00915CF9" w:rsidP="00F26598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5EB1AEEB" w14:textId="77777777" w:rsidR="00915CF9" w:rsidRDefault="00915CF9" w:rsidP="00F26598">
            <w:pPr>
              <w:pStyle w:val="Heading3"/>
              <w:outlineLvl w:val="2"/>
            </w:pPr>
            <w:r>
              <w:t>Description</w:t>
            </w:r>
          </w:p>
        </w:tc>
      </w:tr>
      <w:tr w:rsidR="00915CF9" w14:paraId="0790B72D" w14:textId="77777777" w:rsidTr="00F26598">
        <w:tc>
          <w:tcPr>
            <w:tcW w:w="3421" w:type="dxa"/>
          </w:tcPr>
          <w:p w14:paraId="786484A3" w14:textId="77777777" w:rsidR="00915CF9" w:rsidRDefault="00915CF9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Add</w:t>
            </w:r>
            <w:proofErr w:type="spellEnd"/>
          </w:p>
        </w:tc>
        <w:tc>
          <w:tcPr>
            <w:tcW w:w="2693" w:type="dxa"/>
          </w:tcPr>
          <w:p w14:paraId="4341610B" w14:textId="77777777" w:rsidR="00915CF9" w:rsidRDefault="00915CF9" w:rsidP="00F26598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3E34B857" w14:textId="77777777" w:rsidR="00915CF9" w:rsidRDefault="00915CF9" w:rsidP="00F26598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915CF9" w14:paraId="665840BC" w14:textId="77777777" w:rsidTr="00F26598">
        <w:tc>
          <w:tcPr>
            <w:tcW w:w="3421" w:type="dxa"/>
          </w:tcPr>
          <w:p w14:paraId="55CFFD75" w14:textId="77777777" w:rsidR="00915CF9" w:rsidRDefault="00915CF9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Update</w:t>
            </w:r>
            <w:proofErr w:type="spellEnd"/>
          </w:p>
        </w:tc>
        <w:tc>
          <w:tcPr>
            <w:tcW w:w="2693" w:type="dxa"/>
          </w:tcPr>
          <w:p w14:paraId="273B4F9E" w14:textId="77777777" w:rsidR="00915CF9" w:rsidRDefault="00915CF9" w:rsidP="00F26598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296A1945" w14:textId="77777777" w:rsidR="00915CF9" w:rsidRDefault="00915CF9" w:rsidP="00F26598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915CF9" w14:paraId="5A2BACA4" w14:textId="77777777" w:rsidTr="00F26598">
        <w:tc>
          <w:tcPr>
            <w:tcW w:w="3421" w:type="dxa"/>
          </w:tcPr>
          <w:p w14:paraId="62B84FE0" w14:textId="77777777" w:rsidR="00915CF9" w:rsidRPr="00BE5E09" w:rsidRDefault="00915CF9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Delete</w:t>
            </w:r>
            <w:proofErr w:type="spellEnd"/>
          </w:p>
        </w:tc>
        <w:tc>
          <w:tcPr>
            <w:tcW w:w="2693" w:type="dxa"/>
          </w:tcPr>
          <w:p w14:paraId="53DD2D93" w14:textId="77777777" w:rsidR="00915CF9" w:rsidRDefault="00915CF9" w:rsidP="00F26598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672A3B23" w14:textId="77777777" w:rsidR="00915CF9" w:rsidRDefault="00915CF9" w:rsidP="00F26598">
            <w:pPr>
              <w:pStyle w:val="Heading3"/>
              <w:outlineLvl w:val="2"/>
            </w:pPr>
            <w:r>
              <w:t>Validate and delete record</w:t>
            </w:r>
          </w:p>
        </w:tc>
      </w:tr>
      <w:tr w:rsidR="000B4F6B" w14:paraId="1B288B48" w14:textId="77777777" w:rsidTr="00F26598">
        <w:tc>
          <w:tcPr>
            <w:tcW w:w="3421" w:type="dxa"/>
          </w:tcPr>
          <w:p w14:paraId="588B043E" w14:textId="77777777" w:rsidR="000B4F6B" w:rsidRPr="00BE5E09" w:rsidRDefault="000B4F6B" w:rsidP="000B4F6B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Search</w:t>
            </w:r>
            <w:proofErr w:type="spellEnd"/>
          </w:p>
        </w:tc>
        <w:tc>
          <w:tcPr>
            <w:tcW w:w="2693" w:type="dxa"/>
          </w:tcPr>
          <w:p w14:paraId="682E913E" w14:textId="77777777" w:rsidR="000B4F6B" w:rsidRDefault="000B4F6B" w:rsidP="00F26598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5D86E5BE" w14:textId="77777777" w:rsidR="000B4F6B" w:rsidRDefault="000B4F6B" w:rsidP="00F26598">
            <w:pPr>
              <w:pStyle w:val="Heading3"/>
              <w:outlineLvl w:val="2"/>
            </w:pPr>
            <w:r>
              <w:t>Open Search Screen</w:t>
            </w:r>
          </w:p>
        </w:tc>
      </w:tr>
      <w:tr w:rsidR="000B4F6B" w14:paraId="4BC92AA7" w14:textId="77777777" w:rsidTr="00F26598">
        <w:tc>
          <w:tcPr>
            <w:tcW w:w="3421" w:type="dxa"/>
          </w:tcPr>
          <w:p w14:paraId="7D741A26" w14:textId="77777777" w:rsidR="000B4F6B" w:rsidRDefault="000B4F6B" w:rsidP="000B4F6B">
            <w:pPr>
              <w:pStyle w:val="Heading3"/>
              <w:outlineLvl w:val="2"/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lose</w:t>
            </w:r>
            <w:proofErr w:type="spellEnd"/>
          </w:p>
        </w:tc>
        <w:tc>
          <w:tcPr>
            <w:tcW w:w="2693" w:type="dxa"/>
          </w:tcPr>
          <w:p w14:paraId="6A1C3191" w14:textId="77777777" w:rsidR="000B4F6B" w:rsidRPr="00BE5E09" w:rsidRDefault="000B4F6B" w:rsidP="00F26598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56A67AFD" w14:textId="77777777" w:rsidR="000B4F6B" w:rsidRDefault="000B4F6B" w:rsidP="00F26598">
            <w:pPr>
              <w:pStyle w:val="Heading3"/>
              <w:outlineLvl w:val="2"/>
            </w:pPr>
            <w:r>
              <w:t>Close View Screen</w:t>
            </w:r>
          </w:p>
        </w:tc>
      </w:tr>
    </w:tbl>
    <w:p w14:paraId="7F763456" w14:textId="77777777" w:rsidR="00915CF9" w:rsidRDefault="00915CF9" w:rsidP="00915CF9"/>
    <w:p w14:paraId="74C2C81E" w14:textId="77777777" w:rsidR="000B4F6B" w:rsidRDefault="000B4F6B" w:rsidP="000B4F6B">
      <w:pPr>
        <w:pStyle w:val="Heading3"/>
        <w:numPr>
          <w:ilvl w:val="1"/>
          <w:numId w:val="9"/>
        </w:numPr>
      </w:pPr>
      <w:r>
        <w:lastRenderedPageBreak/>
        <w:t xml:space="preserve">Form Name: </w:t>
      </w:r>
      <w:proofErr w:type="spellStart"/>
      <w:r>
        <w:t>frmCustomersSearch</w:t>
      </w:r>
      <w:proofErr w:type="spellEnd"/>
    </w:p>
    <w:p w14:paraId="6F8410EB" w14:textId="77777777" w:rsidR="000B4F6B" w:rsidRDefault="000B4F6B" w:rsidP="000B4F6B">
      <w:pPr>
        <w:pStyle w:val="Heading3"/>
      </w:pPr>
      <w:r>
        <w:t xml:space="preserve">       Form Description: Customers Search Screen</w:t>
      </w:r>
    </w:p>
    <w:p w14:paraId="388A0879" w14:textId="77777777" w:rsidR="000B4F6B" w:rsidRDefault="000B4F6B" w:rsidP="000B4F6B">
      <w:pPr>
        <w:pStyle w:val="Heading3"/>
      </w:pPr>
      <w:r>
        <w:t xml:space="preserve">       Form: </w:t>
      </w:r>
    </w:p>
    <w:p w14:paraId="2273E299" w14:textId="77777777" w:rsidR="000B4F6B" w:rsidRPr="00AB61E3" w:rsidRDefault="000B4F6B" w:rsidP="000B4F6B">
      <w:r>
        <w:rPr>
          <w:noProof/>
          <w:lang w:val="en-AU" w:eastAsia="en-AU"/>
        </w:rPr>
        <w:drawing>
          <wp:inline distT="0" distB="0" distL="0" distR="0" wp14:anchorId="31176AC6" wp14:editId="6A67FCE7">
            <wp:extent cx="3467100" cy="20097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8DCD9" w14:textId="77777777" w:rsidR="000B4F6B" w:rsidRPr="004B2BA5" w:rsidRDefault="000B4F6B" w:rsidP="000B4F6B">
      <w:pPr>
        <w:pStyle w:val="ListParagraph"/>
        <w:ind w:left="360"/>
      </w:pPr>
    </w:p>
    <w:p w14:paraId="7ECD65CB" w14:textId="77777777" w:rsidR="000B4F6B" w:rsidRPr="004B2BA5" w:rsidRDefault="000B4F6B" w:rsidP="000B4F6B">
      <w:pPr>
        <w:pStyle w:val="Heading3"/>
      </w:pPr>
      <w:r>
        <w:t xml:space="preserve">       Form Components </w:t>
      </w:r>
    </w:p>
    <w:tbl>
      <w:tblPr>
        <w:tblStyle w:val="TableGrid"/>
        <w:tblW w:w="9108" w:type="dxa"/>
        <w:jc w:val="center"/>
        <w:tblLook w:val="04A0" w:firstRow="1" w:lastRow="0" w:firstColumn="1" w:lastColumn="0" w:noHBand="0" w:noVBand="1"/>
      </w:tblPr>
      <w:tblGrid>
        <w:gridCol w:w="673"/>
        <w:gridCol w:w="3215"/>
        <w:gridCol w:w="1530"/>
        <w:gridCol w:w="1710"/>
        <w:gridCol w:w="1980"/>
      </w:tblGrid>
      <w:tr w:rsidR="000B4F6B" w:rsidRPr="00915CF9" w14:paraId="1DCE7E9C" w14:textId="77777777" w:rsidTr="00F26598">
        <w:trPr>
          <w:trHeight w:val="645"/>
          <w:jc w:val="center"/>
        </w:trPr>
        <w:tc>
          <w:tcPr>
            <w:tcW w:w="673" w:type="dxa"/>
            <w:hideMark/>
          </w:tcPr>
          <w:p w14:paraId="28C70B58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No.</w:t>
            </w:r>
          </w:p>
        </w:tc>
        <w:tc>
          <w:tcPr>
            <w:tcW w:w="3215" w:type="dxa"/>
            <w:hideMark/>
          </w:tcPr>
          <w:p w14:paraId="770AE656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Column Names</w:t>
            </w:r>
          </w:p>
        </w:tc>
        <w:tc>
          <w:tcPr>
            <w:tcW w:w="1530" w:type="dxa"/>
            <w:hideMark/>
          </w:tcPr>
          <w:p w14:paraId="78337A5C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Control</w:t>
            </w:r>
          </w:p>
        </w:tc>
        <w:tc>
          <w:tcPr>
            <w:tcW w:w="1710" w:type="dxa"/>
            <w:hideMark/>
          </w:tcPr>
          <w:p w14:paraId="69EA04D8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Property</w:t>
            </w:r>
          </w:p>
        </w:tc>
        <w:tc>
          <w:tcPr>
            <w:tcW w:w="1980" w:type="dxa"/>
            <w:hideMark/>
          </w:tcPr>
          <w:p w14:paraId="51C8C230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Value</w:t>
            </w:r>
          </w:p>
        </w:tc>
      </w:tr>
      <w:tr w:rsidR="000B4F6B" w:rsidRPr="00915CF9" w14:paraId="68F3EE6E" w14:textId="77777777" w:rsidTr="00F26598">
        <w:trPr>
          <w:trHeight w:val="330"/>
          <w:jc w:val="center"/>
        </w:trPr>
        <w:tc>
          <w:tcPr>
            <w:tcW w:w="673" w:type="dxa"/>
            <w:hideMark/>
          </w:tcPr>
          <w:p w14:paraId="15DBF1FA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1</w:t>
            </w:r>
          </w:p>
        </w:tc>
        <w:tc>
          <w:tcPr>
            <w:tcW w:w="3215" w:type="dxa"/>
            <w:vAlign w:val="bottom"/>
            <w:hideMark/>
          </w:tcPr>
          <w:p w14:paraId="31DECC5A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doAll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4B526BF1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adioButton</w:t>
            </w:r>
            <w:proofErr w:type="spellEnd"/>
          </w:p>
        </w:tc>
        <w:tc>
          <w:tcPr>
            <w:tcW w:w="1710" w:type="dxa"/>
            <w:hideMark/>
          </w:tcPr>
          <w:p w14:paraId="3403CED3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11223911" w14:textId="77777777" w:rsidR="000B4F6B" w:rsidRPr="00915CF9" w:rsidRDefault="000B4F6B" w:rsidP="000B4F6B">
            <w:pPr>
              <w:pStyle w:val="Heading3"/>
              <w:outlineLvl w:val="2"/>
            </w:pPr>
            <w:r>
              <w:t>List all rows</w:t>
            </w:r>
          </w:p>
        </w:tc>
      </w:tr>
      <w:tr w:rsidR="000B4F6B" w:rsidRPr="00915CF9" w14:paraId="700EF023" w14:textId="77777777" w:rsidTr="00F26598">
        <w:trPr>
          <w:trHeight w:val="525"/>
          <w:jc w:val="center"/>
        </w:trPr>
        <w:tc>
          <w:tcPr>
            <w:tcW w:w="673" w:type="dxa"/>
            <w:hideMark/>
          </w:tcPr>
          <w:p w14:paraId="710EE712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2</w:t>
            </w:r>
          </w:p>
        </w:tc>
        <w:tc>
          <w:tcPr>
            <w:tcW w:w="3215" w:type="dxa"/>
            <w:vAlign w:val="bottom"/>
            <w:hideMark/>
          </w:tcPr>
          <w:p w14:paraId="63C39A11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doLastName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61FA7A2E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adioButton</w:t>
            </w:r>
            <w:proofErr w:type="spellEnd"/>
          </w:p>
        </w:tc>
        <w:tc>
          <w:tcPr>
            <w:tcW w:w="1710" w:type="dxa"/>
            <w:hideMark/>
          </w:tcPr>
          <w:p w14:paraId="612E2827" w14:textId="77777777" w:rsidR="000B4F6B" w:rsidRPr="00915CF9" w:rsidRDefault="000B4F6B" w:rsidP="00F26598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hideMark/>
          </w:tcPr>
          <w:p w14:paraId="42C73A28" w14:textId="77777777" w:rsidR="000B4F6B" w:rsidRPr="00915CF9" w:rsidRDefault="000B4F6B" w:rsidP="00F26598">
            <w:pPr>
              <w:pStyle w:val="Heading3"/>
              <w:outlineLvl w:val="2"/>
            </w:pPr>
            <w:r>
              <w:t>Search on Last Name</w:t>
            </w:r>
          </w:p>
        </w:tc>
      </w:tr>
      <w:tr w:rsidR="000B4F6B" w:rsidRPr="00915CF9" w14:paraId="3EEEBEC9" w14:textId="77777777" w:rsidTr="00F26598">
        <w:trPr>
          <w:trHeight w:val="525"/>
          <w:jc w:val="center"/>
        </w:trPr>
        <w:tc>
          <w:tcPr>
            <w:tcW w:w="673" w:type="dxa"/>
            <w:hideMark/>
          </w:tcPr>
          <w:p w14:paraId="081F663B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3</w:t>
            </w:r>
          </w:p>
        </w:tc>
        <w:tc>
          <w:tcPr>
            <w:tcW w:w="3215" w:type="dxa"/>
            <w:vAlign w:val="bottom"/>
            <w:hideMark/>
          </w:tcPr>
          <w:p w14:paraId="37A18E1F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doCategory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4BD606F0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adioButton</w:t>
            </w:r>
            <w:proofErr w:type="spellEnd"/>
          </w:p>
        </w:tc>
        <w:tc>
          <w:tcPr>
            <w:tcW w:w="1710" w:type="dxa"/>
            <w:hideMark/>
          </w:tcPr>
          <w:p w14:paraId="6CD5108F" w14:textId="77777777" w:rsidR="000B4F6B" w:rsidRPr="00915CF9" w:rsidRDefault="000B4F6B" w:rsidP="00F26598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hideMark/>
          </w:tcPr>
          <w:p w14:paraId="44E922F4" w14:textId="77777777" w:rsidR="000B4F6B" w:rsidRPr="00915CF9" w:rsidRDefault="000B4F6B" w:rsidP="00F26598">
            <w:pPr>
              <w:pStyle w:val="Heading3"/>
              <w:outlineLvl w:val="2"/>
            </w:pPr>
            <w:r>
              <w:t>Search on Category</w:t>
            </w:r>
          </w:p>
        </w:tc>
      </w:tr>
      <w:tr w:rsidR="000B4F6B" w:rsidRPr="00915CF9" w14:paraId="5E861CAB" w14:textId="77777777" w:rsidTr="00F26598">
        <w:trPr>
          <w:trHeight w:val="525"/>
          <w:jc w:val="center"/>
        </w:trPr>
        <w:tc>
          <w:tcPr>
            <w:tcW w:w="673" w:type="dxa"/>
            <w:hideMark/>
          </w:tcPr>
          <w:p w14:paraId="6819FE2F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4</w:t>
            </w:r>
          </w:p>
        </w:tc>
        <w:tc>
          <w:tcPr>
            <w:tcW w:w="3215" w:type="dxa"/>
            <w:vAlign w:val="bottom"/>
            <w:hideMark/>
          </w:tcPr>
          <w:p w14:paraId="483930C2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xtSearch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55105A97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extBox</w:t>
            </w:r>
            <w:proofErr w:type="spellEnd"/>
          </w:p>
        </w:tc>
        <w:tc>
          <w:tcPr>
            <w:tcW w:w="1710" w:type="dxa"/>
            <w:noWrap/>
            <w:hideMark/>
          </w:tcPr>
          <w:p w14:paraId="6F704412" w14:textId="77777777" w:rsidR="000B4F6B" w:rsidRPr="00915CF9" w:rsidRDefault="000B4F6B" w:rsidP="00F26598">
            <w:pPr>
              <w:pStyle w:val="Heading3"/>
              <w:outlineLvl w:val="2"/>
            </w:pPr>
          </w:p>
        </w:tc>
        <w:tc>
          <w:tcPr>
            <w:tcW w:w="1980" w:type="dxa"/>
            <w:noWrap/>
            <w:hideMark/>
          </w:tcPr>
          <w:p w14:paraId="40F051FD" w14:textId="77777777" w:rsidR="000B4F6B" w:rsidRPr="00915CF9" w:rsidRDefault="000B4F6B" w:rsidP="00F26598">
            <w:pPr>
              <w:pStyle w:val="Heading3"/>
              <w:outlineLvl w:val="2"/>
            </w:pPr>
          </w:p>
        </w:tc>
      </w:tr>
      <w:tr w:rsidR="000B4F6B" w:rsidRPr="00915CF9" w14:paraId="6890A199" w14:textId="77777777" w:rsidTr="000B4F6B">
        <w:trPr>
          <w:trHeight w:val="525"/>
          <w:jc w:val="center"/>
        </w:trPr>
        <w:tc>
          <w:tcPr>
            <w:tcW w:w="673" w:type="dxa"/>
            <w:hideMark/>
          </w:tcPr>
          <w:p w14:paraId="5A06AA14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5</w:t>
            </w:r>
          </w:p>
        </w:tc>
        <w:tc>
          <w:tcPr>
            <w:tcW w:w="3215" w:type="dxa"/>
            <w:vAlign w:val="bottom"/>
            <w:hideMark/>
          </w:tcPr>
          <w:p w14:paraId="4CB7B8ED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mbCategory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3F3E3902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omboBox</w:t>
            </w:r>
            <w:proofErr w:type="spellEnd"/>
          </w:p>
        </w:tc>
        <w:tc>
          <w:tcPr>
            <w:tcW w:w="1710" w:type="dxa"/>
            <w:noWrap/>
          </w:tcPr>
          <w:p w14:paraId="511DE48E" w14:textId="77777777" w:rsidR="000B4F6B" w:rsidRPr="00915CF9" w:rsidRDefault="000B4F6B" w:rsidP="00F26598">
            <w:pPr>
              <w:pStyle w:val="Heading3"/>
              <w:outlineLvl w:val="2"/>
            </w:pPr>
          </w:p>
        </w:tc>
        <w:tc>
          <w:tcPr>
            <w:tcW w:w="1980" w:type="dxa"/>
            <w:noWrap/>
            <w:hideMark/>
          </w:tcPr>
          <w:p w14:paraId="02D60BD5" w14:textId="77777777" w:rsidR="000B4F6B" w:rsidRPr="00915CF9" w:rsidRDefault="000B4F6B" w:rsidP="00F26598">
            <w:pPr>
              <w:pStyle w:val="Heading3"/>
              <w:outlineLvl w:val="2"/>
            </w:pPr>
          </w:p>
        </w:tc>
      </w:tr>
      <w:tr w:rsidR="000B4F6B" w:rsidRPr="00915CF9" w14:paraId="65EB30A3" w14:textId="77777777" w:rsidTr="00F26598">
        <w:trPr>
          <w:trHeight w:val="525"/>
          <w:jc w:val="center"/>
        </w:trPr>
        <w:tc>
          <w:tcPr>
            <w:tcW w:w="673" w:type="dxa"/>
            <w:hideMark/>
          </w:tcPr>
          <w:p w14:paraId="0F9465C5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7</w:t>
            </w:r>
          </w:p>
        </w:tc>
        <w:tc>
          <w:tcPr>
            <w:tcW w:w="3215" w:type="dxa"/>
            <w:vAlign w:val="bottom"/>
            <w:hideMark/>
          </w:tcPr>
          <w:p w14:paraId="4B10F25C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tnSearch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642E8B50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tton</w:t>
            </w:r>
          </w:p>
        </w:tc>
        <w:tc>
          <w:tcPr>
            <w:tcW w:w="1710" w:type="dxa"/>
            <w:noWrap/>
            <w:hideMark/>
          </w:tcPr>
          <w:p w14:paraId="68A3585F" w14:textId="77777777" w:rsidR="000B4F6B" w:rsidRPr="00915CF9" w:rsidRDefault="000B4F6B" w:rsidP="00F26598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noWrap/>
            <w:hideMark/>
          </w:tcPr>
          <w:p w14:paraId="5D822C52" w14:textId="77777777" w:rsidR="000B4F6B" w:rsidRPr="00915CF9" w:rsidRDefault="000B4F6B" w:rsidP="00F26598">
            <w:pPr>
              <w:pStyle w:val="Heading3"/>
              <w:outlineLvl w:val="2"/>
            </w:pPr>
            <w:r>
              <w:t>&amp;Search</w:t>
            </w:r>
            <w:r w:rsidR="00F26598">
              <w:t>:</w:t>
            </w:r>
          </w:p>
        </w:tc>
      </w:tr>
      <w:tr w:rsidR="000B4F6B" w:rsidRPr="00915CF9" w14:paraId="75CDBBEB" w14:textId="77777777" w:rsidTr="00F26598">
        <w:trPr>
          <w:trHeight w:val="525"/>
          <w:jc w:val="center"/>
        </w:trPr>
        <w:tc>
          <w:tcPr>
            <w:tcW w:w="673" w:type="dxa"/>
            <w:hideMark/>
          </w:tcPr>
          <w:p w14:paraId="0AB5B7CF" w14:textId="77777777" w:rsidR="000B4F6B" w:rsidRPr="00915CF9" w:rsidRDefault="000B4F6B" w:rsidP="00F26598">
            <w:pPr>
              <w:pStyle w:val="Heading3"/>
              <w:outlineLvl w:val="2"/>
            </w:pPr>
            <w:r w:rsidRPr="00915CF9">
              <w:t>8</w:t>
            </w:r>
          </w:p>
        </w:tc>
        <w:tc>
          <w:tcPr>
            <w:tcW w:w="3215" w:type="dxa"/>
            <w:vAlign w:val="bottom"/>
            <w:hideMark/>
          </w:tcPr>
          <w:p w14:paraId="78592476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tnCancel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0ED8BFC7" w14:textId="77777777" w:rsidR="000B4F6B" w:rsidRDefault="000B4F6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tton</w:t>
            </w:r>
          </w:p>
        </w:tc>
        <w:tc>
          <w:tcPr>
            <w:tcW w:w="1710" w:type="dxa"/>
            <w:noWrap/>
            <w:hideMark/>
          </w:tcPr>
          <w:p w14:paraId="2C41E0FA" w14:textId="77777777" w:rsidR="000B4F6B" w:rsidRPr="00915CF9" w:rsidRDefault="000B4F6B" w:rsidP="00F26598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noWrap/>
            <w:hideMark/>
          </w:tcPr>
          <w:p w14:paraId="7660ACAF" w14:textId="77777777" w:rsidR="000B4F6B" w:rsidRPr="00915CF9" w:rsidRDefault="000B4F6B" w:rsidP="00F26598">
            <w:pPr>
              <w:pStyle w:val="Heading3"/>
              <w:outlineLvl w:val="2"/>
            </w:pPr>
            <w:r>
              <w:t>&amp;Cancel</w:t>
            </w:r>
            <w:r w:rsidR="00F26598">
              <w:t>:</w:t>
            </w:r>
          </w:p>
        </w:tc>
      </w:tr>
    </w:tbl>
    <w:p w14:paraId="70AF1A6F" w14:textId="77777777" w:rsidR="000B4F6B" w:rsidRDefault="000B4F6B" w:rsidP="000B4F6B">
      <w:pPr>
        <w:pStyle w:val="ListParagraph"/>
        <w:ind w:left="360"/>
      </w:pPr>
    </w:p>
    <w:p w14:paraId="0895FC1B" w14:textId="77777777" w:rsidR="000B4F6B" w:rsidRDefault="000B4F6B" w:rsidP="000B4F6B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35"/>
        <w:gridCol w:w="2613"/>
        <w:gridCol w:w="2711"/>
      </w:tblGrid>
      <w:tr w:rsidR="000B4F6B" w14:paraId="13F76FD3" w14:textId="77777777" w:rsidTr="00F26598">
        <w:tc>
          <w:tcPr>
            <w:tcW w:w="3421" w:type="dxa"/>
          </w:tcPr>
          <w:p w14:paraId="7CF53AF2" w14:textId="77777777" w:rsidR="000B4F6B" w:rsidRDefault="000B4F6B" w:rsidP="00F26598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66E35D62" w14:textId="77777777" w:rsidR="000B4F6B" w:rsidRDefault="000B4F6B" w:rsidP="00F26598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3B826207" w14:textId="77777777" w:rsidR="000B4F6B" w:rsidRDefault="000B4F6B" w:rsidP="00F26598">
            <w:pPr>
              <w:pStyle w:val="Heading3"/>
              <w:outlineLvl w:val="2"/>
            </w:pPr>
            <w:r>
              <w:t>Description</w:t>
            </w:r>
          </w:p>
        </w:tc>
      </w:tr>
      <w:tr w:rsidR="000B4F6B" w14:paraId="3671A029" w14:textId="77777777" w:rsidTr="00F26598">
        <w:tc>
          <w:tcPr>
            <w:tcW w:w="3421" w:type="dxa"/>
          </w:tcPr>
          <w:p w14:paraId="1689BDDB" w14:textId="77777777" w:rsidR="000B4F6B" w:rsidRPr="00BE5E09" w:rsidRDefault="000B4F6B" w:rsidP="000B4F6B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ancel</w:t>
            </w:r>
            <w:proofErr w:type="spellEnd"/>
          </w:p>
        </w:tc>
        <w:tc>
          <w:tcPr>
            <w:tcW w:w="2693" w:type="dxa"/>
          </w:tcPr>
          <w:p w14:paraId="3D4549FC" w14:textId="77777777" w:rsidR="000B4F6B" w:rsidRDefault="000B4F6B" w:rsidP="00F26598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263410B4" w14:textId="77777777" w:rsidR="000B4F6B" w:rsidRDefault="000B4F6B" w:rsidP="00F26598">
            <w:pPr>
              <w:pStyle w:val="Heading3"/>
              <w:outlineLvl w:val="2"/>
            </w:pPr>
            <w:r>
              <w:t>Cancel Search attempt</w:t>
            </w:r>
          </w:p>
        </w:tc>
      </w:tr>
      <w:tr w:rsidR="000B4F6B" w14:paraId="48E4D0BD" w14:textId="77777777" w:rsidTr="00F26598">
        <w:tc>
          <w:tcPr>
            <w:tcW w:w="3421" w:type="dxa"/>
          </w:tcPr>
          <w:p w14:paraId="401A0568" w14:textId="77777777" w:rsidR="000B4F6B" w:rsidRPr="00BE5E09" w:rsidRDefault="000B4F6B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Search</w:t>
            </w:r>
            <w:proofErr w:type="spellEnd"/>
          </w:p>
        </w:tc>
        <w:tc>
          <w:tcPr>
            <w:tcW w:w="2693" w:type="dxa"/>
          </w:tcPr>
          <w:p w14:paraId="414E4FAE" w14:textId="77777777" w:rsidR="000B4F6B" w:rsidRDefault="000B4F6B" w:rsidP="00F26598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7453AB70" w14:textId="77777777" w:rsidR="000B4F6B" w:rsidRDefault="000B4F6B" w:rsidP="00F26598">
            <w:pPr>
              <w:pStyle w:val="Heading3"/>
              <w:outlineLvl w:val="2"/>
            </w:pPr>
            <w:r>
              <w:t>Set search and return to list View</w:t>
            </w:r>
          </w:p>
        </w:tc>
      </w:tr>
      <w:tr w:rsidR="000B4F6B" w14:paraId="1177074D" w14:textId="77777777" w:rsidTr="00F26598">
        <w:tc>
          <w:tcPr>
            <w:tcW w:w="3421" w:type="dxa"/>
          </w:tcPr>
          <w:p w14:paraId="0D28AF9D" w14:textId="77777777" w:rsidR="000B4F6B" w:rsidRDefault="000B4F6B" w:rsidP="00F26598">
            <w:pPr>
              <w:pStyle w:val="Heading3"/>
              <w:outlineLvl w:val="2"/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</w:pPr>
          </w:p>
        </w:tc>
        <w:tc>
          <w:tcPr>
            <w:tcW w:w="2693" w:type="dxa"/>
          </w:tcPr>
          <w:p w14:paraId="6CE5E26A" w14:textId="77777777" w:rsidR="000B4F6B" w:rsidRPr="00BE5E09" w:rsidRDefault="000B4F6B" w:rsidP="00F26598">
            <w:pPr>
              <w:pStyle w:val="Heading3"/>
              <w:outlineLvl w:val="2"/>
            </w:pPr>
          </w:p>
        </w:tc>
        <w:tc>
          <w:tcPr>
            <w:tcW w:w="2771" w:type="dxa"/>
          </w:tcPr>
          <w:p w14:paraId="4A2BE82E" w14:textId="77777777" w:rsidR="000B4F6B" w:rsidRDefault="000B4F6B" w:rsidP="00F26598">
            <w:pPr>
              <w:pStyle w:val="Heading3"/>
              <w:outlineLvl w:val="2"/>
            </w:pPr>
          </w:p>
        </w:tc>
      </w:tr>
    </w:tbl>
    <w:p w14:paraId="1E5FDF9B" w14:textId="77777777" w:rsidR="000B4F6B" w:rsidRDefault="000B4F6B" w:rsidP="0036315C"/>
    <w:p w14:paraId="5F11ED7C" w14:textId="77777777" w:rsidR="000B4F6B" w:rsidRDefault="000B4F6B" w:rsidP="0036315C"/>
    <w:p w14:paraId="4DD0A662" w14:textId="77777777" w:rsidR="00FE0E18" w:rsidRDefault="00FE0E18">
      <w:r>
        <w:br w:type="page"/>
      </w:r>
    </w:p>
    <w:p w14:paraId="588BCC80" w14:textId="77777777" w:rsidR="00FE0E18" w:rsidRDefault="00FE0E18" w:rsidP="00FE0E18">
      <w:pPr>
        <w:pStyle w:val="Heading3"/>
        <w:numPr>
          <w:ilvl w:val="1"/>
          <w:numId w:val="9"/>
        </w:numPr>
      </w:pPr>
      <w:r>
        <w:lastRenderedPageBreak/>
        <w:t xml:space="preserve">Form Name: </w:t>
      </w:r>
      <w:proofErr w:type="spellStart"/>
      <w:r>
        <w:t>frmProductsMaintenance</w:t>
      </w:r>
      <w:proofErr w:type="spellEnd"/>
    </w:p>
    <w:p w14:paraId="06312E9C" w14:textId="77777777" w:rsidR="00FE0E18" w:rsidRDefault="00FE0E18" w:rsidP="00FE0E18">
      <w:pPr>
        <w:pStyle w:val="Heading3"/>
      </w:pPr>
      <w:r>
        <w:t xml:space="preserve">       Form Description: Products Maintenance Screen</w:t>
      </w:r>
    </w:p>
    <w:p w14:paraId="27D5BD90" w14:textId="77777777" w:rsidR="00FE0E18" w:rsidRDefault="00FE0E18" w:rsidP="00FE0E18">
      <w:pPr>
        <w:pStyle w:val="Heading3"/>
      </w:pPr>
      <w:r>
        <w:t xml:space="preserve">       Form: </w:t>
      </w:r>
    </w:p>
    <w:p w14:paraId="4DD5FB34" w14:textId="77777777" w:rsidR="00FE0E18" w:rsidRPr="00AB61E3" w:rsidRDefault="00FE0E18" w:rsidP="00FE0E18">
      <w:r>
        <w:rPr>
          <w:noProof/>
          <w:lang w:eastAsia="en-AU"/>
        </w:rPr>
        <w:drawing>
          <wp:inline distT="0" distB="0" distL="0" distR="0" wp14:anchorId="325E14FE" wp14:editId="5E581D67">
            <wp:extent cx="4495800" cy="3829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D515" w14:textId="77777777" w:rsidR="00FE0E18" w:rsidRPr="004B2BA5" w:rsidRDefault="00FE0E18" w:rsidP="00FE0E18">
      <w:pPr>
        <w:pStyle w:val="ListParagraph"/>
        <w:ind w:left="360"/>
      </w:pPr>
    </w:p>
    <w:p w14:paraId="5E853C47" w14:textId="77777777" w:rsidR="00FE0E18" w:rsidRPr="004B2BA5" w:rsidRDefault="00FE0E18" w:rsidP="00FE0E18">
      <w:pPr>
        <w:pStyle w:val="Heading3"/>
      </w:pPr>
      <w:r>
        <w:t xml:space="preserve">       Form Component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81"/>
        <w:gridCol w:w="3095"/>
        <w:gridCol w:w="1906"/>
        <w:gridCol w:w="1237"/>
        <w:gridCol w:w="1640"/>
      </w:tblGrid>
      <w:tr w:rsidR="00FE0E18" w14:paraId="4B6C6970" w14:textId="77777777" w:rsidTr="00FE0E18">
        <w:tc>
          <w:tcPr>
            <w:tcW w:w="802" w:type="dxa"/>
          </w:tcPr>
          <w:p w14:paraId="38664BBB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No.</w:t>
            </w:r>
          </w:p>
        </w:tc>
        <w:tc>
          <w:tcPr>
            <w:tcW w:w="3199" w:type="dxa"/>
          </w:tcPr>
          <w:p w14:paraId="477419E7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Column Names</w:t>
            </w:r>
          </w:p>
        </w:tc>
        <w:tc>
          <w:tcPr>
            <w:tcW w:w="1964" w:type="dxa"/>
          </w:tcPr>
          <w:p w14:paraId="4C128C02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Control</w:t>
            </w:r>
          </w:p>
        </w:tc>
        <w:tc>
          <w:tcPr>
            <w:tcW w:w="1237" w:type="dxa"/>
          </w:tcPr>
          <w:p w14:paraId="7E920170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Property</w:t>
            </w:r>
          </w:p>
        </w:tc>
        <w:tc>
          <w:tcPr>
            <w:tcW w:w="1683" w:type="dxa"/>
          </w:tcPr>
          <w:p w14:paraId="424E284A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Value</w:t>
            </w:r>
          </w:p>
        </w:tc>
      </w:tr>
      <w:tr w:rsidR="00FE0E18" w14:paraId="3B1502CE" w14:textId="77777777" w:rsidTr="00FE0E18">
        <w:tc>
          <w:tcPr>
            <w:tcW w:w="802" w:type="dxa"/>
          </w:tcPr>
          <w:p w14:paraId="1915BD44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1.</w:t>
            </w:r>
          </w:p>
        </w:tc>
        <w:tc>
          <w:tcPr>
            <w:tcW w:w="3199" w:type="dxa"/>
          </w:tcPr>
          <w:p w14:paraId="720A896E" w14:textId="77777777" w:rsidR="00FE0E18" w:rsidRDefault="00FE0E18" w:rsidP="00F26598">
            <w:pPr>
              <w:pStyle w:val="Heading3"/>
              <w:jc w:val="center"/>
              <w:outlineLvl w:val="2"/>
            </w:pPr>
            <w:proofErr w:type="spellStart"/>
            <w:r w:rsidRPr="00C71DB3">
              <w:t>grp</w:t>
            </w:r>
            <w:r>
              <w:t>Product</w:t>
            </w:r>
            <w:r w:rsidRPr="00C71DB3">
              <w:t>Details</w:t>
            </w:r>
            <w:proofErr w:type="spellEnd"/>
          </w:p>
        </w:tc>
        <w:tc>
          <w:tcPr>
            <w:tcW w:w="1964" w:type="dxa"/>
          </w:tcPr>
          <w:p w14:paraId="194735DA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Group Box</w:t>
            </w:r>
          </w:p>
        </w:tc>
        <w:tc>
          <w:tcPr>
            <w:tcW w:w="1237" w:type="dxa"/>
          </w:tcPr>
          <w:p w14:paraId="5BE9AD75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2EB0435D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Product Details</w:t>
            </w:r>
          </w:p>
        </w:tc>
      </w:tr>
      <w:tr w:rsidR="00FE0E18" w14:paraId="34427A66" w14:textId="77777777" w:rsidTr="00FE0E18">
        <w:tc>
          <w:tcPr>
            <w:tcW w:w="802" w:type="dxa"/>
          </w:tcPr>
          <w:p w14:paraId="30195F45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2.</w:t>
            </w:r>
          </w:p>
        </w:tc>
        <w:tc>
          <w:tcPr>
            <w:tcW w:w="3199" w:type="dxa"/>
          </w:tcPr>
          <w:p w14:paraId="5868AA04" w14:textId="77777777" w:rsidR="00FE0E18" w:rsidRDefault="00FE0E1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ProductName</w:t>
            </w:r>
            <w:proofErr w:type="spellEnd"/>
          </w:p>
        </w:tc>
        <w:tc>
          <w:tcPr>
            <w:tcW w:w="1964" w:type="dxa"/>
          </w:tcPr>
          <w:p w14:paraId="424F2E06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72A57C76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51A4A45E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Product</w:t>
            </w:r>
            <w:r w:rsidR="00F26598">
              <w:t xml:space="preserve"> </w:t>
            </w:r>
            <w:r>
              <w:t>Name</w:t>
            </w:r>
            <w:r w:rsidR="00F26598">
              <w:t>:</w:t>
            </w:r>
          </w:p>
        </w:tc>
      </w:tr>
      <w:tr w:rsidR="00FE0E18" w14:paraId="78ECB875" w14:textId="77777777" w:rsidTr="00FE0E18">
        <w:tc>
          <w:tcPr>
            <w:tcW w:w="802" w:type="dxa"/>
          </w:tcPr>
          <w:p w14:paraId="755E6322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3.</w:t>
            </w:r>
          </w:p>
        </w:tc>
        <w:tc>
          <w:tcPr>
            <w:tcW w:w="3199" w:type="dxa"/>
          </w:tcPr>
          <w:p w14:paraId="410E0584" w14:textId="77777777" w:rsidR="00FE0E18" w:rsidRDefault="00FE0E18" w:rsidP="00F26598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ProductName</w:t>
            </w:r>
            <w:proofErr w:type="spellEnd"/>
          </w:p>
        </w:tc>
        <w:tc>
          <w:tcPr>
            <w:tcW w:w="1964" w:type="dxa"/>
          </w:tcPr>
          <w:p w14:paraId="51F65DA9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73740BE3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  <w:tc>
          <w:tcPr>
            <w:tcW w:w="1683" w:type="dxa"/>
          </w:tcPr>
          <w:p w14:paraId="45F8E818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</w:tr>
      <w:tr w:rsidR="00FE0E18" w14:paraId="2659EE68" w14:textId="77777777" w:rsidTr="00FE0E18">
        <w:tc>
          <w:tcPr>
            <w:tcW w:w="802" w:type="dxa"/>
          </w:tcPr>
          <w:p w14:paraId="2C6D553E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4.</w:t>
            </w:r>
          </w:p>
        </w:tc>
        <w:tc>
          <w:tcPr>
            <w:tcW w:w="3199" w:type="dxa"/>
          </w:tcPr>
          <w:p w14:paraId="796C055C" w14:textId="77777777" w:rsidR="00FE0E18" w:rsidRDefault="00FE0E1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YearlyPremium</w:t>
            </w:r>
            <w:proofErr w:type="spellEnd"/>
          </w:p>
        </w:tc>
        <w:tc>
          <w:tcPr>
            <w:tcW w:w="1964" w:type="dxa"/>
          </w:tcPr>
          <w:p w14:paraId="40169275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3CFD6C0B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6126BE28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Yearly</w:t>
            </w:r>
            <w:r w:rsidR="00F26598">
              <w:t xml:space="preserve"> </w:t>
            </w:r>
            <w:r>
              <w:t>Premium</w:t>
            </w:r>
            <w:r w:rsidR="00F26598">
              <w:t>:</w:t>
            </w:r>
          </w:p>
        </w:tc>
      </w:tr>
      <w:tr w:rsidR="00FE0E18" w14:paraId="0DFA9095" w14:textId="77777777" w:rsidTr="00FE0E18">
        <w:tc>
          <w:tcPr>
            <w:tcW w:w="802" w:type="dxa"/>
          </w:tcPr>
          <w:p w14:paraId="631BD882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5.</w:t>
            </w:r>
          </w:p>
        </w:tc>
        <w:tc>
          <w:tcPr>
            <w:tcW w:w="3199" w:type="dxa"/>
          </w:tcPr>
          <w:p w14:paraId="3E4DCD11" w14:textId="77777777" w:rsidR="00FE0E18" w:rsidRDefault="00FE0E18" w:rsidP="00F26598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YearlyPremium</w:t>
            </w:r>
            <w:proofErr w:type="spellEnd"/>
          </w:p>
        </w:tc>
        <w:tc>
          <w:tcPr>
            <w:tcW w:w="1964" w:type="dxa"/>
          </w:tcPr>
          <w:p w14:paraId="49C0D6D9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05FF1C3A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  <w:tc>
          <w:tcPr>
            <w:tcW w:w="1683" w:type="dxa"/>
          </w:tcPr>
          <w:p w14:paraId="26EA84EF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</w:tr>
      <w:tr w:rsidR="00FE0E18" w14:paraId="2D4B89D0" w14:textId="77777777" w:rsidTr="00FE0E18">
        <w:tc>
          <w:tcPr>
            <w:tcW w:w="802" w:type="dxa"/>
          </w:tcPr>
          <w:p w14:paraId="608949BE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199" w:type="dxa"/>
          </w:tcPr>
          <w:p w14:paraId="0DDEDEE9" w14:textId="77777777" w:rsidR="00FE0E18" w:rsidRDefault="00FE0E1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ProductType</w:t>
            </w:r>
            <w:proofErr w:type="spellEnd"/>
          </w:p>
        </w:tc>
        <w:tc>
          <w:tcPr>
            <w:tcW w:w="1964" w:type="dxa"/>
          </w:tcPr>
          <w:p w14:paraId="3A1A3ECD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1BE8141E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31588DFA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Product Type</w:t>
            </w:r>
            <w:r w:rsidR="00F26598">
              <w:t>:</w:t>
            </w:r>
          </w:p>
        </w:tc>
      </w:tr>
      <w:tr w:rsidR="00FE0E18" w14:paraId="1F034A10" w14:textId="77777777" w:rsidTr="00FE0E18">
        <w:tc>
          <w:tcPr>
            <w:tcW w:w="802" w:type="dxa"/>
          </w:tcPr>
          <w:p w14:paraId="45F2A9CF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199" w:type="dxa"/>
          </w:tcPr>
          <w:p w14:paraId="09693B5A" w14:textId="77777777" w:rsidR="00FE0E18" w:rsidRDefault="00FE0E18" w:rsidP="00F26598">
            <w:pPr>
              <w:pStyle w:val="Heading3"/>
              <w:outlineLvl w:val="2"/>
            </w:pPr>
            <w:proofErr w:type="spellStart"/>
            <w:r>
              <w:t>cmbProductType</w:t>
            </w:r>
            <w:proofErr w:type="spellEnd"/>
          </w:p>
        </w:tc>
        <w:tc>
          <w:tcPr>
            <w:tcW w:w="1964" w:type="dxa"/>
          </w:tcPr>
          <w:p w14:paraId="2516944F" w14:textId="77777777" w:rsidR="00FE0E18" w:rsidRDefault="00FE0E18" w:rsidP="00F26598">
            <w:pPr>
              <w:pStyle w:val="Heading3"/>
              <w:jc w:val="center"/>
              <w:outlineLvl w:val="2"/>
            </w:pPr>
            <w:proofErr w:type="spellStart"/>
            <w:r>
              <w:t>ComboBox</w:t>
            </w:r>
            <w:proofErr w:type="spellEnd"/>
          </w:p>
        </w:tc>
        <w:tc>
          <w:tcPr>
            <w:tcW w:w="1237" w:type="dxa"/>
          </w:tcPr>
          <w:p w14:paraId="6E445F68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Dropdown Style</w:t>
            </w:r>
          </w:p>
        </w:tc>
        <w:tc>
          <w:tcPr>
            <w:tcW w:w="1683" w:type="dxa"/>
          </w:tcPr>
          <w:p w14:paraId="500D0846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Drop Down List</w:t>
            </w:r>
          </w:p>
        </w:tc>
      </w:tr>
      <w:tr w:rsidR="00FE0E18" w14:paraId="6D115C60" w14:textId="77777777" w:rsidTr="00FE0E18">
        <w:tc>
          <w:tcPr>
            <w:tcW w:w="802" w:type="dxa"/>
          </w:tcPr>
          <w:p w14:paraId="5C3CF91D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13.</w:t>
            </w:r>
          </w:p>
        </w:tc>
        <w:tc>
          <w:tcPr>
            <w:tcW w:w="3199" w:type="dxa"/>
          </w:tcPr>
          <w:p w14:paraId="2A2DBB4F" w14:textId="77777777" w:rsidR="00FE0E18" w:rsidRPr="00BE5E09" w:rsidRDefault="00FE0E18" w:rsidP="00F26598">
            <w:pPr>
              <w:pStyle w:val="Heading3"/>
              <w:outlineLvl w:val="2"/>
            </w:pPr>
            <w:proofErr w:type="spellStart"/>
            <w:r w:rsidRPr="00C71DB3">
              <w:t>grpOfficeUseOnly</w:t>
            </w:r>
            <w:proofErr w:type="spellEnd"/>
          </w:p>
        </w:tc>
        <w:tc>
          <w:tcPr>
            <w:tcW w:w="1964" w:type="dxa"/>
          </w:tcPr>
          <w:p w14:paraId="37777D26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7E08DE29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353FD669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Office Use Only</w:t>
            </w:r>
          </w:p>
        </w:tc>
      </w:tr>
      <w:tr w:rsidR="00FE0E18" w14:paraId="3F059BC3" w14:textId="77777777" w:rsidTr="00FE0E18">
        <w:tc>
          <w:tcPr>
            <w:tcW w:w="802" w:type="dxa"/>
          </w:tcPr>
          <w:p w14:paraId="4E11ADBC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14.</w:t>
            </w:r>
          </w:p>
        </w:tc>
        <w:tc>
          <w:tcPr>
            <w:tcW w:w="3199" w:type="dxa"/>
          </w:tcPr>
          <w:p w14:paraId="1742DDA4" w14:textId="77777777" w:rsidR="00FE0E18" w:rsidRDefault="00FE0E1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ProductID</w:t>
            </w:r>
            <w:proofErr w:type="spellEnd"/>
          </w:p>
        </w:tc>
        <w:tc>
          <w:tcPr>
            <w:tcW w:w="1964" w:type="dxa"/>
          </w:tcPr>
          <w:p w14:paraId="7B3D95F8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04AF508C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54B1AB4D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Product</w:t>
            </w:r>
            <w:r w:rsidR="00F26598">
              <w:t xml:space="preserve"> </w:t>
            </w:r>
            <w:r>
              <w:t>ID</w:t>
            </w:r>
            <w:r w:rsidR="00F26598">
              <w:t>:</w:t>
            </w:r>
          </w:p>
        </w:tc>
      </w:tr>
      <w:tr w:rsidR="00FE0E18" w14:paraId="0BFA2BE3" w14:textId="77777777" w:rsidTr="00FE0E18">
        <w:tc>
          <w:tcPr>
            <w:tcW w:w="802" w:type="dxa"/>
          </w:tcPr>
          <w:p w14:paraId="55356C2B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15.</w:t>
            </w:r>
          </w:p>
        </w:tc>
        <w:tc>
          <w:tcPr>
            <w:tcW w:w="3199" w:type="dxa"/>
          </w:tcPr>
          <w:p w14:paraId="7D838FC6" w14:textId="77777777" w:rsidR="00FE0E18" w:rsidRDefault="00FE0E18" w:rsidP="00F26598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ProductID</w:t>
            </w:r>
            <w:proofErr w:type="spellEnd"/>
          </w:p>
        </w:tc>
        <w:tc>
          <w:tcPr>
            <w:tcW w:w="1964" w:type="dxa"/>
          </w:tcPr>
          <w:p w14:paraId="3B2F9D2F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2CADF076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  <w:tc>
          <w:tcPr>
            <w:tcW w:w="1683" w:type="dxa"/>
          </w:tcPr>
          <w:p w14:paraId="27EEB749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</w:tr>
      <w:tr w:rsidR="00FE0E18" w14:paraId="10DB59B8" w14:textId="77777777" w:rsidTr="00FE0E18">
        <w:tc>
          <w:tcPr>
            <w:tcW w:w="802" w:type="dxa"/>
          </w:tcPr>
          <w:p w14:paraId="17725811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16.</w:t>
            </w:r>
          </w:p>
        </w:tc>
        <w:tc>
          <w:tcPr>
            <w:tcW w:w="3199" w:type="dxa"/>
          </w:tcPr>
          <w:p w14:paraId="18A94B49" w14:textId="77777777" w:rsidR="00FE0E18" w:rsidRPr="00BE5E09" w:rsidRDefault="00FE0E18" w:rsidP="00F26598">
            <w:pPr>
              <w:pStyle w:val="Heading3"/>
              <w:outlineLvl w:val="2"/>
            </w:pPr>
            <w:proofErr w:type="spellStart"/>
            <w:r w:rsidRPr="00C71DB3">
              <w:t>btnAdd</w:t>
            </w:r>
            <w:proofErr w:type="spellEnd"/>
          </w:p>
        </w:tc>
        <w:tc>
          <w:tcPr>
            <w:tcW w:w="1964" w:type="dxa"/>
          </w:tcPr>
          <w:p w14:paraId="31B9F175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7" w:type="dxa"/>
          </w:tcPr>
          <w:p w14:paraId="4570E959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17B4DEFD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&amp;Add</w:t>
            </w:r>
          </w:p>
        </w:tc>
      </w:tr>
      <w:tr w:rsidR="00FE0E18" w14:paraId="24969AD0" w14:textId="77777777" w:rsidTr="00FE0E18">
        <w:tc>
          <w:tcPr>
            <w:tcW w:w="802" w:type="dxa"/>
          </w:tcPr>
          <w:p w14:paraId="4A0D9819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17</w:t>
            </w:r>
          </w:p>
        </w:tc>
        <w:tc>
          <w:tcPr>
            <w:tcW w:w="3199" w:type="dxa"/>
          </w:tcPr>
          <w:p w14:paraId="0690D007" w14:textId="77777777" w:rsidR="00FE0E18" w:rsidRPr="00BE5E09" w:rsidRDefault="00FE0E18" w:rsidP="00F26598">
            <w:pPr>
              <w:pStyle w:val="Heading3"/>
              <w:outlineLvl w:val="2"/>
            </w:pPr>
            <w:proofErr w:type="spellStart"/>
            <w:r>
              <w:t>btnCancel</w:t>
            </w:r>
            <w:proofErr w:type="spellEnd"/>
          </w:p>
        </w:tc>
        <w:tc>
          <w:tcPr>
            <w:tcW w:w="1964" w:type="dxa"/>
          </w:tcPr>
          <w:p w14:paraId="7C8940F4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7" w:type="dxa"/>
          </w:tcPr>
          <w:p w14:paraId="388DDB7C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3529EDDA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&amp;Cancel</w:t>
            </w:r>
          </w:p>
        </w:tc>
      </w:tr>
    </w:tbl>
    <w:p w14:paraId="40BDF681" w14:textId="77777777" w:rsidR="00FE0E18" w:rsidRDefault="00FE0E18" w:rsidP="00FE0E18">
      <w:pPr>
        <w:pStyle w:val="ListParagraph"/>
        <w:ind w:left="360"/>
      </w:pPr>
    </w:p>
    <w:p w14:paraId="52A67DA4" w14:textId="77777777" w:rsidR="00FE0E18" w:rsidRDefault="00FE0E18" w:rsidP="00FE0E18">
      <w:pPr>
        <w:pStyle w:val="Heading3"/>
      </w:pPr>
      <w:r>
        <w:lastRenderedPageBreak/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61"/>
        <w:gridCol w:w="2597"/>
        <w:gridCol w:w="2701"/>
      </w:tblGrid>
      <w:tr w:rsidR="00FE0E18" w14:paraId="3920807C" w14:textId="77777777" w:rsidTr="00F26598">
        <w:tc>
          <w:tcPr>
            <w:tcW w:w="3421" w:type="dxa"/>
          </w:tcPr>
          <w:p w14:paraId="582EE10E" w14:textId="77777777" w:rsidR="00FE0E18" w:rsidRDefault="00FE0E18" w:rsidP="00F26598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197CC62E" w14:textId="77777777" w:rsidR="00FE0E18" w:rsidRDefault="00FE0E18" w:rsidP="00F26598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62CBA25C" w14:textId="77777777" w:rsidR="00FE0E18" w:rsidRDefault="00FE0E18" w:rsidP="00F26598">
            <w:pPr>
              <w:pStyle w:val="Heading3"/>
              <w:outlineLvl w:val="2"/>
            </w:pPr>
            <w:r>
              <w:t>Description</w:t>
            </w:r>
          </w:p>
        </w:tc>
      </w:tr>
      <w:tr w:rsidR="00FE0E18" w14:paraId="0524B458" w14:textId="77777777" w:rsidTr="00F26598">
        <w:tc>
          <w:tcPr>
            <w:tcW w:w="3421" w:type="dxa"/>
          </w:tcPr>
          <w:p w14:paraId="2EEDDF74" w14:textId="77777777" w:rsidR="00FE0E18" w:rsidRDefault="00FE0E1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ancel</w:t>
            </w:r>
            <w:proofErr w:type="spellEnd"/>
          </w:p>
        </w:tc>
        <w:tc>
          <w:tcPr>
            <w:tcW w:w="2693" w:type="dxa"/>
          </w:tcPr>
          <w:p w14:paraId="76A226C6" w14:textId="77777777" w:rsidR="00FE0E18" w:rsidRDefault="00FE0E18" w:rsidP="00F26598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45B67EA1" w14:textId="77777777" w:rsidR="00FE0E18" w:rsidRDefault="00FE0E18" w:rsidP="00F26598">
            <w:pPr>
              <w:pStyle w:val="Heading3"/>
              <w:outlineLvl w:val="2"/>
            </w:pPr>
            <w:r>
              <w:t>Close Screen</w:t>
            </w:r>
          </w:p>
        </w:tc>
      </w:tr>
      <w:tr w:rsidR="00FE0E18" w14:paraId="0CB3641C" w14:textId="77777777" w:rsidTr="00F26598">
        <w:tc>
          <w:tcPr>
            <w:tcW w:w="3421" w:type="dxa"/>
          </w:tcPr>
          <w:p w14:paraId="6C273CE1" w14:textId="77777777" w:rsidR="00FE0E18" w:rsidRDefault="00FE0E1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ProductsMaintenance</w:t>
            </w:r>
            <w:proofErr w:type="spellEnd"/>
          </w:p>
        </w:tc>
        <w:tc>
          <w:tcPr>
            <w:tcW w:w="2693" w:type="dxa"/>
          </w:tcPr>
          <w:p w14:paraId="38576452" w14:textId="77777777" w:rsidR="00FE0E18" w:rsidRDefault="00FE0E18" w:rsidP="00F26598">
            <w:pPr>
              <w:pStyle w:val="Heading3"/>
              <w:outlineLvl w:val="2"/>
            </w:pPr>
            <w:r>
              <w:t>Load</w:t>
            </w:r>
          </w:p>
        </w:tc>
        <w:tc>
          <w:tcPr>
            <w:tcW w:w="2771" w:type="dxa"/>
          </w:tcPr>
          <w:p w14:paraId="0BB07CE0" w14:textId="77777777" w:rsidR="00FE0E18" w:rsidRDefault="00FE0E18" w:rsidP="00F26598">
            <w:pPr>
              <w:pStyle w:val="Heading3"/>
              <w:outlineLvl w:val="2"/>
            </w:pPr>
            <w:r>
              <w:t>Load information (if applicable)</w:t>
            </w:r>
          </w:p>
        </w:tc>
      </w:tr>
      <w:tr w:rsidR="00FE0E18" w14:paraId="43F93C95" w14:textId="77777777" w:rsidTr="00F26598">
        <w:tc>
          <w:tcPr>
            <w:tcW w:w="3421" w:type="dxa"/>
          </w:tcPr>
          <w:p w14:paraId="59144BA1" w14:textId="77777777" w:rsidR="00FE0E18" w:rsidRPr="00BE5E09" w:rsidRDefault="00FE0E18" w:rsidP="00F26598">
            <w:pPr>
              <w:pStyle w:val="Heading3"/>
              <w:outlineLvl w:val="2"/>
            </w:pPr>
            <w:proofErr w:type="spellStart"/>
            <w:r>
              <w:t>BtnAdd</w:t>
            </w:r>
            <w:proofErr w:type="spellEnd"/>
          </w:p>
        </w:tc>
        <w:tc>
          <w:tcPr>
            <w:tcW w:w="2693" w:type="dxa"/>
          </w:tcPr>
          <w:p w14:paraId="7AA647EF" w14:textId="77777777" w:rsidR="00FE0E18" w:rsidRDefault="00FE0E18" w:rsidP="00F26598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5822A3F8" w14:textId="77777777" w:rsidR="00FE0E18" w:rsidRDefault="00FE0E18" w:rsidP="00F26598">
            <w:pPr>
              <w:pStyle w:val="Heading3"/>
              <w:outlineLvl w:val="2"/>
            </w:pPr>
            <w:r>
              <w:t>Validate and Add to database</w:t>
            </w:r>
          </w:p>
        </w:tc>
      </w:tr>
    </w:tbl>
    <w:p w14:paraId="4B95F1A7" w14:textId="77777777" w:rsidR="00FE0E18" w:rsidRDefault="00FE0E18" w:rsidP="00FE0E18">
      <w:pPr>
        <w:pStyle w:val="ListParagraph"/>
        <w:ind w:left="360"/>
      </w:pPr>
    </w:p>
    <w:p w14:paraId="52645F1F" w14:textId="77777777" w:rsidR="0036315C" w:rsidRDefault="0036315C" w:rsidP="0036315C"/>
    <w:p w14:paraId="6FA1FEBA" w14:textId="77777777" w:rsidR="00FE0E18" w:rsidRDefault="00FE0E18" w:rsidP="00F26598">
      <w:pPr>
        <w:pStyle w:val="Heading3"/>
        <w:numPr>
          <w:ilvl w:val="1"/>
          <w:numId w:val="9"/>
        </w:numPr>
      </w:pPr>
      <w:r>
        <w:t xml:space="preserve">Form Name: </w:t>
      </w:r>
      <w:proofErr w:type="spellStart"/>
      <w:r>
        <w:t>frmProductTypesMaintenance</w:t>
      </w:r>
      <w:proofErr w:type="spellEnd"/>
    </w:p>
    <w:p w14:paraId="34B616F0" w14:textId="77777777" w:rsidR="00FE0E18" w:rsidRDefault="00FE0E18" w:rsidP="00FE0E18">
      <w:pPr>
        <w:pStyle w:val="Heading3"/>
      </w:pPr>
      <w:r>
        <w:t xml:space="preserve">       Form Description: Product Types Maintenance Screen</w:t>
      </w:r>
    </w:p>
    <w:p w14:paraId="489AC848" w14:textId="77777777" w:rsidR="00FE0E18" w:rsidRDefault="00FE0E18" w:rsidP="00FE0E18">
      <w:pPr>
        <w:pStyle w:val="Heading3"/>
      </w:pPr>
      <w:r>
        <w:t xml:space="preserve">       Form: </w:t>
      </w:r>
    </w:p>
    <w:p w14:paraId="75025CDA" w14:textId="77777777" w:rsidR="00FE0E18" w:rsidRPr="00AB61E3" w:rsidRDefault="00FE0E18" w:rsidP="00FE0E18">
      <w:r>
        <w:rPr>
          <w:noProof/>
          <w:lang w:val="en-AU" w:eastAsia="en-AU"/>
        </w:rPr>
        <w:drawing>
          <wp:inline distT="0" distB="0" distL="0" distR="0" wp14:anchorId="756CDD0B" wp14:editId="6C68ED06">
            <wp:extent cx="4610100" cy="38576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10A35" w14:textId="77777777" w:rsidR="00FE0E18" w:rsidRPr="004B2BA5" w:rsidRDefault="00FE0E18" w:rsidP="00FE0E18">
      <w:pPr>
        <w:pStyle w:val="ListParagraph"/>
        <w:ind w:left="360"/>
      </w:pPr>
    </w:p>
    <w:p w14:paraId="00E18C91" w14:textId="77777777" w:rsidR="00FE0E18" w:rsidRPr="004B2BA5" w:rsidRDefault="00FE0E18" w:rsidP="00FE0E18">
      <w:pPr>
        <w:pStyle w:val="Heading3"/>
      </w:pPr>
      <w:r>
        <w:lastRenderedPageBreak/>
        <w:t xml:space="preserve">       Form Component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79"/>
        <w:gridCol w:w="3126"/>
        <w:gridCol w:w="1873"/>
        <w:gridCol w:w="1220"/>
        <w:gridCol w:w="1661"/>
      </w:tblGrid>
      <w:tr w:rsidR="00FE0E18" w14:paraId="66FFA264" w14:textId="77777777" w:rsidTr="00F26598">
        <w:tc>
          <w:tcPr>
            <w:tcW w:w="802" w:type="dxa"/>
          </w:tcPr>
          <w:p w14:paraId="67DA4D26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No.</w:t>
            </w:r>
          </w:p>
        </w:tc>
        <w:tc>
          <w:tcPr>
            <w:tcW w:w="3199" w:type="dxa"/>
          </w:tcPr>
          <w:p w14:paraId="3CCE86AB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Column Names</w:t>
            </w:r>
          </w:p>
        </w:tc>
        <w:tc>
          <w:tcPr>
            <w:tcW w:w="1964" w:type="dxa"/>
          </w:tcPr>
          <w:p w14:paraId="5A112796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Control</w:t>
            </w:r>
          </w:p>
        </w:tc>
        <w:tc>
          <w:tcPr>
            <w:tcW w:w="1237" w:type="dxa"/>
          </w:tcPr>
          <w:p w14:paraId="5F287AAF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Property</w:t>
            </w:r>
          </w:p>
        </w:tc>
        <w:tc>
          <w:tcPr>
            <w:tcW w:w="1683" w:type="dxa"/>
          </w:tcPr>
          <w:p w14:paraId="2EF77992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Value</w:t>
            </w:r>
          </w:p>
        </w:tc>
      </w:tr>
      <w:tr w:rsidR="00FE0E18" w14:paraId="1E4C39B2" w14:textId="77777777" w:rsidTr="00F26598">
        <w:tc>
          <w:tcPr>
            <w:tcW w:w="802" w:type="dxa"/>
          </w:tcPr>
          <w:p w14:paraId="7805B3B0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1.</w:t>
            </w:r>
          </w:p>
        </w:tc>
        <w:tc>
          <w:tcPr>
            <w:tcW w:w="3199" w:type="dxa"/>
          </w:tcPr>
          <w:p w14:paraId="0DCB4D38" w14:textId="77777777" w:rsidR="00FE0E18" w:rsidRDefault="00FE0E18" w:rsidP="00F26598">
            <w:pPr>
              <w:pStyle w:val="Heading3"/>
              <w:jc w:val="center"/>
              <w:outlineLvl w:val="2"/>
            </w:pPr>
            <w:proofErr w:type="spellStart"/>
            <w:r w:rsidRPr="00C71DB3">
              <w:t>grp</w:t>
            </w:r>
            <w:r>
              <w:t>ProductType</w:t>
            </w:r>
            <w:r w:rsidRPr="00C71DB3">
              <w:t>Details</w:t>
            </w:r>
            <w:proofErr w:type="spellEnd"/>
          </w:p>
        </w:tc>
        <w:tc>
          <w:tcPr>
            <w:tcW w:w="1964" w:type="dxa"/>
          </w:tcPr>
          <w:p w14:paraId="4B5E0E92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Group Box</w:t>
            </w:r>
          </w:p>
        </w:tc>
        <w:tc>
          <w:tcPr>
            <w:tcW w:w="1237" w:type="dxa"/>
          </w:tcPr>
          <w:p w14:paraId="7261DDD7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2F88630A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Product Type Details</w:t>
            </w:r>
          </w:p>
        </w:tc>
      </w:tr>
      <w:tr w:rsidR="00FE0E18" w14:paraId="2674BF34" w14:textId="77777777" w:rsidTr="00F26598">
        <w:tc>
          <w:tcPr>
            <w:tcW w:w="802" w:type="dxa"/>
          </w:tcPr>
          <w:p w14:paraId="6D4E2AF1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2.</w:t>
            </w:r>
          </w:p>
        </w:tc>
        <w:tc>
          <w:tcPr>
            <w:tcW w:w="3199" w:type="dxa"/>
          </w:tcPr>
          <w:p w14:paraId="6AD2521D" w14:textId="77777777" w:rsidR="00FE0E18" w:rsidRDefault="00FE0E18" w:rsidP="00FE0E1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ProductType</w:t>
            </w:r>
            <w:proofErr w:type="spellEnd"/>
          </w:p>
        </w:tc>
        <w:tc>
          <w:tcPr>
            <w:tcW w:w="1964" w:type="dxa"/>
          </w:tcPr>
          <w:p w14:paraId="21A51866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55A5D041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5533273A" w14:textId="77777777" w:rsidR="00FE0E18" w:rsidRDefault="00FE0E18" w:rsidP="00FE0E18">
            <w:pPr>
              <w:pStyle w:val="Heading3"/>
              <w:jc w:val="center"/>
              <w:outlineLvl w:val="2"/>
            </w:pPr>
            <w:r>
              <w:t>Product</w:t>
            </w:r>
            <w:r w:rsidR="00F26598">
              <w:t xml:space="preserve"> </w:t>
            </w:r>
            <w:r>
              <w:t>Type</w:t>
            </w:r>
            <w:r w:rsidR="00F26598">
              <w:t>:</w:t>
            </w:r>
          </w:p>
        </w:tc>
      </w:tr>
      <w:tr w:rsidR="00FE0E18" w14:paraId="0D202F28" w14:textId="77777777" w:rsidTr="00F26598">
        <w:tc>
          <w:tcPr>
            <w:tcW w:w="802" w:type="dxa"/>
          </w:tcPr>
          <w:p w14:paraId="67D7ED47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3.</w:t>
            </w:r>
          </w:p>
        </w:tc>
        <w:tc>
          <w:tcPr>
            <w:tcW w:w="3199" w:type="dxa"/>
          </w:tcPr>
          <w:p w14:paraId="61B6B041" w14:textId="77777777" w:rsidR="00FE0E18" w:rsidRDefault="00FE0E18" w:rsidP="00FE0E18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ProductType</w:t>
            </w:r>
            <w:proofErr w:type="spellEnd"/>
          </w:p>
        </w:tc>
        <w:tc>
          <w:tcPr>
            <w:tcW w:w="1964" w:type="dxa"/>
          </w:tcPr>
          <w:p w14:paraId="3894AA4B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3A55E2AD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  <w:tc>
          <w:tcPr>
            <w:tcW w:w="1683" w:type="dxa"/>
          </w:tcPr>
          <w:p w14:paraId="0BE5E21D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</w:tr>
      <w:tr w:rsidR="00FE0E18" w14:paraId="5E4BC161" w14:textId="77777777" w:rsidTr="00F26598">
        <w:tc>
          <w:tcPr>
            <w:tcW w:w="802" w:type="dxa"/>
          </w:tcPr>
          <w:p w14:paraId="26BDC2FC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4</w:t>
            </w:r>
          </w:p>
        </w:tc>
        <w:tc>
          <w:tcPr>
            <w:tcW w:w="3199" w:type="dxa"/>
          </w:tcPr>
          <w:p w14:paraId="58EE12E4" w14:textId="77777777" w:rsidR="00FE0E18" w:rsidRPr="00BE5E09" w:rsidRDefault="00FE0E18" w:rsidP="00F26598">
            <w:pPr>
              <w:pStyle w:val="Heading3"/>
              <w:outlineLvl w:val="2"/>
            </w:pPr>
            <w:proofErr w:type="spellStart"/>
            <w:r w:rsidRPr="00C71DB3">
              <w:t>grpOfficeUseOnly</w:t>
            </w:r>
            <w:proofErr w:type="spellEnd"/>
          </w:p>
        </w:tc>
        <w:tc>
          <w:tcPr>
            <w:tcW w:w="1964" w:type="dxa"/>
          </w:tcPr>
          <w:p w14:paraId="40578A66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79652F29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39CF3C5E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Office Use Only</w:t>
            </w:r>
          </w:p>
        </w:tc>
      </w:tr>
      <w:tr w:rsidR="00FE0E18" w14:paraId="4E3CFF13" w14:textId="77777777" w:rsidTr="00F26598">
        <w:tc>
          <w:tcPr>
            <w:tcW w:w="802" w:type="dxa"/>
          </w:tcPr>
          <w:p w14:paraId="1B46A146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5</w:t>
            </w:r>
          </w:p>
        </w:tc>
        <w:tc>
          <w:tcPr>
            <w:tcW w:w="3199" w:type="dxa"/>
          </w:tcPr>
          <w:p w14:paraId="7FA5B7A4" w14:textId="77777777" w:rsidR="00FE0E18" w:rsidRDefault="00FE0E1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ProductTypeID</w:t>
            </w:r>
            <w:proofErr w:type="spellEnd"/>
          </w:p>
        </w:tc>
        <w:tc>
          <w:tcPr>
            <w:tcW w:w="1964" w:type="dxa"/>
          </w:tcPr>
          <w:p w14:paraId="13831E25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282825D1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273F9B7E" w14:textId="77777777" w:rsidR="00FE0E18" w:rsidRDefault="00FE0E18" w:rsidP="00F26598">
            <w:pPr>
              <w:pStyle w:val="Heading3"/>
              <w:jc w:val="center"/>
              <w:outlineLvl w:val="2"/>
            </w:pPr>
            <w:proofErr w:type="spellStart"/>
            <w:r>
              <w:t>ProductType</w:t>
            </w:r>
            <w:proofErr w:type="spellEnd"/>
            <w:r w:rsidR="00F26598">
              <w:t xml:space="preserve"> </w:t>
            </w:r>
            <w:r>
              <w:t>ID</w:t>
            </w:r>
            <w:r w:rsidR="00F26598">
              <w:t>:</w:t>
            </w:r>
          </w:p>
        </w:tc>
      </w:tr>
      <w:tr w:rsidR="00FE0E18" w14:paraId="5A0ADDB9" w14:textId="77777777" w:rsidTr="00F26598">
        <w:tc>
          <w:tcPr>
            <w:tcW w:w="802" w:type="dxa"/>
          </w:tcPr>
          <w:p w14:paraId="15124EA0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6.</w:t>
            </w:r>
          </w:p>
        </w:tc>
        <w:tc>
          <w:tcPr>
            <w:tcW w:w="3199" w:type="dxa"/>
          </w:tcPr>
          <w:p w14:paraId="7A5F17FA" w14:textId="77777777" w:rsidR="00FE0E18" w:rsidRDefault="00FE0E18" w:rsidP="00F26598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ProductTypeID</w:t>
            </w:r>
            <w:proofErr w:type="spellEnd"/>
          </w:p>
        </w:tc>
        <w:tc>
          <w:tcPr>
            <w:tcW w:w="1964" w:type="dxa"/>
          </w:tcPr>
          <w:p w14:paraId="2D27D971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6CCD9532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  <w:tc>
          <w:tcPr>
            <w:tcW w:w="1683" w:type="dxa"/>
          </w:tcPr>
          <w:p w14:paraId="25E19481" w14:textId="77777777" w:rsidR="00FE0E18" w:rsidRDefault="00FE0E18" w:rsidP="00F26598">
            <w:pPr>
              <w:pStyle w:val="Heading3"/>
              <w:jc w:val="center"/>
              <w:outlineLvl w:val="2"/>
            </w:pPr>
          </w:p>
        </w:tc>
      </w:tr>
      <w:tr w:rsidR="00FE0E18" w14:paraId="483520C7" w14:textId="77777777" w:rsidTr="00F26598">
        <w:tc>
          <w:tcPr>
            <w:tcW w:w="802" w:type="dxa"/>
          </w:tcPr>
          <w:p w14:paraId="6DE8D945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7.</w:t>
            </w:r>
          </w:p>
        </w:tc>
        <w:tc>
          <w:tcPr>
            <w:tcW w:w="3199" w:type="dxa"/>
          </w:tcPr>
          <w:p w14:paraId="18E42ED2" w14:textId="77777777" w:rsidR="00FE0E18" w:rsidRPr="00BE5E09" w:rsidRDefault="00FE0E18" w:rsidP="00F26598">
            <w:pPr>
              <w:pStyle w:val="Heading3"/>
              <w:outlineLvl w:val="2"/>
            </w:pPr>
            <w:proofErr w:type="spellStart"/>
            <w:r w:rsidRPr="00C71DB3">
              <w:t>btnAdd</w:t>
            </w:r>
            <w:proofErr w:type="spellEnd"/>
          </w:p>
        </w:tc>
        <w:tc>
          <w:tcPr>
            <w:tcW w:w="1964" w:type="dxa"/>
          </w:tcPr>
          <w:p w14:paraId="04E4E06C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7" w:type="dxa"/>
          </w:tcPr>
          <w:p w14:paraId="5B823034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2C8011BC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&amp;Add</w:t>
            </w:r>
          </w:p>
        </w:tc>
      </w:tr>
      <w:tr w:rsidR="00FE0E18" w14:paraId="1CEA5091" w14:textId="77777777" w:rsidTr="00F26598">
        <w:tc>
          <w:tcPr>
            <w:tcW w:w="802" w:type="dxa"/>
          </w:tcPr>
          <w:p w14:paraId="39375712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8</w:t>
            </w:r>
          </w:p>
        </w:tc>
        <w:tc>
          <w:tcPr>
            <w:tcW w:w="3199" w:type="dxa"/>
          </w:tcPr>
          <w:p w14:paraId="1B143325" w14:textId="77777777" w:rsidR="00FE0E18" w:rsidRPr="00BE5E09" w:rsidRDefault="00FE0E18" w:rsidP="00F26598">
            <w:pPr>
              <w:pStyle w:val="Heading3"/>
              <w:outlineLvl w:val="2"/>
            </w:pPr>
            <w:proofErr w:type="spellStart"/>
            <w:r>
              <w:t>btnCancel</w:t>
            </w:r>
            <w:proofErr w:type="spellEnd"/>
          </w:p>
        </w:tc>
        <w:tc>
          <w:tcPr>
            <w:tcW w:w="1964" w:type="dxa"/>
          </w:tcPr>
          <w:p w14:paraId="70FAD19A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7" w:type="dxa"/>
          </w:tcPr>
          <w:p w14:paraId="614805DE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2315F87B" w14:textId="77777777" w:rsidR="00FE0E18" w:rsidRDefault="00FE0E18" w:rsidP="00F26598">
            <w:pPr>
              <w:pStyle w:val="Heading3"/>
              <w:jc w:val="center"/>
              <w:outlineLvl w:val="2"/>
            </w:pPr>
            <w:r>
              <w:t>&amp;Cancel</w:t>
            </w:r>
          </w:p>
        </w:tc>
      </w:tr>
    </w:tbl>
    <w:p w14:paraId="642181E5" w14:textId="77777777" w:rsidR="00FE0E18" w:rsidRDefault="00FE0E18" w:rsidP="00FE0E18">
      <w:pPr>
        <w:pStyle w:val="ListParagraph"/>
        <w:ind w:left="360"/>
      </w:pPr>
    </w:p>
    <w:p w14:paraId="7481295F" w14:textId="77777777" w:rsidR="00FE0E18" w:rsidRDefault="00FE0E18" w:rsidP="00FE0E18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77"/>
        <w:gridCol w:w="2588"/>
        <w:gridCol w:w="2694"/>
      </w:tblGrid>
      <w:tr w:rsidR="00FE0E18" w14:paraId="60C3DE52" w14:textId="77777777" w:rsidTr="00F26598">
        <w:tc>
          <w:tcPr>
            <w:tcW w:w="3421" w:type="dxa"/>
          </w:tcPr>
          <w:p w14:paraId="1A1D1308" w14:textId="77777777" w:rsidR="00FE0E18" w:rsidRDefault="00FE0E18" w:rsidP="00F26598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686FD493" w14:textId="77777777" w:rsidR="00FE0E18" w:rsidRDefault="00FE0E18" w:rsidP="00F26598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253AEDDC" w14:textId="77777777" w:rsidR="00FE0E18" w:rsidRDefault="00FE0E18" w:rsidP="00F26598">
            <w:pPr>
              <w:pStyle w:val="Heading3"/>
              <w:outlineLvl w:val="2"/>
            </w:pPr>
            <w:r>
              <w:t>Description</w:t>
            </w:r>
          </w:p>
        </w:tc>
      </w:tr>
      <w:tr w:rsidR="00FE0E18" w14:paraId="294FC5A5" w14:textId="77777777" w:rsidTr="00F26598">
        <w:tc>
          <w:tcPr>
            <w:tcW w:w="3421" w:type="dxa"/>
          </w:tcPr>
          <w:p w14:paraId="5534E1FB" w14:textId="77777777" w:rsidR="00FE0E18" w:rsidRDefault="00FE0E1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ancel</w:t>
            </w:r>
            <w:proofErr w:type="spellEnd"/>
          </w:p>
        </w:tc>
        <w:tc>
          <w:tcPr>
            <w:tcW w:w="2693" w:type="dxa"/>
          </w:tcPr>
          <w:p w14:paraId="68CE2D21" w14:textId="77777777" w:rsidR="00FE0E18" w:rsidRDefault="00FE0E18" w:rsidP="00F26598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48A627C0" w14:textId="77777777" w:rsidR="00FE0E18" w:rsidRDefault="00FE0E18" w:rsidP="00F26598">
            <w:pPr>
              <w:pStyle w:val="Heading3"/>
              <w:outlineLvl w:val="2"/>
            </w:pPr>
            <w:r>
              <w:t>Close Screen</w:t>
            </w:r>
          </w:p>
        </w:tc>
      </w:tr>
      <w:tr w:rsidR="00FE0E18" w14:paraId="05E6CE7F" w14:textId="77777777" w:rsidTr="00F26598">
        <w:tc>
          <w:tcPr>
            <w:tcW w:w="3421" w:type="dxa"/>
          </w:tcPr>
          <w:p w14:paraId="745E1D0F" w14:textId="77777777" w:rsidR="00FE0E18" w:rsidRDefault="00FE0E1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ProductTypesMaintenance</w:t>
            </w:r>
            <w:proofErr w:type="spellEnd"/>
          </w:p>
        </w:tc>
        <w:tc>
          <w:tcPr>
            <w:tcW w:w="2693" w:type="dxa"/>
          </w:tcPr>
          <w:p w14:paraId="598DCBA6" w14:textId="77777777" w:rsidR="00FE0E18" w:rsidRDefault="00FE0E18" w:rsidP="00F26598">
            <w:pPr>
              <w:pStyle w:val="Heading3"/>
              <w:outlineLvl w:val="2"/>
            </w:pPr>
            <w:r>
              <w:t>Load</w:t>
            </w:r>
          </w:p>
        </w:tc>
        <w:tc>
          <w:tcPr>
            <w:tcW w:w="2771" w:type="dxa"/>
          </w:tcPr>
          <w:p w14:paraId="2FCA7B3E" w14:textId="77777777" w:rsidR="00FE0E18" w:rsidRDefault="00FE0E18" w:rsidP="00F26598">
            <w:pPr>
              <w:pStyle w:val="Heading3"/>
              <w:outlineLvl w:val="2"/>
            </w:pPr>
            <w:r>
              <w:t>Load information (if applicable)</w:t>
            </w:r>
          </w:p>
        </w:tc>
      </w:tr>
      <w:tr w:rsidR="00FE0E18" w14:paraId="741AB0A4" w14:textId="77777777" w:rsidTr="00F26598">
        <w:tc>
          <w:tcPr>
            <w:tcW w:w="3421" w:type="dxa"/>
          </w:tcPr>
          <w:p w14:paraId="028C90DE" w14:textId="77777777" w:rsidR="00FE0E18" w:rsidRPr="00BE5E09" w:rsidRDefault="00FE0E18" w:rsidP="00F26598">
            <w:pPr>
              <w:pStyle w:val="Heading3"/>
              <w:outlineLvl w:val="2"/>
            </w:pPr>
            <w:proofErr w:type="spellStart"/>
            <w:r>
              <w:t>BtnAdd</w:t>
            </w:r>
            <w:proofErr w:type="spellEnd"/>
          </w:p>
        </w:tc>
        <w:tc>
          <w:tcPr>
            <w:tcW w:w="2693" w:type="dxa"/>
          </w:tcPr>
          <w:p w14:paraId="659E4700" w14:textId="77777777" w:rsidR="00FE0E18" w:rsidRDefault="00FE0E18" w:rsidP="00F26598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0416A73E" w14:textId="77777777" w:rsidR="00FE0E18" w:rsidRDefault="00FE0E18" w:rsidP="00F26598">
            <w:pPr>
              <w:pStyle w:val="Heading3"/>
              <w:outlineLvl w:val="2"/>
            </w:pPr>
            <w:r>
              <w:t>Validate and Add to database</w:t>
            </w:r>
          </w:p>
        </w:tc>
      </w:tr>
    </w:tbl>
    <w:p w14:paraId="3EF7697B" w14:textId="77777777" w:rsidR="00FE0E18" w:rsidRDefault="00FE0E18" w:rsidP="00FE0E18">
      <w:pPr>
        <w:pStyle w:val="ListParagraph"/>
        <w:ind w:left="360"/>
      </w:pPr>
    </w:p>
    <w:p w14:paraId="34966EB9" w14:textId="77777777" w:rsidR="00F26598" w:rsidRDefault="00F26598" w:rsidP="00F26598">
      <w:pPr>
        <w:pStyle w:val="Heading3"/>
        <w:numPr>
          <w:ilvl w:val="1"/>
          <w:numId w:val="9"/>
        </w:numPr>
      </w:pPr>
      <w:r>
        <w:lastRenderedPageBreak/>
        <w:t xml:space="preserve">Form Name: </w:t>
      </w:r>
      <w:proofErr w:type="spellStart"/>
      <w:r>
        <w:t>frmSalesMaintenance</w:t>
      </w:r>
      <w:proofErr w:type="spellEnd"/>
    </w:p>
    <w:p w14:paraId="0A227D49" w14:textId="77777777" w:rsidR="00F26598" w:rsidRDefault="00F26598" w:rsidP="00F26598">
      <w:pPr>
        <w:pStyle w:val="Heading3"/>
      </w:pPr>
      <w:r>
        <w:t xml:space="preserve">       Form Description: Product Types Maintenance Screen</w:t>
      </w:r>
    </w:p>
    <w:p w14:paraId="682D1755" w14:textId="77777777" w:rsidR="00F26598" w:rsidRDefault="00F26598" w:rsidP="00F26598">
      <w:pPr>
        <w:pStyle w:val="Heading3"/>
      </w:pPr>
      <w:r>
        <w:t xml:space="preserve">       Form: </w:t>
      </w:r>
    </w:p>
    <w:p w14:paraId="24E51277" w14:textId="77777777" w:rsidR="00F26598" w:rsidRPr="00AB61E3" w:rsidRDefault="00F26598" w:rsidP="00F26598">
      <w:r>
        <w:rPr>
          <w:noProof/>
          <w:lang w:eastAsia="en-AU"/>
        </w:rPr>
        <w:drawing>
          <wp:inline distT="0" distB="0" distL="0" distR="0" wp14:anchorId="1059ED1A" wp14:editId="64E9C3E7">
            <wp:extent cx="4657725" cy="39433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21901" w14:textId="77777777" w:rsidR="00F26598" w:rsidRPr="004B2BA5" w:rsidRDefault="00F26598" w:rsidP="00F26598">
      <w:pPr>
        <w:pStyle w:val="ListParagraph"/>
        <w:ind w:left="360"/>
      </w:pPr>
    </w:p>
    <w:p w14:paraId="0285F091" w14:textId="77777777" w:rsidR="00F26598" w:rsidRPr="004B2BA5" w:rsidRDefault="00F26598" w:rsidP="00F26598">
      <w:pPr>
        <w:pStyle w:val="Heading3"/>
      </w:pPr>
      <w:r>
        <w:lastRenderedPageBreak/>
        <w:t xml:space="preserve">       Form Component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782"/>
        <w:gridCol w:w="3091"/>
        <w:gridCol w:w="1905"/>
        <w:gridCol w:w="1237"/>
        <w:gridCol w:w="1644"/>
      </w:tblGrid>
      <w:tr w:rsidR="00F26598" w14:paraId="416B610A" w14:textId="77777777" w:rsidTr="00F26598">
        <w:tc>
          <w:tcPr>
            <w:tcW w:w="802" w:type="dxa"/>
          </w:tcPr>
          <w:p w14:paraId="676A9CCE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No.</w:t>
            </w:r>
          </w:p>
        </w:tc>
        <w:tc>
          <w:tcPr>
            <w:tcW w:w="3199" w:type="dxa"/>
          </w:tcPr>
          <w:p w14:paraId="000E692C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Column Names</w:t>
            </w:r>
          </w:p>
        </w:tc>
        <w:tc>
          <w:tcPr>
            <w:tcW w:w="1964" w:type="dxa"/>
          </w:tcPr>
          <w:p w14:paraId="43E55CC1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Control</w:t>
            </w:r>
          </w:p>
        </w:tc>
        <w:tc>
          <w:tcPr>
            <w:tcW w:w="1237" w:type="dxa"/>
          </w:tcPr>
          <w:p w14:paraId="5124328D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Property</w:t>
            </w:r>
          </w:p>
        </w:tc>
        <w:tc>
          <w:tcPr>
            <w:tcW w:w="1683" w:type="dxa"/>
          </w:tcPr>
          <w:p w14:paraId="74B43BE9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Value</w:t>
            </w:r>
          </w:p>
        </w:tc>
      </w:tr>
      <w:tr w:rsidR="00F26598" w14:paraId="523A702C" w14:textId="77777777" w:rsidTr="00F26598">
        <w:tc>
          <w:tcPr>
            <w:tcW w:w="802" w:type="dxa"/>
          </w:tcPr>
          <w:p w14:paraId="4F769F2A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.</w:t>
            </w:r>
          </w:p>
        </w:tc>
        <w:tc>
          <w:tcPr>
            <w:tcW w:w="3199" w:type="dxa"/>
          </w:tcPr>
          <w:p w14:paraId="14C4E2A1" w14:textId="77777777" w:rsidR="00F26598" w:rsidRDefault="00F26598" w:rsidP="00F26598">
            <w:pPr>
              <w:pStyle w:val="Heading3"/>
              <w:jc w:val="center"/>
              <w:outlineLvl w:val="2"/>
            </w:pPr>
            <w:proofErr w:type="spellStart"/>
            <w:r w:rsidRPr="00C71DB3">
              <w:t>grp</w:t>
            </w:r>
            <w:r>
              <w:t>Sales</w:t>
            </w:r>
            <w:r w:rsidRPr="00C71DB3">
              <w:t>Details</w:t>
            </w:r>
            <w:proofErr w:type="spellEnd"/>
          </w:p>
        </w:tc>
        <w:tc>
          <w:tcPr>
            <w:tcW w:w="1964" w:type="dxa"/>
          </w:tcPr>
          <w:p w14:paraId="60370231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Group Box</w:t>
            </w:r>
          </w:p>
        </w:tc>
        <w:tc>
          <w:tcPr>
            <w:tcW w:w="1237" w:type="dxa"/>
          </w:tcPr>
          <w:p w14:paraId="395C0B7C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1B316D4A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Product Type Details</w:t>
            </w:r>
          </w:p>
        </w:tc>
      </w:tr>
      <w:tr w:rsidR="00F26598" w14:paraId="49EF9662" w14:textId="77777777" w:rsidTr="00F26598">
        <w:tc>
          <w:tcPr>
            <w:tcW w:w="802" w:type="dxa"/>
          </w:tcPr>
          <w:p w14:paraId="26EE1BFB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199" w:type="dxa"/>
          </w:tcPr>
          <w:p w14:paraId="17B4376A" w14:textId="77777777" w:rsidR="00F26598" w:rsidRDefault="00F2659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Customer</w:t>
            </w:r>
            <w:proofErr w:type="spellEnd"/>
          </w:p>
        </w:tc>
        <w:tc>
          <w:tcPr>
            <w:tcW w:w="1964" w:type="dxa"/>
          </w:tcPr>
          <w:p w14:paraId="77BE9F11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66E94CE7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1F383254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Customer:</w:t>
            </w:r>
          </w:p>
        </w:tc>
      </w:tr>
      <w:tr w:rsidR="00F26598" w14:paraId="4B9E42F2" w14:textId="77777777" w:rsidTr="00F26598">
        <w:tc>
          <w:tcPr>
            <w:tcW w:w="802" w:type="dxa"/>
          </w:tcPr>
          <w:p w14:paraId="07690D97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199" w:type="dxa"/>
          </w:tcPr>
          <w:p w14:paraId="643B011E" w14:textId="77777777" w:rsidR="00F26598" w:rsidRDefault="00F26598" w:rsidP="00F26598">
            <w:pPr>
              <w:pStyle w:val="Heading3"/>
              <w:outlineLvl w:val="2"/>
            </w:pPr>
            <w:proofErr w:type="spellStart"/>
            <w:r>
              <w:t>cmbCustomer</w:t>
            </w:r>
            <w:proofErr w:type="spellEnd"/>
          </w:p>
        </w:tc>
        <w:tc>
          <w:tcPr>
            <w:tcW w:w="1964" w:type="dxa"/>
          </w:tcPr>
          <w:p w14:paraId="46A6BCA1" w14:textId="77777777" w:rsidR="00F26598" w:rsidRDefault="00F26598" w:rsidP="00F26598">
            <w:pPr>
              <w:pStyle w:val="Heading3"/>
              <w:jc w:val="center"/>
              <w:outlineLvl w:val="2"/>
            </w:pPr>
            <w:proofErr w:type="spellStart"/>
            <w:r>
              <w:t>ComboBox</w:t>
            </w:r>
            <w:proofErr w:type="spellEnd"/>
          </w:p>
        </w:tc>
        <w:tc>
          <w:tcPr>
            <w:tcW w:w="1237" w:type="dxa"/>
          </w:tcPr>
          <w:p w14:paraId="059F5970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Dropdown Style</w:t>
            </w:r>
          </w:p>
        </w:tc>
        <w:tc>
          <w:tcPr>
            <w:tcW w:w="1683" w:type="dxa"/>
          </w:tcPr>
          <w:p w14:paraId="4D36D535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Drop Down List</w:t>
            </w:r>
          </w:p>
        </w:tc>
      </w:tr>
      <w:tr w:rsidR="00F26598" w14:paraId="3E49C5B3" w14:textId="77777777" w:rsidTr="00F26598">
        <w:tc>
          <w:tcPr>
            <w:tcW w:w="802" w:type="dxa"/>
          </w:tcPr>
          <w:p w14:paraId="117B1EF3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199" w:type="dxa"/>
          </w:tcPr>
          <w:p w14:paraId="3B5F0C5F" w14:textId="77777777" w:rsidR="00F26598" w:rsidRDefault="00F2659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Product</w:t>
            </w:r>
            <w:proofErr w:type="spellEnd"/>
          </w:p>
        </w:tc>
        <w:tc>
          <w:tcPr>
            <w:tcW w:w="1964" w:type="dxa"/>
          </w:tcPr>
          <w:p w14:paraId="486A65EA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34D48DD6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59521DB0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Product:</w:t>
            </w:r>
          </w:p>
        </w:tc>
      </w:tr>
      <w:tr w:rsidR="00F26598" w14:paraId="34D503B4" w14:textId="77777777" w:rsidTr="00F26598">
        <w:tc>
          <w:tcPr>
            <w:tcW w:w="802" w:type="dxa"/>
          </w:tcPr>
          <w:p w14:paraId="2F3238EC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199" w:type="dxa"/>
          </w:tcPr>
          <w:p w14:paraId="34BE87DB" w14:textId="77777777" w:rsidR="00F26598" w:rsidRDefault="00F26598" w:rsidP="00F26598">
            <w:pPr>
              <w:pStyle w:val="Heading3"/>
              <w:outlineLvl w:val="2"/>
            </w:pPr>
            <w:proofErr w:type="spellStart"/>
            <w:r>
              <w:t>cmbProduct</w:t>
            </w:r>
            <w:proofErr w:type="spellEnd"/>
          </w:p>
        </w:tc>
        <w:tc>
          <w:tcPr>
            <w:tcW w:w="1964" w:type="dxa"/>
          </w:tcPr>
          <w:p w14:paraId="0C6EB966" w14:textId="77777777" w:rsidR="00F26598" w:rsidRDefault="00F26598" w:rsidP="00F26598">
            <w:pPr>
              <w:pStyle w:val="Heading3"/>
              <w:jc w:val="center"/>
              <w:outlineLvl w:val="2"/>
            </w:pPr>
            <w:proofErr w:type="spellStart"/>
            <w:r>
              <w:t>ComboBox</w:t>
            </w:r>
            <w:proofErr w:type="spellEnd"/>
          </w:p>
        </w:tc>
        <w:tc>
          <w:tcPr>
            <w:tcW w:w="1237" w:type="dxa"/>
          </w:tcPr>
          <w:p w14:paraId="0ECB338F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Dropdown Style</w:t>
            </w:r>
          </w:p>
        </w:tc>
        <w:tc>
          <w:tcPr>
            <w:tcW w:w="1683" w:type="dxa"/>
          </w:tcPr>
          <w:p w14:paraId="24859C97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Drop Down List</w:t>
            </w:r>
          </w:p>
        </w:tc>
      </w:tr>
      <w:tr w:rsidR="00F26598" w14:paraId="764C87E6" w14:textId="77777777" w:rsidTr="00F26598">
        <w:tc>
          <w:tcPr>
            <w:tcW w:w="802" w:type="dxa"/>
          </w:tcPr>
          <w:p w14:paraId="6AFBE8BB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199" w:type="dxa"/>
          </w:tcPr>
          <w:p w14:paraId="5D1C2DB1" w14:textId="77777777" w:rsidR="00F26598" w:rsidRDefault="00F2659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Payable</w:t>
            </w:r>
            <w:proofErr w:type="spellEnd"/>
          </w:p>
        </w:tc>
        <w:tc>
          <w:tcPr>
            <w:tcW w:w="1964" w:type="dxa"/>
          </w:tcPr>
          <w:p w14:paraId="1D11BE89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4CC76270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18184645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Payable:</w:t>
            </w:r>
          </w:p>
        </w:tc>
      </w:tr>
      <w:tr w:rsidR="00F26598" w14:paraId="58FDC50E" w14:textId="77777777" w:rsidTr="00F26598">
        <w:tc>
          <w:tcPr>
            <w:tcW w:w="802" w:type="dxa"/>
          </w:tcPr>
          <w:p w14:paraId="710683A7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199" w:type="dxa"/>
          </w:tcPr>
          <w:p w14:paraId="21F59CAC" w14:textId="77777777" w:rsidR="00F26598" w:rsidRDefault="00F26598" w:rsidP="00F26598">
            <w:pPr>
              <w:pStyle w:val="Heading3"/>
              <w:outlineLvl w:val="2"/>
            </w:pPr>
            <w:proofErr w:type="spellStart"/>
            <w:r>
              <w:t>cmbPayable</w:t>
            </w:r>
            <w:proofErr w:type="spellEnd"/>
          </w:p>
        </w:tc>
        <w:tc>
          <w:tcPr>
            <w:tcW w:w="1964" w:type="dxa"/>
          </w:tcPr>
          <w:p w14:paraId="668847D3" w14:textId="77777777" w:rsidR="00F26598" w:rsidRDefault="00F26598" w:rsidP="00F26598">
            <w:pPr>
              <w:pStyle w:val="Heading3"/>
              <w:jc w:val="center"/>
              <w:outlineLvl w:val="2"/>
            </w:pPr>
            <w:proofErr w:type="spellStart"/>
            <w:r>
              <w:t>ComboBox</w:t>
            </w:r>
            <w:proofErr w:type="spellEnd"/>
          </w:p>
        </w:tc>
        <w:tc>
          <w:tcPr>
            <w:tcW w:w="1237" w:type="dxa"/>
          </w:tcPr>
          <w:p w14:paraId="15386596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Dropdown Style</w:t>
            </w:r>
          </w:p>
        </w:tc>
        <w:tc>
          <w:tcPr>
            <w:tcW w:w="1683" w:type="dxa"/>
          </w:tcPr>
          <w:p w14:paraId="2F9DEF9A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Drop Down List</w:t>
            </w:r>
          </w:p>
        </w:tc>
      </w:tr>
      <w:tr w:rsidR="00F26598" w14:paraId="4549F4AE" w14:textId="77777777" w:rsidTr="00F26598">
        <w:tc>
          <w:tcPr>
            <w:tcW w:w="802" w:type="dxa"/>
          </w:tcPr>
          <w:p w14:paraId="1A7D8953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0.</w:t>
            </w:r>
          </w:p>
        </w:tc>
        <w:tc>
          <w:tcPr>
            <w:tcW w:w="3199" w:type="dxa"/>
          </w:tcPr>
          <w:p w14:paraId="5D09E375" w14:textId="77777777" w:rsidR="00F26598" w:rsidRDefault="00F2659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StartDate</w:t>
            </w:r>
            <w:proofErr w:type="spellEnd"/>
          </w:p>
        </w:tc>
        <w:tc>
          <w:tcPr>
            <w:tcW w:w="1964" w:type="dxa"/>
          </w:tcPr>
          <w:p w14:paraId="5F67E315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2F7F85D4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4A3DF0C1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Start Date</w:t>
            </w:r>
          </w:p>
        </w:tc>
      </w:tr>
      <w:tr w:rsidR="00F26598" w14:paraId="13458A73" w14:textId="77777777" w:rsidTr="00F26598">
        <w:tc>
          <w:tcPr>
            <w:tcW w:w="802" w:type="dxa"/>
          </w:tcPr>
          <w:p w14:paraId="413C8583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11.</w:t>
            </w:r>
          </w:p>
        </w:tc>
        <w:tc>
          <w:tcPr>
            <w:tcW w:w="3199" w:type="dxa"/>
          </w:tcPr>
          <w:p w14:paraId="49DAC54F" w14:textId="77777777" w:rsidR="00F26598" w:rsidRDefault="00F26598" w:rsidP="00F26598">
            <w:pPr>
              <w:pStyle w:val="Heading3"/>
              <w:outlineLvl w:val="2"/>
            </w:pPr>
            <w:proofErr w:type="spellStart"/>
            <w:r>
              <w:t>dtpStartDate</w:t>
            </w:r>
            <w:proofErr w:type="spellEnd"/>
          </w:p>
        </w:tc>
        <w:tc>
          <w:tcPr>
            <w:tcW w:w="1964" w:type="dxa"/>
          </w:tcPr>
          <w:p w14:paraId="68D055EB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Date Time</w:t>
            </w:r>
          </w:p>
        </w:tc>
        <w:tc>
          <w:tcPr>
            <w:tcW w:w="1237" w:type="dxa"/>
          </w:tcPr>
          <w:p w14:paraId="1B7CF9A1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Format</w:t>
            </w:r>
          </w:p>
        </w:tc>
        <w:tc>
          <w:tcPr>
            <w:tcW w:w="1683" w:type="dxa"/>
          </w:tcPr>
          <w:p w14:paraId="2481667D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Short</w:t>
            </w:r>
          </w:p>
        </w:tc>
      </w:tr>
      <w:tr w:rsidR="00F26598" w14:paraId="554826C6" w14:textId="77777777" w:rsidTr="00F26598">
        <w:tc>
          <w:tcPr>
            <w:tcW w:w="802" w:type="dxa"/>
          </w:tcPr>
          <w:p w14:paraId="6DDD2ABA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4</w:t>
            </w:r>
          </w:p>
        </w:tc>
        <w:tc>
          <w:tcPr>
            <w:tcW w:w="3199" w:type="dxa"/>
          </w:tcPr>
          <w:p w14:paraId="58BD1050" w14:textId="77777777" w:rsidR="00F26598" w:rsidRPr="00BE5E09" w:rsidRDefault="00F26598" w:rsidP="00F26598">
            <w:pPr>
              <w:pStyle w:val="Heading3"/>
              <w:outlineLvl w:val="2"/>
            </w:pPr>
            <w:proofErr w:type="spellStart"/>
            <w:r w:rsidRPr="00C71DB3">
              <w:t>grpOfficeUseOnly</w:t>
            </w:r>
            <w:proofErr w:type="spellEnd"/>
          </w:p>
        </w:tc>
        <w:tc>
          <w:tcPr>
            <w:tcW w:w="1964" w:type="dxa"/>
          </w:tcPr>
          <w:p w14:paraId="6827B8E2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56EC9E8D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4E8B6901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Office Use Only</w:t>
            </w:r>
          </w:p>
        </w:tc>
      </w:tr>
      <w:tr w:rsidR="00F26598" w14:paraId="7AD0ADA4" w14:textId="77777777" w:rsidTr="00F26598">
        <w:tc>
          <w:tcPr>
            <w:tcW w:w="802" w:type="dxa"/>
          </w:tcPr>
          <w:p w14:paraId="4C046AD9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5</w:t>
            </w:r>
          </w:p>
        </w:tc>
        <w:tc>
          <w:tcPr>
            <w:tcW w:w="3199" w:type="dxa"/>
          </w:tcPr>
          <w:p w14:paraId="6083D667" w14:textId="77777777" w:rsidR="00F26598" w:rsidRDefault="00F26598" w:rsidP="00F26598">
            <w:pPr>
              <w:pStyle w:val="Heading3"/>
              <w:outlineLvl w:val="2"/>
            </w:pPr>
            <w:proofErr w:type="spellStart"/>
            <w:r w:rsidRPr="00C71DB3">
              <w:t>lbl</w:t>
            </w:r>
            <w:r>
              <w:t>SalesID</w:t>
            </w:r>
            <w:proofErr w:type="spellEnd"/>
          </w:p>
        </w:tc>
        <w:tc>
          <w:tcPr>
            <w:tcW w:w="1964" w:type="dxa"/>
          </w:tcPr>
          <w:p w14:paraId="3CC529E0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Label</w:t>
            </w:r>
          </w:p>
        </w:tc>
        <w:tc>
          <w:tcPr>
            <w:tcW w:w="1237" w:type="dxa"/>
          </w:tcPr>
          <w:p w14:paraId="72E444E6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3A34132E" w14:textId="77777777" w:rsidR="00F26598" w:rsidRDefault="00F26598" w:rsidP="00F26598">
            <w:pPr>
              <w:pStyle w:val="Heading3"/>
              <w:jc w:val="center"/>
              <w:outlineLvl w:val="2"/>
            </w:pPr>
            <w:proofErr w:type="spellStart"/>
            <w:r>
              <w:t>SalesID</w:t>
            </w:r>
            <w:proofErr w:type="spellEnd"/>
          </w:p>
        </w:tc>
      </w:tr>
      <w:tr w:rsidR="00F26598" w14:paraId="08F98270" w14:textId="77777777" w:rsidTr="00F26598">
        <w:tc>
          <w:tcPr>
            <w:tcW w:w="802" w:type="dxa"/>
          </w:tcPr>
          <w:p w14:paraId="32A255EE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6.</w:t>
            </w:r>
          </w:p>
        </w:tc>
        <w:tc>
          <w:tcPr>
            <w:tcW w:w="3199" w:type="dxa"/>
          </w:tcPr>
          <w:p w14:paraId="18C74DED" w14:textId="77777777" w:rsidR="00F26598" w:rsidRDefault="00F26598" w:rsidP="00F26598">
            <w:pPr>
              <w:pStyle w:val="Heading3"/>
              <w:outlineLvl w:val="2"/>
            </w:pPr>
            <w:proofErr w:type="spellStart"/>
            <w:r w:rsidRPr="00C71DB3">
              <w:t>txt</w:t>
            </w:r>
            <w:r>
              <w:t>SalesID</w:t>
            </w:r>
            <w:proofErr w:type="spellEnd"/>
          </w:p>
        </w:tc>
        <w:tc>
          <w:tcPr>
            <w:tcW w:w="1964" w:type="dxa"/>
          </w:tcPr>
          <w:p w14:paraId="310534FF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box</w:t>
            </w:r>
          </w:p>
        </w:tc>
        <w:tc>
          <w:tcPr>
            <w:tcW w:w="1237" w:type="dxa"/>
          </w:tcPr>
          <w:p w14:paraId="2FCEE172" w14:textId="77777777" w:rsidR="00F26598" w:rsidRDefault="00F26598" w:rsidP="00F26598">
            <w:pPr>
              <w:pStyle w:val="Heading3"/>
              <w:jc w:val="center"/>
              <w:outlineLvl w:val="2"/>
            </w:pPr>
          </w:p>
        </w:tc>
        <w:tc>
          <w:tcPr>
            <w:tcW w:w="1683" w:type="dxa"/>
          </w:tcPr>
          <w:p w14:paraId="2EAB9ED8" w14:textId="77777777" w:rsidR="00F26598" w:rsidRDefault="00F26598" w:rsidP="00F26598">
            <w:pPr>
              <w:pStyle w:val="Heading3"/>
              <w:jc w:val="center"/>
              <w:outlineLvl w:val="2"/>
            </w:pPr>
          </w:p>
        </w:tc>
      </w:tr>
      <w:tr w:rsidR="00F26598" w14:paraId="35BA5460" w14:textId="77777777" w:rsidTr="00F26598">
        <w:tc>
          <w:tcPr>
            <w:tcW w:w="802" w:type="dxa"/>
          </w:tcPr>
          <w:p w14:paraId="670DBE7A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7.</w:t>
            </w:r>
          </w:p>
        </w:tc>
        <w:tc>
          <w:tcPr>
            <w:tcW w:w="3199" w:type="dxa"/>
          </w:tcPr>
          <w:p w14:paraId="15514C94" w14:textId="77777777" w:rsidR="00F26598" w:rsidRPr="00BE5E09" w:rsidRDefault="00F26598" w:rsidP="00F26598">
            <w:pPr>
              <w:pStyle w:val="Heading3"/>
              <w:outlineLvl w:val="2"/>
            </w:pPr>
            <w:proofErr w:type="spellStart"/>
            <w:r w:rsidRPr="00C71DB3">
              <w:t>btnAdd</w:t>
            </w:r>
            <w:proofErr w:type="spellEnd"/>
          </w:p>
        </w:tc>
        <w:tc>
          <w:tcPr>
            <w:tcW w:w="1964" w:type="dxa"/>
          </w:tcPr>
          <w:p w14:paraId="6AF37FB6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7" w:type="dxa"/>
          </w:tcPr>
          <w:p w14:paraId="1A7760EE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70CE4F05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&amp;Add</w:t>
            </w:r>
          </w:p>
        </w:tc>
      </w:tr>
      <w:tr w:rsidR="00F26598" w14:paraId="12BADA60" w14:textId="77777777" w:rsidTr="00F26598">
        <w:tc>
          <w:tcPr>
            <w:tcW w:w="802" w:type="dxa"/>
          </w:tcPr>
          <w:p w14:paraId="4843AD88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8</w:t>
            </w:r>
          </w:p>
        </w:tc>
        <w:tc>
          <w:tcPr>
            <w:tcW w:w="3199" w:type="dxa"/>
          </w:tcPr>
          <w:p w14:paraId="67651F42" w14:textId="77777777" w:rsidR="00F26598" w:rsidRPr="00BE5E09" w:rsidRDefault="00F26598" w:rsidP="00F26598">
            <w:pPr>
              <w:pStyle w:val="Heading3"/>
              <w:outlineLvl w:val="2"/>
            </w:pPr>
            <w:proofErr w:type="spellStart"/>
            <w:r>
              <w:t>btnCancel</w:t>
            </w:r>
            <w:proofErr w:type="spellEnd"/>
          </w:p>
        </w:tc>
        <w:tc>
          <w:tcPr>
            <w:tcW w:w="1964" w:type="dxa"/>
          </w:tcPr>
          <w:p w14:paraId="2D6D138D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Button</w:t>
            </w:r>
          </w:p>
        </w:tc>
        <w:tc>
          <w:tcPr>
            <w:tcW w:w="1237" w:type="dxa"/>
          </w:tcPr>
          <w:p w14:paraId="4C93C344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Text</w:t>
            </w:r>
          </w:p>
        </w:tc>
        <w:tc>
          <w:tcPr>
            <w:tcW w:w="1683" w:type="dxa"/>
          </w:tcPr>
          <w:p w14:paraId="5BB6E6A3" w14:textId="77777777" w:rsidR="00F26598" w:rsidRDefault="00F26598" w:rsidP="00F26598">
            <w:pPr>
              <w:pStyle w:val="Heading3"/>
              <w:jc w:val="center"/>
              <w:outlineLvl w:val="2"/>
            </w:pPr>
            <w:r>
              <w:t>&amp;Cancel</w:t>
            </w:r>
          </w:p>
        </w:tc>
      </w:tr>
    </w:tbl>
    <w:p w14:paraId="25586294" w14:textId="77777777" w:rsidR="00F26598" w:rsidRDefault="00F26598" w:rsidP="00F26598">
      <w:pPr>
        <w:pStyle w:val="ListParagraph"/>
        <w:ind w:left="360"/>
      </w:pPr>
    </w:p>
    <w:p w14:paraId="4ACA891A" w14:textId="77777777" w:rsidR="00F26598" w:rsidRDefault="00F26598" w:rsidP="00F26598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53"/>
        <w:gridCol w:w="2602"/>
        <w:gridCol w:w="2704"/>
      </w:tblGrid>
      <w:tr w:rsidR="00F26598" w14:paraId="48348194" w14:textId="77777777" w:rsidTr="00F26598">
        <w:tc>
          <w:tcPr>
            <w:tcW w:w="3421" w:type="dxa"/>
          </w:tcPr>
          <w:p w14:paraId="56FA9345" w14:textId="77777777" w:rsidR="00F26598" w:rsidRDefault="00F26598" w:rsidP="00F26598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65F09C53" w14:textId="77777777" w:rsidR="00F26598" w:rsidRDefault="00F26598" w:rsidP="00F26598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5AAA0952" w14:textId="77777777" w:rsidR="00F26598" w:rsidRDefault="00F26598" w:rsidP="00F26598">
            <w:pPr>
              <w:pStyle w:val="Heading3"/>
              <w:outlineLvl w:val="2"/>
            </w:pPr>
            <w:r>
              <w:t>Description</w:t>
            </w:r>
          </w:p>
        </w:tc>
      </w:tr>
      <w:tr w:rsidR="00F26598" w14:paraId="450EA704" w14:textId="77777777" w:rsidTr="00F26598">
        <w:tc>
          <w:tcPr>
            <w:tcW w:w="3421" w:type="dxa"/>
          </w:tcPr>
          <w:p w14:paraId="215BEF19" w14:textId="77777777" w:rsidR="00F26598" w:rsidRDefault="00F2659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ancel</w:t>
            </w:r>
            <w:proofErr w:type="spellEnd"/>
          </w:p>
        </w:tc>
        <w:tc>
          <w:tcPr>
            <w:tcW w:w="2693" w:type="dxa"/>
          </w:tcPr>
          <w:p w14:paraId="5EF04DE0" w14:textId="77777777" w:rsidR="00F26598" w:rsidRDefault="00F26598" w:rsidP="00F26598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43E86244" w14:textId="77777777" w:rsidR="00F26598" w:rsidRDefault="00F26598" w:rsidP="00F26598">
            <w:pPr>
              <w:pStyle w:val="Heading3"/>
              <w:outlineLvl w:val="2"/>
            </w:pPr>
            <w:r>
              <w:t>Close Screen</w:t>
            </w:r>
          </w:p>
        </w:tc>
      </w:tr>
      <w:tr w:rsidR="00F26598" w14:paraId="1F18545C" w14:textId="77777777" w:rsidTr="00F26598">
        <w:tc>
          <w:tcPr>
            <w:tcW w:w="3421" w:type="dxa"/>
          </w:tcPr>
          <w:p w14:paraId="5E2A15E6" w14:textId="77777777" w:rsidR="00F26598" w:rsidRDefault="00F2659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SalessMaintenance</w:t>
            </w:r>
            <w:proofErr w:type="spellEnd"/>
          </w:p>
        </w:tc>
        <w:tc>
          <w:tcPr>
            <w:tcW w:w="2693" w:type="dxa"/>
          </w:tcPr>
          <w:p w14:paraId="0F970368" w14:textId="77777777" w:rsidR="00F26598" w:rsidRDefault="00F26598" w:rsidP="00F26598">
            <w:pPr>
              <w:pStyle w:val="Heading3"/>
              <w:outlineLvl w:val="2"/>
            </w:pPr>
            <w:r>
              <w:t>Load</w:t>
            </w:r>
          </w:p>
        </w:tc>
        <w:tc>
          <w:tcPr>
            <w:tcW w:w="2771" w:type="dxa"/>
          </w:tcPr>
          <w:p w14:paraId="2F6A6102" w14:textId="77777777" w:rsidR="00F26598" w:rsidRDefault="00F26598" w:rsidP="00F26598">
            <w:pPr>
              <w:pStyle w:val="Heading3"/>
              <w:outlineLvl w:val="2"/>
            </w:pPr>
            <w:r>
              <w:t>Load information (if applicable)</w:t>
            </w:r>
          </w:p>
        </w:tc>
      </w:tr>
      <w:tr w:rsidR="00F26598" w14:paraId="6462273E" w14:textId="77777777" w:rsidTr="00F26598">
        <w:tc>
          <w:tcPr>
            <w:tcW w:w="3421" w:type="dxa"/>
          </w:tcPr>
          <w:p w14:paraId="0368FD9B" w14:textId="77777777" w:rsidR="00F26598" w:rsidRPr="00BE5E09" w:rsidRDefault="00F26598" w:rsidP="00F26598">
            <w:pPr>
              <w:pStyle w:val="Heading3"/>
              <w:outlineLvl w:val="2"/>
            </w:pPr>
            <w:proofErr w:type="spellStart"/>
            <w:r>
              <w:t>BtnAdd</w:t>
            </w:r>
            <w:proofErr w:type="spellEnd"/>
          </w:p>
        </w:tc>
        <w:tc>
          <w:tcPr>
            <w:tcW w:w="2693" w:type="dxa"/>
          </w:tcPr>
          <w:p w14:paraId="6DD5CEEA" w14:textId="77777777" w:rsidR="00F26598" w:rsidRDefault="00F26598" w:rsidP="00F26598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3E6FDC45" w14:textId="77777777" w:rsidR="00F26598" w:rsidRDefault="00F26598" w:rsidP="00F26598">
            <w:pPr>
              <w:pStyle w:val="Heading3"/>
              <w:outlineLvl w:val="2"/>
            </w:pPr>
            <w:r>
              <w:t>Validate and Add to database</w:t>
            </w:r>
          </w:p>
        </w:tc>
      </w:tr>
    </w:tbl>
    <w:p w14:paraId="2488701C" w14:textId="77777777" w:rsidR="00F26598" w:rsidRDefault="00F26598" w:rsidP="00F26598">
      <w:pPr>
        <w:pStyle w:val="ListParagraph"/>
        <w:ind w:left="360"/>
      </w:pPr>
    </w:p>
    <w:p w14:paraId="21419BF2" w14:textId="77777777" w:rsidR="00F26598" w:rsidRDefault="00F26598" w:rsidP="00832C5B">
      <w:pPr>
        <w:pStyle w:val="Heading3"/>
        <w:numPr>
          <w:ilvl w:val="1"/>
          <w:numId w:val="9"/>
        </w:numPr>
      </w:pPr>
      <w:r>
        <w:lastRenderedPageBreak/>
        <w:t xml:space="preserve">Form Name: </w:t>
      </w:r>
      <w:proofErr w:type="spellStart"/>
      <w:r>
        <w:t>frm</w:t>
      </w:r>
      <w:r w:rsidR="00832C5B">
        <w:t>Product</w:t>
      </w:r>
      <w:r>
        <w:t>sView</w:t>
      </w:r>
      <w:proofErr w:type="spellEnd"/>
    </w:p>
    <w:p w14:paraId="6D08481C" w14:textId="77777777" w:rsidR="00F26598" w:rsidRDefault="00F26598" w:rsidP="00F26598">
      <w:pPr>
        <w:pStyle w:val="Heading3"/>
      </w:pPr>
      <w:r>
        <w:t xml:space="preserve">       Form Description: </w:t>
      </w:r>
      <w:r w:rsidR="00832C5B">
        <w:t>Product</w:t>
      </w:r>
      <w:r>
        <w:t>s View Screen</w:t>
      </w:r>
    </w:p>
    <w:p w14:paraId="71C35906" w14:textId="77777777" w:rsidR="00F26598" w:rsidRDefault="00F26598" w:rsidP="00F26598">
      <w:pPr>
        <w:pStyle w:val="Heading3"/>
      </w:pPr>
      <w:r>
        <w:t xml:space="preserve">       Form: </w:t>
      </w:r>
    </w:p>
    <w:p w14:paraId="6E3B28F2" w14:textId="77777777" w:rsidR="00F26598" w:rsidRPr="00AB61E3" w:rsidRDefault="00832C5B" w:rsidP="00F26598">
      <w:r>
        <w:rPr>
          <w:noProof/>
          <w:lang w:val="en-AU" w:eastAsia="en-AU"/>
        </w:rPr>
        <w:drawing>
          <wp:inline distT="0" distB="0" distL="0" distR="0" wp14:anchorId="770D5D5D" wp14:editId="56C3C0EE">
            <wp:extent cx="5733415" cy="1889699"/>
            <wp:effectExtent l="0" t="0" r="63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889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ED029" w14:textId="77777777" w:rsidR="00F26598" w:rsidRPr="004B2BA5" w:rsidRDefault="00F26598" w:rsidP="00F26598">
      <w:pPr>
        <w:pStyle w:val="ListParagraph"/>
        <w:ind w:left="360"/>
      </w:pPr>
    </w:p>
    <w:p w14:paraId="5DA4A5A9" w14:textId="77777777" w:rsidR="00F26598" w:rsidRPr="004B2BA5" w:rsidRDefault="00F26598" w:rsidP="00F26598">
      <w:pPr>
        <w:pStyle w:val="Heading3"/>
      </w:pPr>
      <w:r>
        <w:t xml:space="preserve">       Form Components </w:t>
      </w:r>
    </w:p>
    <w:tbl>
      <w:tblPr>
        <w:tblStyle w:val="TableGrid"/>
        <w:tblW w:w="9108" w:type="dxa"/>
        <w:jc w:val="center"/>
        <w:tblLook w:val="04A0" w:firstRow="1" w:lastRow="0" w:firstColumn="1" w:lastColumn="0" w:noHBand="0" w:noVBand="1"/>
      </w:tblPr>
      <w:tblGrid>
        <w:gridCol w:w="673"/>
        <w:gridCol w:w="3215"/>
        <w:gridCol w:w="1530"/>
        <w:gridCol w:w="1710"/>
        <w:gridCol w:w="1980"/>
      </w:tblGrid>
      <w:tr w:rsidR="00F26598" w:rsidRPr="00915CF9" w14:paraId="63BDAAC6" w14:textId="77777777" w:rsidTr="00F26598">
        <w:trPr>
          <w:trHeight w:val="645"/>
          <w:jc w:val="center"/>
        </w:trPr>
        <w:tc>
          <w:tcPr>
            <w:tcW w:w="673" w:type="dxa"/>
            <w:hideMark/>
          </w:tcPr>
          <w:p w14:paraId="10742C79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No.</w:t>
            </w:r>
          </w:p>
        </w:tc>
        <w:tc>
          <w:tcPr>
            <w:tcW w:w="3215" w:type="dxa"/>
            <w:hideMark/>
          </w:tcPr>
          <w:p w14:paraId="53DADCE5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Column Names</w:t>
            </w:r>
          </w:p>
        </w:tc>
        <w:tc>
          <w:tcPr>
            <w:tcW w:w="1530" w:type="dxa"/>
            <w:hideMark/>
          </w:tcPr>
          <w:p w14:paraId="0E592D36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Control</w:t>
            </w:r>
          </w:p>
        </w:tc>
        <w:tc>
          <w:tcPr>
            <w:tcW w:w="1710" w:type="dxa"/>
            <w:hideMark/>
          </w:tcPr>
          <w:p w14:paraId="0E28394D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Property</w:t>
            </w:r>
          </w:p>
        </w:tc>
        <w:tc>
          <w:tcPr>
            <w:tcW w:w="1980" w:type="dxa"/>
            <w:hideMark/>
          </w:tcPr>
          <w:p w14:paraId="382AF9CB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Value</w:t>
            </w:r>
          </w:p>
        </w:tc>
      </w:tr>
      <w:tr w:rsidR="00F26598" w:rsidRPr="00915CF9" w14:paraId="0BA6CA9A" w14:textId="77777777" w:rsidTr="00F26598">
        <w:trPr>
          <w:trHeight w:val="330"/>
          <w:jc w:val="center"/>
        </w:trPr>
        <w:tc>
          <w:tcPr>
            <w:tcW w:w="673" w:type="dxa"/>
            <w:hideMark/>
          </w:tcPr>
          <w:p w14:paraId="7E4D5973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1</w:t>
            </w:r>
          </w:p>
        </w:tc>
        <w:tc>
          <w:tcPr>
            <w:tcW w:w="3215" w:type="dxa"/>
            <w:hideMark/>
          </w:tcPr>
          <w:p w14:paraId="786D83B7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btnClose</w:t>
            </w:r>
            <w:proofErr w:type="spellEnd"/>
          </w:p>
        </w:tc>
        <w:tc>
          <w:tcPr>
            <w:tcW w:w="1530" w:type="dxa"/>
            <w:hideMark/>
          </w:tcPr>
          <w:p w14:paraId="1C62F5E6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1B803A1F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21426844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C&amp;lose</w:t>
            </w:r>
            <w:proofErr w:type="spellEnd"/>
          </w:p>
        </w:tc>
      </w:tr>
      <w:tr w:rsidR="00F26598" w:rsidRPr="00915CF9" w14:paraId="09CDF773" w14:textId="77777777" w:rsidTr="00F26598">
        <w:trPr>
          <w:trHeight w:val="525"/>
          <w:jc w:val="center"/>
        </w:trPr>
        <w:tc>
          <w:tcPr>
            <w:tcW w:w="673" w:type="dxa"/>
            <w:hideMark/>
          </w:tcPr>
          <w:p w14:paraId="18B73DE1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2</w:t>
            </w:r>
          </w:p>
        </w:tc>
        <w:tc>
          <w:tcPr>
            <w:tcW w:w="3215" w:type="dxa"/>
            <w:hideMark/>
          </w:tcPr>
          <w:p w14:paraId="48CDA29A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lv</w:t>
            </w:r>
            <w:r w:rsidR="00832C5B">
              <w:t>Product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13E3BAD3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hideMark/>
          </w:tcPr>
          <w:p w14:paraId="2282F211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hideMark/>
          </w:tcPr>
          <w:p w14:paraId="148D3F9C" w14:textId="77777777" w:rsidR="00F26598" w:rsidRPr="00915CF9" w:rsidRDefault="00832C5B" w:rsidP="00F26598">
            <w:pPr>
              <w:pStyle w:val="Heading3"/>
              <w:outlineLvl w:val="2"/>
            </w:pPr>
            <w:proofErr w:type="spellStart"/>
            <w:r>
              <w:t>Product</w:t>
            </w:r>
            <w:r w:rsidR="00F26598" w:rsidRPr="00915CF9">
              <w:t>ID</w:t>
            </w:r>
            <w:proofErr w:type="spellEnd"/>
          </w:p>
        </w:tc>
      </w:tr>
      <w:tr w:rsidR="00F26598" w:rsidRPr="00915CF9" w14:paraId="14D2EB73" w14:textId="77777777" w:rsidTr="00F26598">
        <w:trPr>
          <w:trHeight w:val="525"/>
          <w:jc w:val="center"/>
        </w:trPr>
        <w:tc>
          <w:tcPr>
            <w:tcW w:w="673" w:type="dxa"/>
            <w:hideMark/>
          </w:tcPr>
          <w:p w14:paraId="3D9ABDF6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3</w:t>
            </w:r>
          </w:p>
        </w:tc>
        <w:tc>
          <w:tcPr>
            <w:tcW w:w="3215" w:type="dxa"/>
            <w:hideMark/>
          </w:tcPr>
          <w:p w14:paraId="74764F45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lv</w:t>
            </w:r>
            <w:r w:rsidR="00832C5B">
              <w:t>Product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79CC0026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hideMark/>
          </w:tcPr>
          <w:p w14:paraId="222EBC33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hideMark/>
          </w:tcPr>
          <w:p w14:paraId="75F6B6E2" w14:textId="77777777" w:rsidR="00F26598" w:rsidRPr="00915CF9" w:rsidRDefault="00832C5B" w:rsidP="00F26598">
            <w:pPr>
              <w:pStyle w:val="Heading3"/>
              <w:outlineLvl w:val="2"/>
            </w:pPr>
            <w:r>
              <w:t>Product</w:t>
            </w:r>
          </w:p>
        </w:tc>
      </w:tr>
      <w:tr w:rsidR="00832C5B" w:rsidRPr="00915CF9" w14:paraId="481B4F54" w14:textId="77777777" w:rsidTr="00B57D73">
        <w:trPr>
          <w:trHeight w:val="525"/>
          <w:jc w:val="center"/>
        </w:trPr>
        <w:tc>
          <w:tcPr>
            <w:tcW w:w="673" w:type="dxa"/>
            <w:hideMark/>
          </w:tcPr>
          <w:p w14:paraId="7A9F4B41" w14:textId="77777777" w:rsidR="00832C5B" w:rsidRPr="00915CF9" w:rsidRDefault="00832C5B" w:rsidP="00F26598">
            <w:pPr>
              <w:pStyle w:val="Heading3"/>
              <w:outlineLvl w:val="2"/>
            </w:pPr>
            <w:r w:rsidRPr="00915CF9">
              <w:t>4</w:t>
            </w:r>
          </w:p>
        </w:tc>
        <w:tc>
          <w:tcPr>
            <w:tcW w:w="3215" w:type="dxa"/>
            <w:hideMark/>
          </w:tcPr>
          <w:p w14:paraId="4C16EA75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Product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262D6F6F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3818C280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vAlign w:val="bottom"/>
            <w:hideMark/>
          </w:tcPr>
          <w:p w14:paraId="28EA85CA" w14:textId="77777777" w:rsidR="00832C5B" w:rsidRPr="00832C5B" w:rsidRDefault="00832C5B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</w:pPr>
            <w:proofErr w:type="spellStart"/>
            <w:r w:rsidRPr="00832C5B"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  <w:t>productID</w:t>
            </w:r>
            <w:proofErr w:type="spellEnd"/>
            <w:r w:rsidRPr="00832C5B"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  <w:t>;</w:t>
            </w:r>
          </w:p>
        </w:tc>
      </w:tr>
      <w:tr w:rsidR="00832C5B" w:rsidRPr="00915CF9" w14:paraId="18FD33E6" w14:textId="77777777" w:rsidTr="00B57D73">
        <w:trPr>
          <w:trHeight w:val="525"/>
          <w:jc w:val="center"/>
        </w:trPr>
        <w:tc>
          <w:tcPr>
            <w:tcW w:w="673" w:type="dxa"/>
            <w:hideMark/>
          </w:tcPr>
          <w:p w14:paraId="5ABF2527" w14:textId="77777777" w:rsidR="00832C5B" w:rsidRPr="00915CF9" w:rsidRDefault="00832C5B" w:rsidP="00F26598">
            <w:pPr>
              <w:pStyle w:val="Heading3"/>
              <w:outlineLvl w:val="2"/>
            </w:pPr>
            <w:r w:rsidRPr="00915CF9">
              <w:t>5</w:t>
            </w:r>
          </w:p>
        </w:tc>
        <w:tc>
          <w:tcPr>
            <w:tcW w:w="3215" w:type="dxa"/>
            <w:hideMark/>
          </w:tcPr>
          <w:p w14:paraId="720128A0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Product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31806BB3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26B08952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vAlign w:val="bottom"/>
            <w:hideMark/>
          </w:tcPr>
          <w:p w14:paraId="5D90D9B7" w14:textId="77777777" w:rsidR="00832C5B" w:rsidRPr="00832C5B" w:rsidRDefault="00832C5B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</w:pPr>
            <w:proofErr w:type="spellStart"/>
            <w:r w:rsidRPr="00832C5B"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  <w:t>productType</w:t>
            </w:r>
            <w:proofErr w:type="spellEnd"/>
            <w:r w:rsidRPr="00832C5B"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  <w:t>;</w:t>
            </w:r>
          </w:p>
        </w:tc>
      </w:tr>
      <w:tr w:rsidR="00832C5B" w:rsidRPr="00915CF9" w14:paraId="7EED85E9" w14:textId="77777777" w:rsidTr="00B57D73">
        <w:trPr>
          <w:trHeight w:val="525"/>
          <w:jc w:val="center"/>
        </w:trPr>
        <w:tc>
          <w:tcPr>
            <w:tcW w:w="673" w:type="dxa"/>
            <w:hideMark/>
          </w:tcPr>
          <w:p w14:paraId="44BCC00B" w14:textId="77777777" w:rsidR="00832C5B" w:rsidRPr="00915CF9" w:rsidRDefault="00832C5B" w:rsidP="00F26598">
            <w:pPr>
              <w:pStyle w:val="Heading3"/>
              <w:outlineLvl w:val="2"/>
            </w:pPr>
            <w:r w:rsidRPr="00915CF9">
              <w:t>6</w:t>
            </w:r>
          </w:p>
        </w:tc>
        <w:tc>
          <w:tcPr>
            <w:tcW w:w="3215" w:type="dxa"/>
            <w:hideMark/>
          </w:tcPr>
          <w:p w14:paraId="18203666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Product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26D396B6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1E498BAD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vAlign w:val="bottom"/>
            <w:hideMark/>
          </w:tcPr>
          <w:p w14:paraId="0680313C" w14:textId="77777777" w:rsidR="00832C5B" w:rsidRPr="00832C5B" w:rsidRDefault="00832C5B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</w:pPr>
            <w:proofErr w:type="spellStart"/>
            <w:r w:rsidRPr="00832C5B"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  <w:t>productName</w:t>
            </w:r>
            <w:proofErr w:type="spellEnd"/>
            <w:r w:rsidRPr="00832C5B"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  <w:t>;</w:t>
            </w:r>
          </w:p>
        </w:tc>
      </w:tr>
      <w:tr w:rsidR="00832C5B" w:rsidRPr="00915CF9" w14:paraId="778C1D1C" w14:textId="77777777" w:rsidTr="00B57D73">
        <w:trPr>
          <w:trHeight w:val="525"/>
          <w:jc w:val="center"/>
        </w:trPr>
        <w:tc>
          <w:tcPr>
            <w:tcW w:w="673" w:type="dxa"/>
            <w:hideMark/>
          </w:tcPr>
          <w:p w14:paraId="793747E8" w14:textId="77777777" w:rsidR="00832C5B" w:rsidRPr="00915CF9" w:rsidRDefault="00832C5B" w:rsidP="00F26598">
            <w:pPr>
              <w:pStyle w:val="Heading3"/>
              <w:outlineLvl w:val="2"/>
            </w:pPr>
            <w:r w:rsidRPr="00915CF9">
              <w:t>7</w:t>
            </w:r>
          </w:p>
        </w:tc>
        <w:tc>
          <w:tcPr>
            <w:tcW w:w="3215" w:type="dxa"/>
            <w:hideMark/>
          </w:tcPr>
          <w:p w14:paraId="58CE90AE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Product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079157BA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6DDF3F5A" w14:textId="77777777" w:rsidR="00832C5B" w:rsidRPr="00915CF9" w:rsidRDefault="00832C5B" w:rsidP="00F26598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vAlign w:val="bottom"/>
            <w:hideMark/>
          </w:tcPr>
          <w:p w14:paraId="288E5629" w14:textId="77777777" w:rsidR="00832C5B" w:rsidRPr="00832C5B" w:rsidRDefault="00832C5B">
            <w:pPr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</w:pPr>
            <w:proofErr w:type="spellStart"/>
            <w:r w:rsidRPr="00832C5B"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  <w:t>yearlyPremium</w:t>
            </w:r>
            <w:proofErr w:type="spellEnd"/>
            <w:r w:rsidRPr="00832C5B">
              <w:rPr>
                <w:rFonts w:asciiTheme="majorHAnsi" w:eastAsiaTheme="majorEastAsia" w:hAnsiTheme="majorHAnsi" w:cstheme="majorBidi"/>
                <w:color w:val="1F4D78" w:themeColor="accent1" w:themeShade="7F"/>
                <w:sz w:val="24"/>
                <w:szCs w:val="24"/>
              </w:rPr>
              <w:t>;</w:t>
            </w:r>
          </w:p>
        </w:tc>
      </w:tr>
      <w:tr w:rsidR="00F26598" w:rsidRPr="00915CF9" w14:paraId="1FE1C935" w14:textId="77777777" w:rsidTr="00F26598">
        <w:trPr>
          <w:trHeight w:val="330"/>
          <w:jc w:val="center"/>
        </w:trPr>
        <w:tc>
          <w:tcPr>
            <w:tcW w:w="673" w:type="dxa"/>
            <w:hideMark/>
          </w:tcPr>
          <w:p w14:paraId="5545C08B" w14:textId="77777777" w:rsidR="00F26598" w:rsidRPr="00915CF9" w:rsidRDefault="00F26598" w:rsidP="00F26598">
            <w:pPr>
              <w:pStyle w:val="Heading3"/>
              <w:outlineLvl w:val="2"/>
            </w:pPr>
            <w:r>
              <w:t>1</w:t>
            </w:r>
            <w:r w:rsidRPr="00915CF9">
              <w:t>4</w:t>
            </w:r>
          </w:p>
        </w:tc>
        <w:tc>
          <w:tcPr>
            <w:tcW w:w="3215" w:type="dxa"/>
            <w:hideMark/>
          </w:tcPr>
          <w:p w14:paraId="6FF87A9F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btnAdd</w:t>
            </w:r>
            <w:proofErr w:type="spellEnd"/>
          </w:p>
        </w:tc>
        <w:tc>
          <w:tcPr>
            <w:tcW w:w="1530" w:type="dxa"/>
            <w:hideMark/>
          </w:tcPr>
          <w:p w14:paraId="2A8515B5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4E9E829E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3205B447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&amp;Add</w:t>
            </w:r>
          </w:p>
        </w:tc>
      </w:tr>
      <w:tr w:rsidR="00F26598" w:rsidRPr="00915CF9" w14:paraId="64F2FEB6" w14:textId="77777777" w:rsidTr="00F26598">
        <w:trPr>
          <w:trHeight w:val="645"/>
          <w:jc w:val="center"/>
        </w:trPr>
        <w:tc>
          <w:tcPr>
            <w:tcW w:w="673" w:type="dxa"/>
            <w:hideMark/>
          </w:tcPr>
          <w:p w14:paraId="33F0BFAF" w14:textId="77777777" w:rsidR="00F26598" w:rsidRPr="00915CF9" w:rsidRDefault="00F26598" w:rsidP="00F26598">
            <w:pPr>
              <w:pStyle w:val="Heading3"/>
              <w:outlineLvl w:val="2"/>
            </w:pPr>
            <w:r>
              <w:t>15</w:t>
            </w:r>
          </w:p>
        </w:tc>
        <w:tc>
          <w:tcPr>
            <w:tcW w:w="3215" w:type="dxa"/>
            <w:hideMark/>
          </w:tcPr>
          <w:p w14:paraId="35F676B7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btnUpdate</w:t>
            </w:r>
            <w:proofErr w:type="spellEnd"/>
          </w:p>
        </w:tc>
        <w:tc>
          <w:tcPr>
            <w:tcW w:w="1530" w:type="dxa"/>
            <w:hideMark/>
          </w:tcPr>
          <w:p w14:paraId="4B3511A9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4DF36FAA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0F0F9C7C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&amp;Update</w:t>
            </w:r>
          </w:p>
        </w:tc>
      </w:tr>
      <w:tr w:rsidR="00F26598" w:rsidRPr="00915CF9" w14:paraId="22DDDE57" w14:textId="77777777" w:rsidTr="00F26598">
        <w:trPr>
          <w:trHeight w:val="525"/>
          <w:jc w:val="center"/>
        </w:trPr>
        <w:tc>
          <w:tcPr>
            <w:tcW w:w="673" w:type="dxa"/>
            <w:hideMark/>
          </w:tcPr>
          <w:p w14:paraId="592278C3" w14:textId="77777777" w:rsidR="00F26598" w:rsidRPr="00915CF9" w:rsidRDefault="00F26598" w:rsidP="00F26598">
            <w:pPr>
              <w:pStyle w:val="Heading3"/>
              <w:outlineLvl w:val="2"/>
            </w:pPr>
            <w:r>
              <w:t>16</w:t>
            </w:r>
          </w:p>
        </w:tc>
        <w:tc>
          <w:tcPr>
            <w:tcW w:w="3215" w:type="dxa"/>
            <w:hideMark/>
          </w:tcPr>
          <w:p w14:paraId="1A7FB938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btnDelete</w:t>
            </w:r>
            <w:proofErr w:type="spellEnd"/>
          </w:p>
        </w:tc>
        <w:tc>
          <w:tcPr>
            <w:tcW w:w="1530" w:type="dxa"/>
            <w:hideMark/>
          </w:tcPr>
          <w:p w14:paraId="30F14DCB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34424448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 </w:t>
            </w:r>
            <w:r>
              <w:t>Text</w:t>
            </w:r>
          </w:p>
        </w:tc>
        <w:tc>
          <w:tcPr>
            <w:tcW w:w="1980" w:type="dxa"/>
            <w:hideMark/>
          </w:tcPr>
          <w:p w14:paraId="6D424855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&amp;Delete</w:t>
            </w:r>
          </w:p>
        </w:tc>
      </w:tr>
      <w:tr w:rsidR="00F26598" w:rsidRPr="00915CF9" w14:paraId="20A8EC0C" w14:textId="77777777" w:rsidTr="00F26598">
        <w:trPr>
          <w:trHeight w:val="525"/>
          <w:jc w:val="center"/>
        </w:trPr>
        <w:tc>
          <w:tcPr>
            <w:tcW w:w="673" w:type="dxa"/>
          </w:tcPr>
          <w:p w14:paraId="34A77404" w14:textId="77777777" w:rsidR="00F26598" w:rsidRPr="00915CF9" w:rsidRDefault="00F26598" w:rsidP="00F26598">
            <w:pPr>
              <w:pStyle w:val="Heading3"/>
              <w:outlineLvl w:val="2"/>
            </w:pPr>
            <w:r>
              <w:t>16</w:t>
            </w:r>
          </w:p>
        </w:tc>
        <w:tc>
          <w:tcPr>
            <w:tcW w:w="3215" w:type="dxa"/>
          </w:tcPr>
          <w:p w14:paraId="171A9113" w14:textId="77777777" w:rsidR="00F26598" w:rsidRPr="00915CF9" w:rsidRDefault="00F26598" w:rsidP="00F26598">
            <w:pPr>
              <w:pStyle w:val="Heading3"/>
              <w:outlineLvl w:val="2"/>
            </w:pPr>
            <w:proofErr w:type="spellStart"/>
            <w:r w:rsidRPr="00915CF9">
              <w:t>btn</w:t>
            </w:r>
            <w:r>
              <w:t>Search</w:t>
            </w:r>
            <w:proofErr w:type="spellEnd"/>
          </w:p>
        </w:tc>
        <w:tc>
          <w:tcPr>
            <w:tcW w:w="1530" w:type="dxa"/>
          </w:tcPr>
          <w:p w14:paraId="713C54A6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</w:tcPr>
          <w:p w14:paraId="328860D6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 </w:t>
            </w:r>
            <w:r>
              <w:t>Text</w:t>
            </w:r>
          </w:p>
        </w:tc>
        <w:tc>
          <w:tcPr>
            <w:tcW w:w="1980" w:type="dxa"/>
          </w:tcPr>
          <w:p w14:paraId="34F7C763" w14:textId="77777777" w:rsidR="00F26598" w:rsidRPr="00915CF9" w:rsidRDefault="00F26598" w:rsidP="00F26598">
            <w:pPr>
              <w:pStyle w:val="Heading3"/>
              <w:outlineLvl w:val="2"/>
            </w:pPr>
            <w:r w:rsidRPr="00915CF9">
              <w:t>&amp;</w:t>
            </w:r>
            <w:r>
              <w:t>Search</w:t>
            </w:r>
          </w:p>
        </w:tc>
      </w:tr>
    </w:tbl>
    <w:p w14:paraId="0B743BFD" w14:textId="77777777" w:rsidR="00F26598" w:rsidRDefault="00F26598" w:rsidP="00F26598">
      <w:pPr>
        <w:pStyle w:val="ListParagraph"/>
        <w:ind w:left="360"/>
      </w:pPr>
    </w:p>
    <w:p w14:paraId="052E1229" w14:textId="77777777" w:rsidR="00F26598" w:rsidRDefault="00F26598" w:rsidP="00F26598">
      <w:pPr>
        <w:pStyle w:val="Heading3"/>
      </w:pPr>
      <w:r>
        <w:lastRenderedPageBreak/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33"/>
        <w:gridCol w:w="2610"/>
        <w:gridCol w:w="2716"/>
      </w:tblGrid>
      <w:tr w:rsidR="00F26598" w14:paraId="662907EF" w14:textId="77777777" w:rsidTr="00F26598">
        <w:tc>
          <w:tcPr>
            <w:tcW w:w="3421" w:type="dxa"/>
          </w:tcPr>
          <w:p w14:paraId="537B59AD" w14:textId="77777777" w:rsidR="00F26598" w:rsidRDefault="00F26598" w:rsidP="00F26598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3E2C3730" w14:textId="77777777" w:rsidR="00F26598" w:rsidRDefault="00F26598" w:rsidP="00F26598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414DF126" w14:textId="77777777" w:rsidR="00F26598" w:rsidRDefault="00F26598" w:rsidP="00F26598">
            <w:pPr>
              <w:pStyle w:val="Heading3"/>
              <w:outlineLvl w:val="2"/>
            </w:pPr>
            <w:r>
              <w:t>Description</w:t>
            </w:r>
          </w:p>
        </w:tc>
      </w:tr>
      <w:tr w:rsidR="00F26598" w14:paraId="29D03532" w14:textId="77777777" w:rsidTr="00F26598">
        <w:tc>
          <w:tcPr>
            <w:tcW w:w="3421" w:type="dxa"/>
          </w:tcPr>
          <w:p w14:paraId="4F224074" w14:textId="77777777" w:rsidR="00F26598" w:rsidRDefault="00F2659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Add</w:t>
            </w:r>
            <w:proofErr w:type="spellEnd"/>
          </w:p>
        </w:tc>
        <w:tc>
          <w:tcPr>
            <w:tcW w:w="2693" w:type="dxa"/>
          </w:tcPr>
          <w:p w14:paraId="700F79CE" w14:textId="77777777" w:rsidR="00F26598" w:rsidRDefault="00F26598" w:rsidP="00F26598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1CC0C19C" w14:textId="77777777" w:rsidR="00F26598" w:rsidRDefault="00F26598" w:rsidP="00F26598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F26598" w14:paraId="34C026A6" w14:textId="77777777" w:rsidTr="00F26598">
        <w:tc>
          <w:tcPr>
            <w:tcW w:w="3421" w:type="dxa"/>
          </w:tcPr>
          <w:p w14:paraId="3395897E" w14:textId="77777777" w:rsidR="00F26598" w:rsidRDefault="00F2659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Update</w:t>
            </w:r>
            <w:proofErr w:type="spellEnd"/>
          </w:p>
        </w:tc>
        <w:tc>
          <w:tcPr>
            <w:tcW w:w="2693" w:type="dxa"/>
          </w:tcPr>
          <w:p w14:paraId="0AC887CF" w14:textId="77777777" w:rsidR="00F26598" w:rsidRDefault="00F26598" w:rsidP="00F26598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4A0ECC4B" w14:textId="77777777" w:rsidR="00F26598" w:rsidRDefault="00F26598" w:rsidP="00F26598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F26598" w14:paraId="37403668" w14:textId="77777777" w:rsidTr="00F26598">
        <w:tc>
          <w:tcPr>
            <w:tcW w:w="3421" w:type="dxa"/>
          </w:tcPr>
          <w:p w14:paraId="4A977A22" w14:textId="77777777" w:rsidR="00F26598" w:rsidRPr="00BE5E09" w:rsidRDefault="00F2659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Delete</w:t>
            </w:r>
            <w:proofErr w:type="spellEnd"/>
          </w:p>
        </w:tc>
        <w:tc>
          <w:tcPr>
            <w:tcW w:w="2693" w:type="dxa"/>
          </w:tcPr>
          <w:p w14:paraId="30353D4C" w14:textId="77777777" w:rsidR="00F26598" w:rsidRDefault="00F26598" w:rsidP="00F26598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057D6960" w14:textId="77777777" w:rsidR="00F26598" w:rsidRDefault="00F26598" w:rsidP="00F26598">
            <w:pPr>
              <w:pStyle w:val="Heading3"/>
              <w:outlineLvl w:val="2"/>
            </w:pPr>
            <w:r>
              <w:t>Validate and delete record</w:t>
            </w:r>
          </w:p>
        </w:tc>
      </w:tr>
      <w:tr w:rsidR="00F26598" w14:paraId="666E72D2" w14:textId="77777777" w:rsidTr="00F26598">
        <w:tc>
          <w:tcPr>
            <w:tcW w:w="3421" w:type="dxa"/>
          </w:tcPr>
          <w:p w14:paraId="357405E7" w14:textId="77777777" w:rsidR="00F26598" w:rsidRPr="00BE5E09" w:rsidRDefault="00F26598" w:rsidP="00F26598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Search</w:t>
            </w:r>
            <w:proofErr w:type="spellEnd"/>
          </w:p>
        </w:tc>
        <w:tc>
          <w:tcPr>
            <w:tcW w:w="2693" w:type="dxa"/>
          </w:tcPr>
          <w:p w14:paraId="3F134BC1" w14:textId="77777777" w:rsidR="00F26598" w:rsidRDefault="00F26598" w:rsidP="00F26598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624E06F9" w14:textId="77777777" w:rsidR="00F26598" w:rsidRDefault="00F26598" w:rsidP="00F26598">
            <w:pPr>
              <w:pStyle w:val="Heading3"/>
              <w:outlineLvl w:val="2"/>
            </w:pPr>
            <w:r>
              <w:t>Open Search Screen</w:t>
            </w:r>
          </w:p>
        </w:tc>
      </w:tr>
      <w:tr w:rsidR="00F26598" w14:paraId="1FDAC95F" w14:textId="77777777" w:rsidTr="00F26598">
        <w:tc>
          <w:tcPr>
            <w:tcW w:w="3421" w:type="dxa"/>
          </w:tcPr>
          <w:p w14:paraId="3637BF80" w14:textId="77777777" w:rsidR="00F26598" w:rsidRDefault="00F26598" w:rsidP="00F26598">
            <w:pPr>
              <w:pStyle w:val="Heading3"/>
              <w:outlineLvl w:val="2"/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lose</w:t>
            </w:r>
            <w:proofErr w:type="spellEnd"/>
          </w:p>
        </w:tc>
        <w:tc>
          <w:tcPr>
            <w:tcW w:w="2693" w:type="dxa"/>
          </w:tcPr>
          <w:p w14:paraId="13BA69D8" w14:textId="77777777" w:rsidR="00F26598" w:rsidRPr="00BE5E09" w:rsidRDefault="00F26598" w:rsidP="00F26598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717B3CDC" w14:textId="77777777" w:rsidR="00F26598" w:rsidRDefault="00F26598" w:rsidP="00F26598">
            <w:pPr>
              <w:pStyle w:val="Heading3"/>
              <w:outlineLvl w:val="2"/>
            </w:pPr>
            <w:r>
              <w:t>Close View Screen</w:t>
            </w:r>
          </w:p>
        </w:tc>
      </w:tr>
    </w:tbl>
    <w:p w14:paraId="276C0852" w14:textId="77777777" w:rsidR="00F26598" w:rsidRDefault="00F26598" w:rsidP="00F26598"/>
    <w:p w14:paraId="7687FE37" w14:textId="77777777" w:rsidR="00832C5B" w:rsidRDefault="00832C5B" w:rsidP="00832C5B">
      <w:pPr>
        <w:pStyle w:val="Heading3"/>
        <w:numPr>
          <w:ilvl w:val="1"/>
          <w:numId w:val="9"/>
        </w:numPr>
      </w:pPr>
      <w:r>
        <w:t xml:space="preserve">Form Name: </w:t>
      </w:r>
      <w:proofErr w:type="spellStart"/>
      <w:r>
        <w:t>frmSalesView</w:t>
      </w:r>
      <w:proofErr w:type="spellEnd"/>
    </w:p>
    <w:p w14:paraId="5A30684F" w14:textId="77777777" w:rsidR="00832C5B" w:rsidRDefault="00832C5B" w:rsidP="00832C5B">
      <w:pPr>
        <w:pStyle w:val="Heading3"/>
      </w:pPr>
      <w:r>
        <w:t xml:space="preserve">       Form Description: Sales View Screen</w:t>
      </w:r>
    </w:p>
    <w:p w14:paraId="0E1E80EF" w14:textId="77777777" w:rsidR="00832C5B" w:rsidRDefault="00832C5B" w:rsidP="00832C5B">
      <w:pPr>
        <w:pStyle w:val="Heading3"/>
      </w:pPr>
      <w:r>
        <w:t xml:space="preserve">       Form: </w:t>
      </w:r>
    </w:p>
    <w:p w14:paraId="43450952" w14:textId="77777777" w:rsidR="00832C5B" w:rsidRPr="00AB61E3" w:rsidRDefault="00832C5B" w:rsidP="00832C5B">
      <w:r>
        <w:rPr>
          <w:noProof/>
          <w:lang w:val="en-AU" w:eastAsia="en-AU"/>
        </w:rPr>
        <w:drawing>
          <wp:inline distT="0" distB="0" distL="0" distR="0" wp14:anchorId="2ECD45F3" wp14:editId="14014CCD">
            <wp:extent cx="5733415" cy="1889699"/>
            <wp:effectExtent l="0" t="0" r="63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889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66FB" w14:textId="77777777" w:rsidR="00832C5B" w:rsidRPr="004B2BA5" w:rsidRDefault="00832C5B" w:rsidP="00832C5B">
      <w:pPr>
        <w:pStyle w:val="ListParagraph"/>
        <w:ind w:left="360"/>
      </w:pPr>
    </w:p>
    <w:p w14:paraId="2E127D02" w14:textId="77777777" w:rsidR="00832C5B" w:rsidRPr="004B2BA5" w:rsidRDefault="00832C5B" w:rsidP="00832C5B">
      <w:pPr>
        <w:pStyle w:val="Heading3"/>
      </w:pPr>
      <w:r>
        <w:lastRenderedPageBreak/>
        <w:t xml:space="preserve">       Form Components </w:t>
      </w:r>
    </w:p>
    <w:tbl>
      <w:tblPr>
        <w:tblStyle w:val="TableGrid"/>
        <w:tblW w:w="9108" w:type="dxa"/>
        <w:jc w:val="center"/>
        <w:tblLook w:val="04A0" w:firstRow="1" w:lastRow="0" w:firstColumn="1" w:lastColumn="0" w:noHBand="0" w:noVBand="1"/>
      </w:tblPr>
      <w:tblGrid>
        <w:gridCol w:w="673"/>
        <w:gridCol w:w="3215"/>
        <w:gridCol w:w="1530"/>
        <w:gridCol w:w="1710"/>
        <w:gridCol w:w="1980"/>
      </w:tblGrid>
      <w:tr w:rsidR="00832C5B" w:rsidRPr="00915CF9" w14:paraId="186EFF33" w14:textId="77777777" w:rsidTr="00385B86">
        <w:trPr>
          <w:trHeight w:val="645"/>
          <w:jc w:val="center"/>
        </w:trPr>
        <w:tc>
          <w:tcPr>
            <w:tcW w:w="673" w:type="dxa"/>
            <w:hideMark/>
          </w:tcPr>
          <w:p w14:paraId="165276B1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No.</w:t>
            </w:r>
          </w:p>
        </w:tc>
        <w:tc>
          <w:tcPr>
            <w:tcW w:w="3215" w:type="dxa"/>
            <w:hideMark/>
          </w:tcPr>
          <w:p w14:paraId="74A02A48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Column Names</w:t>
            </w:r>
          </w:p>
        </w:tc>
        <w:tc>
          <w:tcPr>
            <w:tcW w:w="1530" w:type="dxa"/>
            <w:hideMark/>
          </w:tcPr>
          <w:p w14:paraId="3F82FF06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Control</w:t>
            </w:r>
          </w:p>
        </w:tc>
        <w:tc>
          <w:tcPr>
            <w:tcW w:w="1710" w:type="dxa"/>
            <w:hideMark/>
          </w:tcPr>
          <w:p w14:paraId="1F7E4E31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Property</w:t>
            </w:r>
          </w:p>
        </w:tc>
        <w:tc>
          <w:tcPr>
            <w:tcW w:w="1980" w:type="dxa"/>
            <w:hideMark/>
          </w:tcPr>
          <w:p w14:paraId="4B8A6C71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Value</w:t>
            </w:r>
          </w:p>
        </w:tc>
      </w:tr>
      <w:tr w:rsidR="00832C5B" w:rsidRPr="00915CF9" w14:paraId="763B06F9" w14:textId="77777777" w:rsidTr="00385B86">
        <w:trPr>
          <w:trHeight w:val="330"/>
          <w:jc w:val="center"/>
        </w:trPr>
        <w:tc>
          <w:tcPr>
            <w:tcW w:w="673" w:type="dxa"/>
            <w:hideMark/>
          </w:tcPr>
          <w:p w14:paraId="7540FA53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1</w:t>
            </w:r>
          </w:p>
        </w:tc>
        <w:tc>
          <w:tcPr>
            <w:tcW w:w="3215" w:type="dxa"/>
            <w:hideMark/>
          </w:tcPr>
          <w:p w14:paraId="58D04833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btnClose</w:t>
            </w:r>
            <w:proofErr w:type="spellEnd"/>
          </w:p>
        </w:tc>
        <w:tc>
          <w:tcPr>
            <w:tcW w:w="1530" w:type="dxa"/>
            <w:hideMark/>
          </w:tcPr>
          <w:p w14:paraId="496EA4B8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34B1F8AB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2A9D7916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&amp;lose</w:t>
            </w:r>
            <w:proofErr w:type="spellEnd"/>
          </w:p>
        </w:tc>
      </w:tr>
      <w:tr w:rsidR="00832C5B" w:rsidRPr="00915CF9" w14:paraId="0834BC7E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51877152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2</w:t>
            </w:r>
          </w:p>
        </w:tc>
        <w:tc>
          <w:tcPr>
            <w:tcW w:w="3215" w:type="dxa"/>
            <w:hideMark/>
          </w:tcPr>
          <w:p w14:paraId="54134229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Sale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01DE03E7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hideMark/>
          </w:tcPr>
          <w:p w14:paraId="3D4862B3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hideMark/>
          </w:tcPr>
          <w:p w14:paraId="1CFF4632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>
              <w:t>Sale</w:t>
            </w:r>
            <w:r w:rsidRPr="00915CF9">
              <w:t>ID</w:t>
            </w:r>
            <w:proofErr w:type="spellEnd"/>
          </w:p>
        </w:tc>
      </w:tr>
      <w:tr w:rsidR="00832C5B" w:rsidRPr="00915CF9" w14:paraId="7514DAB9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6A2FD675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3</w:t>
            </w:r>
          </w:p>
        </w:tc>
        <w:tc>
          <w:tcPr>
            <w:tcW w:w="3215" w:type="dxa"/>
            <w:hideMark/>
          </w:tcPr>
          <w:p w14:paraId="4843388B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Sale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55DD17DE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hideMark/>
          </w:tcPr>
          <w:p w14:paraId="1DE984A7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hideMark/>
          </w:tcPr>
          <w:p w14:paraId="2292CED1" w14:textId="77777777" w:rsidR="00832C5B" w:rsidRPr="00915CF9" w:rsidRDefault="00832C5B" w:rsidP="00385B86">
            <w:pPr>
              <w:pStyle w:val="Heading3"/>
              <w:outlineLvl w:val="2"/>
            </w:pPr>
            <w:r>
              <w:t>Sale</w:t>
            </w:r>
          </w:p>
        </w:tc>
      </w:tr>
      <w:tr w:rsidR="00832C5B" w:rsidRPr="00915CF9" w14:paraId="508C1B27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3C17F141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4</w:t>
            </w:r>
          </w:p>
        </w:tc>
        <w:tc>
          <w:tcPr>
            <w:tcW w:w="3215" w:type="dxa"/>
            <w:hideMark/>
          </w:tcPr>
          <w:p w14:paraId="7D8F22CD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Sale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77370AA8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15A0B65C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5180AD7B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>
              <w:t>Sale</w:t>
            </w:r>
            <w:r w:rsidRPr="00915CF9">
              <w:t>ID</w:t>
            </w:r>
            <w:proofErr w:type="spellEnd"/>
          </w:p>
        </w:tc>
      </w:tr>
      <w:tr w:rsidR="00832C5B" w:rsidRPr="00915CF9" w14:paraId="39796134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29FA8E59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5</w:t>
            </w:r>
          </w:p>
        </w:tc>
        <w:tc>
          <w:tcPr>
            <w:tcW w:w="3215" w:type="dxa"/>
            <w:hideMark/>
          </w:tcPr>
          <w:p w14:paraId="0C33A462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Sale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3435F1FC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149114BC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1CD52F04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832C5B">
              <w:t>customerName</w:t>
            </w:r>
            <w:proofErr w:type="spellEnd"/>
          </w:p>
        </w:tc>
      </w:tr>
      <w:tr w:rsidR="00832C5B" w:rsidRPr="00915CF9" w14:paraId="30DC9765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0092DCF0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6</w:t>
            </w:r>
          </w:p>
        </w:tc>
        <w:tc>
          <w:tcPr>
            <w:tcW w:w="3215" w:type="dxa"/>
            <w:hideMark/>
          </w:tcPr>
          <w:p w14:paraId="1D329CE2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Sale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39B95EB3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1772BAC8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277439DD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832C5B">
              <w:t>productName</w:t>
            </w:r>
            <w:proofErr w:type="spellEnd"/>
          </w:p>
        </w:tc>
      </w:tr>
      <w:tr w:rsidR="00832C5B" w:rsidRPr="00915CF9" w14:paraId="1EB51783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19A8DBCE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7</w:t>
            </w:r>
          </w:p>
        </w:tc>
        <w:tc>
          <w:tcPr>
            <w:tcW w:w="3215" w:type="dxa"/>
            <w:hideMark/>
          </w:tcPr>
          <w:p w14:paraId="7E0526B4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Sale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26AAC26D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7FF18CF6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70B9B080" w14:textId="77777777" w:rsidR="00832C5B" w:rsidRPr="00915CF9" w:rsidRDefault="00832C5B" w:rsidP="00385B86">
            <w:pPr>
              <w:pStyle w:val="Heading3"/>
              <w:outlineLvl w:val="2"/>
            </w:pPr>
            <w:r w:rsidRPr="00832C5B">
              <w:t>payable</w:t>
            </w:r>
          </w:p>
        </w:tc>
      </w:tr>
      <w:tr w:rsidR="00832C5B" w:rsidRPr="00915CF9" w14:paraId="58977BE7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2453BD8E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7</w:t>
            </w:r>
          </w:p>
        </w:tc>
        <w:tc>
          <w:tcPr>
            <w:tcW w:w="3215" w:type="dxa"/>
            <w:hideMark/>
          </w:tcPr>
          <w:p w14:paraId="3B9BB692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Sale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5FB7CB8A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noWrap/>
            <w:hideMark/>
          </w:tcPr>
          <w:p w14:paraId="2908586F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noWrap/>
            <w:hideMark/>
          </w:tcPr>
          <w:p w14:paraId="403551FF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>
              <w:t>startDate</w:t>
            </w:r>
            <w:proofErr w:type="spellEnd"/>
          </w:p>
        </w:tc>
      </w:tr>
      <w:tr w:rsidR="00832C5B" w:rsidRPr="00915CF9" w14:paraId="383FA5EB" w14:textId="77777777" w:rsidTr="00385B86">
        <w:trPr>
          <w:trHeight w:val="330"/>
          <w:jc w:val="center"/>
        </w:trPr>
        <w:tc>
          <w:tcPr>
            <w:tcW w:w="673" w:type="dxa"/>
            <w:hideMark/>
          </w:tcPr>
          <w:p w14:paraId="467925B5" w14:textId="77777777" w:rsidR="00832C5B" w:rsidRPr="00915CF9" w:rsidRDefault="00832C5B" w:rsidP="00385B86">
            <w:pPr>
              <w:pStyle w:val="Heading3"/>
              <w:outlineLvl w:val="2"/>
            </w:pPr>
            <w:r>
              <w:t>1</w:t>
            </w:r>
            <w:r w:rsidRPr="00915CF9">
              <w:t>4</w:t>
            </w:r>
          </w:p>
        </w:tc>
        <w:tc>
          <w:tcPr>
            <w:tcW w:w="3215" w:type="dxa"/>
            <w:hideMark/>
          </w:tcPr>
          <w:p w14:paraId="30A873F6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btnAdd</w:t>
            </w:r>
            <w:proofErr w:type="spellEnd"/>
          </w:p>
        </w:tc>
        <w:tc>
          <w:tcPr>
            <w:tcW w:w="1530" w:type="dxa"/>
            <w:hideMark/>
          </w:tcPr>
          <w:p w14:paraId="49756AB9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388C2A8D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744939E9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&amp;Add</w:t>
            </w:r>
          </w:p>
        </w:tc>
      </w:tr>
      <w:tr w:rsidR="00832C5B" w:rsidRPr="00915CF9" w14:paraId="4BD0616E" w14:textId="77777777" w:rsidTr="00385B86">
        <w:trPr>
          <w:trHeight w:val="645"/>
          <w:jc w:val="center"/>
        </w:trPr>
        <w:tc>
          <w:tcPr>
            <w:tcW w:w="673" w:type="dxa"/>
            <w:hideMark/>
          </w:tcPr>
          <w:p w14:paraId="7CCCEF06" w14:textId="77777777" w:rsidR="00832C5B" w:rsidRPr="00915CF9" w:rsidRDefault="00832C5B" w:rsidP="00385B86">
            <w:pPr>
              <w:pStyle w:val="Heading3"/>
              <w:outlineLvl w:val="2"/>
            </w:pPr>
            <w:r>
              <w:t>15</w:t>
            </w:r>
          </w:p>
        </w:tc>
        <w:tc>
          <w:tcPr>
            <w:tcW w:w="3215" w:type="dxa"/>
            <w:hideMark/>
          </w:tcPr>
          <w:p w14:paraId="5CFAC465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btnUpdate</w:t>
            </w:r>
            <w:proofErr w:type="spellEnd"/>
          </w:p>
        </w:tc>
        <w:tc>
          <w:tcPr>
            <w:tcW w:w="1530" w:type="dxa"/>
            <w:hideMark/>
          </w:tcPr>
          <w:p w14:paraId="1B4D436A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7E20027C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2D0C4C1B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&amp;Update</w:t>
            </w:r>
          </w:p>
        </w:tc>
      </w:tr>
      <w:tr w:rsidR="00832C5B" w:rsidRPr="00915CF9" w14:paraId="62E9CF0A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14368697" w14:textId="77777777" w:rsidR="00832C5B" w:rsidRPr="00915CF9" w:rsidRDefault="00832C5B" w:rsidP="00385B86">
            <w:pPr>
              <w:pStyle w:val="Heading3"/>
              <w:outlineLvl w:val="2"/>
            </w:pPr>
            <w:r>
              <w:t>16</w:t>
            </w:r>
          </w:p>
        </w:tc>
        <w:tc>
          <w:tcPr>
            <w:tcW w:w="3215" w:type="dxa"/>
            <w:hideMark/>
          </w:tcPr>
          <w:p w14:paraId="0AD6093A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btnDelete</w:t>
            </w:r>
            <w:proofErr w:type="spellEnd"/>
          </w:p>
        </w:tc>
        <w:tc>
          <w:tcPr>
            <w:tcW w:w="1530" w:type="dxa"/>
            <w:hideMark/>
          </w:tcPr>
          <w:p w14:paraId="502CBCA7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5F4E308D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 </w:t>
            </w:r>
            <w:r>
              <w:t>Text</w:t>
            </w:r>
          </w:p>
        </w:tc>
        <w:tc>
          <w:tcPr>
            <w:tcW w:w="1980" w:type="dxa"/>
            <w:hideMark/>
          </w:tcPr>
          <w:p w14:paraId="55A981EA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&amp;Delete</w:t>
            </w:r>
          </w:p>
        </w:tc>
      </w:tr>
      <w:tr w:rsidR="00832C5B" w:rsidRPr="00915CF9" w14:paraId="2E8CEB44" w14:textId="77777777" w:rsidTr="00385B86">
        <w:trPr>
          <w:trHeight w:val="525"/>
          <w:jc w:val="center"/>
        </w:trPr>
        <w:tc>
          <w:tcPr>
            <w:tcW w:w="673" w:type="dxa"/>
          </w:tcPr>
          <w:p w14:paraId="3EB89517" w14:textId="77777777" w:rsidR="00832C5B" w:rsidRPr="00915CF9" w:rsidRDefault="00832C5B" w:rsidP="00385B86">
            <w:pPr>
              <w:pStyle w:val="Heading3"/>
              <w:outlineLvl w:val="2"/>
            </w:pPr>
            <w:r>
              <w:t>16</w:t>
            </w:r>
          </w:p>
        </w:tc>
        <w:tc>
          <w:tcPr>
            <w:tcW w:w="3215" w:type="dxa"/>
          </w:tcPr>
          <w:p w14:paraId="4A3C60C2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btn</w:t>
            </w:r>
            <w:r>
              <w:t>Search</w:t>
            </w:r>
            <w:proofErr w:type="spellEnd"/>
          </w:p>
        </w:tc>
        <w:tc>
          <w:tcPr>
            <w:tcW w:w="1530" w:type="dxa"/>
          </w:tcPr>
          <w:p w14:paraId="0958BE4F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</w:tcPr>
          <w:p w14:paraId="2C898948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 </w:t>
            </w:r>
            <w:r>
              <w:t>Text</w:t>
            </w:r>
          </w:p>
        </w:tc>
        <w:tc>
          <w:tcPr>
            <w:tcW w:w="1980" w:type="dxa"/>
          </w:tcPr>
          <w:p w14:paraId="33646BEB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&amp;</w:t>
            </w:r>
            <w:r>
              <w:t>Search</w:t>
            </w:r>
          </w:p>
        </w:tc>
      </w:tr>
    </w:tbl>
    <w:p w14:paraId="6F2A61D2" w14:textId="77777777" w:rsidR="00832C5B" w:rsidRDefault="00832C5B" w:rsidP="00832C5B">
      <w:pPr>
        <w:pStyle w:val="ListParagraph"/>
        <w:ind w:left="360"/>
      </w:pPr>
    </w:p>
    <w:p w14:paraId="47F7B87D" w14:textId="77777777" w:rsidR="00832C5B" w:rsidRDefault="00832C5B" w:rsidP="00832C5B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33"/>
        <w:gridCol w:w="2610"/>
        <w:gridCol w:w="2716"/>
      </w:tblGrid>
      <w:tr w:rsidR="00832C5B" w14:paraId="56C32387" w14:textId="77777777" w:rsidTr="00385B86">
        <w:tc>
          <w:tcPr>
            <w:tcW w:w="3421" w:type="dxa"/>
          </w:tcPr>
          <w:p w14:paraId="056D6F5A" w14:textId="77777777" w:rsidR="00832C5B" w:rsidRDefault="00832C5B" w:rsidP="00385B86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52557E4D" w14:textId="77777777" w:rsidR="00832C5B" w:rsidRDefault="00832C5B" w:rsidP="00385B86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34DB2910" w14:textId="77777777" w:rsidR="00832C5B" w:rsidRDefault="00832C5B" w:rsidP="00385B86">
            <w:pPr>
              <w:pStyle w:val="Heading3"/>
              <w:outlineLvl w:val="2"/>
            </w:pPr>
            <w:r>
              <w:t>Description</w:t>
            </w:r>
          </w:p>
        </w:tc>
      </w:tr>
      <w:tr w:rsidR="00832C5B" w14:paraId="2657CD81" w14:textId="77777777" w:rsidTr="00385B86">
        <w:tc>
          <w:tcPr>
            <w:tcW w:w="3421" w:type="dxa"/>
          </w:tcPr>
          <w:p w14:paraId="1736CE48" w14:textId="77777777" w:rsidR="00832C5B" w:rsidRDefault="00832C5B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Add</w:t>
            </w:r>
            <w:proofErr w:type="spellEnd"/>
          </w:p>
        </w:tc>
        <w:tc>
          <w:tcPr>
            <w:tcW w:w="2693" w:type="dxa"/>
          </w:tcPr>
          <w:p w14:paraId="2C946AA3" w14:textId="77777777" w:rsidR="00832C5B" w:rsidRDefault="00832C5B" w:rsidP="00385B86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54CBB7D2" w14:textId="77777777" w:rsidR="00832C5B" w:rsidRDefault="00832C5B" w:rsidP="00385B86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832C5B" w14:paraId="2F4F427C" w14:textId="77777777" w:rsidTr="00385B86">
        <w:tc>
          <w:tcPr>
            <w:tcW w:w="3421" w:type="dxa"/>
          </w:tcPr>
          <w:p w14:paraId="11739C04" w14:textId="77777777" w:rsidR="00832C5B" w:rsidRDefault="00832C5B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Update</w:t>
            </w:r>
            <w:proofErr w:type="spellEnd"/>
          </w:p>
        </w:tc>
        <w:tc>
          <w:tcPr>
            <w:tcW w:w="2693" w:type="dxa"/>
          </w:tcPr>
          <w:p w14:paraId="1B350A3D" w14:textId="77777777" w:rsidR="00832C5B" w:rsidRDefault="00832C5B" w:rsidP="00385B86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5CD69642" w14:textId="77777777" w:rsidR="00832C5B" w:rsidRDefault="00832C5B" w:rsidP="00385B86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832C5B" w14:paraId="69A01B2A" w14:textId="77777777" w:rsidTr="00385B86">
        <w:tc>
          <w:tcPr>
            <w:tcW w:w="3421" w:type="dxa"/>
          </w:tcPr>
          <w:p w14:paraId="0EB66717" w14:textId="77777777" w:rsidR="00832C5B" w:rsidRPr="00BE5E09" w:rsidRDefault="00832C5B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Delete</w:t>
            </w:r>
            <w:proofErr w:type="spellEnd"/>
          </w:p>
        </w:tc>
        <w:tc>
          <w:tcPr>
            <w:tcW w:w="2693" w:type="dxa"/>
          </w:tcPr>
          <w:p w14:paraId="069DA13F" w14:textId="77777777" w:rsidR="00832C5B" w:rsidRDefault="00832C5B" w:rsidP="00385B86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683F90BA" w14:textId="77777777" w:rsidR="00832C5B" w:rsidRDefault="00832C5B" w:rsidP="00385B86">
            <w:pPr>
              <w:pStyle w:val="Heading3"/>
              <w:outlineLvl w:val="2"/>
            </w:pPr>
            <w:r>
              <w:t>Validate and delete record</w:t>
            </w:r>
          </w:p>
        </w:tc>
      </w:tr>
      <w:tr w:rsidR="00832C5B" w14:paraId="1C4C9EE0" w14:textId="77777777" w:rsidTr="00385B86">
        <w:tc>
          <w:tcPr>
            <w:tcW w:w="3421" w:type="dxa"/>
          </w:tcPr>
          <w:p w14:paraId="3E3F142B" w14:textId="77777777" w:rsidR="00832C5B" w:rsidRPr="00BE5E09" w:rsidRDefault="00832C5B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Search</w:t>
            </w:r>
            <w:proofErr w:type="spellEnd"/>
          </w:p>
        </w:tc>
        <w:tc>
          <w:tcPr>
            <w:tcW w:w="2693" w:type="dxa"/>
          </w:tcPr>
          <w:p w14:paraId="14F57D68" w14:textId="77777777" w:rsidR="00832C5B" w:rsidRDefault="00832C5B" w:rsidP="00385B86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28D8B2B5" w14:textId="77777777" w:rsidR="00832C5B" w:rsidRDefault="00832C5B" w:rsidP="00385B86">
            <w:pPr>
              <w:pStyle w:val="Heading3"/>
              <w:outlineLvl w:val="2"/>
            </w:pPr>
            <w:r>
              <w:t>Open Search Screen</w:t>
            </w:r>
          </w:p>
        </w:tc>
      </w:tr>
      <w:tr w:rsidR="00832C5B" w14:paraId="6E23058B" w14:textId="77777777" w:rsidTr="00385B86">
        <w:tc>
          <w:tcPr>
            <w:tcW w:w="3421" w:type="dxa"/>
          </w:tcPr>
          <w:p w14:paraId="4277B80A" w14:textId="77777777" w:rsidR="00832C5B" w:rsidRDefault="00832C5B" w:rsidP="00385B86">
            <w:pPr>
              <w:pStyle w:val="Heading3"/>
              <w:outlineLvl w:val="2"/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lose</w:t>
            </w:r>
            <w:proofErr w:type="spellEnd"/>
          </w:p>
        </w:tc>
        <w:tc>
          <w:tcPr>
            <w:tcW w:w="2693" w:type="dxa"/>
          </w:tcPr>
          <w:p w14:paraId="05DC281C" w14:textId="77777777" w:rsidR="00832C5B" w:rsidRPr="00BE5E09" w:rsidRDefault="00832C5B" w:rsidP="00385B86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69FB70CB" w14:textId="77777777" w:rsidR="00832C5B" w:rsidRDefault="00832C5B" w:rsidP="00385B86">
            <w:pPr>
              <w:pStyle w:val="Heading3"/>
              <w:outlineLvl w:val="2"/>
            </w:pPr>
            <w:r>
              <w:t>Close View Screen</w:t>
            </w:r>
          </w:p>
        </w:tc>
      </w:tr>
    </w:tbl>
    <w:p w14:paraId="5098919E" w14:textId="77777777" w:rsidR="00F26598" w:rsidRDefault="00F26598" w:rsidP="00F26598">
      <w:pPr>
        <w:pStyle w:val="ListParagraph"/>
        <w:ind w:left="360"/>
      </w:pPr>
    </w:p>
    <w:p w14:paraId="08173870" w14:textId="77777777" w:rsidR="00832C5B" w:rsidRDefault="00832C5B" w:rsidP="006F0095">
      <w:pPr>
        <w:pStyle w:val="Heading3"/>
        <w:numPr>
          <w:ilvl w:val="1"/>
          <w:numId w:val="9"/>
        </w:numPr>
      </w:pPr>
      <w:r>
        <w:lastRenderedPageBreak/>
        <w:t xml:space="preserve">Form Name: </w:t>
      </w:r>
      <w:proofErr w:type="spellStart"/>
      <w:r>
        <w:t>frmProductTypesView</w:t>
      </w:r>
      <w:proofErr w:type="spellEnd"/>
    </w:p>
    <w:p w14:paraId="7DDCD296" w14:textId="77777777" w:rsidR="00832C5B" w:rsidRDefault="00832C5B" w:rsidP="00832C5B">
      <w:pPr>
        <w:pStyle w:val="Heading3"/>
      </w:pPr>
      <w:r>
        <w:t xml:space="preserve">       Form Description: Product Types View Screen</w:t>
      </w:r>
    </w:p>
    <w:p w14:paraId="1B87C3A6" w14:textId="77777777" w:rsidR="00832C5B" w:rsidRDefault="00832C5B" w:rsidP="00832C5B">
      <w:pPr>
        <w:pStyle w:val="Heading3"/>
      </w:pPr>
      <w:r>
        <w:t xml:space="preserve">       Form: </w:t>
      </w:r>
    </w:p>
    <w:p w14:paraId="42697439" w14:textId="77777777" w:rsidR="00832C5B" w:rsidRPr="00AB61E3" w:rsidRDefault="00832C5B" w:rsidP="00832C5B">
      <w:r>
        <w:rPr>
          <w:noProof/>
          <w:lang w:val="en-AU" w:eastAsia="en-AU"/>
        </w:rPr>
        <w:drawing>
          <wp:inline distT="0" distB="0" distL="0" distR="0" wp14:anchorId="10EC1FEE" wp14:editId="4D919D90">
            <wp:extent cx="5733415" cy="1891537"/>
            <wp:effectExtent l="0" t="0" r="63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891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C7C08" w14:textId="77777777" w:rsidR="00832C5B" w:rsidRPr="004B2BA5" w:rsidRDefault="00832C5B" w:rsidP="00832C5B">
      <w:pPr>
        <w:pStyle w:val="ListParagraph"/>
        <w:ind w:left="360"/>
      </w:pPr>
    </w:p>
    <w:p w14:paraId="284F2A21" w14:textId="77777777" w:rsidR="00832C5B" w:rsidRPr="004B2BA5" w:rsidRDefault="00832C5B" w:rsidP="00832C5B">
      <w:pPr>
        <w:pStyle w:val="Heading3"/>
      </w:pPr>
      <w:r>
        <w:t xml:space="preserve">       Form Components </w:t>
      </w:r>
    </w:p>
    <w:tbl>
      <w:tblPr>
        <w:tblStyle w:val="TableGrid"/>
        <w:tblW w:w="9108" w:type="dxa"/>
        <w:jc w:val="center"/>
        <w:tblLook w:val="04A0" w:firstRow="1" w:lastRow="0" w:firstColumn="1" w:lastColumn="0" w:noHBand="0" w:noVBand="1"/>
      </w:tblPr>
      <w:tblGrid>
        <w:gridCol w:w="673"/>
        <w:gridCol w:w="3215"/>
        <w:gridCol w:w="1530"/>
        <w:gridCol w:w="1710"/>
        <w:gridCol w:w="1980"/>
      </w:tblGrid>
      <w:tr w:rsidR="00832C5B" w:rsidRPr="00915CF9" w14:paraId="7B50F156" w14:textId="77777777" w:rsidTr="00385B86">
        <w:trPr>
          <w:trHeight w:val="645"/>
          <w:jc w:val="center"/>
        </w:trPr>
        <w:tc>
          <w:tcPr>
            <w:tcW w:w="673" w:type="dxa"/>
            <w:hideMark/>
          </w:tcPr>
          <w:p w14:paraId="00100B0F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No.</w:t>
            </w:r>
          </w:p>
        </w:tc>
        <w:tc>
          <w:tcPr>
            <w:tcW w:w="3215" w:type="dxa"/>
            <w:hideMark/>
          </w:tcPr>
          <w:p w14:paraId="0284F47A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Column Names</w:t>
            </w:r>
          </w:p>
        </w:tc>
        <w:tc>
          <w:tcPr>
            <w:tcW w:w="1530" w:type="dxa"/>
            <w:hideMark/>
          </w:tcPr>
          <w:p w14:paraId="41A39E60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Control</w:t>
            </w:r>
          </w:p>
        </w:tc>
        <w:tc>
          <w:tcPr>
            <w:tcW w:w="1710" w:type="dxa"/>
            <w:hideMark/>
          </w:tcPr>
          <w:p w14:paraId="3CFF96E5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Property</w:t>
            </w:r>
          </w:p>
        </w:tc>
        <w:tc>
          <w:tcPr>
            <w:tcW w:w="1980" w:type="dxa"/>
            <w:hideMark/>
          </w:tcPr>
          <w:p w14:paraId="344CA489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Value</w:t>
            </w:r>
          </w:p>
        </w:tc>
      </w:tr>
      <w:tr w:rsidR="00832C5B" w:rsidRPr="00915CF9" w14:paraId="0AA43A41" w14:textId="77777777" w:rsidTr="00385B86">
        <w:trPr>
          <w:trHeight w:val="330"/>
          <w:jc w:val="center"/>
        </w:trPr>
        <w:tc>
          <w:tcPr>
            <w:tcW w:w="673" w:type="dxa"/>
            <w:hideMark/>
          </w:tcPr>
          <w:p w14:paraId="6B475AB7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1</w:t>
            </w:r>
          </w:p>
        </w:tc>
        <w:tc>
          <w:tcPr>
            <w:tcW w:w="3215" w:type="dxa"/>
            <w:hideMark/>
          </w:tcPr>
          <w:p w14:paraId="2B6FFCAB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btnClose</w:t>
            </w:r>
            <w:proofErr w:type="spellEnd"/>
          </w:p>
        </w:tc>
        <w:tc>
          <w:tcPr>
            <w:tcW w:w="1530" w:type="dxa"/>
            <w:hideMark/>
          </w:tcPr>
          <w:p w14:paraId="023CEC0A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7637ECC8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5A83BADB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&amp;lose</w:t>
            </w:r>
            <w:proofErr w:type="spellEnd"/>
          </w:p>
        </w:tc>
      </w:tr>
      <w:tr w:rsidR="00832C5B" w:rsidRPr="00915CF9" w14:paraId="245660B9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595B8928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2</w:t>
            </w:r>
          </w:p>
        </w:tc>
        <w:tc>
          <w:tcPr>
            <w:tcW w:w="3215" w:type="dxa"/>
            <w:hideMark/>
          </w:tcPr>
          <w:p w14:paraId="27A9B08E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ProductType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33E6F614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hideMark/>
          </w:tcPr>
          <w:p w14:paraId="3E7B2379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hideMark/>
          </w:tcPr>
          <w:p w14:paraId="150CBA5E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>
              <w:t>ProductType</w:t>
            </w:r>
            <w:r w:rsidRPr="00915CF9">
              <w:t>ID</w:t>
            </w:r>
            <w:proofErr w:type="spellEnd"/>
          </w:p>
        </w:tc>
      </w:tr>
      <w:tr w:rsidR="00832C5B" w:rsidRPr="00915CF9" w14:paraId="2E570560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20C95201" w14:textId="77777777" w:rsidR="00832C5B" w:rsidRPr="00915CF9" w:rsidRDefault="00832C5B" w:rsidP="00385B86">
            <w:pPr>
              <w:pStyle w:val="Heading3"/>
              <w:outlineLvl w:val="2"/>
            </w:pPr>
            <w:r w:rsidRPr="00915CF9">
              <w:t>3</w:t>
            </w:r>
          </w:p>
        </w:tc>
        <w:tc>
          <w:tcPr>
            <w:tcW w:w="3215" w:type="dxa"/>
            <w:hideMark/>
          </w:tcPr>
          <w:p w14:paraId="665BBE10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ProductType</w:t>
            </w:r>
            <w:r w:rsidRPr="00915CF9">
              <w:t>s</w:t>
            </w:r>
            <w:proofErr w:type="spellEnd"/>
          </w:p>
        </w:tc>
        <w:tc>
          <w:tcPr>
            <w:tcW w:w="1530" w:type="dxa"/>
            <w:hideMark/>
          </w:tcPr>
          <w:p w14:paraId="68975383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  <w:hideMark/>
          </w:tcPr>
          <w:p w14:paraId="106BB16B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 w:rsidRPr="00915CF9">
              <w:t>ColumnHeader</w:t>
            </w:r>
            <w:proofErr w:type="spellEnd"/>
          </w:p>
        </w:tc>
        <w:tc>
          <w:tcPr>
            <w:tcW w:w="1980" w:type="dxa"/>
            <w:hideMark/>
          </w:tcPr>
          <w:p w14:paraId="0E820DC5" w14:textId="77777777" w:rsidR="00832C5B" w:rsidRPr="00915CF9" w:rsidRDefault="00832C5B" w:rsidP="00385B86">
            <w:pPr>
              <w:pStyle w:val="Heading3"/>
              <w:outlineLvl w:val="2"/>
            </w:pPr>
            <w:proofErr w:type="spellStart"/>
            <w:r>
              <w:t>ProductType</w:t>
            </w:r>
            <w:proofErr w:type="spellEnd"/>
          </w:p>
        </w:tc>
      </w:tr>
      <w:tr w:rsidR="006F0095" w:rsidRPr="00915CF9" w14:paraId="659A4EB5" w14:textId="77777777" w:rsidTr="00385B86">
        <w:trPr>
          <w:trHeight w:val="330"/>
          <w:jc w:val="center"/>
        </w:trPr>
        <w:tc>
          <w:tcPr>
            <w:tcW w:w="673" w:type="dxa"/>
          </w:tcPr>
          <w:p w14:paraId="5B76004D" w14:textId="77777777" w:rsidR="006F0095" w:rsidRPr="00915CF9" w:rsidRDefault="006F0095" w:rsidP="00385B86">
            <w:pPr>
              <w:pStyle w:val="Heading3"/>
              <w:outlineLvl w:val="2"/>
            </w:pPr>
            <w:r>
              <w:t>4</w:t>
            </w:r>
          </w:p>
        </w:tc>
        <w:tc>
          <w:tcPr>
            <w:tcW w:w="3215" w:type="dxa"/>
          </w:tcPr>
          <w:p w14:paraId="58F66E4D" w14:textId="77777777" w:rsidR="006F0095" w:rsidRPr="00915CF9" w:rsidRDefault="006F0095" w:rsidP="00385B86">
            <w:pPr>
              <w:pStyle w:val="Heading3"/>
              <w:outlineLvl w:val="2"/>
            </w:pPr>
            <w:proofErr w:type="spellStart"/>
            <w:r w:rsidRPr="00915CF9">
              <w:t>lv</w:t>
            </w:r>
            <w:r>
              <w:t>ProductType</w:t>
            </w:r>
            <w:r w:rsidRPr="00915CF9">
              <w:t>s</w:t>
            </w:r>
            <w:proofErr w:type="spellEnd"/>
          </w:p>
        </w:tc>
        <w:tc>
          <w:tcPr>
            <w:tcW w:w="1530" w:type="dxa"/>
          </w:tcPr>
          <w:p w14:paraId="00F26222" w14:textId="77777777" w:rsidR="006F0095" w:rsidRPr="00915CF9" w:rsidRDefault="006F0095" w:rsidP="00385B86">
            <w:pPr>
              <w:pStyle w:val="Heading3"/>
              <w:outlineLvl w:val="2"/>
            </w:pPr>
            <w:proofErr w:type="spellStart"/>
            <w:r w:rsidRPr="00915CF9">
              <w:t>ListView</w:t>
            </w:r>
            <w:proofErr w:type="spellEnd"/>
          </w:p>
        </w:tc>
        <w:tc>
          <w:tcPr>
            <w:tcW w:w="1710" w:type="dxa"/>
          </w:tcPr>
          <w:p w14:paraId="6DAB63E0" w14:textId="77777777" w:rsidR="006F0095" w:rsidRPr="00915CF9" w:rsidRDefault="006F0095" w:rsidP="00385B86">
            <w:pPr>
              <w:pStyle w:val="Heading3"/>
              <w:outlineLvl w:val="2"/>
            </w:pPr>
          </w:p>
        </w:tc>
        <w:tc>
          <w:tcPr>
            <w:tcW w:w="1980" w:type="dxa"/>
          </w:tcPr>
          <w:p w14:paraId="63238B0D" w14:textId="77777777" w:rsidR="006F0095" w:rsidRPr="00915CF9" w:rsidRDefault="006F0095" w:rsidP="00385B86">
            <w:pPr>
              <w:pStyle w:val="Heading3"/>
              <w:outlineLvl w:val="2"/>
            </w:pPr>
          </w:p>
        </w:tc>
      </w:tr>
      <w:tr w:rsidR="006F0095" w:rsidRPr="00915CF9" w14:paraId="2BD2FFD1" w14:textId="77777777" w:rsidTr="00385B86">
        <w:trPr>
          <w:trHeight w:val="330"/>
          <w:jc w:val="center"/>
        </w:trPr>
        <w:tc>
          <w:tcPr>
            <w:tcW w:w="673" w:type="dxa"/>
            <w:hideMark/>
          </w:tcPr>
          <w:p w14:paraId="6BCA5F8D" w14:textId="77777777" w:rsidR="006F0095" w:rsidRPr="00915CF9" w:rsidRDefault="006F0095" w:rsidP="00385B86">
            <w:pPr>
              <w:pStyle w:val="Heading3"/>
              <w:outlineLvl w:val="2"/>
            </w:pPr>
            <w:r>
              <w:t>5</w:t>
            </w:r>
          </w:p>
        </w:tc>
        <w:tc>
          <w:tcPr>
            <w:tcW w:w="3215" w:type="dxa"/>
            <w:hideMark/>
          </w:tcPr>
          <w:p w14:paraId="4DC09058" w14:textId="77777777" w:rsidR="006F0095" w:rsidRPr="00915CF9" w:rsidRDefault="006F0095" w:rsidP="00385B86">
            <w:pPr>
              <w:pStyle w:val="Heading3"/>
              <w:outlineLvl w:val="2"/>
            </w:pPr>
            <w:proofErr w:type="spellStart"/>
            <w:r w:rsidRPr="00915CF9">
              <w:t>btnAdd</w:t>
            </w:r>
            <w:proofErr w:type="spellEnd"/>
          </w:p>
        </w:tc>
        <w:tc>
          <w:tcPr>
            <w:tcW w:w="1530" w:type="dxa"/>
            <w:hideMark/>
          </w:tcPr>
          <w:p w14:paraId="6F6E5E00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781924A0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779F0D6D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&amp;Add</w:t>
            </w:r>
          </w:p>
        </w:tc>
      </w:tr>
      <w:tr w:rsidR="006F0095" w:rsidRPr="00915CF9" w14:paraId="0A6D982D" w14:textId="77777777" w:rsidTr="00385B86">
        <w:trPr>
          <w:trHeight w:val="645"/>
          <w:jc w:val="center"/>
        </w:trPr>
        <w:tc>
          <w:tcPr>
            <w:tcW w:w="673" w:type="dxa"/>
            <w:hideMark/>
          </w:tcPr>
          <w:p w14:paraId="58ACBA15" w14:textId="77777777" w:rsidR="006F0095" w:rsidRPr="00915CF9" w:rsidRDefault="006F0095" w:rsidP="00385B86">
            <w:pPr>
              <w:pStyle w:val="Heading3"/>
              <w:outlineLvl w:val="2"/>
            </w:pPr>
            <w:r>
              <w:t>6</w:t>
            </w:r>
          </w:p>
        </w:tc>
        <w:tc>
          <w:tcPr>
            <w:tcW w:w="3215" w:type="dxa"/>
            <w:hideMark/>
          </w:tcPr>
          <w:p w14:paraId="756BAA91" w14:textId="77777777" w:rsidR="006F0095" w:rsidRPr="00915CF9" w:rsidRDefault="006F0095" w:rsidP="00385B86">
            <w:pPr>
              <w:pStyle w:val="Heading3"/>
              <w:outlineLvl w:val="2"/>
            </w:pPr>
            <w:proofErr w:type="spellStart"/>
            <w:r w:rsidRPr="00915CF9">
              <w:t>btnUpdate</w:t>
            </w:r>
            <w:proofErr w:type="spellEnd"/>
          </w:p>
        </w:tc>
        <w:tc>
          <w:tcPr>
            <w:tcW w:w="1530" w:type="dxa"/>
            <w:hideMark/>
          </w:tcPr>
          <w:p w14:paraId="3E7B6EF1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205BED8B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01B4A6BF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&amp;Update</w:t>
            </w:r>
          </w:p>
        </w:tc>
      </w:tr>
      <w:tr w:rsidR="006F0095" w:rsidRPr="00915CF9" w14:paraId="57F9BC5A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29739EF6" w14:textId="77777777" w:rsidR="006F0095" w:rsidRPr="00915CF9" w:rsidRDefault="006F0095" w:rsidP="00385B86">
            <w:pPr>
              <w:pStyle w:val="Heading3"/>
              <w:outlineLvl w:val="2"/>
            </w:pPr>
            <w:r>
              <w:t>7</w:t>
            </w:r>
          </w:p>
        </w:tc>
        <w:tc>
          <w:tcPr>
            <w:tcW w:w="3215" w:type="dxa"/>
            <w:hideMark/>
          </w:tcPr>
          <w:p w14:paraId="53A61F12" w14:textId="77777777" w:rsidR="006F0095" w:rsidRPr="00915CF9" w:rsidRDefault="006F0095" w:rsidP="00385B86">
            <w:pPr>
              <w:pStyle w:val="Heading3"/>
              <w:outlineLvl w:val="2"/>
            </w:pPr>
            <w:proofErr w:type="spellStart"/>
            <w:r w:rsidRPr="00915CF9">
              <w:t>btnDelete</w:t>
            </w:r>
            <w:proofErr w:type="spellEnd"/>
          </w:p>
        </w:tc>
        <w:tc>
          <w:tcPr>
            <w:tcW w:w="1530" w:type="dxa"/>
            <w:hideMark/>
          </w:tcPr>
          <w:p w14:paraId="2702CCB8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Button</w:t>
            </w:r>
          </w:p>
        </w:tc>
        <w:tc>
          <w:tcPr>
            <w:tcW w:w="1710" w:type="dxa"/>
            <w:hideMark/>
          </w:tcPr>
          <w:p w14:paraId="31748277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 </w:t>
            </w:r>
            <w:r>
              <w:t>Text</w:t>
            </w:r>
          </w:p>
        </w:tc>
        <w:tc>
          <w:tcPr>
            <w:tcW w:w="1980" w:type="dxa"/>
            <w:hideMark/>
          </w:tcPr>
          <w:p w14:paraId="5DBDDDFB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&amp;Delete</w:t>
            </w:r>
          </w:p>
        </w:tc>
      </w:tr>
    </w:tbl>
    <w:p w14:paraId="22BB9E31" w14:textId="77777777" w:rsidR="00832C5B" w:rsidRDefault="00832C5B" w:rsidP="00832C5B">
      <w:pPr>
        <w:pStyle w:val="ListParagraph"/>
        <w:ind w:left="360"/>
      </w:pPr>
    </w:p>
    <w:p w14:paraId="12B07AF2" w14:textId="77777777" w:rsidR="00832C5B" w:rsidRDefault="00832C5B" w:rsidP="00832C5B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33"/>
        <w:gridCol w:w="2610"/>
        <w:gridCol w:w="2716"/>
      </w:tblGrid>
      <w:tr w:rsidR="00832C5B" w14:paraId="2B60E144" w14:textId="77777777" w:rsidTr="00385B86">
        <w:tc>
          <w:tcPr>
            <w:tcW w:w="3421" w:type="dxa"/>
          </w:tcPr>
          <w:p w14:paraId="176951C9" w14:textId="77777777" w:rsidR="00832C5B" w:rsidRDefault="00832C5B" w:rsidP="00385B86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3E734484" w14:textId="77777777" w:rsidR="00832C5B" w:rsidRDefault="00832C5B" w:rsidP="00385B86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67185424" w14:textId="77777777" w:rsidR="00832C5B" w:rsidRDefault="00832C5B" w:rsidP="00385B86">
            <w:pPr>
              <w:pStyle w:val="Heading3"/>
              <w:outlineLvl w:val="2"/>
            </w:pPr>
            <w:r>
              <w:t>Description</w:t>
            </w:r>
          </w:p>
        </w:tc>
      </w:tr>
      <w:tr w:rsidR="00832C5B" w14:paraId="5014B5FF" w14:textId="77777777" w:rsidTr="00385B86">
        <w:tc>
          <w:tcPr>
            <w:tcW w:w="3421" w:type="dxa"/>
          </w:tcPr>
          <w:p w14:paraId="3EAEAEAB" w14:textId="77777777" w:rsidR="00832C5B" w:rsidRDefault="00832C5B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Add</w:t>
            </w:r>
            <w:proofErr w:type="spellEnd"/>
          </w:p>
        </w:tc>
        <w:tc>
          <w:tcPr>
            <w:tcW w:w="2693" w:type="dxa"/>
          </w:tcPr>
          <w:p w14:paraId="4E6F9C1B" w14:textId="77777777" w:rsidR="00832C5B" w:rsidRDefault="00832C5B" w:rsidP="00385B86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2AC48450" w14:textId="77777777" w:rsidR="00832C5B" w:rsidRDefault="00832C5B" w:rsidP="00385B86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832C5B" w14:paraId="1E062E57" w14:textId="77777777" w:rsidTr="00385B86">
        <w:tc>
          <w:tcPr>
            <w:tcW w:w="3421" w:type="dxa"/>
          </w:tcPr>
          <w:p w14:paraId="4596D5AC" w14:textId="77777777" w:rsidR="00832C5B" w:rsidRDefault="00832C5B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Update</w:t>
            </w:r>
            <w:proofErr w:type="spellEnd"/>
          </w:p>
        </w:tc>
        <w:tc>
          <w:tcPr>
            <w:tcW w:w="2693" w:type="dxa"/>
          </w:tcPr>
          <w:p w14:paraId="468FFFC0" w14:textId="77777777" w:rsidR="00832C5B" w:rsidRDefault="00832C5B" w:rsidP="00385B86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1D53418B" w14:textId="77777777" w:rsidR="00832C5B" w:rsidRDefault="00832C5B" w:rsidP="00385B86">
            <w:pPr>
              <w:pStyle w:val="Heading3"/>
              <w:outlineLvl w:val="2"/>
            </w:pPr>
            <w:r>
              <w:t>Show Maintenance Screen</w:t>
            </w:r>
          </w:p>
        </w:tc>
      </w:tr>
      <w:tr w:rsidR="00832C5B" w14:paraId="4C6795D9" w14:textId="77777777" w:rsidTr="00385B86">
        <w:tc>
          <w:tcPr>
            <w:tcW w:w="3421" w:type="dxa"/>
          </w:tcPr>
          <w:p w14:paraId="6E2C85F6" w14:textId="77777777" w:rsidR="00832C5B" w:rsidRPr="00BE5E09" w:rsidRDefault="00832C5B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Delete</w:t>
            </w:r>
            <w:proofErr w:type="spellEnd"/>
          </w:p>
        </w:tc>
        <w:tc>
          <w:tcPr>
            <w:tcW w:w="2693" w:type="dxa"/>
          </w:tcPr>
          <w:p w14:paraId="3D1C1DB6" w14:textId="77777777" w:rsidR="00832C5B" w:rsidRDefault="00832C5B" w:rsidP="00385B86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7AACA5F5" w14:textId="77777777" w:rsidR="00832C5B" w:rsidRDefault="00832C5B" w:rsidP="00385B86">
            <w:pPr>
              <w:pStyle w:val="Heading3"/>
              <w:outlineLvl w:val="2"/>
            </w:pPr>
            <w:r>
              <w:t>Validate and delete record</w:t>
            </w:r>
          </w:p>
        </w:tc>
      </w:tr>
      <w:tr w:rsidR="00832C5B" w14:paraId="7D6C77F7" w14:textId="77777777" w:rsidTr="00385B86">
        <w:tc>
          <w:tcPr>
            <w:tcW w:w="3421" w:type="dxa"/>
          </w:tcPr>
          <w:p w14:paraId="3CEC8AC3" w14:textId="77777777" w:rsidR="00832C5B" w:rsidRDefault="00832C5B" w:rsidP="00385B86">
            <w:pPr>
              <w:pStyle w:val="Heading3"/>
              <w:outlineLvl w:val="2"/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lose</w:t>
            </w:r>
            <w:proofErr w:type="spellEnd"/>
          </w:p>
        </w:tc>
        <w:tc>
          <w:tcPr>
            <w:tcW w:w="2693" w:type="dxa"/>
          </w:tcPr>
          <w:p w14:paraId="59942804" w14:textId="77777777" w:rsidR="00832C5B" w:rsidRPr="00BE5E09" w:rsidRDefault="00832C5B" w:rsidP="00385B86">
            <w:pPr>
              <w:pStyle w:val="Heading3"/>
              <w:outlineLvl w:val="2"/>
            </w:pPr>
            <w:r>
              <w:t>Click</w:t>
            </w:r>
          </w:p>
        </w:tc>
        <w:tc>
          <w:tcPr>
            <w:tcW w:w="2771" w:type="dxa"/>
          </w:tcPr>
          <w:p w14:paraId="23CFFEBE" w14:textId="77777777" w:rsidR="00832C5B" w:rsidRDefault="00832C5B" w:rsidP="00385B86">
            <w:pPr>
              <w:pStyle w:val="Heading3"/>
              <w:outlineLvl w:val="2"/>
            </w:pPr>
            <w:r>
              <w:t>Close View Screen</w:t>
            </w:r>
          </w:p>
        </w:tc>
      </w:tr>
    </w:tbl>
    <w:p w14:paraId="454340BB" w14:textId="77777777" w:rsidR="00832C5B" w:rsidRDefault="00832C5B" w:rsidP="00832C5B">
      <w:pPr>
        <w:pStyle w:val="ListParagraph"/>
        <w:ind w:left="360"/>
      </w:pPr>
    </w:p>
    <w:p w14:paraId="40172578" w14:textId="77777777" w:rsidR="006F0095" w:rsidRDefault="006F0095" w:rsidP="006F0095">
      <w:pPr>
        <w:pStyle w:val="Heading3"/>
        <w:numPr>
          <w:ilvl w:val="1"/>
          <w:numId w:val="9"/>
        </w:numPr>
      </w:pPr>
      <w:r>
        <w:lastRenderedPageBreak/>
        <w:t xml:space="preserve">Form Name: </w:t>
      </w:r>
      <w:proofErr w:type="spellStart"/>
      <w:r>
        <w:t>frmProductsSearch</w:t>
      </w:r>
      <w:proofErr w:type="spellEnd"/>
    </w:p>
    <w:p w14:paraId="530536C6" w14:textId="77777777" w:rsidR="006F0095" w:rsidRDefault="006F0095" w:rsidP="006F0095">
      <w:pPr>
        <w:pStyle w:val="Heading3"/>
      </w:pPr>
      <w:r>
        <w:t xml:space="preserve">       Form Description: Products Search Screen</w:t>
      </w:r>
    </w:p>
    <w:p w14:paraId="0A131D07" w14:textId="77777777" w:rsidR="006F0095" w:rsidRDefault="006F0095" w:rsidP="006F0095">
      <w:pPr>
        <w:pStyle w:val="Heading3"/>
      </w:pPr>
      <w:r>
        <w:t xml:space="preserve">       Form: </w:t>
      </w:r>
    </w:p>
    <w:p w14:paraId="1A4D59E1" w14:textId="77777777" w:rsidR="006F0095" w:rsidRPr="00AB61E3" w:rsidRDefault="006F0095" w:rsidP="006F0095">
      <w:r>
        <w:rPr>
          <w:noProof/>
          <w:lang w:val="en-AU" w:eastAsia="en-AU"/>
        </w:rPr>
        <w:drawing>
          <wp:inline distT="0" distB="0" distL="0" distR="0" wp14:anchorId="66568EAD" wp14:editId="21AC7C3C">
            <wp:extent cx="3467100" cy="20097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DD964" w14:textId="77777777" w:rsidR="006F0095" w:rsidRPr="004B2BA5" w:rsidRDefault="006F0095" w:rsidP="006F0095">
      <w:pPr>
        <w:pStyle w:val="ListParagraph"/>
        <w:ind w:left="360"/>
      </w:pPr>
    </w:p>
    <w:p w14:paraId="0B09A434" w14:textId="77777777" w:rsidR="006F0095" w:rsidRPr="004B2BA5" w:rsidRDefault="006F0095" w:rsidP="006F0095">
      <w:pPr>
        <w:pStyle w:val="Heading3"/>
      </w:pPr>
      <w:r>
        <w:t xml:space="preserve">       Form Components </w:t>
      </w:r>
    </w:p>
    <w:tbl>
      <w:tblPr>
        <w:tblStyle w:val="TableGrid"/>
        <w:tblW w:w="9108" w:type="dxa"/>
        <w:jc w:val="center"/>
        <w:tblLook w:val="04A0" w:firstRow="1" w:lastRow="0" w:firstColumn="1" w:lastColumn="0" w:noHBand="0" w:noVBand="1"/>
      </w:tblPr>
      <w:tblGrid>
        <w:gridCol w:w="673"/>
        <w:gridCol w:w="3215"/>
        <w:gridCol w:w="1530"/>
        <w:gridCol w:w="1710"/>
        <w:gridCol w:w="1980"/>
      </w:tblGrid>
      <w:tr w:rsidR="006F0095" w:rsidRPr="00915CF9" w14:paraId="15A4EC96" w14:textId="77777777" w:rsidTr="00385B86">
        <w:trPr>
          <w:trHeight w:val="645"/>
          <w:jc w:val="center"/>
        </w:trPr>
        <w:tc>
          <w:tcPr>
            <w:tcW w:w="673" w:type="dxa"/>
            <w:hideMark/>
          </w:tcPr>
          <w:p w14:paraId="0BED0E53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No.</w:t>
            </w:r>
          </w:p>
        </w:tc>
        <w:tc>
          <w:tcPr>
            <w:tcW w:w="3215" w:type="dxa"/>
            <w:hideMark/>
          </w:tcPr>
          <w:p w14:paraId="204B38CE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Column Names</w:t>
            </w:r>
          </w:p>
        </w:tc>
        <w:tc>
          <w:tcPr>
            <w:tcW w:w="1530" w:type="dxa"/>
            <w:hideMark/>
          </w:tcPr>
          <w:p w14:paraId="00CF0896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Control</w:t>
            </w:r>
          </w:p>
        </w:tc>
        <w:tc>
          <w:tcPr>
            <w:tcW w:w="1710" w:type="dxa"/>
            <w:hideMark/>
          </w:tcPr>
          <w:p w14:paraId="21891C7D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Property</w:t>
            </w:r>
          </w:p>
        </w:tc>
        <w:tc>
          <w:tcPr>
            <w:tcW w:w="1980" w:type="dxa"/>
            <w:hideMark/>
          </w:tcPr>
          <w:p w14:paraId="2416B184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Value</w:t>
            </w:r>
          </w:p>
        </w:tc>
      </w:tr>
      <w:tr w:rsidR="006F0095" w:rsidRPr="00915CF9" w14:paraId="312C4D9E" w14:textId="77777777" w:rsidTr="00385B86">
        <w:trPr>
          <w:trHeight w:val="330"/>
          <w:jc w:val="center"/>
        </w:trPr>
        <w:tc>
          <w:tcPr>
            <w:tcW w:w="673" w:type="dxa"/>
            <w:hideMark/>
          </w:tcPr>
          <w:p w14:paraId="7314E73B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1</w:t>
            </w:r>
          </w:p>
        </w:tc>
        <w:tc>
          <w:tcPr>
            <w:tcW w:w="3215" w:type="dxa"/>
            <w:vAlign w:val="bottom"/>
            <w:hideMark/>
          </w:tcPr>
          <w:p w14:paraId="03F7B57D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doAll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50FA3F9F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adioButton</w:t>
            </w:r>
            <w:proofErr w:type="spellEnd"/>
          </w:p>
        </w:tc>
        <w:tc>
          <w:tcPr>
            <w:tcW w:w="1710" w:type="dxa"/>
            <w:hideMark/>
          </w:tcPr>
          <w:p w14:paraId="2B678DFB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3EBE9A25" w14:textId="77777777" w:rsidR="006F0095" w:rsidRPr="00915CF9" w:rsidRDefault="006F0095" w:rsidP="00385B86">
            <w:pPr>
              <w:pStyle w:val="Heading3"/>
              <w:outlineLvl w:val="2"/>
            </w:pPr>
            <w:r>
              <w:t>List all rows</w:t>
            </w:r>
          </w:p>
        </w:tc>
      </w:tr>
      <w:tr w:rsidR="006F0095" w:rsidRPr="00915CF9" w14:paraId="33053A5A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0BAA6784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2</w:t>
            </w:r>
          </w:p>
        </w:tc>
        <w:tc>
          <w:tcPr>
            <w:tcW w:w="3215" w:type="dxa"/>
            <w:vAlign w:val="bottom"/>
            <w:hideMark/>
          </w:tcPr>
          <w:p w14:paraId="2351E083" w14:textId="77777777" w:rsidR="006F0095" w:rsidRDefault="006F0095" w:rsidP="006F0095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doProductName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171EC5DA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adioButton</w:t>
            </w:r>
            <w:proofErr w:type="spellEnd"/>
          </w:p>
        </w:tc>
        <w:tc>
          <w:tcPr>
            <w:tcW w:w="1710" w:type="dxa"/>
            <w:hideMark/>
          </w:tcPr>
          <w:p w14:paraId="129901E2" w14:textId="77777777" w:rsidR="006F0095" w:rsidRPr="00915CF9" w:rsidRDefault="006F0095" w:rsidP="00385B86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hideMark/>
          </w:tcPr>
          <w:p w14:paraId="12E9EBBC" w14:textId="77777777" w:rsidR="006F0095" w:rsidRPr="00915CF9" w:rsidRDefault="006F0095" w:rsidP="006F0095">
            <w:pPr>
              <w:pStyle w:val="Heading3"/>
              <w:outlineLvl w:val="2"/>
            </w:pPr>
            <w:r>
              <w:t>Search on Product Name</w:t>
            </w:r>
          </w:p>
        </w:tc>
      </w:tr>
      <w:tr w:rsidR="006F0095" w:rsidRPr="00915CF9" w14:paraId="716CC077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6A9C6B3B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3</w:t>
            </w:r>
          </w:p>
        </w:tc>
        <w:tc>
          <w:tcPr>
            <w:tcW w:w="3215" w:type="dxa"/>
            <w:vAlign w:val="bottom"/>
            <w:hideMark/>
          </w:tcPr>
          <w:p w14:paraId="0DCA9CCA" w14:textId="77777777" w:rsidR="006F0095" w:rsidRDefault="006F0095" w:rsidP="006F0095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doProductType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30EDA981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adioButton</w:t>
            </w:r>
            <w:proofErr w:type="spellEnd"/>
          </w:p>
        </w:tc>
        <w:tc>
          <w:tcPr>
            <w:tcW w:w="1710" w:type="dxa"/>
            <w:hideMark/>
          </w:tcPr>
          <w:p w14:paraId="288C9594" w14:textId="77777777" w:rsidR="006F0095" w:rsidRPr="00915CF9" w:rsidRDefault="006F0095" w:rsidP="00385B86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hideMark/>
          </w:tcPr>
          <w:p w14:paraId="34530ED5" w14:textId="77777777" w:rsidR="006F0095" w:rsidRPr="00915CF9" w:rsidRDefault="006F0095" w:rsidP="006F0095">
            <w:pPr>
              <w:pStyle w:val="Heading3"/>
              <w:outlineLvl w:val="2"/>
            </w:pPr>
            <w:r>
              <w:t>Search on Product Type</w:t>
            </w:r>
          </w:p>
        </w:tc>
      </w:tr>
      <w:tr w:rsidR="006F0095" w:rsidRPr="00915CF9" w14:paraId="1BA72139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7420932F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4</w:t>
            </w:r>
          </w:p>
        </w:tc>
        <w:tc>
          <w:tcPr>
            <w:tcW w:w="3215" w:type="dxa"/>
            <w:vAlign w:val="bottom"/>
            <w:hideMark/>
          </w:tcPr>
          <w:p w14:paraId="20BB58F4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xtSearch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4E504B40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extBox</w:t>
            </w:r>
            <w:proofErr w:type="spellEnd"/>
          </w:p>
        </w:tc>
        <w:tc>
          <w:tcPr>
            <w:tcW w:w="1710" w:type="dxa"/>
            <w:noWrap/>
            <w:hideMark/>
          </w:tcPr>
          <w:p w14:paraId="7963C271" w14:textId="77777777" w:rsidR="006F0095" w:rsidRPr="00915CF9" w:rsidRDefault="006F0095" w:rsidP="00385B86">
            <w:pPr>
              <w:pStyle w:val="Heading3"/>
              <w:outlineLvl w:val="2"/>
            </w:pPr>
          </w:p>
        </w:tc>
        <w:tc>
          <w:tcPr>
            <w:tcW w:w="1980" w:type="dxa"/>
            <w:noWrap/>
            <w:hideMark/>
          </w:tcPr>
          <w:p w14:paraId="03277459" w14:textId="77777777" w:rsidR="006F0095" w:rsidRPr="00915CF9" w:rsidRDefault="006F0095" w:rsidP="00385B86">
            <w:pPr>
              <w:pStyle w:val="Heading3"/>
              <w:outlineLvl w:val="2"/>
            </w:pPr>
          </w:p>
        </w:tc>
      </w:tr>
      <w:tr w:rsidR="006F0095" w:rsidRPr="00915CF9" w14:paraId="222DDDCC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75B24599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5</w:t>
            </w:r>
          </w:p>
        </w:tc>
        <w:tc>
          <w:tcPr>
            <w:tcW w:w="3215" w:type="dxa"/>
            <w:vAlign w:val="bottom"/>
            <w:hideMark/>
          </w:tcPr>
          <w:p w14:paraId="5324F0C6" w14:textId="77777777" w:rsidR="006F0095" w:rsidRDefault="006F0095" w:rsidP="006F0095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mbProductType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4B35AEE0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omboBox</w:t>
            </w:r>
            <w:proofErr w:type="spellEnd"/>
          </w:p>
        </w:tc>
        <w:tc>
          <w:tcPr>
            <w:tcW w:w="1710" w:type="dxa"/>
            <w:noWrap/>
          </w:tcPr>
          <w:p w14:paraId="6582A422" w14:textId="77777777" w:rsidR="006F0095" w:rsidRPr="00915CF9" w:rsidRDefault="006F0095" w:rsidP="00385B86">
            <w:pPr>
              <w:pStyle w:val="Heading3"/>
              <w:outlineLvl w:val="2"/>
            </w:pPr>
          </w:p>
        </w:tc>
        <w:tc>
          <w:tcPr>
            <w:tcW w:w="1980" w:type="dxa"/>
            <w:noWrap/>
            <w:hideMark/>
          </w:tcPr>
          <w:p w14:paraId="5FDFA79B" w14:textId="77777777" w:rsidR="006F0095" w:rsidRPr="00915CF9" w:rsidRDefault="006F0095" w:rsidP="00385B86">
            <w:pPr>
              <w:pStyle w:val="Heading3"/>
              <w:outlineLvl w:val="2"/>
            </w:pPr>
          </w:p>
        </w:tc>
      </w:tr>
      <w:tr w:rsidR="006F0095" w:rsidRPr="00915CF9" w14:paraId="56C4FC05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54A29195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7</w:t>
            </w:r>
          </w:p>
        </w:tc>
        <w:tc>
          <w:tcPr>
            <w:tcW w:w="3215" w:type="dxa"/>
            <w:vAlign w:val="bottom"/>
            <w:hideMark/>
          </w:tcPr>
          <w:p w14:paraId="7BB7DCFD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tnSearch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57A5CA46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tton</w:t>
            </w:r>
          </w:p>
        </w:tc>
        <w:tc>
          <w:tcPr>
            <w:tcW w:w="1710" w:type="dxa"/>
            <w:noWrap/>
            <w:hideMark/>
          </w:tcPr>
          <w:p w14:paraId="0E4DBCB8" w14:textId="77777777" w:rsidR="006F0095" w:rsidRPr="00915CF9" w:rsidRDefault="006F0095" w:rsidP="00385B86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noWrap/>
            <w:hideMark/>
          </w:tcPr>
          <w:p w14:paraId="574D97CA" w14:textId="77777777" w:rsidR="006F0095" w:rsidRPr="00915CF9" w:rsidRDefault="006F0095" w:rsidP="00385B86">
            <w:pPr>
              <w:pStyle w:val="Heading3"/>
              <w:outlineLvl w:val="2"/>
            </w:pPr>
            <w:r>
              <w:t>&amp;Search:</w:t>
            </w:r>
          </w:p>
        </w:tc>
      </w:tr>
      <w:tr w:rsidR="006F0095" w:rsidRPr="00915CF9" w14:paraId="25ECCB85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5E052B46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8</w:t>
            </w:r>
          </w:p>
        </w:tc>
        <w:tc>
          <w:tcPr>
            <w:tcW w:w="3215" w:type="dxa"/>
            <w:vAlign w:val="bottom"/>
            <w:hideMark/>
          </w:tcPr>
          <w:p w14:paraId="075A0602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tnCancel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23A52B95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tton</w:t>
            </w:r>
          </w:p>
        </w:tc>
        <w:tc>
          <w:tcPr>
            <w:tcW w:w="1710" w:type="dxa"/>
            <w:noWrap/>
            <w:hideMark/>
          </w:tcPr>
          <w:p w14:paraId="1285B718" w14:textId="77777777" w:rsidR="006F0095" w:rsidRPr="00915CF9" w:rsidRDefault="006F0095" w:rsidP="00385B86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noWrap/>
            <w:hideMark/>
          </w:tcPr>
          <w:p w14:paraId="2ECDBD88" w14:textId="77777777" w:rsidR="006F0095" w:rsidRPr="00915CF9" w:rsidRDefault="006F0095" w:rsidP="00385B86">
            <w:pPr>
              <w:pStyle w:val="Heading3"/>
              <w:outlineLvl w:val="2"/>
            </w:pPr>
            <w:r>
              <w:t>&amp;Cancel:</w:t>
            </w:r>
          </w:p>
        </w:tc>
      </w:tr>
    </w:tbl>
    <w:p w14:paraId="0848813D" w14:textId="77777777" w:rsidR="006F0095" w:rsidRDefault="006F0095" w:rsidP="006F0095">
      <w:pPr>
        <w:pStyle w:val="ListParagraph"/>
        <w:ind w:left="360"/>
      </w:pPr>
    </w:p>
    <w:p w14:paraId="6092C56B" w14:textId="77777777" w:rsidR="006F0095" w:rsidRDefault="006F0095" w:rsidP="006F0095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35"/>
        <w:gridCol w:w="2613"/>
        <w:gridCol w:w="2711"/>
      </w:tblGrid>
      <w:tr w:rsidR="006F0095" w14:paraId="7966AF4B" w14:textId="77777777" w:rsidTr="00385B86">
        <w:tc>
          <w:tcPr>
            <w:tcW w:w="3421" w:type="dxa"/>
          </w:tcPr>
          <w:p w14:paraId="79AC85EA" w14:textId="77777777" w:rsidR="006F0095" w:rsidRDefault="006F0095" w:rsidP="00385B86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6A9A5F5C" w14:textId="77777777" w:rsidR="006F0095" w:rsidRDefault="006F0095" w:rsidP="00385B86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3F494847" w14:textId="77777777" w:rsidR="006F0095" w:rsidRDefault="006F0095" w:rsidP="00385B86">
            <w:pPr>
              <w:pStyle w:val="Heading3"/>
              <w:outlineLvl w:val="2"/>
            </w:pPr>
            <w:r>
              <w:t>Description</w:t>
            </w:r>
          </w:p>
        </w:tc>
      </w:tr>
      <w:tr w:rsidR="006F0095" w14:paraId="045B8652" w14:textId="77777777" w:rsidTr="00385B86">
        <w:tc>
          <w:tcPr>
            <w:tcW w:w="3421" w:type="dxa"/>
          </w:tcPr>
          <w:p w14:paraId="735FD8D6" w14:textId="77777777" w:rsidR="006F0095" w:rsidRPr="00BE5E09" w:rsidRDefault="006F0095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ancel</w:t>
            </w:r>
            <w:proofErr w:type="spellEnd"/>
          </w:p>
        </w:tc>
        <w:tc>
          <w:tcPr>
            <w:tcW w:w="2693" w:type="dxa"/>
          </w:tcPr>
          <w:p w14:paraId="3F0E8F0A" w14:textId="77777777" w:rsidR="006F0095" w:rsidRDefault="006F0095" w:rsidP="00385B86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2C9251DE" w14:textId="77777777" w:rsidR="006F0095" w:rsidRDefault="006F0095" w:rsidP="00385B86">
            <w:pPr>
              <w:pStyle w:val="Heading3"/>
              <w:outlineLvl w:val="2"/>
            </w:pPr>
            <w:r>
              <w:t>Cancel Search attempt</w:t>
            </w:r>
          </w:p>
        </w:tc>
      </w:tr>
      <w:tr w:rsidR="006F0095" w14:paraId="20F66E4A" w14:textId="77777777" w:rsidTr="00385B86">
        <w:tc>
          <w:tcPr>
            <w:tcW w:w="3421" w:type="dxa"/>
          </w:tcPr>
          <w:p w14:paraId="463CB501" w14:textId="77777777" w:rsidR="006F0095" w:rsidRPr="00BE5E09" w:rsidRDefault="006F0095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Search</w:t>
            </w:r>
            <w:proofErr w:type="spellEnd"/>
          </w:p>
        </w:tc>
        <w:tc>
          <w:tcPr>
            <w:tcW w:w="2693" w:type="dxa"/>
          </w:tcPr>
          <w:p w14:paraId="21F8D091" w14:textId="77777777" w:rsidR="006F0095" w:rsidRDefault="006F0095" w:rsidP="00385B86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6165FF0D" w14:textId="77777777" w:rsidR="006F0095" w:rsidRDefault="006F0095" w:rsidP="00385B86">
            <w:pPr>
              <w:pStyle w:val="Heading3"/>
              <w:outlineLvl w:val="2"/>
            </w:pPr>
            <w:r>
              <w:t>Set search and return to list View</w:t>
            </w:r>
          </w:p>
        </w:tc>
      </w:tr>
      <w:tr w:rsidR="006F0095" w14:paraId="79BA05FC" w14:textId="77777777" w:rsidTr="00385B86">
        <w:tc>
          <w:tcPr>
            <w:tcW w:w="3421" w:type="dxa"/>
          </w:tcPr>
          <w:p w14:paraId="28F1DB2F" w14:textId="77777777" w:rsidR="006F0095" w:rsidRDefault="006F0095" w:rsidP="00385B86">
            <w:pPr>
              <w:pStyle w:val="Heading3"/>
              <w:outlineLvl w:val="2"/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</w:pPr>
          </w:p>
        </w:tc>
        <w:tc>
          <w:tcPr>
            <w:tcW w:w="2693" w:type="dxa"/>
          </w:tcPr>
          <w:p w14:paraId="61726CCB" w14:textId="77777777" w:rsidR="006F0095" w:rsidRPr="00BE5E09" w:rsidRDefault="006F0095" w:rsidP="00385B86">
            <w:pPr>
              <w:pStyle w:val="Heading3"/>
              <w:outlineLvl w:val="2"/>
            </w:pPr>
          </w:p>
        </w:tc>
        <w:tc>
          <w:tcPr>
            <w:tcW w:w="2771" w:type="dxa"/>
          </w:tcPr>
          <w:p w14:paraId="7DC495F6" w14:textId="77777777" w:rsidR="006F0095" w:rsidRDefault="006F0095" w:rsidP="00385B86">
            <w:pPr>
              <w:pStyle w:val="Heading3"/>
              <w:outlineLvl w:val="2"/>
            </w:pPr>
          </w:p>
        </w:tc>
      </w:tr>
    </w:tbl>
    <w:p w14:paraId="70848C0E" w14:textId="77777777" w:rsidR="006F0095" w:rsidRDefault="006F0095" w:rsidP="006F0095"/>
    <w:p w14:paraId="27FDEA80" w14:textId="77777777" w:rsidR="006F0095" w:rsidRPr="006F0095" w:rsidRDefault="006F0095" w:rsidP="006F0095"/>
    <w:p w14:paraId="5319FC40" w14:textId="77777777" w:rsidR="006F0095" w:rsidRDefault="006F0095" w:rsidP="006F0095">
      <w:pPr>
        <w:pStyle w:val="Heading3"/>
        <w:numPr>
          <w:ilvl w:val="1"/>
          <w:numId w:val="9"/>
        </w:numPr>
      </w:pPr>
      <w:r>
        <w:lastRenderedPageBreak/>
        <w:t xml:space="preserve">Form Name: </w:t>
      </w:r>
      <w:proofErr w:type="spellStart"/>
      <w:r>
        <w:t>frmSalesSearch</w:t>
      </w:r>
      <w:proofErr w:type="spellEnd"/>
    </w:p>
    <w:p w14:paraId="26EF1598" w14:textId="77777777" w:rsidR="006F0095" w:rsidRDefault="006F0095" w:rsidP="006F0095">
      <w:pPr>
        <w:pStyle w:val="Heading3"/>
      </w:pPr>
      <w:r>
        <w:t xml:space="preserve">       Form Description: Sales Search Screen</w:t>
      </w:r>
    </w:p>
    <w:p w14:paraId="3D1C22BD" w14:textId="77777777" w:rsidR="006F0095" w:rsidRDefault="006F0095" w:rsidP="006F0095">
      <w:pPr>
        <w:pStyle w:val="Heading3"/>
      </w:pPr>
      <w:r>
        <w:t xml:space="preserve">       Form: </w:t>
      </w:r>
    </w:p>
    <w:p w14:paraId="7B6D812D" w14:textId="77777777" w:rsidR="006F0095" w:rsidRPr="00AB61E3" w:rsidRDefault="006F0095" w:rsidP="006F0095">
      <w:r>
        <w:rPr>
          <w:noProof/>
          <w:lang w:val="en-AU" w:eastAsia="en-AU"/>
        </w:rPr>
        <w:drawing>
          <wp:inline distT="0" distB="0" distL="0" distR="0" wp14:anchorId="7126C729" wp14:editId="77B36707">
            <wp:extent cx="3467100" cy="20097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1975B" w14:textId="77777777" w:rsidR="006F0095" w:rsidRPr="004B2BA5" w:rsidRDefault="006F0095" w:rsidP="006F0095">
      <w:pPr>
        <w:pStyle w:val="ListParagraph"/>
        <w:ind w:left="360"/>
      </w:pPr>
    </w:p>
    <w:p w14:paraId="5F184936" w14:textId="77777777" w:rsidR="006F0095" w:rsidRPr="004B2BA5" w:rsidRDefault="006F0095" w:rsidP="006F0095">
      <w:pPr>
        <w:pStyle w:val="Heading3"/>
      </w:pPr>
      <w:r>
        <w:t xml:space="preserve">       Form Components </w:t>
      </w:r>
    </w:p>
    <w:tbl>
      <w:tblPr>
        <w:tblStyle w:val="TableGrid"/>
        <w:tblW w:w="9108" w:type="dxa"/>
        <w:jc w:val="center"/>
        <w:tblLook w:val="04A0" w:firstRow="1" w:lastRow="0" w:firstColumn="1" w:lastColumn="0" w:noHBand="0" w:noVBand="1"/>
      </w:tblPr>
      <w:tblGrid>
        <w:gridCol w:w="673"/>
        <w:gridCol w:w="3215"/>
        <w:gridCol w:w="1530"/>
        <w:gridCol w:w="1710"/>
        <w:gridCol w:w="1980"/>
      </w:tblGrid>
      <w:tr w:rsidR="006F0095" w:rsidRPr="00915CF9" w14:paraId="73395F94" w14:textId="77777777" w:rsidTr="00385B86">
        <w:trPr>
          <w:trHeight w:val="645"/>
          <w:jc w:val="center"/>
        </w:trPr>
        <w:tc>
          <w:tcPr>
            <w:tcW w:w="673" w:type="dxa"/>
            <w:hideMark/>
          </w:tcPr>
          <w:p w14:paraId="41BD7D93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No.</w:t>
            </w:r>
          </w:p>
        </w:tc>
        <w:tc>
          <w:tcPr>
            <w:tcW w:w="3215" w:type="dxa"/>
            <w:hideMark/>
          </w:tcPr>
          <w:p w14:paraId="1D874BE4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Column Names</w:t>
            </w:r>
          </w:p>
        </w:tc>
        <w:tc>
          <w:tcPr>
            <w:tcW w:w="1530" w:type="dxa"/>
            <w:hideMark/>
          </w:tcPr>
          <w:p w14:paraId="6A773B59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Control</w:t>
            </w:r>
          </w:p>
        </w:tc>
        <w:tc>
          <w:tcPr>
            <w:tcW w:w="1710" w:type="dxa"/>
            <w:hideMark/>
          </w:tcPr>
          <w:p w14:paraId="7B2CB725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Property</w:t>
            </w:r>
          </w:p>
        </w:tc>
        <w:tc>
          <w:tcPr>
            <w:tcW w:w="1980" w:type="dxa"/>
            <w:hideMark/>
          </w:tcPr>
          <w:p w14:paraId="7D7B0345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Value</w:t>
            </w:r>
          </w:p>
        </w:tc>
      </w:tr>
      <w:tr w:rsidR="006F0095" w:rsidRPr="00915CF9" w14:paraId="7255E8ED" w14:textId="77777777" w:rsidTr="00385B86">
        <w:trPr>
          <w:trHeight w:val="330"/>
          <w:jc w:val="center"/>
        </w:trPr>
        <w:tc>
          <w:tcPr>
            <w:tcW w:w="673" w:type="dxa"/>
            <w:hideMark/>
          </w:tcPr>
          <w:p w14:paraId="7B14B828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1</w:t>
            </w:r>
          </w:p>
        </w:tc>
        <w:tc>
          <w:tcPr>
            <w:tcW w:w="3215" w:type="dxa"/>
            <w:vAlign w:val="bottom"/>
            <w:hideMark/>
          </w:tcPr>
          <w:p w14:paraId="64E9DF6C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doAll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7B2D2D0A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adioButton</w:t>
            </w:r>
            <w:proofErr w:type="spellEnd"/>
          </w:p>
        </w:tc>
        <w:tc>
          <w:tcPr>
            <w:tcW w:w="1710" w:type="dxa"/>
            <w:hideMark/>
          </w:tcPr>
          <w:p w14:paraId="0F25CDAD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Text</w:t>
            </w:r>
          </w:p>
        </w:tc>
        <w:tc>
          <w:tcPr>
            <w:tcW w:w="1980" w:type="dxa"/>
            <w:hideMark/>
          </w:tcPr>
          <w:p w14:paraId="38500ED6" w14:textId="77777777" w:rsidR="006F0095" w:rsidRPr="00915CF9" w:rsidRDefault="006F0095" w:rsidP="00385B86">
            <w:pPr>
              <w:pStyle w:val="Heading3"/>
              <w:outlineLvl w:val="2"/>
            </w:pPr>
            <w:r>
              <w:t>List all rows</w:t>
            </w:r>
          </w:p>
        </w:tc>
      </w:tr>
      <w:tr w:rsidR="006F0095" w:rsidRPr="00915CF9" w14:paraId="1EE12480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64D5CD59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2</w:t>
            </w:r>
          </w:p>
        </w:tc>
        <w:tc>
          <w:tcPr>
            <w:tcW w:w="3215" w:type="dxa"/>
            <w:vAlign w:val="bottom"/>
            <w:hideMark/>
          </w:tcPr>
          <w:p w14:paraId="7933B5E8" w14:textId="77777777" w:rsidR="006F0095" w:rsidRDefault="006F0095" w:rsidP="006F0095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doProduct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4FD678AC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adioButton</w:t>
            </w:r>
            <w:proofErr w:type="spellEnd"/>
          </w:p>
        </w:tc>
        <w:tc>
          <w:tcPr>
            <w:tcW w:w="1710" w:type="dxa"/>
            <w:hideMark/>
          </w:tcPr>
          <w:p w14:paraId="71E02DD5" w14:textId="77777777" w:rsidR="006F0095" w:rsidRPr="00915CF9" w:rsidRDefault="006F0095" w:rsidP="00385B86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hideMark/>
          </w:tcPr>
          <w:p w14:paraId="404B2BEE" w14:textId="77777777" w:rsidR="006F0095" w:rsidRPr="00915CF9" w:rsidRDefault="006F0095" w:rsidP="006F0095">
            <w:pPr>
              <w:pStyle w:val="Heading3"/>
              <w:outlineLvl w:val="2"/>
            </w:pPr>
            <w:r>
              <w:t>Search on Product</w:t>
            </w:r>
          </w:p>
        </w:tc>
      </w:tr>
      <w:tr w:rsidR="006F0095" w:rsidRPr="00915CF9" w14:paraId="00CB0D3E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3E421093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3</w:t>
            </w:r>
          </w:p>
        </w:tc>
        <w:tc>
          <w:tcPr>
            <w:tcW w:w="3215" w:type="dxa"/>
            <w:vAlign w:val="bottom"/>
            <w:hideMark/>
          </w:tcPr>
          <w:p w14:paraId="0782BB96" w14:textId="77777777" w:rsidR="006F0095" w:rsidRDefault="006F0095" w:rsidP="006F0095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doCustomer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3D631759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adioButton</w:t>
            </w:r>
            <w:proofErr w:type="spellEnd"/>
          </w:p>
        </w:tc>
        <w:tc>
          <w:tcPr>
            <w:tcW w:w="1710" w:type="dxa"/>
            <w:hideMark/>
          </w:tcPr>
          <w:p w14:paraId="1D839178" w14:textId="77777777" w:rsidR="006F0095" w:rsidRPr="00915CF9" w:rsidRDefault="006F0095" w:rsidP="00385B86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hideMark/>
          </w:tcPr>
          <w:p w14:paraId="5B705DCB" w14:textId="77777777" w:rsidR="006F0095" w:rsidRPr="00915CF9" w:rsidRDefault="006F0095" w:rsidP="006F0095">
            <w:pPr>
              <w:pStyle w:val="Heading3"/>
              <w:outlineLvl w:val="2"/>
            </w:pPr>
            <w:r>
              <w:t>Search on Customer</w:t>
            </w:r>
          </w:p>
        </w:tc>
      </w:tr>
      <w:tr w:rsidR="006F0095" w:rsidRPr="00915CF9" w14:paraId="215F1E30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08C7A47F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4</w:t>
            </w:r>
          </w:p>
        </w:tc>
        <w:tc>
          <w:tcPr>
            <w:tcW w:w="3215" w:type="dxa"/>
            <w:vAlign w:val="bottom"/>
            <w:hideMark/>
          </w:tcPr>
          <w:p w14:paraId="6DFE4C9D" w14:textId="77777777" w:rsidR="006F0095" w:rsidRDefault="006F0095" w:rsidP="006F0095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mbProductName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4FCE1C62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omboBox</w:t>
            </w:r>
            <w:proofErr w:type="spellEnd"/>
          </w:p>
        </w:tc>
        <w:tc>
          <w:tcPr>
            <w:tcW w:w="1710" w:type="dxa"/>
            <w:noWrap/>
            <w:hideMark/>
          </w:tcPr>
          <w:p w14:paraId="3123A8B4" w14:textId="77777777" w:rsidR="006F0095" w:rsidRPr="00915CF9" w:rsidRDefault="006F0095" w:rsidP="00385B86">
            <w:pPr>
              <w:pStyle w:val="Heading3"/>
              <w:outlineLvl w:val="2"/>
            </w:pPr>
          </w:p>
        </w:tc>
        <w:tc>
          <w:tcPr>
            <w:tcW w:w="1980" w:type="dxa"/>
            <w:noWrap/>
            <w:hideMark/>
          </w:tcPr>
          <w:p w14:paraId="400BD7B5" w14:textId="77777777" w:rsidR="006F0095" w:rsidRPr="00915CF9" w:rsidRDefault="006F0095" w:rsidP="00385B86">
            <w:pPr>
              <w:pStyle w:val="Heading3"/>
              <w:outlineLvl w:val="2"/>
            </w:pPr>
          </w:p>
        </w:tc>
      </w:tr>
      <w:tr w:rsidR="006F0095" w:rsidRPr="00915CF9" w14:paraId="0C2F9EDD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5915CC56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5</w:t>
            </w:r>
          </w:p>
        </w:tc>
        <w:tc>
          <w:tcPr>
            <w:tcW w:w="3215" w:type="dxa"/>
            <w:vAlign w:val="bottom"/>
            <w:hideMark/>
          </w:tcPr>
          <w:p w14:paraId="344CE239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mbSaleType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048F7C87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omboBox</w:t>
            </w:r>
            <w:proofErr w:type="spellEnd"/>
          </w:p>
        </w:tc>
        <w:tc>
          <w:tcPr>
            <w:tcW w:w="1710" w:type="dxa"/>
            <w:noWrap/>
          </w:tcPr>
          <w:p w14:paraId="0FA8F607" w14:textId="77777777" w:rsidR="006F0095" w:rsidRPr="00915CF9" w:rsidRDefault="006F0095" w:rsidP="00385B86">
            <w:pPr>
              <w:pStyle w:val="Heading3"/>
              <w:outlineLvl w:val="2"/>
            </w:pPr>
          </w:p>
        </w:tc>
        <w:tc>
          <w:tcPr>
            <w:tcW w:w="1980" w:type="dxa"/>
            <w:noWrap/>
            <w:hideMark/>
          </w:tcPr>
          <w:p w14:paraId="5FF319BF" w14:textId="77777777" w:rsidR="006F0095" w:rsidRPr="00915CF9" w:rsidRDefault="006F0095" w:rsidP="00385B86">
            <w:pPr>
              <w:pStyle w:val="Heading3"/>
              <w:outlineLvl w:val="2"/>
            </w:pPr>
          </w:p>
        </w:tc>
      </w:tr>
      <w:tr w:rsidR="006F0095" w:rsidRPr="00915CF9" w14:paraId="5827AE33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19EE3C09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7</w:t>
            </w:r>
          </w:p>
        </w:tc>
        <w:tc>
          <w:tcPr>
            <w:tcW w:w="3215" w:type="dxa"/>
            <w:vAlign w:val="bottom"/>
            <w:hideMark/>
          </w:tcPr>
          <w:p w14:paraId="6381DE23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tnSearch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0833DFC0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tton</w:t>
            </w:r>
          </w:p>
        </w:tc>
        <w:tc>
          <w:tcPr>
            <w:tcW w:w="1710" w:type="dxa"/>
            <w:noWrap/>
            <w:hideMark/>
          </w:tcPr>
          <w:p w14:paraId="491B85F7" w14:textId="77777777" w:rsidR="006F0095" w:rsidRPr="00915CF9" w:rsidRDefault="006F0095" w:rsidP="00385B86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noWrap/>
            <w:hideMark/>
          </w:tcPr>
          <w:p w14:paraId="3FEF3DEE" w14:textId="77777777" w:rsidR="006F0095" w:rsidRPr="00915CF9" w:rsidRDefault="006F0095" w:rsidP="00385B86">
            <w:pPr>
              <w:pStyle w:val="Heading3"/>
              <w:outlineLvl w:val="2"/>
            </w:pPr>
            <w:r>
              <w:t>&amp;Search:</w:t>
            </w:r>
          </w:p>
        </w:tc>
      </w:tr>
      <w:tr w:rsidR="006F0095" w:rsidRPr="00915CF9" w14:paraId="2E7B869F" w14:textId="77777777" w:rsidTr="00385B86">
        <w:trPr>
          <w:trHeight w:val="525"/>
          <w:jc w:val="center"/>
        </w:trPr>
        <w:tc>
          <w:tcPr>
            <w:tcW w:w="673" w:type="dxa"/>
            <w:hideMark/>
          </w:tcPr>
          <w:p w14:paraId="0552B319" w14:textId="77777777" w:rsidR="006F0095" w:rsidRPr="00915CF9" w:rsidRDefault="006F0095" w:rsidP="00385B86">
            <w:pPr>
              <w:pStyle w:val="Heading3"/>
              <w:outlineLvl w:val="2"/>
            </w:pPr>
            <w:r w:rsidRPr="00915CF9">
              <w:t>8</w:t>
            </w:r>
          </w:p>
        </w:tc>
        <w:tc>
          <w:tcPr>
            <w:tcW w:w="3215" w:type="dxa"/>
            <w:vAlign w:val="bottom"/>
            <w:hideMark/>
          </w:tcPr>
          <w:p w14:paraId="50AD6E05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btnCancel</w:t>
            </w:r>
            <w:proofErr w:type="spellEnd"/>
          </w:p>
        </w:tc>
        <w:tc>
          <w:tcPr>
            <w:tcW w:w="1530" w:type="dxa"/>
            <w:vAlign w:val="bottom"/>
            <w:hideMark/>
          </w:tcPr>
          <w:p w14:paraId="2862888A" w14:textId="77777777" w:rsidR="006F0095" w:rsidRDefault="006F0095" w:rsidP="00385B8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utton</w:t>
            </w:r>
          </w:p>
        </w:tc>
        <w:tc>
          <w:tcPr>
            <w:tcW w:w="1710" w:type="dxa"/>
            <w:noWrap/>
            <w:hideMark/>
          </w:tcPr>
          <w:p w14:paraId="671CDDFD" w14:textId="77777777" w:rsidR="006F0095" w:rsidRPr="00915CF9" w:rsidRDefault="006F0095" w:rsidP="00385B86">
            <w:pPr>
              <w:pStyle w:val="Heading3"/>
              <w:outlineLvl w:val="2"/>
            </w:pPr>
            <w:r>
              <w:t>Text</w:t>
            </w:r>
          </w:p>
        </w:tc>
        <w:tc>
          <w:tcPr>
            <w:tcW w:w="1980" w:type="dxa"/>
            <w:noWrap/>
            <w:hideMark/>
          </w:tcPr>
          <w:p w14:paraId="597D142A" w14:textId="77777777" w:rsidR="006F0095" w:rsidRPr="00915CF9" w:rsidRDefault="006F0095" w:rsidP="00385B86">
            <w:pPr>
              <w:pStyle w:val="Heading3"/>
              <w:outlineLvl w:val="2"/>
            </w:pPr>
            <w:r>
              <w:t>&amp;Cancel:</w:t>
            </w:r>
          </w:p>
        </w:tc>
      </w:tr>
    </w:tbl>
    <w:p w14:paraId="53E842CC" w14:textId="77777777" w:rsidR="006F0095" w:rsidRDefault="006F0095" w:rsidP="006F0095">
      <w:pPr>
        <w:pStyle w:val="ListParagraph"/>
        <w:ind w:left="360"/>
      </w:pPr>
    </w:p>
    <w:p w14:paraId="10577F6D" w14:textId="77777777" w:rsidR="006F0095" w:rsidRDefault="006F0095" w:rsidP="006F0095">
      <w:pPr>
        <w:pStyle w:val="Heading3"/>
      </w:pPr>
      <w:r>
        <w:t xml:space="preserve">      Events Used on the form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335"/>
        <w:gridCol w:w="2613"/>
        <w:gridCol w:w="2711"/>
      </w:tblGrid>
      <w:tr w:rsidR="006F0095" w14:paraId="6F31588A" w14:textId="77777777" w:rsidTr="00385B86">
        <w:tc>
          <w:tcPr>
            <w:tcW w:w="3421" w:type="dxa"/>
          </w:tcPr>
          <w:p w14:paraId="07C040FB" w14:textId="77777777" w:rsidR="006F0095" w:rsidRDefault="006F0095" w:rsidP="00385B86">
            <w:pPr>
              <w:pStyle w:val="Heading3"/>
              <w:outlineLvl w:val="2"/>
            </w:pPr>
            <w:r>
              <w:t>Component Name</w:t>
            </w:r>
          </w:p>
        </w:tc>
        <w:tc>
          <w:tcPr>
            <w:tcW w:w="2693" w:type="dxa"/>
          </w:tcPr>
          <w:p w14:paraId="7589A27D" w14:textId="77777777" w:rsidR="006F0095" w:rsidRDefault="006F0095" w:rsidP="00385B86">
            <w:pPr>
              <w:pStyle w:val="Heading3"/>
              <w:outlineLvl w:val="2"/>
            </w:pPr>
            <w:r>
              <w:t>Event</w:t>
            </w:r>
          </w:p>
        </w:tc>
        <w:tc>
          <w:tcPr>
            <w:tcW w:w="2771" w:type="dxa"/>
          </w:tcPr>
          <w:p w14:paraId="3C2B964A" w14:textId="77777777" w:rsidR="006F0095" w:rsidRDefault="006F0095" w:rsidP="00385B86">
            <w:pPr>
              <w:pStyle w:val="Heading3"/>
              <w:outlineLvl w:val="2"/>
            </w:pPr>
            <w:r>
              <w:t>Description</w:t>
            </w:r>
          </w:p>
        </w:tc>
      </w:tr>
      <w:tr w:rsidR="006F0095" w14:paraId="096FF14C" w14:textId="77777777" w:rsidTr="00385B86">
        <w:tc>
          <w:tcPr>
            <w:tcW w:w="3421" w:type="dxa"/>
          </w:tcPr>
          <w:p w14:paraId="531EA729" w14:textId="77777777" w:rsidR="006F0095" w:rsidRPr="00BE5E09" w:rsidRDefault="006F0095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Cancel</w:t>
            </w:r>
            <w:proofErr w:type="spellEnd"/>
          </w:p>
        </w:tc>
        <w:tc>
          <w:tcPr>
            <w:tcW w:w="2693" w:type="dxa"/>
          </w:tcPr>
          <w:p w14:paraId="59FFA1A4" w14:textId="77777777" w:rsidR="006F0095" w:rsidRDefault="006F0095" w:rsidP="00385B86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3EE8F0F0" w14:textId="77777777" w:rsidR="006F0095" w:rsidRDefault="006F0095" w:rsidP="00385B86">
            <w:pPr>
              <w:pStyle w:val="Heading3"/>
              <w:outlineLvl w:val="2"/>
            </w:pPr>
            <w:r>
              <w:t>Cancel Search attempt</w:t>
            </w:r>
          </w:p>
        </w:tc>
      </w:tr>
      <w:tr w:rsidR="006F0095" w14:paraId="419E4AEC" w14:textId="77777777" w:rsidTr="00385B86">
        <w:tc>
          <w:tcPr>
            <w:tcW w:w="3421" w:type="dxa"/>
          </w:tcPr>
          <w:p w14:paraId="26889660" w14:textId="77777777" w:rsidR="006F0095" w:rsidRPr="00BE5E09" w:rsidRDefault="006F0095" w:rsidP="00385B86">
            <w:pPr>
              <w:pStyle w:val="Heading3"/>
              <w:outlineLvl w:val="2"/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  <w:t>btnSearch</w:t>
            </w:r>
            <w:proofErr w:type="spellEnd"/>
          </w:p>
        </w:tc>
        <w:tc>
          <w:tcPr>
            <w:tcW w:w="2693" w:type="dxa"/>
          </w:tcPr>
          <w:p w14:paraId="60FDA954" w14:textId="77777777" w:rsidR="006F0095" w:rsidRDefault="006F0095" w:rsidP="00385B86">
            <w:pPr>
              <w:pStyle w:val="Heading3"/>
              <w:outlineLvl w:val="2"/>
            </w:pPr>
            <w:r w:rsidRPr="00BE5E09">
              <w:t>Click</w:t>
            </w:r>
          </w:p>
        </w:tc>
        <w:tc>
          <w:tcPr>
            <w:tcW w:w="2771" w:type="dxa"/>
          </w:tcPr>
          <w:p w14:paraId="7E55EE27" w14:textId="77777777" w:rsidR="006F0095" w:rsidRDefault="006F0095" w:rsidP="00385B86">
            <w:pPr>
              <w:pStyle w:val="Heading3"/>
              <w:outlineLvl w:val="2"/>
            </w:pPr>
            <w:r>
              <w:t>Set search and return to list View</w:t>
            </w:r>
          </w:p>
        </w:tc>
      </w:tr>
      <w:tr w:rsidR="006F0095" w14:paraId="19E0207D" w14:textId="77777777" w:rsidTr="00385B86">
        <w:tc>
          <w:tcPr>
            <w:tcW w:w="3421" w:type="dxa"/>
          </w:tcPr>
          <w:p w14:paraId="70AD2A34" w14:textId="77777777" w:rsidR="006F0095" w:rsidRDefault="006F0095" w:rsidP="00385B86">
            <w:pPr>
              <w:pStyle w:val="Heading3"/>
              <w:outlineLvl w:val="2"/>
              <w:rPr>
                <w:rFonts w:ascii="Consolas" w:hAnsi="Consolas" w:cs="Consolas"/>
                <w:color w:val="000000"/>
                <w:sz w:val="19"/>
                <w:szCs w:val="19"/>
                <w:lang w:val="en-AU"/>
              </w:rPr>
            </w:pPr>
          </w:p>
        </w:tc>
        <w:tc>
          <w:tcPr>
            <w:tcW w:w="2693" w:type="dxa"/>
          </w:tcPr>
          <w:p w14:paraId="3E39115D" w14:textId="77777777" w:rsidR="006F0095" w:rsidRPr="00BE5E09" w:rsidRDefault="006F0095" w:rsidP="00385B86">
            <w:pPr>
              <w:pStyle w:val="Heading3"/>
              <w:outlineLvl w:val="2"/>
            </w:pPr>
          </w:p>
        </w:tc>
        <w:tc>
          <w:tcPr>
            <w:tcW w:w="2771" w:type="dxa"/>
          </w:tcPr>
          <w:p w14:paraId="2E5BFC05" w14:textId="77777777" w:rsidR="006F0095" w:rsidRDefault="006F0095" w:rsidP="00385B86">
            <w:pPr>
              <w:pStyle w:val="Heading3"/>
              <w:outlineLvl w:val="2"/>
            </w:pPr>
          </w:p>
        </w:tc>
      </w:tr>
    </w:tbl>
    <w:p w14:paraId="464B18A0" w14:textId="77777777" w:rsidR="006F0095" w:rsidRDefault="006F0095" w:rsidP="006F0095"/>
    <w:p w14:paraId="49FC9B53" w14:textId="77777777" w:rsidR="00FE0E18" w:rsidRDefault="00FE0E18" w:rsidP="0036315C"/>
    <w:p w14:paraId="7ADF99E3" w14:textId="77777777" w:rsidR="0036315C" w:rsidRDefault="00625E08" w:rsidP="00625E08">
      <w:pPr>
        <w:pStyle w:val="Heading2"/>
      </w:pPr>
      <w:r>
        <w:t>Approval</w:t>
      </w:r>
    </w:p>
    <w:p w14:paraId="6F1F9864" w14:textId="77777777" w:rsidR="00625E08" w:rsidRDefault="00625E08" w:rsidP="0036315C"/>
    <w:p w14:paraId="2A262925" w14:textId="77777777" w:rsidR="00625E08" w:rsidRPr="0036315C" w:rsidRDefault="00625E08" w:rsidP="0036315C">
      <w:r>
        <w:lastRenderedPageBreak/>
        <w:t>Name: _____________________________</w:t>
      </w:r>
      <w:r>
        <w:tab/>
        <w:t>Date: ___/___/______</w:t>
      </w:r>
    </w:p>
    <w:sectPr w:rsidR="00625E08" w:rsidRPr="0036315C" w:rsidSect="00C5062D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D45D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001E56"/>
    <w:multiLevelType w:val="hybridMultilevel"/>
    <w:tmpl w:val="790E9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236A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2254452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6F618F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3EA05F0"/>
    <w:multiLevelType w:val="hybridMultilevel"/>
    <w:tmpl w:val="15D607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8A33DEC"/>
    <w:multiLevelType w:val="hybridMultilevel"/>
    <w:tmpl w:val="1CC4C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A0D7E"/>
    <w:multiLevelType w:val="hybridMultilevel"/>
    <w:tmpl w:val="B55E6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C7F3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A70A3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5022A6F"/>
    <w:multiLevelType w:val="hybridMultilevel"/>
    <w:tmpl w:val="1AF45F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0C6768"/>
    <w:multiLevelType w:val="hybridMultilevel"/>
    <w:tmpl w:val="C0D422CE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37C78E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8CA7AA9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DED0961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E46662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F3C407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0667CB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5AC4F22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F99031E"/>
    <w:multiLevelType w:val="multilevel"/>
    <w:tmpl w:val="D0DAB79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7DE51CD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EFF4F84"/>
    <w:multiLevelType w:val="multilevel"/>
    <w:tmpl w:val="DF6CE0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5"/>
  </w:num>
  <w:num w:numId="5">
    <w:abstractNumId w:val="21"/>
  </w:num>
  <w:num w:numId="6">
    <w:abstractNumId w:val="10"/>
  </w:num>
  <w:num w:numId="7">
    <w:abstractNumId w:val="19"/>
  </w:num>
  <w:num w:numId="8">
    <w:abstractNumId w:val="11"/>
  </w:num>
  <w:num w:numId="9">
    <w:abstractNumId w:val="16"/>
  </w:num>
  <w:num w:numId="10">
    <w:abstractNumId w:val="13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3"/>
  </w:num>
  <w:num w:numId="16">
    <w:abstractNumId w:val="15"/>
  </w:num>
  <w:num w:numId="17">
    <w:abstractNumId w:val="12"/>
  </w:num>
  <w:num w:numId="18">
    <w:abstractNumId w:val="4"/>
  </w:num>
  <w:num w:numId="19">
    <w:abstractNumId w:val="20"/>
  </w:num>
  <w:num w:numId="20">
    <w:abstractNumId w:val="17"/>
  </w:num>
  <w:num w:numId="21">
    <w:abstractNumId w:val="18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S0MDM2NzU0MjYwNLNU0lEKTi0uzszPAykwrAUAGfpwxiwAAAA="/>
  </w:docVars>
  <w:rsids>
    <w:rsidRoot w:val="00A011D0"/>
    <w:rsid w:val="000B4F6B"/>
    <w:rsid w:val="001C6470"/>
    <w:rsid w:val="001D54CA"/>
    <w:rsid w:val="0030392E"/>
    <w:rsid w:val="0036315C"/>
    <w:rsid w:val="003D4868"/>
    <w:rsid w:val="00442ABB"/>
    <w:rsid w:val="00492A6D"/>
    <w:rsid w:val="004B2BA5"/>
    <w:rsid w:val="00514DF1"/>
    <w:rsid w:val="005E0E1C"/>
    <w:rsid w:val="00625E08"/>
    <w:rsid w:val="006F0095"/>
    <w:rsid w:val="0074679D"/>
    <w:rsid w:val="007A720B"/>
    <w:rsid w:val="00832C5B"/>
    <w:rsid w:val="008B5042"/>
    <w:rsid w:val="00915CF9"/>
    <w:rsid w:val="0097301D"/>
    <w:rsid w:val="00997FD5"/>
    <w:rsid w:val="009B20E6"/>
    <w:rsid w:val="00A011D0"/>
    <w:rsid w:val="00A7732F"/>
    <w:rsid w:val="00AB61E3"/>
    <w:rsid w:val="00B34E8D"/>
    <w:rsid w:val="00BE5E09"/>
    <w:rsid w:val="00C5062D"/>
    <w:rsid w:val="00C650F5"/>
    <w:rsid w:val="00C71DB3"/>
    <w:rsid w:val="00C86CF5"/>
    <w:rsid w:val="00D36374"/>
    <w:rsid w:val="00D85998"/>
    <w:rsid w:val="00F26598"/>
    <w:rsid w:val="00FE0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EB88C"/>
  <w15:docId w15:val="{8093A310-E09C-40FC-840E-B0E601EC3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11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11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2B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1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11D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6315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B2BA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8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61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1E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C650F5"/>
    <w:pPr>
      <w:spacing w:after="200"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65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2035</Words>
  <Characters>11604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Abood</dc:creator>
  <cp:keywords/>
  <dc:description/>
  <cp:lastModifiedBy>Gene Culling</cp:lastModifiedBy>
  <cp:revision>2</cp:revision>
  <dcterms:created xsi:type="dcterms:W3CDTF">2020-08-13T02:57:00Z</dcterms:created>
  <dcterms:modified xsi:type="dcterms:W3CDTF">2020-08-13T02:57:00Z</dcterms:modified>
</cp:coreProperties>
</file>